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AE95F" w14:textId="77777777" w:rsidR="00C62302" w:rsidRPr="005C008D" w:rsidRDefault="00C62302" w:rsidP="00E264E7">
      <w:pPr>
        <w:spacing w:line="240" w:lineRule="auto"/>
        <w:jc w:val="both"/>
        <w:rPr>
          <w:rFonts w:eastAsia="Open Sans"/>
          <w:b/>
          <w:bCs/>
          <w:color w:val="000000" w:themeColor="text1"/>
          <w:sz w:val="28"/>
          <w:szCs w:val="28"/>
          <w:lang w:val="en-US"/>
        </w:rPr>
      </w:pPr>
    </w:p>
    <w:p w14:paraId="1E3183E4" w14:textId="77777777" w:rsidR="00C62302" w:rsidRPr="005C008D" w:rsidRDefault="00C62302" w:rsidP="00E264E7">
      <w:pPr>
        <w:spacing w:line="240" w:lineRule="auto"/>
        <w:jc w:val="both"/>
        <w:rPr>
          <w:rFonts w:eastAsia="Open Sans"/>
          <w:b/>
          <w:bCs/>
          <w:color w:val="000000" w:themeColor="text1"/>
          <w:sz w:val="28"/>
          <w:szCs w:val="28"/>
          <w:lang w:val="en-US"/>
        </w:rPr>
      </w:pPr>
    </w:p>
    <w:p w14:paraId="7469EC4D" w14:textId="77777777" w:rsidR="00C62302" w:rsidRPr="005C008D" w:rsidRDefault="00C62302" w:rsidP="00E264E7">
      <w:pPr>
        <w:spacing w:line="240" w:lineRule="auto"/>
        <w:jc w:val="both"/>
        <w:rPr>
          <w:rFonts w:eastAsia="Open Sans"/>
          <w:b/>
          <w:bCs/>
          <w:color w:val="000000" w:themeColor="text1"/>
          <w:sz w:val="28"/>
          <w:szCs w:val="28"/>
          <w:lang w:val="en-US"/>
        </w:rPr>
      </w:pPr>
    </w:p>
    <w:p w14:paraId="51DEB22E" w14:textId="77777777" w:rsidR="007275DB" w:rsidRPr="00F649EE" w:rsidRDefault="007275DB" w:rsidP="007275DB">
      <w:pPr>
        <w:rPr>
          <w:b/>
          <w:sz w:val="28"/>
          <w:szCs w:val="28"/>
        </w:rPr>
      </w:pPr>
      <w:r w:rsidRPr="00F649EE">
        <w:rPr>
          <w:b/>
          <w:sz w:val="28"/>
          <w:szCs w:val="28"/>
        </w:rPr>
        <w:t>Main Manuscript for</w:t>
      </w:r>
    </w:p>
    <w:p w14:paraId="434ADBD7" w14:textId="77777777" w:rsidR="00C62302" w:rsidRPr="005C008D" w:rsidRDefault="00C62302" w:rsidP="005C008D">
      <w:pPr>
        <w:spacing w:line="240" w:lineRule="auto"/>
        <w:rPr>
          <w:rFonts w:eastAsia="Open Sans"/>
          <w:b/>
          <w:bCs/>
          <w:color w:val="000000" w:themeColor="text1"/>
          <w:sz w:val="28"/>
          <w:szCs w:val="28"/>
          <w:lang w:val="en-US"/>
        </w:rPr>
      </w:pPr>
    </w:p>
    <w:p w14:paraId="765CE56F" w14:textId="77777777" w:rsidR="002070D9" w:rsidRPr="002070D9" w:rsidRDefault="002070D9">
      <w:pPr>
        <w:spacing w:line="240" w:lineRule="auto"/>
        <w:rPr>
          <w:ins w:id="0" w:author="Jonathan Cervas" w:date="2021-02-23T11:33:00Z"/>
          <w:rFonts w:eastAsia="Open Sans"/>
          <w:b/>
          <w:bCs/>
          <w:color w:val="000000" w:themeColor="text1"/>
          <w:sz w:val="28"/>
          <w:szCs w:val="28"/>
          <w:lang w:val="en-US"/>
        </w:rPr>
      </w:pPr>
    </w:p>
    <w:p w14:paraId="630637C2" w14:textId="22011042" w:rsidR="00345544" w:rsidRPr="008F7F9B" w:rsidDel="002070D9" w:rsidRDefault="002070D9">
      <w:pPr>
        <w:spacing w:line="240" w:lineRule="auto"/>
        <w:divId w:val="871724593"/>
        <w:rPr>
          <w:del w:id="1" w:author="Jonathan Cervas" w:date="2021-02-23T11:33:00Z"/>
          <w:rFonts w:eastAsia="Open Sans"/>
          <w:b/>
          <w:bCs/>
          <w:color w:val="000000" w:themeColor="text1"/>
          <w:sz w:val="28"/>
          <w:szCs w:val="28"/>
          <w:lang w:val="en-US"/>
          <w:rPrChange w:id="2" w:author="Jonathan Cervas" w:date="2021-02-23T11:33:00Z">
            <w:rPr>
              <w:del w:id="3" w:author="Jonathan Cervas" w:date="2021-02-23T11:33:00Z"/>
              <w:rFonts w:eastAsia="Open Sans"/>
              <w:color w:val="000000" w:themeColor="text1"/>
              <w:sz w:val="28"/>
              <w:szCs w:val="28"/>
              <w:lang w:val="en-US"/>
            </w:rPr>
          </w:rPrChange>
        </w:rPr>
        <w:pPrChange w:id="4" w:author="Jonathan Cervas" w:date="2021-02-23T11:33:00Z">
          <w:pPr>
            <w:spacing w:line="240" w:lineRule="auto"/>
            <w:jc w:val="center"/>
            <w:divId w:val="871724593"/>
          </w:pPr>
        </w:pPrChange>
      </w:pPr>
      <w:ins w:id="5" w:author="Jonathan Cervas" w:date="2021-02-23T11:33:00Z">
        <w:r w:rsidRPr="002070D9">
          <w:rPr>
            <w:rFonts w:eastAsia="Open Sans"/>
            <w:b/>
            <w:bCs/>
            <w:color w:val="000000" w:themeColor="text1"/>
            <w:sz w:val="28"/>
            <w:szCs w:val="28"/>
            <w:lang w:val="en-US"/>
            <w:rPrChange w:id="6" w:author="Jonathan Cervas" w:date="2021-02-23T11:33:00Z">
              <w:rPr/>
            </w:rPrChange>
          </w:rPr>
          <w:t>Distortions in Representation: A Complex Systems Perspective</w:t>
        </w:r>
      </w:ins>
      <w:del w:id="7" w:author="Jonathan Cervas" w:date="2021-02-23T11:33:00Z">
        <w:r w:rsidR="00345544" w:rsidRPr="005C008D" w:rsidDel="002070D9">
          <w:rPr>
            <w:rFonts w:eastAsia="Open Sans"/>
            <w:b/>
            <w:bCs/>
            <w:color w:val="000000" w:themeColor="text1"/>
            <w:sz w:val="28"/>
            <w:szCs w:val="28"/>
            <w:lang w:val="en-US"/>
          </w:rPr>
          <w:delText xml:space="preserve">A complex systems framework for </w:delText>
        </w:r>
        <w:r w:rsidR="0069769B" w:rsidRPr="005C008D" w:rsidDel="002070D9">
          <w:rPr>
            <w:rFonts w:eastAsia="Open Sans"/>
            <w:b/>
            <w:bCs/>
            <w:color w:val="000000" w:themeColor="text1"/>
            <w:sz w:val="28"/>
            <w:szCs w:val="28"/>
            <w:lang w:val="en-US"/>
          </w:rPr>
          <w:delText xml:space="preserve">studying </w:delText>
        </w:r>
        <w:r w:rsidR="00C3219F" w:rsidRPr="005C008D" w:rsidDel="002070D9">
          <w:rPr>
            <w:rFonts w:eastAsia="Open Sans"/>
            <w:b/>
            <w:bCs/>
            <w:color w:val="000000" w:themeColor="text1"/>
            <w:sz w:val="28"/>
            <w:szCs w:val="28"/>
            <w:lang w:val="en-US"/>
          </w:rPr>
          <w:delText xml:space="preserve">American </w:delText>
        </w:r>
        <w:r w:rsidR="0069769B" w:rsidRPr="005C008D" w:rsidDel="002070D9">
          <w:rPr>
            <w:rFonts w:eastAsia="Open Sans"/>
            <w:b/>
            <w:bCs/>
            <w:color w:val="000000" w:themeColor="text1"/>
            <w:sz w:val="28"/>
            <w:szCs w:val="28"/>
            <w:lang w:val="en-US"/>
          </w:rPr>
          <w:delText xml:space="preserve">representational </w:delText>
        </w:r>
        <w:r w:rsidR="00C3219F" w:rsidRPr="005C008D" w:rsidDel="002070D9">
          <w:rPr>
            <w:rFonts w:eastAsia="Open Sans"/>
            <w:b/>
            <w:bCs/>
            <w:color w:val="000000" w:themeColor="text1"/>
            <w:sz w:val="28"/>
            <w:szCs w:val="28"/>
            <w:lang w:val="en-US"/>
          </w:rPr>
          <w:delText>systems</w:delText>
        </w:r>
      </w:del>
    </w:p>
    <w:p w14:paraId="704A5D36" w14:textId="77777777" w:rsidR="00C57ECA" w:rsidRPr="005C008D" w:rsidRDefault="00C57ECA" w:rsidP="00E264E7">
      <w:pPr>
        <w:spacing w:line="240" w:lineRule="auto"/>
        <w:jc w:val="center"/>
        <w:rPr>
          <w:rFonts w:eastAsia="Open Sans"/>
          <w:color w:val="000000" w:themeColor="text1"/>
          <w:szCs w:val="20"/>
          <w:lang w:val="en-US"/>
        </w:rPr>
      </w:pPr>
    </w:p>
    <w:p w14:paraId="78E1FD2C" w14:textId="47F59228" w:rsidR="00F22340" w:rsidRPr="005C008D" w:rsidRDefault="00C62302" w:rsidP="00E264E7">
      <w:pPr>
        <w:spacing w:line="240" w:lineRule="auto"/>
        <w:jc w:val="center"/>
        <w:rPr>
          <w:rFonts w:eastAsia="Open Sans"/>
          <w:color w:val="000000" w:themeColor="text1"/>
          <w:szCs w:val="20"/>
          <w:lang w:val="en-US"/>
        </w:rPr>
      </w:pPr>
      <w:r w:rsidRPr="005C008D">
        <w:rPr>
          <w:rFonts w:eastAsia="Open Sans"/>
          <w:color w:val="000000" w:themeColor="text1"/>
          <w:szCs w:val="20"/>
          <w:lang w:val="en-US"/>
        </w:rPr>
        <w:t>Samuel S.-H. Wang</w:t>
      </w:r>
      <w:r w:rsidR="002148C8" w:rsidRPr="005C008D">
        <w:rPr>
          <w:rFonts w:eastAsia="Open Sans"/>
          <w:color w:val="000000" w:themeColor="text1"/>
          <w:szCs w:val="20"/>
          <w:vertAlign w:val="superscript"/>
          <w:lang w:val="en-US"/>
        </w:rPr>
        <w:t>*1</w:t>
      </w:r>
      <w:r w:rsidRPr="005C008D">
        <w:rPr>
          <w:rFonts w:eastAsia="Open Sans"/>
          <w:color w:val="000000" w:themeColor="text1"/>
          <w:szCs w:val="20"/>
          <w:lang w:val="en-US"/>
        </w:rPr>
        <w:t xml:space="preserve">, </w:t>
      </w:r>
      <w:r w:rsidR="00345544" w:rsidRPr="005C008D">
        <w:rPr>
          <w:rFonts w:eastAsia="Open Sans"/>
          <w:color w:val="000000" w:themeColor="text1"/>
          <w:szCs w:val="20"/>
          <w:lang w:val="en-US"/>
        </w:rPr>
        <w:t>Jonathan R. Cervas</w:t>
      </w:r>
      <w:r w:rsidR="002148C8" w:rsidRPr="005C008D">
        <w:rPr>
          <w:rFonts w:eastAsia="Open Sans"/>
          <w:color w:val="000000" w:themeColor="text1"/>
          <w:szCs w:val="20"/>
          <w:vertAlign w:val="superscript"/>
          <w:lang w:val="en-US"/>
        </w:rPr>
        <w:t>2</w:t>
      </w:r>
      <w:r w:rsidR="00345544" w:rsidRPr="005C008D">
        <w:rPr>
          <w:rFonts w:eastAsia="Open Sans"/>
          <w:color w:val="000000" w:themeColor="text1"/>
          <w:szCs w:val="20"/>
          <w:lang w:val="en-US"/>
        </w:rPr>
        <w:t>, Bernard Grofman</w:t>
      </w:r>
      <w:r w:rsidR="002148C8" w:rsidRPr="005C008D">
        <w:rPr>
          <w:rFonts w:eastAsia="Open Sans"/>
          <w:color w:val="000000" w:themeColor="text1"/>
          <w:szCs w:val="20"/>
          <w:vertAlign w:val="superscript"/>
          <w:lang w:val="en-US"/>
        </w:rPr>
        <w:t>3</w:t>
      </w:r>
    </w:p>
    <w:p w14:paraId="65B1C8D1" w14:textId="7071E119" w:rsidR="00C62302" w:rsidRPr="005C008D" w:rsidRDefault="00C62302" w:rsidP="00E264E7">
      <w:pPr>
        <w:spacing w:line="240" w:lineRule="auto"/>
        <w:jc w:val="both"/>
        <w:rPr>
          <w:rFonts w:eastAsia="Open Sans"/>
          <w:color w:val="000000" w:themeColor="text1"/>
          <w:szCs w:val="20"/>
          <w:lang w:val="en-US"/>
        </w:rPr>
      </w:pPr>
    </w:p>
    <w:p w14:paraId="5BD580DB" w14:textId="28BD264E" w:rsidR="00C62302" w:rsidRPr="005C008D" w:rsidRDefault="00C62302" w:rsidP="00E264E7">
      <w:pPr>
        <w:spacing w:line="240" w:lineRule="auto"/>
        <w:jc w:val="both"/>
        <w:rPr>
          <w:rFonts w:eastAsia="Open Sans"/>
          <w:color w:val="000000" w:themeColor="text1"/>
          <w:szCs w:val="20"/>
          <w:lang w:val="en-US"/>
        </w:rPr>
      </w:pPr>
    </w:p>
    <w:p w14:paraId="74247A9C" w14:textId="77777777" w:rsidR="00747672" w:rsidRPr="005C008D" w:rsidRDefault="00747672" w:rsidP="00E264E7">
      <w:pPr>
        <w:shd w:val="clear" w:color="auto" w:fill="FFFFFF"/>
        <w:spacing w:line="240" w:lineRule="auto"/>
        <w:jc w:val="both"/>
        <w:textAlignment w:val="baseline"/>
        <w:rPr>
          <w:rFonts w:eastAsia="Times New Roman"/>
          <w:b/>
          <w:color w:val="000000" w:themeColor="text1"/>
          <w:szCs w:val="20"/>
          <w:lang w:val="en-US"/>
        </w:rPr>
      </w:pPr>
    </w:p>
    <w:p w14:paraId="409AAD8D" w14:textId="7757C002" w:rsidR="00C62302" w:rsidRPr="005C008D" w:rsidRDefault="00C62302" w:rsidP="00E264E7">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1</w:t>
      </w:r>
      <w:r w:rsidRPr="005C008D">
        <w:rPr>
          <w:rFonts w:eastAsia="Open Sans"/>
          <w:color w:val="000000" w:themeColor="text1"/>
          <w:szCs w:val="20"/>
          <w:lang w:val="en-US"/>
        </w:rPr>
        <w:t>Neuroscience Institute, Princeton University, Princeton, New Jersey 08544 USA.</w:t>
      </w:r>
      <w:r w:rsidR="001D0E61">
        <w:rPr>
          <w:rFonts w:eastAsia="Open Sans"/>
          <w:color w:val="000000" w:themeColor="text1"/>
          <w:szCs w:val="20"/>
          <w:lang w:val="en-US"/>
        </w:rPr>
        <w:t xml:space="preserve"> ORCID: </w:t>
      </w:r>
      <w:r w:rsidR="001D0E61" w:rsidRPr="001D0E61">
        <w:rPr>
          <w:rFonts w:eastAsia="Open Sans"/>
          <w:color w:val="000000" w:themeColor="text1"/>
          <w:szCs w:val="20"/>
          <w:lang w:val="en-US"/>
        </w:rPr>
        <w:t>0000-0002-0490-9786</w:t>
      </w:r>
    </w:p>
    <w:p w14:paraId="18236A3A" w14:textId="32F4D842" w:rsidR="00C62302" w:rsidRPr="005C008D" w:rsidRDefault="00C62302" w:rsidP="00E264E7">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2</w:t>
      </w:r>
      <w:r w:rsidRPr="005C008D">
        <w:rPr>
          <w:rFonts w:eastAsia="Open Sans"/>
          <w:color w:val="000000" w:themeColor="text1"/>
          <w:szCs w:val="20"/>
          <w:lang w:val="en-US"/>
        </w:rPr>
        <w:t>Institute for Politics and Strategy, Carnegie</w:t>
      </w:r>
      <w:r w:rsidR="007275DB" w:rsidRPr="005C008D">
        <w:rPr>
          <w:rFonts w:eastAsia="Open Sans"/>
          <w:color w:val="000000" w:themeColor="text1"/>
          <w:szCs w:val="20"/>
          <w:lang w:val="en-US"/>
        </w:rPr>
        <w:t xml:space="preserve"> </w:t>
      </w:r>
      <w:r w:rsidRPr="005C008D">
        <w:rPr>
          <w:rFonts w:eastAsia="Open Sans"/>
          <w:color w:val="000000" w:themeColor="text1"/>
          <w:szCs w:val="20"/>
          <w:lang w:val="en-US"/>
        </w:rPr>
        <w:t>Mellon University, Pittsburgh, Pennsylvania USA.</w:t>
      </w:r>
      <w:r w:rsidR="00C60D54">
        <w:rPr>
          <w:rFonts w:eastAsia="Open Sans"/>
          <w:color w:val="000000" w:themeColor="text1"/>
          <w:szCs w:val="20"/>
          <w:lang w:val="en-US"/>
        </w:rPr>
        <w:t xml:space="preserve"> ORCID: </w:t>
      </w:r>
      <w:r w:rsidR="00C60D54" w:rsidRPr="00C60D54">
        <w:rPr>
          <w:rFonts w:eastAsia="Open Sans"/>
          <w:color w:val="000000" w:themeColor="text1"/>
          <w:szCs w:val="20"/>
          <w:lang w:val="en-US"/>
        </w:rPr>
        <w:t>0000-0001-9686-6308</w:t>
      </w:r>
    </w:p>
    <w:p w14:paraId="498055B2" w14:textId="3BF9953A" w:rsidR="00C62302" w:rsidRPr="005C008D" w:rsidRDefault="00C62302" w:rsidP="00E264E7">
      <w:pPr>
        <w:spacing w:line="240" w:lineRule="auto"/>
        <w:rPr>
          <w:rFonts w:eastAsia="Open Sans"/>
          <w:color w:val="000000" w:themeColor="text1"/>
          <w:szCs w:val="20"/>
          <w:lang w:val="en-US"/>
        </w:rPr>
      </w:pPr>
      <w:r w:rsidRPr="005C008D">
        <w:rPr>
          <w:rFonts w:eastAsia="Open Sans"/>
          <w:color w:val="000000" w:themeColor="text1"/>
          <w:szCs w:val="20"/>
          <w:vertAlign w:val="superscript"/>
          <w:lang w:val="en-US"/>
        </w:rPr>
        <w:t>3</w:t>
      </w:r>
      <w:r w:rsidRPr="005C008D">
        <w:rPr>
          <w:rFonts w:eastAsia="Open Sans"/>
          <w:color w:val="000000" w:themeColor="text1"/>
          <w:szCs w:val="20"/>
          <w:lang w:val="en-US"/>
        </w:rPr>
        <w:t>Department of Political Science, University of California, Irvine CA</w:t>
      </w:r>
      <w:r w:rsidR="00C27D3E">
        <w:rPr>
          <w:rFonts w:eastAsia="Open Sans"/>
          <w:color w:val="000000" w:themeColor="text1"/>
          <w:szCs w:val="20"/>
          <w:lang w:val="en-US"/>
        </w:rPr>
        <w:t xml:space="preserve"> USA. ORCID: </w:t>
      </w:r>
      <w:r w:rsidR="00C27D3E" w:rsidRPr="00C27D3E">
        <w:rPr>
          <w:rFonts w:eastAsia="Open Sans"/>
          <w:color w:val="000000" w:themeColor="text1"/>
          <w:szCs w:val="20"/>
          <w:lang w:val="en-US"/>
        </w:rPr>
        <w:t>0000-0002-2801-3351</w:t>
      </w:r>
    </w:p>
    <w:p w14:paraId="37F199DF" w14:textId="77777777" w:rsidR="00C62302" w:rsidRPr="005C008D" w:rsidRDefault="00C62302" w:rsidP="00E264E7">
      <w:pPr>
        <w:spacing w:line="240" w:lineRule="auto"/>
        <w:rPr>
          <w:rFonts w:eastAsia="Open Sans"/>
          <w:color w:val="000000" w:themeColor="text1"/>
          <w:szCs w:val="20"/>
          <w:lang w:val="en-US"/>
        </w:rPr>
      </w:pPr>
    </w:p>
    <w:p w14:paraId="46E05E3A" w14:textId="6FE6E071" w:rsidR="00C62302" w:rsidRPr="005C008D" w:rsidRDefault="00C62302" w:rsidP="00E264E7">
      <w:pPr>
        <w:spacing w:line="240" w:lineRule="auto"/>
        <w:rPr>
          <w:rFonts w:eastAsia="Open Sans"/>
          <w:color w:val="000000" w:themeColor="text1"/>
          <w:szCs w:val="20"/>
          <w:lang w:val="en-US"/>
        </w:rPr>
      </w:pPr>
    </w:p>
    <w:p w14:paraId="073D4AC3" w14:textId="77777777" w:rsidR="00C57ECA" w:rsidRPr="005C008D" w:rsidRDefault="00C57ECA" w:rsidP="00E264E7">
      <w:pPr>
        <w:spacing w:line="240" w:lineRule="auto"/>
        <w:rPr>
          <w:rFonts w:eastAsia="Open Sans"/>
          <w:color w:val="000000" w:themeColor="text1"/>
          <w:szCs w:val="20"/>
          <w:lang w:val="en-US"/>
        </w:rPr>
      </w:pPr>
    </w:p>
    <w:p w14:paraId="111A5750" w14:textId="77777777" w:rsidR="00C62302" w:rsidRPr="005C008D" w:rsidRDefault="00C62302" w:rsidP="00E264E7">
      <w:pPr>
        <w:spacing w:line="240" w:lineRule="auto"/>
        <w:rPr>
          <w:rFonts w:eastAsia="Open Sans"/>
          <w:color w:val="000000" w:themeColor="text1"/>
          <w:szCs w:val="20"/>
          <w:lang w:val="en-US"/>
        </w:rPr>
      </w:pPr>
    </w:p>
    <w:p w14:paraId="66D216EA" w14:textId="77777777" w:rsidR="00C62302" w:rsidRPr="005C008D" w:rsidRDefault="00C62302" w:rsidP="00E264E7">
      <w:pPr>
        <w:spacing w:line="240" w:lineRule="auto"/>
        <w:rPr>
          <w:rFonts w:eastAsia="Open Sans"/>
          <w:color w:val="000000" w:themeColor="text1"/>
          <w:szCs w:val="20"/>
          <w:lang w:val="en-US"/>
        </w:rPr>
      </w:pPr>
    </w:p>
    <w:p w14:paraId="2E0E8837" w14:textId="6B50219C" w:rsidR="00C62302" w:rsidRPr="005C008D" w:rsidRDefault="00C62302" w:rsidP="00E264E7">
      <w:pPr>
        <w:spacing w:line="240" w:lineRule="auto"/>
        <w:rPr>
          <w:rFonts w:eastAsia="Open Sans"/>
          <w:color w:val="000000" w:themeColor="text1"/>
          <w:szCs w:val="20"/>
          <w:lang w:val="en-US"/>
        </w:rPr>
      </w:pPr>
      <w:r w:rsidRPr="005C008D">
        <w:rPr>
          <w:rFonts w:eastAsia="Open Sans"/>
          <w:color w:val="000000" w:themeColor="text1"/>
          <w:szCs w:val="20"/>
          <w:lang w:val="en-US"/>
        </w:rPr>
        <w:t>*Corresponding autho</w:t>
      </w:r>
      <w:r w:rsidR="000B6FA8">
        <w:rPr>
          <w:rFonts w:eastAsia="Open Sans"/>
          <w:color w:val="000000" w:themeColor="text1"/>
          <w:szCs w:val="20"/>
          <w:lang w:val="en-US"/>
        </w:rPr>
        <w:t>r:</w:t>
      </w:r>
    </w:p>
    <w:p w14:paraId="74D3F5DA" w14:textId="7516BA65"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Sam Wang</w:t>
      </w:r>
    </w:p>
    <w:p w14:paraId="0C229EAF"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Neuroscience Institute, Washington Road</w:t>
      </w:r>
    </w:p>
    <w:p w14:paraId="102C3E7F"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Princeton University</w:t>
      </w:r>
    </w:p>
    <w:p w14:paraId="173D5218"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Princeton, NJ 08544</w:t>
      </w:r>
    </w:p>
    <w:p w14:paraId="140C1FB2"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609) 258-0388</w:t>
      </w:r>
    </w:p>
    <w:p w14:paraId="4C68A670" w14:textId="77777777" w:rsidR="00C62302" w:rsidRPr="005C008D" w:rsidRDefault="00C62302" w:rsidP="00E264E7">
      <w:pPr>
        <w:spacing w:line="240" w:lineRule="auto"/>
        <w:ind w:left="720"/>
        <w:rPr>
          <w:rFonts w:eastAsia="Open Sans"/>
          <w:color w:val="000000" w:themeColor="text1"/>
          <w:szCs w:val="20"/>
          <w:lang w:val="en-US"/>
        </w:rPr>
      </w:pPr>
      <w:r w:rsidRPr="005C008D">
        <w:rPr>
          <w:rFonts w:eastAsia="Open Sans"/>
          <w:color w:val="000000" w:themeColor="text1"/>
          <w:szCs w:val="20"/>
          <w:lang w:val="en-US"/>
        </w:rPr>
        <w:t>sswang@princeton.edu</w:t>
      </w:r>
    </w:p>
    <w:p w14:paraId="44160170" w14:textId="77777777" w:rsidR="00C62302" w:rsidRPr="005C008D" w:rsidRDefault="00C62302" w:rsidP="00E264E7">
      <w:pPr>
        <w:spacing w:line="240" w:lineRule="auto"/>
        <w:rPr>
          <w:rFonts w:eastAsia="Open Sans"/>
          <w:color w:val="000000" w:themeColor="text1"/>
          <w:szCs w:val="20"/>
          <w:lang w:val="en-US"/>
        </w:rPr>
      </w:pPr>
    </w:p>
    <w:p w14:paraId="75243311" w14:textId="1159FB9A" w:rsidR="00C62302" w:rsidRPr="005C008D" w:rsidRDefault="00C62302" w:rsidP="00E264E7">
      <w:pPr>
        <w:spacing w:line="240" w:lineRule="auto"/>
        <w:rPr>
          <w:rFonts w:eastAsia="Open Sans"/>
          <w:b/>
          <w:color w:val="000000" w:themeColor="text1"/>
          <w:szCs w:val="20"/>
          <w:lang w:val="en-US"/>
        </w:rPr>
      </w:pPr>
      <w:r w:rsidRPr="00814221">
        <w:rPr>
          <w:rFonts w:eastAsia="Open Sans"/>
          <w:b/>
          <w:color w:val="000000" w:themeColor="text1"/>
          <w:szCs w:val="20"/>
          <w:lang w:val="en-US"/>
        </w:rPr>
        <w:br w:type="page"/>
      </w:r>
    </w:p>
    <w:p w14:paraId="70CCDDB7" w14:textId="29A05228" w:rsidR="00213EC3" w:rsidRPr="00814221" w:rsidRDefault="00213EC3" w:rsidP="00C57ECA">
      <w:pPr>
        <w:spacing w:line="360" w:lineRule="auto"/>
        <w:jc w:val="both"/>
        <w:rPr>
          <w:rFonts w:eastAsia="Open Sans"/>
          <w:b/>
          <w:color w:val="000000" w:themeColor="text1"/>
          <w:szCs w:val="20"/>
          <w:lang w:val="en-US"/>
        </w:rPr>
      </w:pPr>
      <w:r w:rsidRPr="005C008D">
        <w:rPr>
          <w:rFonts w:eastAsia="Open Sans"/>
          <w:b/>
          <w:color w:val="000000" w:themeColor="text1"/>
          <w:szCs w:val="20"/>
          <w:lang w:val="en-US"/>
        </w:rPr>
        <w:lastRenderedPageBreak/>
        <w:t>Abstract</w:t>
      </w:r>
    </w:p>
    <w:p w14:paraId="780A5D93" w14:textId="13EFC7B3" w:rsidR="00747672" w:rsidRPr="00814221" w:rsidRDefault="00747672" w:rsidP="00C57ECA">
      <w:pPr>
        <w:spacing w:line="360" w:lineRule="auto"/>
        <w:jc w:val="both"/>
        <w:rPr>
          <w:rFonts w:eastAsia="Open Sans"/>
          <w:b/>
          <w:bCs/>
          <w:color w:val="000000" w:themeColor="text1"/>
          <w:szCs w:val="20"/>
          <w:lang w:val="en-US"/>
        </w:rPr>
      </w:pPr>
      <w:r w:rsidRPr="00814221">
        <w:rPr>
          <w:rFonts w:eastAsia="Open Sans"/>
          <w:b/>
          <w:bCs/>
          <w:color w:val="000000" w:themeColor="text1"/>
          <w:szCs w:val="20"/>
          <w:lang w:val="en-US"/>
        </w:rPr>
        <w:t>In the United States, representation can be unreflective of public opinion</w:t>
      </w:r>
      <w:r w:rsidR="003B7085" w:rsidRPr="00814221">
        <w:rPr>
          <w:rFonts w:eastAsia="Open Sans"/>
          <w:b/>
          <w:bCs/>
          <w:color w:val="000000" w:themeColor="text1"/>
          <w:szCs w:val="20"/>
          <w:lang w:val="en-US"/>
        </w:rPr>
        <w:t>, and legislators unresponsive to their constituents</w:t>
      </w:r>
      <w:r w:rsidRPr="00814221">
        <w:rPr>
          <w:rFonts w:eastAsia="Open Sans"/>
          <w:b/>
          <w:bCs/>
          <w:color w:val="000000" w:themeColor="text1"/>
          <w:szCs w:val="20"/>
          <w:lang w:val="en-US"/>
        </w:rPr>
        <w:t xml:space="preserve">. </w:t>
      </w:r>
      <w:r w:rsidR="003B7085" w:rsidRPr="00814221">
        <w:rPr>
          <w:rFonts w:eastAsia="Open Sans"/>
          <w:b/>
          <w:bCs/>
          <w:color w:val="000000" w:themeColor="text1"/>
          <w:szCs w:val="20"/>
          <w:lang w:val="en-US"/>
        </w:rPr>
        <w:t xml:space="preserve">Electoral institutions fail to address these problems, or worse, </w:t>
      </w:r>
      <w:r w:rsidR="00446C24" w:rsidRPr="00814221">
        <w:rPr>
          <w:rFonts w:eastAsia="Open Sans"/>
          <w:b/>
          <w:bCs/>
          <w:color w:val="000000" w:themeColor="text1"/>
          <w:szCs w:val="20"/>
          <w:lang w:val="en-US"/>
        </w:rPr>
        <w:t xml:space="preserve">can </w:t>
      </w:r>
      <w:r w:rsidR="003B7085" w:rsidRPr="00814221">
        <w:rPr>
          <w:rFonts w:eastAsia="Open Sans"/>
          <w:b/>
          <w:bCs/>
          <w:color w:val="000000" w:themeColor="text1"/>
          <w:szCs w:val="20"/>
          <w:lang w:val="en-US"/>
        </w:rPr>
        <w:t>be manipulated to intensify these problems</w:t>
      </w:r>
      <w:r w:rsidRPr="00814221">
        <w:rPr>
          <w:rFonts w:eastAsia="Open Sans"/>
          <w:b/>
          <w:bCs/>
          <w:color w:val="000000" w:themeColor="text1"/>
          <w:szCs w:val="20"/>
          <w:lang w:val="en-US"/>
        </w:rPr>
        <w:t xml:space="preserve">. The resulting distortions lead to polarized institutions and privilege a faction of voters at the expense of the majority. Here we organize causes and possible repairs for these distortions into a complex systems framework. </w:t>
      </w:r>
      <w:r w:rsidR="003B7085" w:rsidRPr="00814221">
        <w:rPr>
          <w:rFonts w:eastAsia="Open Sans"/>
          <w:b/>
          <w:bCs/>
          <w:color w:val="000000" w:themeColor="text1"/>
          <w:szCs w:val="20"/>
          <w:lang w:val="en-US"/>
        </w:rPr>
        <w:t xml:space="preserve">In engineering and biology, models of systems include interaction mechanisms with distinct dynamical properties. </w:t>
      </w:r>
      <w:r w:rsidR="00DF1F4F" w:rsidRPr="00814221">
        <w:rPr>
          <w:rFonts w:eastAsia="Open Sans"/>
          <w:b/>
          <w:bCs/>
          <w:color w:val="000000" w:themeColor="text1"/>
          <w:szCs w:val="20"/>
          <w:lang w:val="en-US"/>
        </w:rPr>
        <w:t xml:space="preserve">Interaction mechanisms that may </w:t>
      </w:r>
      <w:r w:rsidR="00C45BBE" w:rsidRPr="00814221">
        <w:rPr>
          <w:rFonts w:eastAsia="Open Sans"/>
          <w:b/>
          <w:bCs/>
          <w:color w:val="000000" w:themeColor="text1"/>
          <w:szCs w:val="20"/>
          <w:lang w:val="en-US"/>
        </w:rPr>
        <w:t xml:space="preserve">affect representation </w:t>
      </w:r>
      <w:r w:rsidR="00DF1F4F" w:rsidRPr="00814221">
        <w:rPr>
          <w:rFonts w:eastAsia="Open Sans"/>
          <w:b/>
          <w:bCs/>
          <w:color w:val="000000" w:themeColor="text1"/>
          <w:szCs w:val="20"/>
          <w:lang w:val="en-US"/>
        </w:rPr>
        <w:t xml:space="preserve">include nonlinearities and amplification (voting rules), </w:t>
      </w:r>
      <w:r w:rsidR="0069769B" w:rsidRPr="00814221">
        <w:rPr>
          <w:rFonts w:eastAsia="Open Sans"/>
          <w:b/>
          <w:bCs/>
          <w:color w:val="000000" w:themeColor="text1"/>
          <w:szCs w:val="20"/>
          <w:lang w:val="en-US"/>
        </w:rPr>
        <w:t xml:space="preserve">positive </w:t>
      </w:r>
      <w:r w:rsidR="00DF1F4F" w:rsidRPr="00814221">
        <w:rPr>
          <w:rFonts w:eastAsia="Open Sans"/>
          <w:b/>
          <w:bCs/>
          <w:color w:val="000000" w:themeColor="text1"/>
          <w:szCs w:val="20"/>
          <w:lang w:val="en-US"/>
        </w:rPr>
        <w:t xml:space="preserve">feedback mechanisms (gerrymandering), and </w:t>
      </w:r>
      <w:r w:rsidR="0069769B" w:rsidRPr="00814221">
        <w:rPr>
          <w:rFonts w:eastAsia="Open Sans"/>
          <w:b/>
          <w:bCs/>
          <w:color w:val="000000" w:themeColor="text1"/>
          <w:szCs w:val="20"/>
          <w:lang w:val="en-US"/>
        </w:rPr>
        <w:t>integration over time</w:t>
      </w:r>
      <w:r w:rsidR="00DF1F4F" w:rsidRPr="00814221">
        <w:rPr>
          <w:rFonts w:eastAsia="Open Sans"/>
          <w:b/>
          <w:bCs/>
          <w:color w:val="000000" w:themeColor="text1"/>
          <w:szCs w:val="20"/>
          <w:lang w:val="en-US"/>
        </w:rPr>
        <w:t xml:space="preserve"> (lifetime judicial appointments). R</w:t>
      </w:r>
      <w:r w:rsidRPr="00814221">
        <w:rPr>
          <w:rFonts w:eastAsia="Open Sans"/>
          <w:b/>
          <w:bCs/>
          <w:color w:val="000000" w:themeColor="text1"/>
          <w:szCs w:val="20"/>
          <w:lang w:val="en-US"/>
        </w:rPr>
        <w:t>eforms</w:t>
      </w:r>
      <w:r w:rsidR="00DF1F4F" w:rsidRPr="00814221">
        <w:rPr>
          <w:rFonts w:eastAsia="Open Sans"/>
          <w:b/>
          <w:bCs/>
          <w:color w:val="000000" w:themeColor="text1"/>
          <w:szCs w:val="20"/>
          <w:lang w:val="en-US"/>
        </w:rPr>
        <w:t xml:space="preserve"> </w:t>
      </w:r>
      <w:r w:rsidR="0069769B" w:rsidRPr="00814221">
        <w:rPr>
          <w:rFonts w:eastAsia="Open Sans"/>
          <w:b/>
          <w:bCs/>
          <w:color w:val="000000" w:themeColor="text1"/>
          <w:szCs w:val="20"/>
          <w:lang w:val="en-US"/>
        </w:rPr>
        <w:t xml:space="preserve">to the electoral process </w:t>
      </w:r>
      <w:r w:rsidRPr="00814221">
        <w:rPr>
          <w:rFonts w:eastAsia="Open Sans"/>
          <w:b/>
          <w:bCs/>
          <w:color w:val="000000" w:themeColor="text1"/>
          <w:szCs w:val="20"/>
          <w:lang w:val="en-US"/>
        </w:rPr>
        <w:t>such as ranked-choice voting</w:t>
      </w:r>
      <w:r w:rsidR="00DF1F4F" w:rsidRPr="00814221">
        <w:rPr>
          <w:rFonts w:eastAsia="Open Sans"/>
          <w:b/>
          <w:bCs/>
          <w:color w:val="000000" w:themeColor="text1"/>
          <w:szCs w:val="20"/>
          <w:lang w:val="en-US"/>
        </w:rPr>
        <w:t xml:space="preserve">, </w:t>
      </w:r>
      <w:r w:rsidRPr="00814221">
        <w:rPr>
          <w:rFonts w:eastAsia="Open Sans"/>
          <w:b/>
          <w:bCs/>
          <w:color w:val="000000" w:themeColor="text1"/>
          <w:szCs w:val="20"/>
          <w:lang w:val="en-US"/>
        </w:rPr>
        <w:t xml:space="preserve">open primaries, </w:t>
      </w:r>
      <w:r w:rsidR="00DF1F4F" w:rsidRPr="00814221">
        <w:rPr>
          <w:rFonts w:eastAsia="Open Sans"/>
          <w:b/>
          <w:bCs/>
          <w:color w:val="000000" w:themeColor="text1"/>
          <w:szCs w:val="20"/>
          <w:lang w:val="en-US"/>
        </w:rPr>
        <w:t xml:space="preserve">and redistricting reform </w:t>
      </w:r>
      <w:r w:rsidRPr="00814221">
        <w:rPr>
          <w:rFonts w:eastAsia="Open Sans"/>
          <w:b/>
          <w:bCs/>
          <w:color w:val="000000" w:themeColor="text1"/>
          <w:szCs w:val="20"/>
          <w:lang w:val="en-US"/>
        </w:rPr>
        <w:t>have the potential to</w:t>
      </w:r>
      <w:r w:rsidR="003B7085" w:rsidRPr="00814221">
        <w:rPr>
          <w:rFonts w:eastAsia="Open Sans"/>
          <w:b/>
          <w:bCs/>
          <w:color w:val="000000" w:themeColor="text1"/>
          <w:szCs w:val="20"/>
          <w:lang w:val="en-US"/>
        </w:rPr>
        <w:t xml:space="preserve"> </w:t>
      </w:r>
      <w:r w:rsidR="00DF1F4F" w:rsidRPr="00814221">
        <w:rPr>
          <w:rFonts w:eastAsia="Open Sans"/>
          <w:b/>
          <w:bCs/>
          <w:color w:val="000000" w:themeColor="text1"/>
          <w:szCs w:val="20"/>
          <w:lang w:val="en-US"/>
        </w:rPr>
        <w:t xml:space="preserve">remediate these problems and reduce </w:t>
      </w:r>
      <w:r w:rsidR="002D0C2A" w:rsidRPr="00814221">
        <w:rPr>
          <w:rFonts w:eastAsia="Open Sans"/>
          <w:b/>
          <w:bCs/>
          <w:color w:val="000000" w:themeColor="text1"/>
          <w:szCs w:val="20"/>
          <w:lang w:val="en-US"/>
        </w:rPr>
        <w:t>polarization</w:t>
      </w:r>
      <w:r w:rsidRPr="00814221">
        <w:rPr>
          <w:rFonts w:eastAsia="Open Sans"/>
          <w:b/>
          <w:bCs/>
          <w:color w:val="000000" w:themeColor="text1"/>
          <w:szCs w:val="20"/>
          <w:lang w:val="en-US"/>
        </w:rPr>
        <w:t xml:space="preserve">. An understanding of </w:t>
      </w:r>
      <w:r w:rsidR="00A81341" w:rsidRPr="00814221">
        <w:rPr>
          <w:rFonts w:eastAsia="Open Sans"/>
          <w:b/>
          <w:bCs/>
          <w:color w:val="000000" w:themeColor="text1"/>
          <w:szCs w:val="20"/>
          <w:lang w:val="en-US"/>
        </w:rPr>
        <w:t xml:space="preserve">how </w:t>
      </w:r>
      <w:r w:rsidRPr="00814221">
        <w:rPr>
          <w:rFonts w:eastAsia="Open Sans"/>
          <w:b/>
          <w:bCs/>
          <w:color w:val="000000" w:themeColor="text1"/>
          <w:szCs w:val="20"/>
          <w:lang w:val="en-US"/>
        </w:rPr>
        <w:t xml:space="preserve">these </w:t>
      </w:r>
      <w:r w:rsidR="003B7085" w:rsidRPr="00814221">
        <w:rPr>
          <w:rFonts w:eastAsia="Open Sans"/>
          <w:b/>
          <w:bCs/>
          <w:color w:val="000000" w:themeColor="text1"/>
          <w:szCs w:val="20"/>
          <w:lang w:val="en-US"/>
        </w:rPr>
        <w:t xml:space="preserve">complex </w:t>
      </w:r>
      <w:r w:rsidRPr="00814221">
        <w:rPr>
          <w:rFonts w:eastAsia="Open Sans"/>
          <w:b/>
          <w:bCs/>
          <w:color w:val="000000" w:themeColor="text1"/>
          <w:szCs w:val="20"/>
          <w:lang w:val="en-US"/>
        </w:rPr>
        <w:t xml:space="preserve">mechanisms </w:t>
      </w:r>
      <w:r w:rsidR="00A81341" w:rsidRPr="00814221">
        <w:rPr>
          <w:rFonts w:eastAsia="Open Sans"/>
          <w:b/>
          <w:bCs/>
          <w:color w:val="000000" w:themeColor="text1"/>
          <w:szCs w:val="20"/>
          <w:lang w:val="en-US"/>
        </w:rPr>
        <w:t xml:space="preserve">interact </w:t>
      </w:r>
      <w:r w:rsidRPr="00814221">
        <w:rPr>
          <w:rFonts w:eastAsia="Open Sans"/>
          <w:b/>
          <w:bCs/>
          <w:color w:val="000000" w:themeColor="text1"/>
          <w:szCs w:val="20"/>
          <w:lang w:val="en-US"/>
        </w:rPr>
        <w:t xml:space="preserve">can help </w:t>
      </w:r>
      <w:r w:rsidR="00DF1F4F" w:rsidRPr="00814221">
        <w:rPr>
          <w:rFonts w:eastAsia="Open Sans"/>
          <w:b/>
          <w:bCs/>
          <w:color w:val="000000" w:themeColor="text1"/>
          <w:szCs w:val="20"/>
          <w:lang w:val="en-US"/>
        </w:rPr>
        <w:t xml:space="preserve">not only scholars, but aid </w:t>
      </w:r>
      <w:r w:rsidRPr="00814221">
        <w:rPr>
          <w:rFonts w:eastAsia="Open Sans"/>
          <w:b/>
          <w:bCs/>
          <w:color w:val="000000" w:themeColor="text1"/>
          <w:szCs w:val="20"/>
          <w:lang w:val="en-US"/>
        </w:rPr>
        <w:t xml:space="preserve">reformers </w:t>
      </w:r>
      <w:r w:rsidR="00DF1F4F" w:rsidRPr="00814221">
        <w:rPr>
          <w:rFonts w:eastAsia="Open Sans"/>
          <w:b/>
          <w:bCs/>
          <w:color w:val="000000" w:themeColor="text1"/>
          <w:szCs w:val="20"/>
          <w:lang w:val="en-US"/>
        </w:rPr>
        <w:t xml:space="preserve">in </w:t>
      </w:r>
      <w:r w:rsidR="003B7085" w:rsidRPr="00814221">
        <w:rPr>
          <w:rFonts w:eastAsia="Open Sans"/>
          <w:b/>
          <w:bCs/>
          <w:color w:val="000000" w:themeColor="text1"/>
          <w:szCs w:val="20"/>
          <w:lang w:val="en-US"/>
        </w:rPr>
        <w:t>design</w:t>
      </w:r>
      <w:r w:rsidR="00DF1F4F" w:rsidRPr="00814221">
        <w:rPr>
          <w:rFonts w:eastAsia="Open Sans"/>
          <w:b/>
          <w:bCs/>
          <w:color w:val="000000" w:themeColor="text1"/>
          <w:szCs w:val="20"/>
          <w:lang w:val="en-US"/>
        </w:rPr>
        <w:t>ing</w:t>
      </w:r>
      <w:r w:rsidR="003B7085" w:rsidRPr="00814221">
        <w:rPr>
          <w:rFonts w:eastAsia="Open Sans"/>
          <w:b/>
          <w:bCs/>
          <w:color w:val="000000" w:themeColor="text1"/>
          <w:szCs w:val="20"/>
          <w:lang w:val="en-US"/>
        </w:rPr>
        <w:t xml:space="preserve"> effective </w:t>
      </w:r>
      <w:r w:rsidR="00DF1F4F" w:rsidRPr="00814221">
        <w:rPr>
          <w:rFonts w:eastAsia="Open Sans"/>
          <w:b/>
          <w:bCs/>
          <w:color w:val="000000" w:themeColor="text1"/>
          <w:szCs w:val="20"/>
          <w:lang w:val="en-US"/>
        </w:rPr>
        <w:t>and lasting outcomes</w:t>
      </w:r>
      <w:r w:rsidRPr="00814221">
        <w:rPr>
          <w:rFonts w:eastAsia="Open Sans"/>
          <w:b/>
          <w:bCs/>
          <w:color w:val="000000" w:themeColor="text1"/>
          <w:szCs w:val="20"/>
          <w:lang w:val="en-US"/>
        </w:rPr>
        <w:t>.</w:t>
      </w:r>
    </w:p>
    <w:p w14:paraId="4F28AAEC" w14:textId="77777777" w:rsidR="00213EC3" w:rsidRPr="00980C22" w:rsidRDefault="00213EC3" w:rsidP="00213EC3">
      <w:pPr>
        <w:keepNext/>
        <w:pBdr>
          <w:top w:val="nil"/>
          <w:left w:val="nil"/>
          <w:bottom w:val="nil"/>
          <w:right w:val="nil"/>
          <w:between w:val="nil"/>
        </w:pBdr>
        <w:spacing w:before="240" w:after="60"/>
        <w:rPr>
          <w:b/>
          <w:color w:val="000000"/>
          <w:szCs w:val="20"/>
        </w:rPr>
      </w:pPr>
      <w:r w:rsidRPr="00980C22">
        <w:rPr>
          <w:b/>
          <w:color w:val="000000"/>
          <w:szCs w:val="20"/>
        </w:rPr>
        <w:t>Significance Statement</w:t>
      </w:r>
    </w:p>
    <w:p w14:paraId="40B4CFDC" w14:textId="07544FC9" w:rsidR="00747672" w:rsidRPr="00814221" w:rsidRDefault="00A52C5E" w:rsidP="00C57ECA">
      <w:pPr>
        <w:spacing w:line="360" w:lineRule="auto"/>
        <w:jc w:val="both"/>
        <w:rPr>
          <w:rFonts w:eastAsia="Open Sans"/>
          <w:i/>
          <w:color w:val="000000" w:themeColor="text1"/>
          <w:sz w:val="24"/>
          <w:szCs w:val="24"/>
          <w:lang w:val="en-US"/>
        </w:rPr>
      </w:pPr>
      <w:r w:rsidRPr="00814221">
        <w:rPr>
          <w:i/>
          <w:color w:val="000000" w:themeColor="text1"/>
          <w:szCs w:val="20"/>
          <w:shd w:val="clear" w:color="auto" w:fill="FFFFFF"/>
        </w:rPr>
        <w:t xml:space="preserve">We suggest </w:t>
      </w:r>
      <w:r w:rsidRPr="00814221">
        <w:rPr>
          <w:rFonts w:eastAsia="Times New Roman"/>
          <w:i/>
          <w:color w:val="000000" w:themeColor="text1"/>
          <w:szCs w:val="20"/>
          <w:lang w:val="en-US"/>
        </w:rPr>
        <w:t xml:space="preserve">that a complex systems-based theory provides a natural vocabulary for evaluating the effectiveness of </w:t>
      </w:r>
      <w:r w:rsidR="005C008D" w:rsidRPr="00814221">
        <w:rPr>
          <w:rFonts w:eastAsia="Times New Roman"/>
          <w:i/>
          <w:color w:val="000000" w:themeColor="text1"/>
          <w:szCs w:val="20"/>
          <w:lang w:val="en-US"/>
        </w:rPr>
        <w:t>electoral</w:t>
      </w:r>
      <w:r w:rsidRPr="00814221">
        <w:rPr>
          <w:rFonts w:eastAsia="Times New Roman"/>
          <w:i/>
          <w:color w:val="000000" w:themeColor="text1"/>
          <w:szCs w:val="20"/>
          <w:lang w:val="en-US"/>
        </w:rPr>
        <w:t xml:space="preserve"> reform</w:t>
      </w:r>
      <w:r w:rsidR="005C008D" w:rsidRPr="00814221">
        <w:rPr>
          <w:rFonts w:eastAsia="Times New Roman"/>
          <w:i/>
          <w:color w:val="000000" w:themeColor="text1"/>
          <w:szCs w:val="20"/>
          <w:lang w:val="en-US"/>
        </w:rPr>
        <w:t xml:space="preserve"> in the United States</w:t>
      </w:r>
      <w:r w:rsidRPr="00814221">
        <w:rPr>
          <w:rFonts w:eastAsia="Times New Roman"/>
          <w:i/>
          <w:color w:val="000000" w:themeColor="text1"/>
          <w:szCs w:val="20"/>
          <w:lang w:val="en-US"/>
        </w:rPr>
        <w:t xml:space="preserve">. </w:t>
      </w:r>
      <w:r w:rsidRPr="00814221">
        <w:rPr>
          <w:i/>
          <w:color w:val="000000"/>
          <w:szCs w:val="20"/>
        </w:rPr>
        <w:t xml:space="preserve">The mechanisms we describe interact in a complex manner to drive representational outcomes. Positive feedback steps take on outsized importance. </w:t>
      </w:r>
      <w:r w:rsidRPr="00814221">
        <w:rPr>
          <w:rFonts w:eastAsia="Times New Roman"/>
          <w:i/>
          <w:color w:val="000000" w:themeColor="text1"/>
          <w:szCs w:val="20"/>
          <w:lang w:val="en-US"/>
        </w:rPr>
        <w:t>W</w:t>
      </w:r>
      <w:r w:rsidRPr="00814221">
        <w:rPr>
          <w:i/>
          <w:color w:val="000000"/>
          <w:szCs w:val="20"/>
        </w:rPr>
        <w:t>hen the median voter is not the pivotal voter, within-party processes work to elect more extreme politicians</w:t>
      </w:r>
      <w:ins w:id="8" w:author="Jonathan Cervas" w:date="2021-02-23T11:29:00Z">
        <w:r w:rsidR="006D591F">
          <w:rPr>
            <w:i/>
            <w:color w:val="000000"/>
            <w:szCs w:val="20"/>
          </w:rPr>
          <w:t xml:space="preserve">, or to </w:t>
        </w:r>
      </w:ins>
      <w:ins w:id="9" w:author="Jonathan Cervas" w:date="2021-02-23T11:30:00Z">
        <w:r w:rsidR="006D591F">
          <w:rPr>
            <w:i/>
            <w:color w:val="000000"/>
            <w:szCs w:val="20"/>
          </w:rPr>
          <w:t>effect which voters get their preferences realized in public policy outputs</w:t>
        </w:r>
      </w:ins>
      <w:r w:rsidRPr="00814221">
        <w:rPr>
          <w:i/>
          <w:color w:val="000000"/>
          <w:szCs w:val="20"/>
        </w:rPr>
        <w:t>. Modern reforms are aimed at disrupting these polarized trends.</w:t>
      </w:r>
    </w:p>
    <w:p w14:paraId="02AE694D" w14:textId="26C2F7DF" w:rsidR="00747672" w:rsidRDefault="00747672" w:rsidP="00C57ECA">
      <w:pPr>
        <w:shd w:val="clear" w:color="auto" w:fill="FFFFFF"/>
        <w:spacing w:line="360" w:lineRule="auto"/>
        <w:jc w:val="both"/>
        <w:textAlignment w:val="baseline"/>
        <w:rPr>
          <w:rFonts w:eastAsia="Times New Roman"/>
          <w:b/>
          <w:color w:val="000000" w:themeColor="text1"/>
          <w:sz w:val="24"/>
          <w:szCs w:val="24"/>
          <w:lang w:val="en-US"/>
        </w:rPr>
      </w:pPr>
    </w:p>
    <w:p w14:paraId="20ABDECF" w14:textId="77777777" w:rsidR="00814221" w:rsidRPr="00814221" w:rsidRDefault="00814221" w:rsidP="00C57ECA">
      <w:pPr>
        <w:shd w:val="clear" w:color="auto" w:fill="FFFFFF"/>
        <w:spacing w:line="360" w:lineRule="auto"/>
        <w:jc w:val="both"/>
        <w:textAlignment w:val="baseline"/>
        <w:rPr>
          <w:rFonts w:eastAsia="Times New Roman"/>
          <w:b/>
          <w:color w:val="000000" w:themeColor="text1"/>
          <w:sz w:val="24"/>
          <w:szCs w:val="24"/>
          <w:lang w:val="en-US"/>
        </w:rPr>
      </w:pPr>
    </w:p>
    <w:p w14:paraId="540F2FAF" w14:textId="324E9B70" w:rsidR="007943E6" w:rsidRPr="00814221" w:rsidRDefault="0020041D" w:rsidP="00814221">
      <w:pPr>
        <w:shd w:val="clear" w:color="auto" w:fill="FFFFFF"/>
        <w:spacing w:line="360" w:lineRule="auto"/>
        <w:textAlignment w:val="baseline"/>
        <w:rPr>
          <w:rFonts w:eastAsia="Times New Roman"/>
          <w:b/>
          <w:color w:val="000000" w:themeColor="text1"/>
          <w:szCs w:val="20"/>
          <w:lang w:val="en-US"/>
        </w:rPr>
      </w:pPr>
      <w:r w:rsidRPr="00814221">
        <w:rPr>
          <w:rFonts w:eastAsia="Times New Roman"/>
          <w:b/>
          <w:color w:val="000000" w:themeColor="text1"/>
          <w:szCs w:val="20"/>
          <w:lang w:val="en-US"/>
        </w:rPr>
        <w:t xml:space="preserve">THE SCIENCE AND ENGINEERING OF </w:t>
      </w:r>
      <w:r w:rsidR="007943E6" w:rsidRPr="00814221">
        <w:rPr>
          <w:rFonts w:eastAsia="Times New Roman"/>
          <w:b/>
          <w:color w:val="000000" w:themeColor="text1"/>
          <w:szCs w:val="20"/>
          <w:lang w:val="en-US"/>
        </w:rPr>
        <w:t>REPRESENTATIVE DEMOCRACY</w:t>
      </w:r>
      <w:r w:rsidR="004A4B3D" w:rsidRPr="00814221">
        <w:rPr>
          <w:rFonts w:eastAsia="Times New Roman"/>
          <w:b/>
          <w:color w:val="000000" w:themeColor="text1"/>
          <w:szCs w:val="20"/>
          <w:lang w:val="en-US"/>
        </w:rPr>
        <w:tab/>
      </w:r>
    </w:p>
    <w:p w14:paraId="20940547" w14:textId="402F593D" w:rsidR="001F7126" w:rsidRPr="00814221" w:rsidRDefault="001F7126"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In the face of record distrust and dissatisfaction with respect to American institutions, interest in reform measures has exploded.</w:t>
      </w:r>
      <w:ins w:id="10" w:author="Jonathan Cervas" w:date="2021-02-25T22:45:00Z">
        <w:r w:rsidR="00E3568F">
          <w:rPr>
            <w:rFonts w:eastAsia="Times New Roman"/>
            <w:color w:val="000000" w:themeColor="text1"/>
            <w:szCs w:val="20"/>
            <w:lang w:val="en-US"/>
          </w:rPr>
          <w:t xml:space="preserve"> The complex</w:t>
        </w:r>
      </w:ins>
      <w:ins w:id="11" w:author="Jonathan Cervas" w:date="2021-02-25T22:46:00Z">
        <w:r w:rsidR="00E3568F">
          <w:rPr>
            <w:rFonts w:eastAsia="Times New Roman"/>
            <w:color w:val="000000" w:themeColor="text1"/>
            <w:szCs w:val="20"/>
            <w:lang w:val="en-US"/>
          </w:rPr>
          <w:t xml:space="preserve"> nature of our electoral system offers multiple pathways for distortion of representation.</w:t>
        </w:r>
      </w:ins>
      <w:r w:rsidRPr="00814221">
        <w:rPr>
          <w:rFonts w:eastAsia="Times New Roman"/>
          <w:color w:val="000000" w:themeColor="text1"/>
          <w:szCs w:val="20"/>
          <w:lang w:val="en-US"/>
        </w:rPr>
        <w:t xml:space="preserve"> Ideas for reform range from ranked-choice voting to redistricting reform to changes in the judiciary. However, no matter how well-intended such reforms may be, their consequences are not always easy to predict. </w:t>
      </w:r>
      <w:ins w:id="12" w:author="Jonathan Cervas" w:date="2021-02-25T22:47:00Z">
        <w:r w:rsidR="00E3568F">
          <w:rPr>
            <w:rFonts w:eastAsia="Times New Roman"/>
            <w:color w:val="000000" w:themeColor="text1"/>
            <w:szCs w:val="20"/>
            <w:lang w:val="en-US"/>
          </w:rPr>
          <w:t>D</w:t>
        </w:r>
        <w:r w:rsidR="00E3568F" w:rsidRPr="00814221">
          <w:rPr>
            <w:rFonts w:eastAsia="Times New Roman"/>
            <w:color w:val="000000" w:themeColor="text1"/>
            <w:szCs w:val="20"/>
            <w:lang w:val="en-US"/>
          </w:rPr>
          <w:t>iagnosing and remediating bugs in democracy</w:t>
        </w:r>
        <w:r w:rsidR="00E3568F" w:rsidRPr="00814221">
          <w:rPr>
            <w:rFonts w:eastAsia="Times New Roman"/>
            <w:color w:val="000000" w:themeColor="text1"/>
            <w:szCs w:val="20"/>
            <w:lang w:val="en-US"/>
          </w:rPr>
          <w:t xml:space="preserve"> </w:t>
        </w:r>
      </w:ins>
      <w:ins w:id="13" w:author="Jonathan Cervas" w:date="2021-02-25T22:48:00Z">
        <w:r w:rsidR="00E3568F">
          <w:rPr>
            <w:rFonts w:eastAsia="Times New Roman"/>
            <w:color w:val="000000" w:themeColor="text1"/>
            <w:szCs w:val="20"/>
            <w:lang w:val="en-US"/>
          </w:rPr>
          <w:t>requires a framework</w:t>
        </w:r>
      </w:ins>
      <w:ins w:id="14" w:author="Jonathan Cervas" w:date="2021-02-25T22:49:00Z">
        <w:r w:rsidR="00E3568F">
          <w:rPr>
            <w:rFonts w:eastAsia="Times New Roman"/>
            <w:color w:val="000000" w:themeColor="text1"/>
            <w:szCs w:val="20"/>
            <w:lang w:val="en-US"/>
          </w:rPr>
          <w:t xml:space="preserve"> for understanding it</w:t>
        </w:r>
      </w:ins>
      <w:ins w:id="15" w:author="Jonathan Cervas" w:date="2021-02-25T22:48:00Z">
        <w:r w:rsidR="00E3568F">
          <w:rPr>
            <w:rFonts w:eastAsia="Times New Roman"/>
            <w:color w:val="000000" w:themeColor="text1"/>
            <w:szCs w:val="20"/>
            <w:lang w:val="en-US"/>
          </w:rPr>
          <w:t xml:space="preserve">. </w:t>
        </w:r>
      </w:ins>
      <w:r w:rsidRPr="00814221">
        <w:rPr>
          <w:rFonts w:eastAsia="Times New Roman"/>
          <w:color w:val="000000" w:themeColor="text1"/>
          <w:szCs w:val="20"/>
          <w:lang w:val="en-US"/>
        </w:rPr>
        <w:t xml:space="preserve">We hope to provide a perspective based on complex systems that will enhance the efforts </w:t>
      </w:r>
      <w:del w:id="16" w:author="Jonathan Cervas" w:date="2021-02-25T22:50:00Z">
        <w:r w:rsidRPr="00814221" w:rsidDel="00E3568F">
          <w:rPr>
            <w:rFonts w:eastAsia="Times New Roman"/>
            <w:color w:val="000000" w:themeColor="text1"/>
            <w:szCs w:val="20"/>
            <w:lang w:val="en-US"/>
          </w:rPr>
          <w:delText xml:space="preserve">to date </w:delText>
        </w:r>
      </w:del>
      <w:r w:rsidRPr="00814221">
        <w:rPr>
          <w:rFonts w:eastAsia="Times New Roman"/>
          <w:color w:val="000000" w:themeColor="text1"/>
          <w:szCs w:val="20"/>
          <w:lang w:val="en-US"/>
        </w:rPr>
        <w:t>of reformers and academics</w:t>
      </w:r>
      <w:ins w:id="17" w:author="Jonathan Cervas" w:date="2021-02-25T22:50:00Z">
        <w:r w:rsidR="00E3568F">
          <w:rPr>
            <w:rFonts w:eastAsia="Times New Roman"/>
            <w:color w:val="000000" w:themeColor="text1"/>
            <w:szCs w:val="20"/>
            <w:lang w:val="en-US"/>
          </w:rPr>
          <w:t xml:space="preserve"> for identifying and remedying </w:t>
        </w:r>
      </w:ins>
      <w:ins w:id="18" w:author="Jonathan Cervas" w:date="2021-02-25T22:51:00Z">
        <w:r w:rsidR="00E3568F">
          <w:rPr>
            <w:rFonts w:eastAsia="Times New Roman"/>
            <w:color w:val="000000" w:themeColor="text1"/>
            <w:szCs w:val="20"/>
            <w:lang w:val="en-US"/>
          </w:rPr>
          <w:t>representational distortions</w:t>
        </w:r>
      </w:ins>
      <w:ins w:id="19" w:author="Jonathan Cervas" w:date="2021-02-25T23:15:00Z">
        <w:r w:rsidR="00F27C33">
          <w:rPr>
            <w:rFonts w:eastAsia="Times New Roman"/>
            <w:color w:val="000000" w:themeColor="text1"/>
            <w:szCs w:val="20"/>
            <w:lang w:val="en-US"/>
          </w:rPr>
          <w:t xml:space="preserve"> and negative feedback loops</w:t>
        </w:r>
      </w:ins>
      <w:del w:id="20" w:author="Jonathan Cervas" w:date="2021-02-25T22:50:00Z">
        <w:r w:rsidRPr="00814221" w:rsidDel="00E3568F">
          <w:rPr>
            <w:rFonts w:eastAsia="Times New Roman"/>
            <w:color w:val="000000" w:themeColor="text1"/>
            <w:szCs w:val="20"/>
            <w:lang w:val="en-US"/>
          </w:rPr>
          <w:delText>, and</w:delText>
        </w:r>
      </w:del>
      <w:del w:id="21" w:author="Jonathan Cervas" w:date="2021-02-25T22:47:00Z">
        <w:r w:rsidRPr="00814221" w:rsidDel="00E3568F">
          <w:rPr>
            <w:rFonts w:eastAsia="Times New Roman"/>
            <w:color w:val="000000" w:themeColor="text1"/>
            <w:szCs w:val="20"/>
            <w:lang w:val="en-US"/>
          </w:rPr>
          <w:delText xml:space="preserve"> create a framework for diagnosing </w:delText>
        </w:r>
        <w:r w:rsidR="009B7DE8" w:rsidRPr="00814221" w:rsidDel="00E3568F">
          <w:rPr>
            <w:rFonts w:eastAsia="Times New Roman"/>
            <w:color w:val="000000" w:themeColor="text1"/>
            <w:szCs w:val="20"/>
            <w:lang w:val="en-US"/>
          </w:rPr>
          <w:delText xml:space="preserve">and remediating </w:delText>
        </w:r>
        <w:r w:rsidRPr="00814221" w:rsidDel="00E3568F">
          <w:rPr>
            <w:rFonts w:eastAsia="Times New Roman"/>
            <w:color w:val="000000" w:themeColor="text1"/>
            <w:szCs w:val="20"/>
            <w:lang w:val="en-US"/>
          </w:rPr>
          <w:delText>bugs in democracy</w:delText>
        </w:r>
      </w:del>
      <w:r w:rsidRPr="00814221">
        <w:rPr>
          <w:rFonts w:eastAsia="Times New Roman"/>
          <w:color w:val="000000" w:themeColor="text1"/>
          <w:szCs w:val="20"/>
          <w:lang w:val="en-US"/>
        </w:rPr>
        <w:t>. Our approach promises to identify which steps might have the most leverage in achieving the intended goals, while avoiding undesirable, unexpected outcomes.</w:t>
      </w:r>
      <w:del w:id="22" w:author="Jonathan Cervas" w:date="2021-02-25T22:44:00Z">
        <w:r w:rsidRPr="00814221" w:rsidDel="00E3568F">
          <w:rPr>
            <w:rFonts w:eastAsia="Times New Roman"/>
            <w:color w:val="000000" w:themeColor="text1"/>
            <w:szCs w:val="20"/>
            <w:lang w:val="en-US"/>
          </w:rPr>
          <w:delText xml:space="preserve"> </w:delText>
        </w:r>
      </w:del>
    </w:p>
    <w:p w14:paraId="5337C27F" w14:textId="076960F8" w:rsidR="006F76CF" w:rsidRPr="00814221" w:rsidRDefault="00F44367"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I</w:t>
      </w:r>
      <w:r w:rsidR="006F76CF" w:rsidRPr="00814221">
        <w:rPr>
          <w:rFonts w:eastAsia="Times New Roman"/>
          <w:color w:val="000000" w:themeColor="text1"/>
          <w:szCs w:val="20"/>
          <w:lang w:val="en-US"/>
        </w:rPr>
        <w:t xml:space="preserve">n engineering or biology, one often encounters complex systems of interacting parts. Systems </w:t>
      </w:r>
      <w:r w:rsidR="005C0230" w:rsidRPr="00814221">
        <w:rPr>
          <w:rFonts w:eastAsia="Times New Roman"/>
          <w:color w:val="000000" w:themeColor="text1"/>
          <w:szCs w:val="20"/>
          <w:lang w:val="en-US"/>
        </w:rPr>
        <w:t xml:space="preserve">may </w:t>
      </w:r>
      <w:r w:rsidR="006F76CF" w:rsidRPr="00814221">
        <w:rPr>
          <w:rFonts w:eastAsia="Times New Roman"/>
          <w:color w:val="000000" w:themeColor="text1"/>
          <w:szCs w:val="20"/>
          <w:lang w:val="en-US"/>
        </w:rPr>
        <w:t xml:space="preserve">be designed, such as a power grid or a mechanical clockwork, or arise through </w:t>
      </w:r>
      <w:r w:rsidR="006F76CF" w:rsidRPr="00814221">
        <w:rPr>
          <w:rFonts w:eastAsia="Times New Roman"/>
          <w:color w:val="000000" w:themeColor="text1"/>
          <w:szCs w:val="20"/>
          <w:lang w:val="en-US"/>
        </w:rPr>
        <w:lastRenderedPageBreak/>
        <w:t>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7D028C51" w:rsidR="006F76CF" w:rsidRPr="00814221" w:rsidRDefault="001211C2"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 xml:space="preserve">A complex-systems approach reinterprets the science of politics in terms of the conceptual goals of engineering. Government arises from a combination of designed and naturally-arising features that include institutions, demographics, and geographic variation. We propose to describe the U.S. system of representative democracy in terms of how these features interact to form a complex system. </w:t>
      </w:r>
      <w:ins w:id="23" w:author="Jonathan Cervas" w:date="2021-02-25T22:56:00Z">
        <w:r w:rsidR="00514704">
          <w:rPr>
            <w:rFonts w:eastAsia="Times New Roman"/>
            <w:color w:val="000000" w:themeColor="text1"/>
            <w:szCs w:val="20"/>
            <w:lang w:val="en-US"/>
          </w:rPr>
          <w:t>Moreover, we show how these complex systems can lead to representational distortions</w:t>
        </w:r>
      </w:ins>
      <w:ins w:id="24" w:author="Jonathan Cervas" w:date="2021-02-25T22:57:00Z">
        <w:r w:rsidR="00514704">
          <w:rPr>
            <w:rFonts w:eastAsia="Times New Roman"/>
            <w:color w:val="000000" w:themeColor="text1"/>
            <w:szCs w:val="20"/>
            <w:lang w:val="en-US"/>
          </w:rPr>
          <w:t>. Traditional democratic theory posits that the median voter is the one who’s policy preferences are realized. Represe</w:t>
        </w:r>
      </w:ins>
      <w:ins w:id="25" w:author="Jonathan Cervas" w:date="2021-02-25T22:58:00Z">
        <w:r w:rsidR="00514704">
          <w:rPr>
            <w:rFonts w:eastAsia="Times New Roman"/>
            <w:color w:val="000000" w:themeColor="text1"/>
            <w:szCs w:val="20"/>
            <w:lang w:val="en-US"/>
          </w:rPr>
          <w:t>ntational distortions cause the median voter to be bypassed, with the pivotal voter often much more extreme</w:t>
        </w:r>
      </w:ins>
      <w:ins w:id="26" w:author="Jonathan Cervas" w:date="2021-02-25T22:59:00Z">
        <w:r w:rsidR="00514704">
          <w:rPr>
            <w:rFonts w:eastAsia="Times New Roman"/>
            <w:color w:val="000000" w:themeColor="text1"/>
            <w:szCs w:val="20"/>
            <w:lang w:val="en-US"/>
          </w:rPr>
          <w:t xml:space="preserve"> than the median voter. </w:t>
        </w:r>
      </w:ins>
      <w:r w:rsidRPr="00814221">
        <w:rPr>
          <w:rFonts w:eastAsia="Times New Roman"/>
          <w:color w:val="000000" w:themeColor="text1"/>
          <w:szCs w:val="20"/>
          <w:lang w:val="en-US"/>
        </w:rPr>
        <w:t xml:space="preserve">This approach will draw upon individual political science investigations, which often concern themselves with identifying and quantifying effects and causality of discrete components of the system. An engineering-inspired approach seeks to assess the emergent behavior that arises when such features work together, identify nonlinear interactions, and help understand events that go outside past experience. </w:t>
      </w:r>
    </w:p>
    <w:p w14:paraId="09CA410C" w14:textId="7C1F469F" w:rsidR="007943E6" w:rsidRPr="00814221" w:rsidRDefault="007943E6"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 xml:space="preserve">One of the difficulties of understanding reforms is that symptoms are distant from causes. Just as </w:t>
      </w:r>
      <w:r w:rsidR="001211C2" w:rsidRPr="00814221">
        <w:rPr>
          <w:rFonts w:eastAsia="Times New Roman"/>
          <w:color w:val="000000" w:themeColor="text1"/>
          <w:szCs w:val="20"/>
          <w:lang w:val="en-US"/>
        </w:rPr>
        <w:t>a stress hormone response occurs in response to both a traumatic injury and to a normal need to mobilize energy for exertion</w:t>
      </w:r>
      <w:r w:rsidRPr="00814221">
        <w:rPr>
          <w:rFonts w:eastAsia="Times New Roman"/>
          <w:color w:val="000000" w:themeColor="text1"/>
          <w:szCs w:val="20"/>
          <w:lang w:val="en-US"/>
        </w:rPr>
        <w:t xml:space="preserve">, </w:t>
      </w:r>
      <w:r w:rsidR="001211C2" w:rsidRPr="00814221">
        <w:rPr>
          <w:rFonts w:eastAsia="Times New Roman"/>
          <w:color w:val="000000" w:themeColor="text1"/>
          <w:szCs w:val="20"/>
          <w:lang w:val="en-US"/>
        </w:rPr>
        <w:t>negative events</w:t>
      </w:r>
      <w:r w:rsidRPr="00814221">
        <w:rPr>
          <w:rFonts w:eastAsia="Times New Roman"/>
          <w:color w:val="000000" w:themeColor="text1"/>
          <w:szCs w:val="20"/>
          <w:lang w:val="en-US"/>
        </w:rPr>
        <w:t xml:space="preserve"> in representative democracy reflect a variety of causes. Coming up with a treatment for what ails democracy requires some understanding of how remedies may lead to an abatement of symptoms – and whether the treatment is beneficial in the long run, or interferes with other treatments.</w:t>
      </w:r>
    </w:p>
    <w:p w14:paraId="25BB84CB" w14:textId="098FF4B6" w:rsidR="004A4B3D" w:rsidRPr="00814221" w:rsidRDefault="004A4B3D"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t xml:space="preserve">An engineering-inspired approach must include measures of functionality. Here we will focus on three features of representative democracy: </w:t>
      </w:r>
      <w:r w:rsidR="008404EE" w:rsidRPr="00814221">
        <w:rPr>
          <w:rFonts w:eastAsia="Times New Roman"/>
          <w:color w:val="000000" w:themeColor="text1"/>
          <w:szCs w:val="20"/>
          <w:lang w:val="en-US"/>
        </w:rPr>
        <w:t xml:space="preserve">(1) </w:t>
      </w:r>
      <w:r w:rsidRPr="00814221">
        <w:rPr>
          <w:rFonts w:eastAsia="Times New Roman"/>
          <w:color w:val="000000" w:themeColor="text1"/>
          <w:szCs w:val="20"/>
          <w:lang w:val="en-US"/>
        </w:rPr>
        <w:t xml:space="preserve">representation that is commensurate with public opinion, </w:t>
      </w:r>
      <w:r w:rsidR="008404EE" w:rsidRPr="00814221">
        <w:rPr>
          <w:rFonts w:eastAsia="Times New Roman"/>
          <w:color w:val="000000" w:themeColor="text1"/>
          <w:szCs w:val="20"/>
          <w:lang w:val="en-US"/>
        </w:rPr>
        <w:t xml:space="preserve">(2) </w:t>
      </w:r>
      <w:r w:rsidRPr="00814221">
        <w:rPr>
          <w:rFonts w:eastAsia="Times New Roman"/>
          <w:color w:val="000000" w:themeColor="text1"/>
          <w:szCs w:val="20"/>
          <w:lang w:val="en-US"/>
        </w:rPr>
        <w:t xml:space="preserve">responsiveness </w:t>
      </w:r>
      <w:r w:rsidR="008404EE" w:rsidRPr="00814221">
        <w:rPr>
          <w:rFonts w:eastAsia="Times New Roman"/>
          <w:color w:val="000000" w:themeColor="text1"/>
          <w:szCs w:val="20"/>
          <w:lang w:val="en-US"/>
        </w:rPr>
        <w:t xml:space="preserve">of legislators and other public officials to changes in opinion, and (3) deliberation in the production of policy outcomes. Such ideals are implicit in the Constitution, federal, and state law. We </w:t>
      </w:r>
      <w:r w:rsidR="000E4EEA" w:rsidRPr="00814221">
        <w:rPr>
          <w:rFonts w:eastAsia="Times New Roman"/>
          <w:color w:val="000000" w:themeColor="text1"/>
          <w:szCs w:val="20"/>
          <w:lang w:val="en-US"/>
        </w:rPr>
        <w:t xml:space="preserve">suggest these </w:t>
      </w:r>
      <w:r w:rsidR="008404EE" w:rsidRPr="00814221">
        <w:rPr>
          <w:rFonts w:eastAsia="Times New Roman"/>
          <w:color w:val="000000" w:themeColor="text1"/>
          <w:szCs w:val="20"/>
          <w:lang w:val="en-US"/>
        </w:rPr>
        <w:t>as measures to diagnose the system’s health.</w:t>
      </w:r>
      <w:r w:rsidR="00082D6A" w:rsidRPr="00814221">
        <w:rPr>
          <w:rFonts w:eastAsia="Times New Roman"/>
          <w:color w:val="000000" w:themeColor="text1"/>
          <w:szCs w:val="20"/>
          <w:lang w:val="en-US"/>
        </w:rPr>
        <w:t xml:space="preserve"> We argue that this approach </w:t>
      </w:r>
      <w:r w:rsidR="005C0230" w:rsidRPr="00814221">
        <w:rPr>
          <w:rFonts w:eastAsia="Times New Roman"/>
          <w:color w:val="000000" w:themeColor="text1"/>
          <w:szCs w:val="20"/>
          <w:lang w:val="en-US"/>
        </w:rPr>
        <w:t xml:space="preserve">should </w:t>
      </w:r>
      <w:r w:rsidR="00082D6A" w:rsidRPr="00814221">
        <w:rPr>
          <w:rFonts w:eastAsia="Times New Roman"/>
          <w:color w:val="000000" w:themeColor="text1"/>
          <w:szCs w:val="20"/>
          <w:lang w:val="en-US"/>
        </w:rPr>
        <w:t>guide the design of robust reforms that are effective, appropriate to specific localities, and lasting in their impacts.</w:t>
      </w:r>
    </w:p>
    <w:p w14:paraId="2B841990" w14:textId="77777777" w:rsidR="004F2804" w:rsidRPr="00814221" w:rsidRDefault="004F2804" w:rsidP="00814221">
      <w:pPr>
        <w:shd w:val="clear" w:color="auto" w:fill="FFFFFF"/>
        <w:spacing w:line="360" w:lineRule="auto"/>
        <w:jc w:val="both"/>
        <w:textAlignment w:val="baseline"/>
        <w:rPr>
          <w:rFonts w:eastAsia="Times New Roman"/>
          <w:b/>
          <w:color w:val="000000" w:themeColor="text1"/>
          <w:sz w:val="24"/>
          <w:szCs w:val="24"/>
          <w:lang w:val="en-US"/>
        </w:rPr>
      </w:pPr>
    </w:p>
    <w:p w14:paraId="3067CF24" w14:textId="258E4DFC" w:rsidR="00927B87" w:rsidRPr="00814221" w:rsidRDefault="004F2804" w:rsidP="00814221">
      <w:pPr>
        <w:shd w:val="clear" w:color="auto" w:fill="FFFFFF"/>
        <w:spacing w:line="36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PRIOR CONDITIONS</w:t>
      </w:r>
      <w:r w:rsidR="00927B87" w:rsidRPr="00814221">
        <w:rPr>
          <w:rFonts w:eastAsia="Times New Roman"/>
          <w:b/>
          <w:color w:val="000000" w:themeColor="text1"/>
          <w:szCs w:val="20"/>
          <w:lang w:val="en-US"/>
        </w:rPr>
        <w:t xml:space="preserve">: </w:t>
      </w:r>
      <w:r w:rsidR="00ED5D16" w:rsidRPr="00814221">
        <w:rPr>
          <w:rFonts w:eastAsia="Times New Roman"/>
          <w:b/>
          <w:color w:val="000000" w:themeColor="text1"/>
          <w:szCs w:val="20"/>
          <w:lang w:val="en-US"/>
        </w:rPr>
        <w:t>POLARIZATION, RACE, AND GEOGRAPHY</w:t>
      </w:r>
    </w:p>
    <w:p w14:paraId="49D39136" w14:textId="1C7BF8B1" w:rsidR="00073616" w:rsidRPr="00814221" w:rsidRDefault="00BB1452" w:rsidP="00814221">
      <w:pPr>
        <w:spacing w:line="360" w:lineRule="auto"/>
        <w:jc w:val="both"/>
        <w:rPr>
          <w:rFonts w:eastAsia="Open Sans"/>
          <w:color w:val="000000" w:themeColor="text1"/>
          <w:szCs w:val="20"/>
          <w:u w:val="single"/>
        </w:rPr>
      </w:pPr>
      <w:r w:rsidRPr="00814221">
        <w:rPr>
          <w:rFonts w:eastAsia="Open Sans"/>
          <w:color w:val="000000" w:themeColor="text1"/>
          <w:szCs w:val="20"/>
        </w:rPr>
        <w:t xml:space="preserve">Formal institutions are embedded in wider society. </w:t>
      </w:r>
      <w:r w:rsidR="00F9703F" w:rsidRPr="00814221">
        <w:rPr>
          <w:rFonts w:eastAsia="Times New Roman"/>
          <w:color w:val="000000" w:themeColor="text1"/>
          <w:szCs w:val="20"/>
          <w:lang w:val="en-US"/>
        </w:rPr>
        <w:t xml:space="preserve">A central design </w:t>
      </w:r>
      <w:r w:rsidRPr="00814221">
        <w:rPr>
          <w:rFonts w:eastAsia="Times New Roman"/>
          <w:color w:val="000000" w:themeColor="text1"/>
          <w:szCs w:val="20"/>
          <w:lang w:val="en-US"/>
        </w:rPr>
        <w:t xml:space="preserve">challenge </w:t>
      </w:r>
      <w:r w:rsidR="00F9703F" w:rsidRPr="00814221">
        <w:rPr>
          <w:rFonts w:eastAsia="Times New Roman"/>
          <w:color w:val="000000" w:themeColor="text1"/>
          <w:szCs w:val="20"/>
          <w:lang w:val="en-US"/>
        </w:rPr>
        <w:t xml:space="preserve">arises from the fact that </w:t>
      </w:r>
      <w:r w:rsidR="000E4EEA" w:rsidRPr="00814221">
        <w:rPr>
          <w:rFonts w:eastAsia="Times New Roman"/>
          <w:color w:val="000000" w:themeColor="text1"/>
          <w:szCs w:val="20"/>
          <w:lang w:val="en-US"/>
        </w:rPr>
        <w:t xml:space="preserve">the wider society </w:t>
      </w:r>
      <w:r w:rsidR="005C0230" w:rsidRPr="00814221">
        <w:rPr>
          <w:rFonts w:eastAsia="Times New Roman"/>
          <w:color w:val="000000" w:themeColor="text1"/>
          <w:szCs w:val="20"/>
          <w:lang w:val="en-US"/>
        </w:rPr>
        <w:t xml:space="preserve">undergoes continual </w:t>
      </w:r>
      <w:r w:rsidR="000E4EEA" w:rsidRPr="00814221">
        <w:rPr>
          <w:rFonts w:eastAsia="Times New Roman"/>
          <w:color w:val="000000" w:themeColor="text1"/>
          <w:szCs w:val="20"/>
          <w:lang w:val="en-US"/>
        </w:rPr>
        <w:t>chang</w:t>
      </w:r>
      <w:r w:rsidR="005C0230" w:rsidRPr="00814221">
        <w:rPr>
          <w:rFonts w:eastAsia="Times New Roman"/>
          <w:color w:val="000000" w:themeColor="text1"/>
          <w:szCs w:val="20"/>
          <w:lang w:val="en-US"/>
        </w:rPr>
        <w:t>e</w:t>
      </w:r>
      <w:r w:rsidR="00F9703F" w:rsidRPr="00814221">
        <w:rPr>
          <w:rFonts w:eastAsia="Times New Roman"/>
          <w:color w:val="000000" w:themeColor="text1"/>
          <w:szCs w:val="20"/>
          <w:lang w:val="en-US"/>
        </w:rPr>
        <w:t xml:space="preserve">. </w:t>
      </w:r>
      <w:r w:rsidR="000E4EEA" w:rsidRPr="00814221">
        <w:rPr>
          <w:rFonts w:eastAsia="Times New Roman"/>
          <w:color w:val="000000" w:themeColor="text1"/>
          <w:szCs w:val="20"/>
          <w:lang w:val="en-US"/>
        </w:rPr>
        <w:t xml:space="preserve">In the United States of </w:t>
      </w:r>
      <w:r w:rsidRPr="00814221">
        <w:rPr>
          <w:rFonts w:eastAsia="Times New Roman"/>
          <w:color w:val="000000" w:themeColor="text1"/>
          <w:szCs w:val="20"/>
          <w:lang w:val="en-US"/>
        </w:rPr>
        <w:t>1790, v</w:t>
      </w:r>
      <w:r w:rsidR="00F9703F" w:rsidRPr="00814221">
        <w:rPr>
          <w:rFonts w:eastAsia="Times New Roman"/>
          <w:color w:val="000000" w:themeColor="text1"/>
          <w:szCs w:val="20"/>
          <w:lang w:val="en-US"/>
        </w:rPr>
        <w:t>oters comprised white male landowners and slaveowners in a nation of 4 million. Today</w:t>
      </w:r>
      <w:r w:rsidRPr="00814221">
        <w:rPr>
          <w:rFonts w:eastAsia="Times New Roman"/>
          <w:color w:val="000000" w:themeColor="text1"/>
          <w:szCs w:val="20"/>
          <w:lang w:val="en-US"/>
        </w:rPr>
        <w:t>,</w:t>
      </w:r>
      <w:r w:rsidR="00F9703F" w:rsidRPr="00814221">
        <w:rPr>
          <w:rFonts w:eastAsia="Times New Roman"/>
          <w:color w:val="000000" w:themeColor="text1"/>
          <w:szCs w:val="20"/>
          <w:lang w:val="en-US"/>
        </w:rPr>
        <w:t xml:space="preserve"> </w:t>
      </w:r>
      <w:r w:rsidRPr="00814221">
        <w:rPr>
          <w:rFonts w:eastAsia="Times New Roman"/>
          <w:color w:val="000000" w:themeColor="text1"/>
          <w:szCs w:val="20"/>
          <w:lang w:val="en-US"/>
        </w:rPr>
        <w:t xml:space="preserve">nearly </w:t>
      </w:r>
      <w:r w:rsidR="00F9703F" w:rsidRPr="00814221">
        <w:rPr>
          <w:rFonts w:eastAsia="Times New Roman"/>
          <w:color w:val="000000" w:themeColor="text1"/>
          <w:szCs w:val="20"/>
          <w:lang w:val="en-US"/>
        </w:rPr>
        <w:t xml:space="preserve">all </w:t>
      </w:r>
      <w:r w:rsidR="00F0336C" w:rsidRPr="00814221">
        <w:rPr>
          <w:rFonts w:eastAsia="Times New Roman"/>
          <w:bCs/>
          <w:color w:val="000000" w:themeColor="text1"/>
          <w:szCs w:val="20"/>
          <w:lang w:val="en-US"/>
        </w:rPr>
        <w:t xml:space="preserve">adult </w:t>
      </w:r>
      <w:r w:rsidR="00F9703F" w:rsidRPr="00814221">
        <w:rPr>
          <w:rFonts w:eastAsia="Times New Roman"/>
          <w:color w:val="000000" w:themeColor="text1"/>
          <w:szCs w:val="20"/>
          <w:lang w:val="en-US"/>
        </w:rPr>
        <w:t xml:space="preserve">citizens can </w:t>
      </w:r>
      <w:r w:rsidRPr="00814221">
        <w:rPr>
          <w:rFonts w:eastAsia="Times New Roman"/>
          <w:color w:val="000000" w:themeColor="text1"/>
          <w:szCs w:val="20"/>
          <w:lang w:val="en-US"/>
        </w:rPr>
        <w:t xml:space="preserve">in principle </w:t>
      </w:r>
      <w:r w:rsidR="00F9703F" w:rsidRPr="00814221">
        <w:rPr>
          <w:rFonts w:eastAsia="Times New Roman"/>
          <w:color w:val="000000" w:themeColor="text1"/>
          <w:szCs w:val="20"/>
          <w:lang w:val="en-US"/>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617CE6FB" w14:textId="77777777" w:rsidR="001876B4" w:rsidRPr="00814221" w:rsidRDefault="001876B4" w:rsidP="00814221">
      <w:pPr>
        <w:shd w:val="clear" w:color="auto" w:fill="FFFFFF"/>
        <w:spacing w:line="360" w:lineRule="auto"/>
        <w:jc w:val="both"/>
        <w:textAlignment w:val="baseline"/>
        <w:rPr>
          <w:b/>
          <w:color w:val="000000" w:themeColor="text1"/>
          <w:szCs w:val="20"/>
          <w:bdr w:val="none" w:sz="0" w:space="0" w:color="auto" w:frame="1"/>
        </w:rPr>
      </w:pPr>
    </w:p>
    <w:p w14:paraId="0A8059A9" w14:textId="574086B6" w:rsidR="0040205E" w:rsidRPr="00814221" w:rsidRDefault="00A12616" w:rsidP="00814221">
      <w:pPr>
        <w:shd w:val="clear" w:color="auto" w:fill="FFFFFF"/>
        <w:spacing w:line="360" w:lineRule="auto"/>
        <w:jc w:val="both"/>
        <w:textAlignment w:val="baseline"/>
        <w:rPr>
          <w:b/>
          <w:color w:val="000000" w:themeColor="text1"/>
          <w:szCs w:val="20"/>
          <w:bdr w:val="none" w:sz="0" w:space="0" w:color="auto" w:frame="1"/>
        </w:rPr>
      </w:pPr>
      <w:r w:rsidRPr="00814221">
        <w:rPr>
          <w:b/>
          <w:color w:val="000000" w:themeColor="text1"/>
          <w:szCs w:val="20"/>
          <w:bdr w:val="none" w:sz="0" w:space="0" w:color="auto" w:frame="1"/>
        </w:rPr>
        <w:lastRenderedPageBreak/>
        <w:t>Root causes of voter polarization</w:t>
      </w:r>
      <w:r w:rsidR="00535F94" w:rsidRPr="00814221">
        <w:rPr>
          <w:b/>
          <w:color w:val="000000" w:themeColor="text1"/>
          <w:szCs w:val="20"/>
          <w:bdr w:val="none" w:sz="0" w:space="0" w:color="auto" w:frame="1"/>
        </w:rPr>
        <w:t xml:space="preserve">. </w:t>
      </w:r>
      <w:r w:rsidR="00AF2B77" w:rsidRPr="00814221">
        <w:rPr>
          <w:rFonts w:eastAsia="Open Sans"/>
          <w:bCs/>
          <w:color w:val="000000" w:themeColor="text1"/>
          <w:szCs w:val="20"/>
        </w:rPr>
        <w:t xml:space="preserve">A central feature of discussions of modern U.S. politics is polarization, </w:t>
      </w:r>
      <w:r w:rsidR="000E4EEA" w:rsidRPr="00814221">
        <w:rPr>
          <w:rFonts w:eastAsia="Open Sans"/>
          <w:bCs/>
          <w:color w:val="000000" w:themeColor="text1"/>
          <w:szCs w:val="20"/>
        </w:rPr>
        <w:t xml:space="preserve">the </w:t>
      </w:r>
      <w:r w:rsidR="00AF2B77" w:rsidRPr="00814221">
        <w:rPr>
          <w:rFonts w:eastAsia="Open Sans"/>
          <w:bCs/>
          <w:color w:val="000000" w:themeColor="text1"/>
          <w:szCs w:val="20"/>
        </w:rPr>
        <w:t xml:space="preserve">sorting of political stances along a single dimension, especially with bimodality and/or a high standard deviation. </w:t>
      </w:r>
      <w:r w:rsidR="00BB1452" w:rsidRPr="00814221">
        <w:rPr>
          <w:rFonts w:eastAsia="Open Sans"/>
          <w:bCs/>
          <w:color w:val="000000" w:themeColor="text1"/>
          <w:szCs w:val="20"/>
        </w:rPr>
        <w:t xml:space="preserve">Since the 1970s, elected representatives have been sorted more </w:t>
      </w:r>
      <w:r w:rsidR="000E4EEA" w:rsidRPr="00814221">
        <w:rPr>
          <w:rFonts w:eastAsia="Open Sans"/>
          <w:bCs/>
          <w:color w:val="000000" w:themeColor="text1"/>
          <w:szCs w:val="20"/>
        </w:rPr>
        <w:t xml:space="preserve">and more </w:t>
      </w:r>
      <w:r w:rsidR="00BB1452" w:rsidRPr="00814221">
        <w:rPr>
          <w:rFonts w:eastAsia="Open Sans"/>
          <w:bCs/>
          <w:color w:val="000000" w:themeColor="text1"/>
          <w:szCs w:val="20"/>
        </w:rPr>
        <w:t>reliably along a single dominating ideological dimension (McCarty, Poole, &amp; Rosenthal 2008).</w:t>
      </w:r>
      <w:r w:rsidR="0040205E" w:rsidRPr="00814221">
        <w:rPr>
          <w:rFonts w:eastAsia="Open Sans"/>
          <w:bCs/>
          <w:color w:val="000000" w:themeColor="text1"/>
          <w:szCs w:val="20"/>
        </w:rPr>
        <w:t xml:space="preserve"> This tendency toward single-dimension ideology has converged with the US system of single member districts, which creates strong incentives to reduce party structures to two major competing choices (Duverger 1954). </w:t>
      </w:r>
    </w:p>
    <w:p w14:paraId="6D55DE57" w14:textId="6A37250C" w:rsidR="00AF2B77" w:rsidRPr="00814221" w:rsidRDefault="00A12616" w:rsidP="00814221">
      <w:pPr>
        <w:spacing w:line="360" w:lineRule="auto"/>
        <w:ind w:firstLine="720"/>
        <w:jc w:val="both"/>
        <w:rPr>
          <w:color w:val="000000" w:themeColor="text1"/>
          <w:szCs w:val="20"/>
          <w:bdr w:val="none" w:sz="0" w:space="0" w:color="auto" w:frame="1"/>
        </w:rPr>
      </w:pPr>
      <w:r w:rsidRPr="00814221">
        <w:rPr>
          <w:rFonts w:eastAsia="Open Sans"/>
          <w:bCs/>
          <w:color w:val="000000" w:themeColor="text1"/>
          <w:szCs w:val="20"/>
        </w:rPr>
        <w:t xml:space="preserve">Institutions cannot explain polarization, since </w:t>
      </w:r>
      <w:r w:rsidR="00AF2B77" w:rsidRPr="00814221">
        <w:rPr>
          <w:rFonts w:eastAsia="Open Sans"/>
          <w:bCs/>
          <w:color w:val="000000" w:themeColor="text1"/>
          <w:szCs w:val="20"/>
        </w:rPr>
        <w:t xml:space="preserve">the recent increase in polarization </w:t>
      </w:r>
      <w:del w:id="27" w:author="Jonathan Cervas" w:date="2021-02-25T23:04:00Z">
        <w:r w:rsidR="00AF2B77" w:rsidRPr="00814221" w:rsidDel="00514704">
          <w:rPr>
            <w:rFonts w:eastAsia="Open Sans"/>
            <w:bCs/>
            <w:color w:val="000000" w:themeColor="text1"/>
            <w:szCs w:val="20"/>
          </w:rPr>
          <w:delText>(Putnam and Garrett 2020)</w:delText>
        </w:r>
      </w:del>
      <w:r w:rsidR="00962B7B" w:rsidRPr="00814221">
        <w:rPr>
          <w:rFonts w:eastAsia="Open Sans"/>
          <w:bCs/>
          <w:color w:val="000000" w:themeColor="text1"/>
          <w:szCs w:val="20"/>
        </w:rPr>
        <w:t xml:space="preserve"> </w:t>
      </w:r>
      <w:r w:rsidR="00AF2B77" w:rsidRPr="00814221">
        <w:rPr>
          <w:rFonts w:eastAsia="Open Sans"/>
          <w:bCs/>
          <w:color w:val="000000" w:themeColor="text1"/>
          <w:szCs w:val="20"/>
        </w:rPr>
        <w:t>occurred with</w:t>
      </w:r>
      <w:r w:rsidR="005335B9" w:rsidRPr="00814221">
        <w:rPr>
          <w:rFonts w:eastAsia="Open Sans"/>
          <w:bCs/>
          <w:color w:val="000000" w:themeColor="text1"/>
          <w:szCs w:val="20"/>
        </w:rPr>
        <w:t>out</w:t>
      </w:r>
      <w:r w:rsidR="00AF2B77" w:rsidRPr="00814221">
        <w:rPr>
          <w:rFonts w:eastAsia="Open Sans"/>
          <w:bCs/>
          <w:color w:val="000000" w:themeColor="text1"/>
          <w:szCs w:val="20"/>
        </w:rPr>
        <w:t xml:space="preserve"> major changes in the rules of democracy</w:t>
      </w:r>
      <w:ins w:id="28" w:author="Jonathan Cervas" w:date="2021-02-25T23:04:00Z">
        <w:r w:rsidR="00514704">
          <w:rPr>
            <w:rFonts w:eastAsia="Open Sans"/>
            <w:bCs/>
            <w:color w:val="000000" w:themeColor="text1"/>
            <w:szCs w:val="20"/>
          </w:rPr>
          <w:t xml:space="preserve"> </w:t>
        </w:r>
        <w:r w:rsidR="00514704" w:rsidRPr="00814221">
          <w:rPr>
            <w:rFonts w:eastAsia="Open Sans"/>
            <w:bCs/>
            <w:color w:val="000000" w:themeColor="text1"/>
            <w:szCs w:val="20"/>
          </w:rPr>
          <w:t>(Putnam and Garrett 2020)</w:t>
        </w:r>
      </w:ins>
      <w:r w:rsidR="00AF2B77" w:rsidRPr="00814221">
        <w:rPr>
          <w:rFonts w:eastAsia="Open Sans"/>
          <w:bCs/>
          <w:color w:val="000000" w:themeColor="text1"/>
          <w:szCs w:val="20"/>
        </w:rPr>
        <w:t>. Other causes include increasing distrust in institutions, the advent of l</w:t>
      </w:r>
      <w:r w:rsidR="00AF2B77" w:rsidRPr="00814221">
        <w:rPr>
          <w:color w:val="000000" w:themeColor="text1"/>
          <w:szCs w:val="20"/>
          <w:bdr w:val="none" w:sz="0" w:space="0" w:color="auto" w:frame="1"/>
        </w:rPr>
        <w:t>ong-distance rapid communication, demographic change</w:t>
      </w:r>
      <w:r w:rsidR="009D728D" w:rsidRPr="00814221">
        <w:rPr>
          <w:color w:val="000000" w:themeColor="text1"/>
          <w:szCs w:val="20"/>
          <w:bdr w:val="none" w:sz="0" w:space="0" w:color="auto" w:frame="1"/>
        </w:rPr>
        <w:t>,</w:t>
      </w:r>
      <w:r w:rsidR="00AF2B77" w:rsidRPr="00814221">
        <w:rPr>
          <w:color w:val="000000" w:themeColor="text1"/>
          <w:szCs w:val="20"/>
          <w:bdr w:val="none" w:sz="0" w:space="0" w:color="auto" w:frame="1"/>
        </w:rPr>
        <w:t xml:space="preserve"> increasing economic inequality</w:t>
      </w:r>
      <w:r w:rsidR="00FF7AF4" w:rsidRPr="00814221">
        <w:rPr>
          <w:color w:val="000000" w:themeColor="text1"/>
          <w:szCs w:val="20"/>
          <w:bdr w:val="none" w:sz="0" w:space="0" w:color="auto" w:frame="1"/>
        </w:rPr>
        <w:t xml:space="preserve"> (Piketty and Saez, 2003)</w:t>
      </w:r>
      <w:r w:rsidR="009D728D" w:rsidRPr="00814221">
        <w:rPr>
          <w:color w:val="000000" w:themeColor="text1"/>
          <w:szCs w:val="20"/>
          <w:bdr w:val="none" w:sz="0" w:space="0" w:color="auto" w:frame="1"/>
        </w:rPr>
        <w:t xml:space="preserve">, and </w:t>
      </w:r>
      <w:r w:rsidR="009D728D" w:rsidRPr="00814221">
        <w:rPr>
          <w:rFonts w:eastAsia="Open Sans"/>
          <w:color w:val="000000" w:themeColor="text1"/>
          <w:szCs w:val="20"/>
        </w:rPr>
        <w:t>loss of a commonly defined factual basis for civil society (</w:t>
      </w:r>
      <w:r w:rsidR="009D728D" w:rsidRPr="00814221">
        <w:rPr>
          <w:rFonts w:eastAsia="Open Sans"/>
          <w:bCs/>
          <w:color w:val="000000" w:themeColor="text1"/>
          <w:szCs w:val="20"/>
        </w:rPr>
        <w:t>Wattenberg 2004; Prior 2007; Groeling 2008; Prior 2013)</w:t>
      </w:r>
      <w:r w:rsidR="00AF2B77" w:rsidRPr="00814221">
        <w:rPr>
          <w:color w:val="000000" w:themeColor="text1"/>
          <w:szCs w:val="20"/>
          <w:bdr w:val="none" w:sz="0" w:space="0" w:color="auto" w:frame="1"/>
        </w:rPr>
        <w:t>. These factors may act through institutions to create governmental polarization</w:t>
      </w:r>
      <w:r w:rsidR="005335B9" w:rsidRPr="00814221">
        <w:rPr>
          <w:color w:val="000000" w:themeColor="text1"/>
          <w:szCs w:val="20"/>
          <w:bdr w:val="none" w:sz="0" w:space="0" w:color="auto" w:frame="1"/>
        </w:rPr>
        <w:t xml:space="preserve">, or act as amplifiers of </w:t>
      </w:r>
      <w:r w:rsidR="00AF2B77" w:rsidRPr="00814221">
        <w:rPr>
          <w:color w:val="000000" w:themeColor="text1"/>
          <w:szCs w:val="20"/>
          <w:bdr w:val="none" w:sz="0" w:space="0" w:color="auto" w:frame="1"/>
        </w:rPr>
        <w:t>polarization</w:t>
      </w:r>
      <w:r w:rsidR="005335B9" w:rsidRPr="00814221">
        <w:rPr>
          <w:color w:val="000000" w:themeColor="text1"/>
          <w:szCs w:val="20"/>
          <w:bdr w:val="none" w:sz="0" w:space="0" w:color="auto" w:frame="1"/>
        </w:rPr>
        <w:t xml:space="preserve"> aris</w:t>
      </w:r>
      <w:r w:rsidR="000E4EEA" w:rsidRPr="00814221">
        <w:rPr>
          <w:color w:val="000000" w:themeColor="text1"/>
          <w:szCs w:val="20"/>
          <w:bdr w:val="none" w:sz="0" w:space="0" w:color="auto" w:frame="1"/>
        </w:rPr>
        <w:t>ing</w:t>
      </w:r>
      <w:r w:rsidR="005335B9" w:rsidRPr="00814221">
        <w:rPr>
          <w:color w:val="000000" w:themeColor="text1"/>
          <w:szCs w:val="20"/>
          <w:bdr w:val="none" w:sz="0" w:space="0" w:color="auto" w:frame="1"/>
        </w:rPr>
        <w:t xml:space="preserve"> by other </w:t>
      </w:r>
      <w:r w:rsidR="000E4EEA" w:rsidRPr="00814221">
        <w:rPr>
          <w:color w:val="000000" w:themeColor="text1"/>
          <w:szCs w:val="20"/>
          <w:bdr w:val="none" w:sz="0" w:space="0" w:color="auto" w:frame="1"/>
        </w:rPr>
        <w:t xml:space="preserve">causes </w:t>
      </w:r>
      <w:r w:rsidR="00D6161E" w:rsidRPr="00814221">
        <w:rPr>
          <w:bCs/>
          <w:color w:val="000000" w:themeColor="text1"/>
          <w:szCs w:val="20"/>
          <w:bdr w:val="none" w:sz="0" w:space="0" w:color="auto" w:frame="1"/>
        </w:rPr>
        <w:t>(Duca and Saving 2016; Putnam and Garrett 2020; Stewart, McCarty, and Bryson 2020).</w:t>
      </w:r>
    </w:p>
    <w:p w14:paraId="3C80F004" w14:textId="4CA3BC60" w:rsidR="00215311" w:rsidRPr="00814221" w:rsidRDefault="009D728D" w:rsidP="00814221">
      <w:pPr>
        <w:spacing w:line="360" w:lineRule="auto"/>
        <w:ind w:firstLine="720"/>
        <w:jc w:val="both"/>
        <w:rPr>
          <w:rFonts w:eastAsia="Times New Roman"/>
          <w:color w:val="000000" w:themeColor="text1"/>
          <w:szCs w:val="20"/>
          <w:lang w:val="en-US"/>
        </w:rPr>
      </w:pPr>
      <w:r w:rsidRPr="00814221">
        <w:rPr>
          <w:rFonts w:eastAsia="Open Sans"/>
          <w:color w:val="000000" w:themeColor="text1"/>
          <w:szCs w:val="20"/>
        </w:rPr>
        <w:t xml:space="preserve">Demographic change is a major </w:t>
      </w:r>
      <w:r w:rsidR="00962B7B" w:rsidRPr="00814221">
        <w:rPr>
          <w:rFonts w:eastAsia="Open Sans"/>
          <w:color w:val="000000" w:themeColor="text1"/>
          <w:szCs w:val="20"/>
        </w:rPr>
        <w:t xml:space="preserve">source of fragmentation. The population structure of the nation </w:t>
      </w:r>
      <w:r w:rsidR="00AF2B77" w:rsidRPr="00814221">
        <w:rPr>
          <w:rFonts w:eastAsia="Open Sans"/>
          <w:color w:val="000000" w:themeColor="text1"/>
          <w:szCs w:val="20"/>
        </w:rPr>
        <w:t xml:space="preserve">has been </w:t>
      </w:r>
      <w:r w:rsidRPr="00814221">
        <w:rPr>
          <w:rFonts w:eastAsia="Open Sans"/>
          <w:color w:val="000000" w:themeColor="text1"/>
          <w:szCs w:val="20"/>
        </w:rPr>
        <w:t xml:space="preserve">reshaped profoundly </w:t>
      </w:r>
      <w:r w:rsidR="00AF2B77" w:rsidRPr="00814221">
        <w:rPr>
          <w:rFonts w:eastAsia="Open Sans"/>
          <w:color w:val="000000" w:themeColor="text1"/>
          <w:szCs w:val="20"/>
        </w:rPr>
        <w:t xml:space="preserve">by the Hart-Celler Immigration and Naturalization Act of </w:t>
      </w:r>
      <w:r w:rsidR="00A12616" w:rsidRPr="00814221">
        <w:rPr>
          <w:rFonts w:eastAsia="Open Sans"/>
          <w:color w:val="000000" w:themeColor="text1"/>
          <w:szCs w:val="20"/>
        </w:rPr>
        <w:t>1965</w:t>
      </w:r>
      <w:r w:rsidR="00962B7B" w:rsidRPr="00814221">
        <w:rPr>
          <w:rFonts w:eastAsia="Open Sans"/>
          <w:color w:val="000000" w:themeColor="text1"/>
          <w:szCs w:val="20"/>
        </w:rPr>
        <w:t xml:space="preserve">. </w:t>
      </w:r>
      <w:r w:rsidR="000E4EEA" w:rsidRPr="00814221">
        <w:rPr>
          <w:rFonts w:eastAsia="Times New Roman"/>
          <w:color w:val="000000" w:themeColor="text1"/>
          <w:szCs w:val="20"/>
          <w:lang w:val="en-US"/>
        </w:rPr>
        <w:t xml:space="preserve">Overall, the Democratic party is </w:t>
      </w:r>
      <w:r w:rsidRPr="00814221">
        <w:rPr>
          <w:rFonts w:eastAsia="Times New Roman"/>
          <w:color w:val="000000" w:themeColor="text1"/>
          <w:szCs w:val="20"/>
          <w:lang w:val="en-US"/>
        </w:rPr>
        <w:t xml:space="preserve">becoming </w:t>
      </w:r>
      <w:r w:rsidR="000E4EEA" w:rsidRPr="00814221">
        <w:rPr>
          <w:rFonts w:eastAsia="Times New Roman"/>
          <w:color w:val="000000" w:themeColor="text1"/>
          <w:szCs w:val="20"/>
          <w:lang w:val="en-US"/>
        </w:rPr>
        <w:t xml:space="preserve">a coalition of ethnic minority groups and </w:t>
      </w:r>
      <w:r w:rsidR="00397023" w:rsidRPr="00814221">
        <w:rPr>
          <w:rFonts w:eastAsia="Times New Roman"/>
          <w:color w:val="000000" w:themeColor="text1"/>
          <w:szCs w:val="20"/>
          <w:lang w:val="en-US"/>
        </w:rPr>
        <w:t xml:space="preserve">the </w:t>
      </w:r>
      <w:r w:rsidR="000E4EEA" w:rsidRPr="00814221">
        <w:rPr>
          <w:rFonts w:eastAsia="Times New Roman"/>
          <w:color w:val="000000" w:themeColor="text1"/>
          <w:szCs w:val="20"/>
          <w:lang w:val="en-US"/>
        </w:rPr>
        <w:t>college-educated and tilting toward women.</w:t>
      </w:r>
      <w:r w:rsidR="00215311" w:rsidRPr="00814221">
        <w:rPr>
          <w:rFonts w:eastAsia="Open Sans"/>
          <w:color w:val="000000" w:themeColor="text1"/>
          <w:szCs w:val="20"/>
        </w:rPr>
        <w:t xml:space="preserve"> </w:t>
      </w:r>
      <w:r w:rsidR="000E4EEA" w:rsidRPr="00814221">
        <w:rPr>
          <w:rFonts w:eastAsia="Times New Roman"/>
          <w:color w:val="000000" w:themeColor="text1"/>
          <w:szCs w:val="20"/>
          <w:lang w:val="en-US"/>
        </w:rPr>
        <w:t xml:space="preserve">Surveys of K-12 students and younger voters show that younger voters are turning away from the Republican Party, and will likely continue to do so for the next decade. More are </w:t>
      </w:r>
      <w:r w:rsidR="000E4EEA" w:rsidRPr="00814221">
        <w:rPr>
          <w:rFonts w:eastAsia="Times New Roman"/>
          <w:bCs/>
          <w:color w:val="000000" w:themeColor="text1"/>
          <w:szCs w:val="20"/>
          <w:lang w:val="en-US"/>
        </w:rPr>
        <w:t xml:space="preserve">identifying as political independents, though often </w:t>
      </w:r>
      <w:r w:rsidR="000E4EEA" w:rsidRPr="00814221">
        <w:rPr>
          <w:rFonts w:eastAsia="Times New Roman"/>
          <w:color w:val="000000" w:themeColor="text1"/>
          <w:szCs w:val="20"/>
          <w:lang w:val="en-US"/>
        </w:rPr>
        <w:t>throwing in their lot with the Democratic Party</w:t>
      </w:r>
      <w:ins w:id="29" w:author="Jonathan Cervas" w:date="2021-02-23T11:46:00Z">
        <w:r w:rsidR="00C10E56">
          <w:rPr>
            <w:rFonts w:eastAsia="Times New Roman"/>
            <w:color w:val="000000" w:themeColor="text1"/>
            <w:szCs w:val="20"/>
            <w:lang w:val="en-US"/>
          </w:rPr>
          <w:t xml:space="preserve"> (Pew Research Center 2020)</w:t>
        </w:r>
      </w:ins>
      <w:r w:rsidR="000E4EEA" w:rsidRPr="00814221">
        <w:rPr>
          <w:rFonts w:eastAsia="Times New Roman"/>
          <w:color w:val="000000" w:themeColor="text1"/>
          <w:szCs w:val="20"/>
          <w:lang w:val="en-US"/>
        </w:rPr>
        <w:t>.</w:t>
      </w:r>
      <w:del w:id="30" w:author="Jonathan Cervas" w:date="2021-02-23T11:46:00Z">
        <w:r w:rsidR="000E4EEA" w:rsidRPr="00814221" w:rsidDel="00C10E56">
          <w:rPr>
            <w:rFonts w:eastAsia="Times New Roman"/>
            <w:color w:val="000000" w:themeColor="text1"/>
            <w:szCs w:val="20"/>
            <w:lang w:val="en-US"/>
          </w:rPr>
          <w:delText xml:space="preserve"> </w:delText>
        </w:r>
      </w:del>
    </w:p>
    <w:p w14:paraId="3769F2F7" w14:textId="22DB1A2A" w:rsidR="00215311" w:rsidRPr="00814221" w:rsidRDefault="00215311" w:rsidP="00814221">
      <w:pPr>
        <w:spacing w:line="360" w:lineRule="auto"/>
        <w:ind w:firstLine="720"/>
        <w:jc w:val="both"/>
        <w:rPr>
          <w:rFonts w:eastAsia="Open Sans"/>
          <w:color w:val="000000" w:themeColor="text1"/>
          <w:szCs w:val="20"/>
        </w:rPr>
      </w:pPr>
      <w:r w:rsidRPr="00814221">
        <w:rPr>
          <w:rFonts w:eastAsia="Times New Roman"/>
          <w:color w:val="000000" w:themeColor="text1"/>
          <w:szCs w:val="20"/>
          <w:lang w:val="en-US"/>
        </w:rPr>
        <w:t>On the other side, the Republican Party has become increasingly a white, mostly non-college-educated group</w:t>
      </w:r>
      <w:r w:rsidR="008116AD" w:rsidRPr="00814221">
        <w:rPr>
          <w:rFonts w:eastAsia="Times New Roman"/>
          <w:color w:val="000000" w:themeColor="text1"/>
          <w:szCs w:val="20"/>
          <w:lang w:val="en-US"/>
        </w:rPr>
        <w:t xml:space="preserve"> --</w:t>
      </w:r>
      <w:r w:rsidRPr="00814221">
        <w:rPr>
          <w:rFonts w:eastAsia="Times New Roman"/>
          <w:color w:val="000000" w:themeColor="text1"/>
          <w:szCs w:val="20"/>
          <w:lang w:val="en-US"/>
        </w:rPr>
        <w:t xml:space="preserve"> a shrinking category</w:t>
      </w:r>
      <w:ins w:id="31" w:author="Jonathan Cervas" w:date="2021-02-23T11:47:00Z">
        <w:r w:rsidR="00950B4C">
          <w:rPr>
            <w:rFonts w:eastAsia="Times New Roman"/>
            <w:color w:val="000000" w:themeColor="text1"/>
            <w:szCs w:val="20"/>
            <w:lang w:val="en-US"/>
          </w:rPr>
          <w:t xml:space="preserve"> (Pew Research Center 2020)</w:t>
        </w:r>
      </w:ins>
      <w:r w:rsidRPr="00814221">
        <w:rPr>
          <w:rFonts w:eastAsia="Times New Roman"/>
          <w:color w:val="000000" w:themeColor="text1"/>
          <w:szCs w:val="20"/>
          <w:lang w:val="en-US"/>
        </w:rPr>
        <w:t>. The overall result is an ethnicized party system. The growth and diversification of the Democratic coalition supports the view of many scholars (for example see Balkin</w:t>
      </w:r>
      <w:r w:rsidR="00C01317" w:rsidRPr="00814221">
        <w:rPr>
          <w:rFonts w:eastAsia="Times New Roman"/>
          <w:color w:val="000000" w:themeColor="text1"/>
          <w:szCs w:val="20"/>
          <w:lang w:val="en-US"/>
        </w:rPr>
        <w:t>, 2020</w:t>
      </w:r>
      <w:r w:rsidRPr="00814221">
        <w:rPr>
          <w:rFonts w:eastAsia="Times New Roman"/>
          <w:color w:val="000000" w:themeColor="text1"/>
          <w:szCs w:val="20"/>
          <w:lang w:val="en-US"/>
        </w:rPr>
        <w:t xml:space="preserve">) that at some point in the future, </w:t>
      </w:r>
      <w:r w:rsidR="00397023" w:rsidRPr="00814221">
        <w:rPr>
          <w:rFonts w:eastAsia="Times New Roman"/>
          <w:color w:val="000000" w:themeColor="text1"/>
          <w:szCs w:val="20"/>
          <w:lang w:val="en-US"/>
        </w:rPr>
        <w:t xml:space="preserve">the Democratic Party </w:t>
      </w:r>
      <w:r w:rsidRPr="00814221">
        <w:rPr>
          <w:rFonts w:eastAsia="Times New Roman"/>
          <w:color w:val="000000" w:themeColor="text1"/>
          <w:szCs w:val="20"/>
          <w:lang w:val="en-US"/>
        </w:rPr>
        <w:t>will become the next dominant political party</w:t>
      </w:r>
      <w:r w:rsidR="00397023" w:rsidRPr="00814221">
        <w:rPr>
          <w:rFonts w:eastAsia="Times New Roman"/>
          <w:color w:val="000000" w:themeColor="text1"/>
          <w:szCs w:val="20"/>
          <w:lang w:val="en-US"/>
        </w:rPr>
        <w:t>.</w:t>
      </w:r>
    </w:p>
    <w:p w14:paraId="5043E1F6" w14:textId="77777777" w:rsidR="001876B4" w:rsidRPr="00814221" w:rsidRDefault="001876B4" w:rsidP="00814221">
      <w:pPr>
        <w:shd w:val="clear" w:color="auto" w:fill="FFFFFF"/>
        <w:spacing w:line="360" w:lineRule="auto"/>
        <w:jc w:val="both"/>
        <w:textAlignment w:val="baseline"/>
        <w:rPr>
          <w:rFonts w:eastAsia="Times New Roman"/>
          <w:b/>
          <w:color w:val="000000" w:themeColor="text1"/>
          <w:szCs w:val="20"/>
          <w:lang w:val="en-US"/>
        </w:rPr>
      </w:pPr>
    </w:p>
    <w:p w14:paraId="7D8351F2" w14:textId="063F9500" w:rsidR="000E4EEA" w:rsidRPr="00814221" w:rsidRDefault="00843153" w:rsidP="00814221">
      <w:pPr>
        <w:shd w:val="clear" w:color="auto" w:fill="FFFFFF"/>
        <w:spacing w:line="360" w:lineRule="auto"/>
        <w:jc w:val="both"/>
        <w:textAlignment w:val="baseline"/>
        <w:rPr>
          <w:rFonts w:eastAsia="Times New Roman"/>
          <w:color w:val="000000" w:themeColor="text1"/>
          <w:szCs w:val="20"/>
          <w:lang w:val="en-US"/>
        </w:rPr>
      </w:pPr>
      <w:r w:rsidRPr="00814221">
        <w:rPr>
          <w:rFonts w:eastAsia="Times New Roman"/>
          <w:b/>
          <w:color w:val="000000" w:themeColor="text1"/>
          <w:szCs w:val="20"/>
          <w:lang w:val="en-US"/>
        </w:rPr>
        <w:t>Survival routes for a minority party.</w:t>
      </w:r>
      <w:r w:rsidRPr="00814221">
        <w:rPr>
          <w:rFonts w:eastAsia="Times New Roman"/>
          <w:color w:val="000000" w:themeColor="text1"/>
          <w:szCs w:val="20"/>
          <w:lang w:val="en-US"/>
        </w:rPr>
        <w:t xml:space="preserve"> </w:t>
      </w:r>
      <w:r w:rsidR="001876B4" w:rsidRPr="00814221">
        <w:rPr>
          <w:rFonts w:eastAsia="Times New Roman"/>
          <w:color w:val="000000" w:themeColor="text1"/>
          <w:szCs w:val="20"/>
          <w:lang w:val="en-US"/>
        </w:rPr>
        <w:t xml:space="preserve">Advantages like partisan gerrymandering and lifetime appointments to the judiciary are attempts to hold back the tide of a natural force, demographic change. The </w:t>
      </w:r>
      <w:r w:rsidR="000E4EEA" w:rsidRPr="00814221">
        <w:rPr>
          <w:rFonts w:eastAsia="Times New Roman"/>
          <w:color w:val="000000" w:themeColor="text1"/>
          <w:szCs w:val="20"/>
          <w:lang w:val="en-US"/>
        </w:rPr>
        <w:t>Republican Party</w:t>
      </w:r>
      <w:r w:rsidR="001876B4" w:rsidRPr="00814221">
        <w:rPr>
          <w:rFonts w:eastAsia="Times New Roman"/>
          <w:color w:val="000000" w:themeColor="text1"/>
          <w:szCs w:val="20"/>
          <w:lang w:val="en-US"/>
        </w:rPr>
        <w:t xml:space="preserve">, instead of adopting a strategy to expand its base, </w:t>
      </w:r>
      <w:r w:rsidR="000E4EEA" w:rsidRPr="00814221">
        <w:rPr>
          <w:rFonts w:eastAsia="Times New Roman"/>
          <w:color w:val="000000" w:themeColor="text1"/>
          <w:szCs w:val="20"/>
          <w:lang w:val="en-US"/>
        </w:rPr>
        <w:t xml:space="preserve">has chosen </w:t>
      </w:r>
      <w:r w:rsidR="001876B4" w:rsidRPr="00814221">
        <w:rPr>
          <w:rFonts w:eastAsia="Times New Roman"/>
          <w:color w:val="000000" w:themeColor="text1"/>
          <w:szCs w:val="20"/>
          <w:lang w:val="en-US"/>
        </w:rPr>
        <w:t xml:space="preserve">these tricks – building advantages for itself into the rules of government – as </w:t>
      </w:r>
      <w:r w:rsidR="000E4EEA" w:rsidRPr="00814221">
        <w:rPr>
          <w:rFonts w:eastAsia="Times New Roman"/>
          <w:color w:val="000000" w:themeColor="text1"/>
          <w:szCs w:val="20"/>
          <w:lang w:val="en-US"/>
        </w:rPr>
        <w:t>a route to political survival. Such maneuvers diminish the responsiveness of government to Democratic and Republican voters</w:t>
      </w:r>
      <w:r w:rsidR="001876B4" w:rsidRPr="00814221">
        <w:rPr>
          <w:rFonts w:eastAsia="Times New Roman"/>
          <w:color w:val="000000" w:themeColor="text1"/>
          <w:szCs w:val="20"/>
          <w:lang w:val="en-US"/>
        </w:rPr>
        <w:t xml:space="preserve"> alike</w:t>
      </w:r>
      <w:r w:rsidR="000E4EEA" w:rsidRPr="00814221">
        <w:rPr>
          <w:rFonts w:eastAsia="Times New Roman"/>
          <w:color w:val="000000" w:themeColor="text1"/>
          <w:szCs w:val="20"/>
          <w:lang w:val="en-US"/>
        </w:rPr>
        <w:t xml:space="preserve">, by building institutions that are unresponsive to voter sentiment. </w:t>
      </w:r>
    </w:p>
    <w:p w14:paraId="505B94D1" w14:textId="02949B77" w:rsidR="00A91961" w:rsidRPr="00814221" w:rsidRDefault="00A91961" w:rsidP="00814221">
      <w:pPr>
        <w:spacing w:line="360" w:lineRule="auto"/>
        <w:ind w:firstLine="720"/>
        <w:jc w:val="both"/>
        <w:rPr>
          <w:rFonts w:eastAsia="Open Sans"/>
          <w:szCs w:val="20"/>
        </w:rPr>
      </w:pPr>
      <w:r w:rsidRPr="00814221">
        <w:rPr>
          <w:rFonts w:eastAsia="Open Sans"/>
          <w:color w:val="000000" w:themeColor="text1"/>
          <w:szCs w:val="20"/>
        </w:rPr>
        <w:t xml:space="preserve">Ideological lines have hardened, with partisans holding correlated issue positions across seemingly independent issues such as environmental protection, immigration, taxation, and gay marriage </w:t>
      </w:r>
      <w:r w:rsidRPr="00814221">
        <w:rPr>
          <w:rFonts w:eastAsia="Open Sans"/>
          <w:bCs/>
          <w:color w:val="000000" w:themeColor="text1"/>
          <w:szCs w:val="20"/>
        </w:rPr>
        <w:t>(Fiorina and Abrams 2008)</w:t>
      </w:r>
      <w:r w:rsidRPr="00814221">
        <w:rPr>
          <w:rFonts w:eastAsia="Open Sans"/>
          <w:color w:val="000000" w:themeColor="text1"/>
          <w:szCs w:val="20"/>
        </w:rPr>
        <w:t xml:space="preserve">. Voters who identify </w:t>
      </w:r>
      <w:r w:rsidR="00215311" w:rsidRPr="00814221">
        <w:rPr>
          <w:rFonts w:eastAsia="Open Sans"/>
          <w:color w:val="000000" w:themeColor="text1"/>
          <w:szCs w:val="20"/>
        </w:rPr>
        <w:t xml:space="preserve">as </w:t>
      </w:r>
      <w:r w:rsidRPr="00814221">
        <w:rPr>
          <w:rFonts w:eastAsia="Open Sans"/>
          <w:color w:val="000000" w:themeColor="text1"/>
          <w:szCs w:val="20"/>
        </w:rPr>
        <w:t>Republican</w:t>
      </w:r>
      <w:r w:rsidR="00215311" w:rsidRPr="00814221">
        <w:rPr>
          <w:rFonts w:eastAsia="Open Sans"/>
          <w:color w:val="000000" w:themeColor="text1"/>
          <w:szCs w:val="20"/>
        </w:rPr>
        <w:t>s</w:t>
      </w:r>
      <w:r w:rsidRPr="00814221">
        <w:rPr>
          <w:rFonts w:eastAsia="Open Sans"/>
          <w:color w:val="000000" w:themeColor="text1"/>
          <w:szCs w:val="20"/>
        </w:rPr>
        <w:t xml:space="preserve"> have very different beliefs </w:t>
      </w:r>
      <w:r w:rsidR="005F62AD" w:rsidRPr="00814221">
        <w:rPr>
          <w:rFonts w:eastAsia="Open Sans"/>
          <w:color w:val="000000" w:themeColor="text1"/>
          <w:szCs w:val="20"/>
        </w:rPr>
        <w:lastRenderedPageBreak/>
        <w:t>than Democra</w:t>
      </w:r>
      <w:r w:rsidR="00215311" w:rsidRPr="00814221">
        <w:rPr>
          <w:rFonts w:eastAsia="Open Sans"/>
          <w:color w:val="000000" w:themeColor="text1"/>
          <w:szCs w:val="20"/>
        </w:rPr>
        <w:t>t</w:t>
      </w:r>
      <w:r w:rsidR="005F62AD" w:rsidRPr="00814221">
        <w:rPr>
          <w:rFonts w:eastAsia="Open Sans"/>
          <w:color w:val="000000" w:themeColor="text1"/>
          <w:szCs w:val="20"/>
        </w:rPr>
        <w:t xml:space="preserve">s on </w:t>
      </w:r>
      <w:r w:rsidRPr="00814221">
        <w:rPr>
          <w:rFonts w:eastAsia="Open Sans"/>
          <w:color w:val="000000" w:themeColor="text1"/>
          <w:szCs w:val="20"/>
        </w:rPr>
        <w:t>factual matters such as the extent of racial discrimination</w:t>
      </w:r>
      <w:r w:rsidR="005F62AD" w:rsidRPr="00814221">
        <w:rPr>
          <w:rFonts w:eastAsia="Open Sans"/>
          <w:color w:val="000000" w:themeColor="text1"/>
          <w:szCs w:val="20"/>
        </w:rPr>
        <w:t>,</w:t>
      </w:r>
      <w:r w:rsidRPr="00814221">
        <w:rPr>
          <w:rFonts w:eastAsia="Open Sans"/>
          <w:color w:val="000000" w:themeColor="text1"/>
          <w:szCs w:val="20"/>
        </w:rPr>
        <w:t xml:space="preserve"> evidence for global wa</w:t>
      </w:r>
      <w:r w:rsidRPr="00814221">
        <w:rPr>
          <w:rFonts w:eastAsia="Open Sans"/>
          <w:szCs w:val="20"/>
        </w:rPr>
        <w:t>rming (</w:t>
      </w:r>
      <w:r w:rsidRPr="00814221">
        <w:rPr>
          <w:rFonts w:eastAsia="Open Sans"/>
          <w:bCs/>
          <w:szCs w:val="20"/>
        </w:rPr>
        <w:t xml:space="preserve">Tesler </w:t>
      </w:r>
      <w:r w:rsidR="00FF7AF4" w:rsidRPr="00814221">
        <w:rPr>
          <w:rFonts w:eastAsia="Open Sans"/>
          <w:bCs/>
          <w:szCs w:val="20"/>
        </w:rPr>
        <w:t xml:space="preserve">and Sears, </w:t>
      </w:r>
      <w:r w:rsidRPr="00814221">
        <w:rPr>
          <w:rFonts w:eastAsia="Open Sans"/>
          <w:bCs/>
          <w:szCs w:val="20"/>
        </w:rPr>
        <w:t>201</w:t>
      </w:r>
      <w:r w:rsidR="00FF7AF4" w:rsidRPr="00814221">
        <w:rPr>
          <w:rFonts w:eastAsia="Open Sans"/>
          <w:bCs/>
          <w:szCs w:val="20"/>
        </w:rPr>
        <w:t>0</w:t>
      </w:r>
      <w:r w:rsidRPr="00814221">
        <w:rPr>
          <w:rFonts w:eastAsia="Open Sans"/>
          <w:bCs/>
          <w:szCs w:val="20"/>
        </w:rPr>
        <w:t>)</w:t>
      </w:r>
      <w:r w:rsidRPr="00814221">
        <w:rPr>
          <w:rFonts w:eastAsia="Open Sans"/>
          <w:szCs w:val="20"/>
        </w:rPr>
        <w:t xml:space="preserve">, </w:t>
      </w:r>
      <w:r w:rsidR="00215311" w:rsidRPr="00814221">
        <w:rPr>
          <w:rFonts w:eastAsia="Open Sans"/>
          <w:szCs w:val="20"/>
        </w:rPr>
        <w:t xml:space="preserve">and </w:t>
      </w:r>
      <w:r w:rsidR="001A0A3A" w:rsidRPr="00814221">
        <w:rPr>
          <w:rFonts w:eastAsia="Open Sans"/>
          <w:szCs w:val="20"/>
        </w:rPr>
        <w:t xml:space="preserve">fictitious </w:t>
      </w:r>
      <w:r w:rsidR="00215311" w:rsidRPr="00814221">
        <w:rPr>
          <w:rFonts w:eastAsia="Open Sans"/>
          <w:szCs w:val="20"/>
        </w:rPr>
        <w:t xml:space="preserve">claims of </w:t>
      </w:r>
      <w:r w:rsidRPr="00814221">
        <w:rPr>
          <w:rFonts w:eastAsia="Open Sans"/>
          <w:szCs w:val="20"/>
        </w:rPr>
        <w:t>fraud in the 2020 election</w:t>
      </w:r>
      <w:r w:rsidR="0072106B" w:rsidRPr="00814221">
        <w:rPr>
          <w:rFonts w:eastAsia="Open Sans"/>
          <w:szCs w:val="20"/>
        </w:rPr>
        <w:t xml:space="preserve"> (</w:t>
      </w:r>
      <w:r w:rsidR="00002C7F" w:rsidRPr="00814221">
        <w:rPr>
          <w:rFonts w:eastAsia="Open Sans"/>
          <w:szCs w:val="20"/>
        </w:rPr>
        <w:t xml:space="preserve">Quinnipiac </w:t>
      </w:r>
      <w:r w:rsidR="0072106B" w:rsidRPr="00814221">
        <w:rPr>
          <w:rFonts w:eastAsia="Open Sans"/>
          <w:szCs w:val="20"/>
        </w:rPr>
        <w:t>2020)</w:t>
      </w:r>
      <w:r w:rsidRPr="00814221">
        <w:rPr>
          <w:rFonts w:eastAsia="Open Sans"/>
          <w:szCs w:val="20"/>
        </w:rPr>
        <w:t xml:space="preserve">. These divisions </w:t>
      </w:r>
      <w:r w:rsidR="00215311" w:rsidRPr="00814221">
        <w:rPr>
          <w:rFonts w:eastAsia="Open Sans"/>
          <w:szCs w:val="20"/>
        </w:rPr>
        <w:t>a</w:t>
      </w:r>
      <w:r w:rsidRPr="00814221">
        <w:rPr>
          <w:rFonts w:eastAsia="Open Sans"/>
          <w:szCs w:val="20"/>
        </w:rPr>
        <w:t>re accompanied by a rise of negative partisanship (</w:t>
      </w:r>
      <w:r w:rsidRPr="00814221">
        <w:rPr>
          <w:rFonts w:eastAsia="Open Sans"/>
          <w:bCs/>
          <w:szCs w:val="20"/>
        </w:rPr>
        <w:t>Abramowitz and Webster 2018)</w:t>
      </w:r>
      <w:r w:rsidRPr="00814221">
        <w:rPr>
          <w:rFonts w:eastAsia="Open Sans"/>
          <w:szCs w:val="20"/>
        </w:rPr>
        <w:t xml:space="preserve">, </w:t>
      </w:r>
      <w:proofErr w:type="gramStart"/>
      <w:r w:rsidR="008D4764" w:rsidRPr="008D4764">
        <w:rPr>
          <w:rFonts w:eastAsia="Open Sans"/>
          <w:bCs/>
          <w:i/>
          <w:szCs w:val="20"/>
        </w:rPr>
        <w:t>i.e.</w:t>
      </w:r>
      <w:proofErr w:type="gramEnd"/>
      <w:r w:rsidR="00215311" w:rsidRPr="00814221">
        <w:rPr>
          <w:rFonts w:eastAsia="Open Sans"/>
          <w:bCs/>
          <w:szCs w:val="20"/>
        </w:rPr>
        <w:t xml:space="preserve"> </w:t>
      </w:r>
      <w:r w:rsidRPr="00814221">
        <w:rPr>
          <w:rFonts w:eastAsia="Open Sans"/>
          <w:bCs/>
          <w:szCs w:val="20"/>
        </w:rPr>
        <w:t>the dislike of the other political party,</w:t>
      </w:r>
      <w:r w:rsidRPr="00814221">
        <w:rPr>
          <w:rFonts w:eastAsia="Open Sans"/>
          <w:szCs w:val="20"/>
        </w:rPr>
        <w:t xml:space="preserve"> </w:t>
      </w:r>
      <w:r w:rsidRPr="00814221">
        <w:rPr>
          <w:rFonts w:eastAsia="Open Sans"/>
          <w:bCs/>
          <w:szCs w:val="20"/>
        </w:rPr>
        <w:t xml:space="preserve">and “affective polarization”, </w:t>
      </w:r>
      <w:r w:rsidR="008D4764" w:rsidRPr="008D4764">
        <w:rPr>
          <w:rFonts w:eastAsia="Open Sans"/>
          <w:bCs/>
          <w:i/>
          <w:szCs w:val="20"/>
        </w:rPr>
        <w:t>i.e.</w:t>
      </w:r>
      <w:r w:rsidR="00215311" w:rsidRPr="00814221">
        <w:rPr>
          <w:rFonts w:eastAsia="Open Sans"/>
          <w:bCs/>
          <w:szCs w:val="20"/>
        </w:rPr>
        <w:t xml:space="preserve"> </w:t>
      </w:r>
      <w:r w:rsidRPr="00814221">
        <w:rPr>
          <w:rFonts w:eastAsia="Open Sans"/>
          <w:bCs/>
          <w:szCs w:val="20"/>
        </w:rPr>
        <w:t>dislike of individuals who identify with the other party (Iyengar et al</w:t>
      </w:r>
      <w:r w:rsidR="00C01317" w:rsidRPr="00814221">
        <w:rPr>
          <w:rFonts w:eastAsia="Open Sans"/>
          <w:bCs/>
          <w:szCs w:val="20"/>
        </w:rPr>
        <w:t>.</w:t>
      </w:r>
      <w:r w:rsidRPr="00814221">
        <w:rPr>
          <w:rFonts w:eastAsia="Open Sans"/>
          <w:bCs/>
          <w:szCs w:val="20"/>
        </w:rPr>
        <w:t xml:space="preserve"> 2019)</w:t>
      </w:r>
      <w:r w:rsidR="00215311" w:rsidRPr="00814221">
        <w:rPr>
          <w:rFonts w:eastAsia="Open Sans"/>
          <w:bCs/>
          <w:szCs w:val="20"/>
        </w:rPr>
        <w:t xml:space="preserve">, including </w:t>
      </w:r>
      <w:r w:rsidRPr="00814221">
        <w:rPr>
          <w:rFonts w:eastAsia="Open Sans"/>
          <w:bCs/>
          <w:szCs w:val="20"/>
        </w:rPr>
        <w:t>an increase in the percentage of</w:t>
      </w:r>
      <w:r w:rsidRPr="00814221">
        <w:rPr>
          <w:rFonts w:eastAsia="Open Sans"/>
          <w:szCs w:val="20"/>
        </w:rPr>
        <w:t xml:space="preserve"> parents unwilling to see their children marry across party lines </w:t>
      </w:r>
      <w:r w:rsidRPr="00814221">
        <w:rPr>
          <w:rFonts w:eastAsia="Open Sans"/>
          <w:bCs/>
          <w:szCs w:val="20"/>
        </w:rPr>
        <w:t>(</w:t>
      </w:r>
      <w:r w:rsidRPr="00814221">
        <w:rPr>
          <w:rFonts w:ascii="Calibri" w:eastAsia="Open Sans" w:hAnsi="Calibri" w:cs="Calibri"/>
          <w:bCs/>
          <w:szCs w:val="20"/>
        </w:rPr>
        <w:t>﻿</w:t>
      </w:r>
      <w:r w:rsidRPr="00814221">
        <w:rPr>
          <w:rFonts w:eastAsia="Open Sans"/>
          <w:bCs/>
          <w:szCs w:val="20"/>
        </w:rPr>
        <w:t>Iyengar, Sood, and Lelkes 2012).</w:t>
      </w:r>
    </w:p>
    <w:p w14:paraId="10172F55" w14:textId="2EE67CF3" w:rsidR="001876B4" w:rsidRPr="00814221" w:rsidRDefault="001876B4" w:rsidP="00814221">
      <w:pPr>
        <w:spacing w:line="360" w:lineRule="auto"/>
        <w:jc w:val="both"/>
        <w:rPr>
          <w:rFonts w:eastAsia="Open Sans"/>
          <w:szCs w:val="20"/>
        </w:rPr>
      </w:pPr>
    </w:p>
    <w:p w14:paraId="4558685B" w14:textId="5B544DDE" w:rsidR="00380F81" w:rsidRPr="00814221" w:rsidRDefault="00814221" w:rsidP="00814221">
      <w:pPr>
        <w:spacing w:line="360" w:lineRule="auto"/>
        <w:jc w:val="both"/>
        <w:rPr>
          <w:rFonts w:eastAsia="Open Sans"/>
          <w:color w:val="000000" w:themeColor="text1"/>
          <w:szCs w:val="20"/>
        </w:rPr>
      </w:pPr>
      <w:r w:rsidRPr="00814221">
        <w:rPr>
          <w:rFonts w:eastAsia="Open Sans"/>
          <w:noProof/>
          <w:szCs w:val="20"/>
        </w:rPr>
        <mc:AlternateContent>
          <mc:Choice Requires="wps">
            <w:drawing>
              <wp:anchor distT="0" distB="0" distL="114300" distR="114300" simplePos="0" relativeHeight="251660288" behindDoc="1" locked="0" layoutInCell="1" allowOverlap="1" wp14:anchorId="5E91996D" wp14:editId="68726FFC">
                <wp:simplePos x="0" y="0"/>
                <wp:positionH relativeFrom="margin">
                  <wp:align>left</wp:align>
                </wp:positionH>
                <wp:positionV relativeFrom="paragraph">
                  <wp:posOffset>2628287</wp:posOffset>
                </wp:positionV>
                <wp:extent cx="5513705" cy="3285490"/>
                <wp:effectExtent l="0" t="0" r="10795" b="10160"/>
                <wp:wrapTight wrapText="bothSides">
                  <wp:wrapPolygon edited="0">
                    <wp:start x="0" y="0"/>
                    <wp:lineTo x="0" y="21542"/>
                    <wp:lineTo x="21568" y="21542"/>
                    <wp:lineTo x="21568"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513705" cy="3285640"/>
                        </a:xfrm>
                        <a:prstGeom prst="rect">
                          <a:avLst/>
                        </a:prstGeom>
                        <a:solidFill>
                          <a:schemeClr val="lt1"/>
                        </a:solidFill>
                        <a:ln w="6350">
                          <a:solidFill>
                            <a:prstClr val="black"/>
                          </a:solidFill>
                        </a:ln>
                      </wps:spPr>
                      <wps:txbx>
                        <w:txbxContent>
                          <w:p w14:paraId="65E7C7EF" w14:textId="56AA2CAE" w:rsidR="00ED51A1" w:rsidRDefault="00ED51A1">
                            <w:r>
                              <w:rPr>
                                <w:noProof/>
                              </w:rPr>
                              <w:drawing>
                                <wp:inline distT="0" distB="0" distL="0" distR="0" wp14:anchorId="30F7BD2B" wp14:editId="02A33F80">
                                  <wp:extent cx="5404508" cy="2793569"/>
                                  <wp:effectExtent l="0" t="0" r="571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24401" cy="2803852"/>
                                          </a:xfrm>
                                          <a:prstGeom prst="rect">
                                            <a:avLst/>
                                          </a:prstGeom>
                                        </pic:spPr>
                                      </pic:pic>
                                    </a:graphicData>
                                  </a:graphic>
                                </wp:inline>
                              </w:drawing>
                            </w:r>
                          </w:p>
                          <w:p w14:paraId="59810632" w14:textId="61A3E6C6" w:rsidR="004B4AC7" w:rsidRDefault="004B4AC7">
                            <w:r w:rsidRPr="004B4AC7">
                              <w:rPr>
                                <w:b/>
                              </w:rPr>
                              <w:t>Figure 1. State-by-state correlation between partisanship and population density</w:t>
                            </w:r>
                            <w:r>
                              <w:rPr>
                                <w:b/>
                              </w:rPr>
                              <w:t>, 1868-2020</w:t>
                            </w:r>
                            <w:r w:rsidRPr="004B4AC7">
                              <w:rPr>
                                <w:b/>
                              </w:rPr>
                              <w:t xml:space="preserve">. </w:t>
                            </w:r>
                            <w:r>
                              <w:t>Spearman rank correlation</w:t>
                            </w:r>
                            <w:r w:rsidR="001876B4">
                              <w:t>s were calculat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1996D" id="_x0000_t202" coordsize="21600,21600" o:spt="202" path="m,l,21600r21600,l21600,xe">
                <v:stroke joinstyle="miter"/>
                <v:path gradientshapeok="t" o:connecttype="rect"/>
              </v:shapetype>
              <v:shape id="Text Box 4" o:spid="_x0000_s1026" type="#_x0000_t202" style="position:absolute;left:0;text-align:left;margin-left:0;margin-top:206.95pt;width:434.15pt;height:258.7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" fillcolor="white [3201]" strokeweight=".5pt">
                <v:textbox>
                  <w:txbxContent>
                    <w:p w14:paraId="65E7C7EF" w14:textId="56AA2CAE" w:rsidR="00ED51A1" w:rsidRDefault="00ED51A1">
                      <w:r>
                        <w:rPr>
                          <w:noProof/>
                        </w:rPr>
                        <w:drawing>
                          <wp:inline distT="0" distB="0" distL="0" distR="0" wp14:anchorId="30F7BD2B" wp14:editId="02A33F80">
                            <wp:extent cx="5404508" cy="2793569"/>
                            <wp:effectExtent l="0" t="0" r="5715"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24401" cy="2803852"/>
                                    </a:xfrm>
                                    <a:prstGeom prst="rect">
                                      <a:avLst/>
                                    </a:prstGeom>
                                  </pic:spPr>
                                </pic:pic>
                              </a:graphicData>
                            </a:graphic>
                          </wp:inline>
                        </w:drawing>
                      </w:r>
                    </w:p>
                    <w:p w14:paraId="59810632" w14:textId="61A3E6C6" w:rsidR="004B4AC7" w:rsidRDefault="004B4AC7">
                      <w:r w:rsidRPr="004B4AC7">
                        <w:rPr>
                          <w:b/>
                        </w:rPr>
                        <w:t>Figure 1. State-by-state correlation between partisanship and population density</w:t>
                      </w:r>
                      <w:r>
                        <w:rPr>
                          <w:b/>
                        </w:rPr>
                        <w:t>, 1868-2020</w:t>
                      </w:r>
                      <w:r w:rsidRPr="004B4AC7">
                        <w:rPr>
                          <w:b/>
                        </w:rPr>
                        <w:t xml:space="preserve">. </w:t>
                      </w:r>
                      <w:r>
                        <w:t>Spearman rank correlation</w:t>
                      </w:r>
                      <w:r w:rsidR="001876B4">
                        <w:t>s were calculated</w:t>
                      </w:r>
                      <w:r>
                        <w:t>.</w:t>
                      </w:r>
                    </w:p>
                  </w:txbxContent>
                </v:textbox>
                <w10:wrap type="tight" anchorx="margin"/>
              </v:shape>
            </w:pict>
          </mc:Fallback>
        </mc:AlternateContent>
      </w:r>
      <w:r w:rsidR="00535F94" w:rsidRPr="00814221">
        <w:rPr>
          <w:b/>
          <w:szCs w:val="20"/>
          <w:bdr w:val="none" w:sz="0" w:space="0" w:color="auto" w:frame="1"/>
        </w:rPr>
        <w:t xml:space="preserve">The urban-rural divide and partisan skewness. </w:t>
      </w:r>
      <w:r w:rsidR="00962B7B" w:rsidRPr="00814221">
        <w:rPr>
          <w:rFonts w:eastAsia="Times New Roman"/>
          <w:szCs w:val="20"/>
          <w:lang w:val="en-US"/>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814221">
        <w:rPr>
          <w:rFonts w:eastAsia="Open Sans"/>
          <w:szCs w:val="20"/>
        </w:rPr>
        <w:t>P</w:t>
      </w:r>
      <w:r w:rsidR="00A12616" w:rsidRPr="00814221">
        <w:rPr>
          <w:rFonts w:eastAsia="Open Sans"/>
          <w:szCs w:val="20"/>
        </w:rPr>
        <w:t xml:space="preserve">atterns of which states are safely Democratic and Republican </w:t>
      </w:r>
      <w:r w:rsidR="00962B7B" w:rsidRPr="00814221">
        <w:rPr>
          <w:rFonts w:eastAsia="Open Sans"/>
          <w:szCs w:val="20"/>
        </w:rPr>
        <w:t xml:space="preserve">have varied </w:t>
      </w:r>
      <w:r w:rsidR="00215311" w:rsidRPr="00814221">
        <w:rPr>
          <w:rFonts w:eastAsia="Open Sans"/>
          <w:szCs w:val="20"/>
        </w:rPr>
        <w:t>considerably</w:t>
      </w:r>
      <w:r w:rsidR="00962B7B" w:rsidRPr="00814221">
        <w:rPr>
          <w:rFonts w:eastAsia="Open Sans"/>
          <w:szCs w:val="20"/>
        </w:rPr>
        <w:t xml:space="preserve"> over the last 100 years. Despite those shifts, </w:t>
      </w:r>
      <w:r w:rsidR="00215311" w:rsidRPr="00814221">
        <w:rPr>
          <w:rFonts w:eastAsia="Open Sans"/>
          <w:szCs w:val="20"/>
        </w:rPr>
        <w:t>a consistent trend emerged</w:t>
      </w:r>
      <w:r w:rsidR="00210935" w:rsidRPr="00814221">
        <w:rPr>
          <w:rFonts w:eastAsia="Open Sans"/>
          <w:szCs w:val="20"/>
        </w:rPr>
        <w:t xml:space="preserve"> starting around 1960</w:t>
      </w:r>
      <w:r w:rsidR="00962B7B" w:rsidRPr="00814221">
        <w:rPr>
          <w:rFonts w:eastAsia="Open Sans"/>
          <w:szCs w:val="20"/>
        </w:rPr>
        <w:t xml:space="preserve">: a </w:t>
      </w:r>
      <w:r w:rsidR="00215311" w:rsidRPr="00814221">
        <w:rPr>
          <w:rFonts w:eastAsia="Open Sans"/>
          <w:szCs w:val="20"/>
        </w:rPr>
        <w:t xml:space="preserve">sustained </w:t>
      </w:r>
      <w:r w:rsidR="00962B7B" w:rsidRPr="00814221">
        <w:rPr>
          <w:rFonts w:eastAsia="Open Sans"/>
          <w:szCs w:val="20"/>
        </w:rPr>
        <w:t>correlation between population density and partisan preference</w:t>
      </w:r>
      <w:r w:rsidR="00B8192A" w:rsidRPr="00814221">
        <w:rPr>
          <w:rFonts w:eastAsia="Open Sans"/>
          <w:szCs w:val="20"/>
        </w:rPr>
        <w:t xml:space="preserve"> </w:t>
      </w:r>
      <w:r w:rsidR="00210935" w:rsidRPr="00814221">
        <w:rPr>
          <w:rFonts w:eastAsia="Open Sans"/>
          <w:szCs w:val="20"/>
        </w:rPr>
        <w:t>(</w:t>
      </w:r>
      <w:r w:rsidR="00210935" w:rsidRPr="00814221">
        <w:rPr>
          <w:rFonts w:eastAsia="Open Sans"/>
          <w:b/>
          <w:szCs w:val="20"/>
        </w:rPr>
        <w:t>F</w:t>
      </w:r>
      <w:r w:rsidR="004B4AC7" w:rsidRPr="00814221">
        <w:rPr>
          <w:rFonts w:eastAsia="Open Sans"/>
          <w:b/>
          <w:szCs w:val="20"/>
        </w:rPr>
        <w:t>igure 1</w:t>
      </w:r>
      <w:r w:rsidR="00210935" w:rsidRPr="00814221">
        <w:rPr>
          <w:rFonts w:eastAsia="Open Sans"/>
          <w:color w:val="000000" w:themeColor="text1"/>
          <w:szCs w:val="20"/>
        </w:rPr>
        <w:t xml:space="preserve">). </w:t>
      </w:r>
      <w:r w:rsidR="00937F81" w:rsidRPr="00814221">
        <w:rPr>
          <w:rFonts w:eastAsia="Open Sans"/>
          <w:color w:val="000000" w:themeColor="text1"/>
          <w:szCs w:val="20"/>
        </w:rPr>
        <w:t>By 1968, the distribution of partisan preference showed a strong skew</w:t>
      </w:r>
      <w:r w:rsidR="00B8192A" w:rsidRPr="00814221">
        <w:rPr>
          <w:rFonts w:eastAsia="Open Sans"/>
          <w:color w:val="000000" w:themeColor="text1"/>
          <w:szCs w:val="20"/>
        </w:rPr>
        <w:t xml:space="preserve">, with </w:t>
      </w:r>
      <w:r w:rsidR="00937F81" w:rsidRPr="00814221">
        <w:rPr>
          <w:rFonts w:eastAsia="Open Sans"/>
          <w:color w:val="000000" w:themeColor="text1"/>
          <w:szCs w:val="20"/>
        </w:rPr>
        <w:t xml:space="preserve">high-density states much more Democratic </w:t>
      </w:r>
      <w:r w:rsidR="00215311" w:rsidRPr="00814221">
        <w:rPr>
          <w:rFonts w:eastAsia="Open Sans"/>
          <w:color w:val="000000" w:themeColor="text1"/>
          <w:szCs w:val="20"/>
        </w:rPr>
        <w:t xml:space="preserve">without strong but weaker </w:t>
      </w:r>
      <w:r w:rsidR="00937F81" w:rsidRPr="00814221">
        <w:rPr>
          <w:rFonts w:eastAsia="Open Sans"/>
          <w:color w:val="000000" w:themeColor="text1"/>
          <w:szCs w:val="20"/>
        </w:rPr>
        <w:t>Republican tendenc</w:t>
      </w:r>
      <w:r w:rsidR="00215311" w:rsidRPr="00814221">
        <w:rPr>
          <w:rFonts w:eastAsia="Open Sans"/>
          <w:color w:val="000000" w:themeColor="text1"/>
          <w:szCs w:val="20"/>
        </w:rPr>
        <w:t xml:space="preserve">ies in </w:t>
      </w:r>
      <w:r w:rsidR="00937F81" w:rsidRPr="00814221">
        <w:rPr>
          <w:rFonts w:eastAsia="Open Sans"/>
          <w:color w:val="000000" w:themeColor="text1"/>
          <w:szCs w:val="20"/>
        </w:rPr>
        <w:t>low-density states (</w:t>
      </w:r>
      <w:r w:rsidR="00115219" w:rsidRPr="00814221">
        <w:rPr>
          <w:rFonts w:eastAsia="Open Sans"/>
          <w:color w:val="000000" w:themeColor="text1"/>
          <w:szCs w:val="20"/>
        </w:rPr>
        <w:t>skewness</w:t>
      </w:r>
      <w:r w:rsidR="00937F81" w:rsidRPr="00814221">
        <w:rPr>
          <w:rFonts w:eastAsia="Open Sans"/>
          <w:color w:val="000000" w:themeColor="text1"/>
          <w:szCs w:val="20"/>
        </w:rPr>
        <w:t>=0.68 to 2.68, average 1.31, 1968 to 2020</w:t>
      </w:r>
      <w:r w:rsidR="00115219" w:rsidRPr="00814221">
        <w:rPr>
          <w:rFonts w:eastAsia="Open Sans"/>
          <w:color w:val="000000" w:themeColor="text1"/>
          <w:szCs w:val="20"/>
        </w:rPr>
        <w:t>)</w:t>
      </w:r>
      <w:r w:rsidR="00B8192A" w:rsidRPr="00814221">
        <w:rPr>
          <w:rFonts w:eastAsia="Open Sans"/>
          <w:color w:val="000000" w:themeColor="text1"/>
          <w:szCs w:val="20"/>
        </w:rPr>
        <w:t>.</w:t>
      </w:r>
      <w:r w:rsidR="00215311" w:rsidRPr="00814221">
        <w:rPr>
          <w:rFonts w:eastAsia="Open Sans"/>
          <w:color w:val="000000" w:themeColor="text1"/>
          <w:szCs w:val="20"/>
        </w:rPr>
        <w:t xml:space="preserve"> </w:t>
      </w:r>
      <w:r w:rsidR="00215311" w:rsidRPr="00814221">
        <w:rPr>
          <w:rFonts w:eastAsia="Open Sans"/>
          <w:bCs/>
          <w:color w:val="000000" w:themeColor="text1"/>
          <w:szCs w:val="20"/>
        </w:rPr>
        <w:t>G</w:t>
      </w:r>
      <w:r w:rsidR="00215311" w:rsidRPr="00814221">
        <w:rPr>
          <w:rFonts w:eastAsia="Open Sans"/>
          <w:color w:val="000000" w:themeColor="text1"/>
          <w:szCs w:val="20"/>
        </w:rPr>
        <w:t xml:space="preserve">eographic patterns of immigrant location </w:t>
      </w:r>
      <w:r w:rsidR="00215311" w:rsidRPr="00814221">
        <w:rPr>
          <w:rFonts w:eastAsia="Open Sans"/>
          <w:bCs/>
          <w:color w:val="000000" w:themeColor="text1"/>
          <w:szCs w:val="20"/>
        </w:rPr>
        <w:t>(Massey 2007)</w:t>
      </w:r>
      <w:r w:rsidR="00215311" w:rsidRPr="00814221">
        <w:rPr>
          <w:rFonts w:eastAsia="Open Sans"/>
          <w:color w:val="000000" w:themeColor="text1"/>
          <w:szCs w:val="20"/>
        </w:rPr>
        <w:t xml:space="preserve">, and the continuing economic decline of rural areas have meant that Democratic cities face a Republican countryside, with the areas “in play” mostly suburban ones </w:t>
      </w:r>
      <w:r w:rsidR="00215311" w:rsidRPr="00814221">
        <w:rPr>
          <w:rFonts w:eastAsia="Open Sans"/>
          <w:bCs/>
          <w:color w:val="000000" w:themeColor="text1"/>
          <w:szCs w:val="20"/>
        </w:rPr>
        <w:t>(Rodden 2019)</w:t>
      </w:r>
      <w:r w:rsidR="001876B4" w:rsidRPr="00814221">
        <w:rPr>
          <w:rFonts w:eastAsia="Open Sans"/>
          <w:color w:val="000000" w:themeColor="text1"/>
          <w:szCs w:val="20"/>
        </w:rPr>
        <w:t>.</w:t>
      </w:r>
    </w:p>
    <w:p w14:paraId="29E110DB" w14:textId="0E62BE9F" w:rsidR="00535F94" w:rsidRPr="00814221" w:rsidRDefault="00937F81" w:rsidP="00814221">
      <w:pPr>
        <w:shd w:val="clear" w:color="auto" w:fill="FFFFFF"/>
        <w:spacing w:line="360" w:lineRule="auto"/>
        <w:ind w:firstLine="720"/>
        <w:jc w:val="both"/>
        <w:textAlignment w:val="baseline"/>
        <w:rPr>
          <w:rFonts w:eastAsia="Open Sans"/>
          <w:color w:val="000000" w:themeColor="text1"/>
          <w:szCs w:val="20"/>
        </w:rPr>
      </w:pPr>
      <w:r w:rsidRPr="00814221">
        <w:rPr>
          <w:rFonts w:eastAsia="Open Sans"/>
          <w:color w:val="000000" w:themeColor="text1"/>
          <w:szCs w:val="20"/>
        </w:rPr>
        <w:t>In a winner-take-all system, such a pattern give</w:t>
      </w:r>
      <w:r w:rsidR="00ED763A" w:rsidRPr="00814221">
        <w:rPr>
          <w:rFonts w:eastAsia="Open Sans"/>
          <w:color w:val="000000" w:themeColor="text1"/>
          <w:szCs w:val="20"/>
        </w:rPr>
        <w:t>s</w:t>
      </w:r>
      <w:r w:rsidRPr="00814221">
        <w:rPr>
          <w:rFonts w:eastAsia="Open Sans"/>
          <w:color w:val="000000" w:themeColor="text1"/>
          <w:szCs w:val="20"/>
        </w:rPr>
        <w:t xml:space="preserve"> advantages to Republicans because their votes are distributed to obtain wins by smaller margins.</w:t>
      </w:r>
      <w:r w:rsidRPr="00814221">
        <w:rPr>
          <w:b/>
          <w:color w:val="000000" w:themeColor="text1"/>
          <w:szCs w:val="20"/>
          <w:bdr w:val="none" w:sz="0" w:space="0" w:color="auto" w:frame="1"/>
        </w:rPr>
        <w:t xml:space="preserve"> </w:t>
      </w:r>
      <w:r w:rsidRPr="00814221">
        <w:rPr>
          <w:color w:val="000000" w:themeColor="text1"/>
          <w:szCs w:val="20"/>
        </w:rPr>
        <w:t xml:space="preserve">The advantage conferred by this </w:t>
      </w:r>
      <w:r w:rsidRPr="00814221">
        <w:rPr>
          <w:color w:val="000000" w:themeColor="text1"/>
          <w:szCs w:val="20"/>
        </w:rPr>
        <w:lastRenderedPageBreak/>
        <w:t xml:space="preserve">geographic-partisan association </w:t>
      </w:r>
      <w:r w:rsidR="00A267C9" w:rsidRPr="00814221">
        <w:rPr>
          <w:color w:val="000000" w:themeColor="text1"/>
          <w:szCs w:val="20"/>
        </w:rPr>
        <w:t xml:space="preserve">favors </w:t>
      </w:r>
      <w:r w:rsidR="00B8192A" w:rsidRPr="00814221">
        <w:rPr>
          <w:rFonts w:eastAsia="Open Sans"/>
          <w:color w:val="000000" w:themeColor="text1"/>
          <w:szCs w:val="20"/>
        </w:rPr>
        <w:t>Republican</w:t>
      </w:r>
      <w:r w:rsidR="00A267C9" w:rsidRPr="00814221">
        <w:rPr>
          <w:rFonts w:eastAsia="Open Sans"/>
          <w:color w:val="000000" w:themeColor="text1"/>
          <w:szCs w:val="20"/>
        </w:rPr>
        <w:t xml:space="preserve">s </w:t>
      </w:r>
      <w:r w:rsidR="004F2C24" w:rsidRPr="00814221">
        <w:rPr>
          <w:rFonts w:eastAsia="Open Sans"/>
          <w:color w:val="000000" w:themeColor="text1"/>
          <w:szCs w:val="20"/>
        </w:rPr>
        <w:t>in the Electoral College, such that a popular-vote loss by 3 point</w:t>
      </w:r>
      <w:r w:rsidR="007D34E7" w:rsidRPr="00814221">
        <w:rPr>
          <w:rFonts w:eastAsia="Open Sans"/>
          <w:color w:val="000000" w:themeColor="text1"/>
          <w:szCs w:val="20"/>
        </w:rPr>
        <w:t>s</w:t>
      </w:r>
      <w:r w:rsidR="004F2C24" w:rsidRPr="00814221">
        <w:rPr>
          <w:rFonts w:eastAsia="Open Sans"/>
          <w:color w:val="000000" w:themeColor="text1"/>
          <w:szCs w:val="20"/>
        </w:rPr>
        <w:t xml:space="preserve"> still gives an even-odds chance of winning the Presidency</w:t>
      </w:r>
      <w:r w:rsidR="004C4B11" w:rsidRPr="00814221">
        <w:rPr>
          <w:rFonts w:eastAsia="Open Sans"/>
          <w:color w:val="000000" w:themeColor="text1"/>
          <w:szCs w:val="20"/>
        </w:rPr>
        <w:t xml:space="preserve"> (</w:t>
      </w:r>
      <w:r w:rsidR="004C4B11" w:rsidRPr="00814221">
        <w:rPr>
          <w:rFonts w:eastAsia="Open Sans"/>
          <w:bCs/>
          <w:color w:val="000000" w:themeColor="text1"/>
          <w:szCs w:val="20"/>
        </w:rPr>
        <w:t>Cervas and Grofman 2020b)</w:t>
      </w:r>
      <w:r w:rsidR="004F2C24" w:rsidRPr="00814221">
        <w:rPr>
          <w:rFonts w:eastAsia="Open Sans"/>
          <w:color w:val="000000" w:themeColor="text1"/>
          <w:szCs w:val="20"/>
        </w:rPr>
        <w:t xml:space="preserve">. </w:t>
      </w:r>
      <w:r w:rsidR="002F2FEF" w:rsidRPr="00814221">
        <w:rPr>
          <w:rFonts w:eastAsia="Open Sans"/>
          <w:color w:val="000000" w:themeColor="text1"/>
          <w:szCs w:val="20"/>
        </w:rPr>
        <w:t xml:space="preserve">The same density-partisanship correlation persists at a county and precinct level. </w:t>
      </w:r>
      <w:del w:id="32" w:author="Jonathan Cervas" w:date="2021-02-25T23:04:00Z">
        <w:r w:rsidR="008D4764" w:rsidDel="00514704">
          <w:rPr>
            <w:rFonts w:eastAsia="Open Sans"/>
            <w:color w:val="000000" w:themeColor="text1"/>
            <w:szCs w:val="20"/>
          </w:rPr>
          <w:delText>Consequently</w:delText>
        </w:r>
      </w:del>
      <w:ins w:id="33" w:author="Jonathan Cervas" w:date="2021-02-25T23:04:00Z">
        <w:r w:rsidR="00514704">
          <w:rPr>
            <w:rFonts w:eastAsia="Open Sans"/>
            <w:color w:val="000000" w:themeColor="text1"/>
            <w:szCs w:val="20"/>
          </w:rPr>
          <w:t>Consequently,</w:t>
        </w:r>
      </w:ins>
      <w:r w:rsidR="002F2FEF" w:rsidRPr="00814221">
        <w:rPr>
          <w:rFonts w:eastAsia="Open Sans"/>
          <w:color w:val="000000" w:themeColor="text1"/>
          <w:szCs w:val="20"/>
        </w:rPr>
        <w:t xml:space="preserve">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r w:rsidR="00823B57" w:rsidRPr="00814221">
        <w:rPr>
          <w:rFonts w:eastAsia="Open Sans"/>
          <w:color w:val="000000" w:themeColor="text1"/>
          <w:szCs w:val="20"/>
        </w:rPr>
        <w:t xml:space="preserve"> </w:t>
      </w:r>
      <w:r w:rsidRPr="00814221">
        <w:rPr>
          <w:rFonts w:eastAsia="Open Sans"/>
          <w:color w:val="000000" w:themeColor="text1"/>
          <w:szCs w:val="20"/>
        </w:rPr>
        <w:t>The urban-rural</w:t>
      </w:r>
      <w:r w:rsidR="004631AE" w:rsidRPr="00814221">
        <w:rPr>
          <w:rFonts w:eastAsia="Open Sans"/>
          <w:color w:val="000000" w:themeColor="text1"/>
          <w:szCs w:val="20"/>
        </w:rPr>
        <w:t>-derived partisan</w:t>
      </w:r>
      <w:r w:rsidRPr="00814221">
        <w:rPr>
          <w:rFonts w:eastAsia="Open Sans"/>
          <w:color w:val="000000" w:themeColor="text1"/>
          <w:szCs w:val="20"/>
        </w:rPr>
        <w:t xml:space="preserve"> </w:t>
      </w:r>
      <w:r w:rsidR="002F2FEF" w:rsidRPr="00814221">
        <w:rPr>
          <w:rFonts w:eastAsia="Open Sans"/>
          <w:color w:val="000000" w:themeColor="text1"/>
          <w:szCs w:val="20"/>
        </w:rPr>
        <w:t xml:space="preserve">advantage is </w:t>
      </w:r>
      <w:r w:rsidR="00823B57" w:rsidRPr="00814221">
        <w:rPr>
          <w:rFonts w:eastAsia="Open Sans"/>
          <w:color w:val="000000" w:themeColor="text1"/>
          <w:szCs w:val="20"/>
        </w:rPr>
        <w:t xml:space="preserve">even larger </w:t>
      </w:r>
      <w:r w:rsidRPr="00814221">
        <w:rPr>
          <w:rFonts w:eastAsia="Open Sans"/>
          <w:color w:val="000000" w:themeColor="text1"/>
          <w:szCs w:val="20"/>
        </w:rPr>
        <w:t>i</w:t>
      </w:r>
      <w:r w:rsidR="00B8192A" w:rsidRPr="00814221">
        <w:rPr>
          <w:rFonts w:eastAsia="Open Sans"/>
          <w:color w:val="000000" w:themeColor="text1"/>
          <w:szCs w:val="20"/>
        </w:rPr>
        <w:t>n the Senate</w:t>
      </w:r>
      <w:r w:rsidR="004631AE" w:rsidRPr="00814221">
        <w:rPr>
          <w:rFonts w:eastAsia="Open Sans"/>
          <w:color w:val="000000" w:themeColor="text1"/>
          <w:szCs w:val="20"/>
        </w:rPr>
        <w:t xml:space="preserve">, which assigns two Senators per state irrespective of population (Dahl </w:t>
      </w:r>
      <w:r w:rsidR="004631AE" w:rsidRPr="00814221">
        <w:rPr>
          <w:rFonts w:eastAsia="Open Sans"/>
          <w:bCs/>
          <w:color w:val="000000" w:themeColor="text1"/>
          <w:szCs w:val="20"/>
        </w:rPr>
        <w:t>2003</w:t>
      </w:r>
      <w:r w:rsidR="004631AE" w:rsidRPr="00814221">
        <w:rPr>
          <w:rFonts w:eastAsia="Open Sans"/>
          <w:color w:val="000000" w:themeColor="text1"/>
          <w:szCs w:val="20"/>
        </w:rPr>
        <w:t xml:space="preserve">; </w:t>
      </w:r>
      <w:r w:rsidR="004631AE" w:rsidRPr="00814221">
        <w:rPr>
          <w:rFonts w:eastAsia="Open Sans"/>
          <w:bCs/>
          <w:color w:val="000000" w:themeColor="text1"/>
          <w:szCs w:val="20"/>
        </w:rPr>
        <w:t>Cervas and Grofman 2020</w:t>
      </w:r>
      <w:r w:rsidR="004631AE" w:rsidRPr="00814221">
        <w:rPr>
          <w:rFonts w:eastAsia="Open Sans"/>
          <w:color w:val="000000" w:themeColor="text1"/>
          <w:szCs w:val="20"/>
        </w:rPr>
        <w:t>)</w:t>
      </w:r>
      <w:r w:rsidR="002F2FEF" w:rsidRPr="00814221">
        <w:rPr>
          <w:rFonts w:eastAsia="Open Sans"/>
          <w:color w:val="000000" w:themeColor="text1"/>
          <w:szCs w:val="20"/>
        </w:rPr>
        <w:t>.</w:t>
      </w:r>
    </w:p>
    <w:p w14:paraId="0B9FA312" w14:textId="77777777" w:rsidR="001876B4" w:rsidRPr="00814221" w:rsidRDefault="001876B4" w:rsidP="00814221">
      <w:pPr>
        <w:shd w:val="clear" w:color="auto" w:fill="FFFFFF"/>
        <w:spacing w:line="360" w:lineRule="auto"/>
        <w:jc w:val="both"/>
        <w:textAlignment w:val="baseline"/>
        <w:rPr>
          <w:rFonts w:eastAsia="Open Sans"/>
          <w:b/>
          <w:color w:val="000000" w:themeColor="text1"/>
          <w:szCs w:val="20"/>
        </w:rPr>
      </w:pPr>
    </w:p>
    <w:p w14:paraId="34781279" w14:textId="1B79DF15" w:rsidR="00020603" w:rsidRDefault="00391BC5" w:rsidP="00814221">
      <w:pPr>
        <w:shd w:val="clear" w:color="auto" w:fill="FFFFFF"/>
        <w:spacing w:line="360" w:lineRule="auto"/>
        <w:jc w:val="both"/>
        <w:textAlignment w:val="baseline"/>
        <w:rPr>
          <w:ins w:id="34" w:author="Jonathan Cervas" w:date="2021-02-23T11:51:00Z"/>
          <w:color w:val="000000" w:themeColor="text1"/>
          <w:szCs w:val="20"/>
        </w:rPr>
      </w:pPr>
      <w:r w:rsidRPr="00814221">
        <w:rPr>
          <w:rFonts w:eastAsia="Open Sans"/>
          <w:b/>
          <w:color w:val="000000" w:themeColor="text1"/>
          <w:szCs w:val="20"/>
        </w:rPr>
        <w:t>Close partisan divisions.</w:t>
      </w:r>
      <w:r w:rsidRPr="00814221">
        <w:rPr>
          <w:rFonts w:eastAsia="Open Sans"/>
          <w:color w:val="000000" w:themeColor="text1"/>
          <w:szCs w:val="20"/>
        </w:rPr>
        <w:t xml:space="preserve"> </w:t>
      </w:r>
      <w:r w:rsidR="00F04DC1" w:rsidRPr="00814221">
        <w:rPr>
          <w:rFonts w:eastAsia="Open Sans"/>
          <w:color w:val="000000" w:themeColor="text1"/>
          <w:szCs w:val="20"/>
        </w:rPr>
        <w:t>The foregoing inequities of representation take on outsized importance when the two parties are closely divided in strength, as they have been for the last 20 years</w:t>
      </w:r>
      <w:ins w:id="35" w:author="Jonathan Cervas" w:date="2021-02-23T11:51:00Z">
        <w:r w:rsidR="00E15C6F">
          <w:rPr>
            <w:rFonts w:eastAsia="Open Sans"/>
            <w:color w:val="000000" w:themeColor="text1"/>
            <w:szCs w:val="20"/>
          </w:rPr>
          <w:t xml:space="preserve"> (Lee 2016)</w:t>
        </w:r>
      </w:ins>
      <w:r w:rsidR="00F04DC1" w:rsidRPr="00814221">
        <w:rPr>
          <w:rFonts w:eastAsia="Open Sans"/>
          <w:color w:val="000000" w:themeColor="text1"/>
          <w:szCs w:val="20"/>
        </w:rPr>
        <w:t xml:space="preserve">. In this situation substantial </w:t>
      </w:r>
      <w:r w:rsidRPr="00814221">
        <w:rPr>
          <w:color w:val="000000" w:themeColor="text1"/>
          <w:szCs w:val="20"/>
        </w:rPr>
        <w:t xml:space="preserve">advantage </w:t>
      </w:r>
      <w:r w:rsidR="00F04DC1" w:rsidRPr="00814221">
        <w:rPr>
          <w:color w:val="000000" w:themeColor="text1"/>
          <w:szCs w:val="20"/>
        </w:rPr>
        <w:t xml:space="preserve">comes from small gains in support that lead to a change in </w:t>
      </w:r>
      <w:r w:rsidRPr="00814221">
        <w:rPr>
          <w:color w:val="000000" w:themeColor="text1"/>
          <w:szCs w:val="20"/>
        </w:rPr>
        <w:t>control of government. Such close partisan division has occurred for two extended periods in Congressional and Presidential politics, the first Gilded Age (1876-1896) and modern times, a second Gilded Age (1994 to present). With so much at stake, tactics may take a more confrontational tone of “Constitutional hardball” (Tushnet</w:t>
      </w:r>
      <w:r w:rsidR="00D6161E" w:rsidRPr="00814221">
        <w:rPr>
          <w:color w:val="000000" w:themeColor="text1"/>
          <w:szCs w:val="20"/>
        </w:rPr>
        <w:t xml:space="preserve"> </w:t>
      </w:r>
      <w:r w:rsidR="00D6161E" w:rsidRPr="00814221">
        <w:rPr>
          <w:bCs/>
          <w:color w:val="000000" w:themeColor="text1"/>
          <w:szCs w:val="20"/>
        </w:rPr>
        <w:t>2004</w:t>
      </w:r>
      <w:r w:rsidRPr="00814221">
        <w:rPr>
          <w:color w:val="000000" w:themeColor="text1"/>
          <w:szCs w:val="20"/>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00843153" w:rsidRPr="00814221">
        <w:rPr>
          <w:color w:val="000000" w:themeColor="text1"/>
          <w:szCs w:val="20"/>
        </w:rPr>
        <w:t>I</w:t>
      </w:r>
      <w:r w:rsidRPr="00814221">
        <w:rPr>
          <w:color w:val="000000" w:themeColor="text1"/>
          <w:szCs w:val="20"/>
        </w:rPr>
        <w:t>ncivility and norm violation by one side will ultimately be met with further incivility and norms violation when the other side returns to power.</w:t>
      </w:r>
    </w:p>
    <w:p w14:paraId="2D6FE3F9" w14:textId="38899BE7" w:rsidR="004E4C87" w:rsidRDefault="004E4C87" w:rsidP="00814221">
      <w:pPr>
        <w:shd w:val="clear" w:color="auto" w:fill="FFFFFF"/>
        <w:spacing w:line="360" w:lineRule="auto"/>
        <w:jc w:val="both"/>
        <w:textAlignment w:val="baseline"/>
        <w:rPr>
          <w:ins w:id="36" w:author="Jonathan Cervas" w:date="2021-02-23T11:51:00Z"/>
          <w:color w:val="000000" w:themeColor="text1"/>
          <w:szCs w:val="20"/>
        </w:rPr>
      </w:pPr>
    </w:p>
    <w:p w14:paraId="122EBB99" w14:textId="1A732A3F" w:rsidR="004E4C87" w:rsidRDefault="004E4C87" w:rsidP="00814221">
      <w:pPr>
        <w:shd w:val="clear" w:color="auto" w:fill="FFFFFF"/>
        <w:spacing w:line="360" w:lineRule="auto"/>
        <w:jc w:val="both"/>
        <w:textAlignment w:val="baseline"/>
        <w:rPr>
          <w:ins w:id="37" w:author="Jonathan Cervas" w:date="2021-02-23T12:16:00Z"/>
          <w:color w:val="000000" w:themeColor="text1"/>
          <w:szCs w:val="20"/>
        </w:rPr>
      </w:pPr>
      <w:ins w:id="38" w:author="Jonathan Cervas" w:date="2021-02-23T11:51:00Z">
        <w:r>
          <w:rPr>
            <w:b/>
            <w:bCs/>
            <w:color w:val="000000" w:themeColor="text1"/>
            <w:szCs w:val="20"/>
          </w:rPr>
          <w:t xml:space="preserve">Voter suppression. </w:t>
        </w:r>
      </w:ins>
      <w:ins w:id="39" w:author="Jonathan Cervas" w:date="2021-02-23T11:52:00Z">
        <w:r>
          <w:rPr>
            <w:color w:val="000000" w:themeColor="text1"/>
            <w:szCs w:val="20"/>
          </w:rPr>
          <w:t>One historic route to distort representation comes from efforts to</w:t>
        </w:r>
      </w:ins>
      <w:ins w:id="40" w:author="Jonathan Cervas" w:date="2021-02-23T12:05:00Z">
        <w:r w:rsidR="00725DE6">
          <w:rPr>
            <w:color w:val="000000" w:themeColor="text1"/>
            <w:szCs w:val="20"/>
          </w:rPr>
          <w:t xml:space="preserve"> shape the electorate by</w:t>
        </w:r>
      </w:ins>
      <w:ins w:id="41" w:author="Jonathan Cervas" w:date="2021-02-23T11:52:00Z">
        <w:r>
          <w:rPr>
            <w:color w:val="000000" w:themeColor="text1"/>
            <w:szCs w:val="20"/>
          </w:rPr>
          <w:t xml:space="preserve"> suppress</w:t>
        </w:r>
      </w:ins>
      <w:ins w:id="42" w:author="Jonathan Cervas" w:date="2021-02-23T12:05:00Z">
        <w:r w:rsidR="00725DE6">
          <w:rPr>
            <w:color w:val="000000" w:themeColor="text1"/>
            <w:szCs w:val="20"/>
          </w:rPr>
          <w:t>ing</w:t>
        </w:r>
      </w:ins>
      <w:ins w:id="43" w:author="Jonathan Cervas" w:date="2021-02-23T11:52:00Z">
        <w:r>
          <w:rPr>
            <w:color w:val="000000" w:themeColor="text1"/>
            <w:szCs w:val="20"/>
          </w:rPr>
          <w:t xml:space="preserve"> the ability of some segment of the population from</w:t>
        </w:r>
        <w:r w:rsidR="007E7133">
          <w:rPr>
            <w:color w:val="000000" w:themeColor="text1"/>
            <w:szCs w:val="20"/>
          </w:rPr>
          <w:t xml:space="preserve"> </w:t>
        </w:r>
      </w:ins>
      <w:ins w:id="44" w:author="Jonathan Cervas" w:date="2021-02-23T12:05:00Z">
        <w:r w:rsidR="00FD2EBF">
          <w:rPr>
            <w:color w:val="000000" w:themeColor="text1"/>
            <w:szCs w:val="20"/>
          </w:rPr>
          <w:t>voting</w:t>
        </w:r>
      </w:ins>
      <w:ins w:id="45" w:author="Jonathan Cervas" w:date="2021-02-23T11:52:00Z">
        <w:r w:rsidR="007E7133">
          <w:rPr>
            <w:color w:val="000000" w:themeColor="text1"/>
            <w:szCs w:val="20"/>
          </w:rPr>
          <w:t>. Before the 19</w:t>
        </w:r>
        <w:r w:rsidR="007E7133" w:rsidRPr="007E7133">
          <w:rPr>
            <w:color w:val="000000" w:themeColor="text1"/>
            <w:szCs w:val="20"/>
            <w:vertAlign w:val="superscript"/>
            <w:rPrChange w:id="46" w:author="Jonathan Cervas" w:date="2021-02-23T11:52:00Z">
              <w:rPr>
                <w:color w:val="000000" w:themeColor="text1"/>
                <w:szCs w:val="20"/>
              </w:rPr>
            </w:rPrChange>
          </w:rPr>
          <w:t>th</w:t>
        </w:r>
        <w:r w:rsidR="007E7133">
          <w:rPr>
            <w:color w:val="000000" w:themeColor="text1"/>
            <w:szCs w:val="20"/>
          </w:rPr>
          <w:t xml:space="preserve"> amendment, women were not allowed to participate. </w:t>
        </w:r>
      </w:ins>
      <w:ins w:id="47" w:author="Jonathan Cervas" w:date="2021-02-23T11:53:00Z">
        <w:r w:rsidR="007E7133">
          <w:rPr>
            <w:color w:val="000000" w:themeColor="text1"/>
            <w:szCs w:val="20"/>
          </w:rPr>
          <w:t>Jim Crow laws</w:t>
        </w:r>
      </w:ins>
      <w:ins w:id="48" w:author="Jonathan Cervas" w:date="2021-02-23T12:06:00Z">
        <w:r w:rsidR="00FD2EBF">
          <w:rPr>
            <w:color w:val="000000" w:themeColor="text1"/>
            <w:szCs w:val="20"/>
          </w:rPr>
          <w:t xml:space="preserve"> in the post-war</w:t>
        </w:r>
      </w:ins>
      <w:ins w:id="49" w:author="Jonathan Cervas" w:date="2021-02-23T11:53:00Z">
        <w:r w:rsidR="007E7133">
          <w:rPr>
            <w:color w:val="000000" w:themeColor="text1"/>
            <w:szCs w:val="20"/>
          </w:rPr>
          <w:t xml:space="preserve"> American South prevented </w:t>
        </w:r>
        <w:r w:rsidR="003B01AF">
          <w:rPr>
            <w:color w:val="000000" w:themeColor="text1"/>
            <w:szCs w:val="20"/>
          </w:rPr>
          <w:t xml:space="preserve">most African-Americans from voting. Civil Rights era legislation </w:t>
        </w:r>
      </w:ins>
      <w:ins w:id="50" w:author="Jonathan Cervas" w:date="2021-02-23T11:54:00Z">
        <w:r w:rsidR="00741EAB">
          <w:rPr>
            <w:color w:val="000000" w:themeColor="text1"/>
            <w:szCs w:val="20"/>
          </w:rPr>
          <w:t xml:space="preserve">restored most of these rights, though efforts continue to limit the franchise to many. Laws limiting the ability of ex-felons </w:t>
        </w:r>
        <w:r w:rsidR="00E052A6">
          <w:rPr>
            <w:color w:val="000000" w:themeColor="text1"/>
            <w:szCs w:val="20"/>
          </w:rPr>
          <w:t>to participate is a distortion.</w:t>
        </w:r>
      </w:ins>
      <w:ins w:id="51" w:author="Jonathan Cervas" w:date="2021-02-23T12:06:00Z">
        <w:r w:rsidR="008C37C9">
          <w:rPr>
            <w:color w:val="000000" w:themeColor="text1"/>
            <w:szCs w:val="20"/>
          </w:rPr>
          <w:t xml:space="preserve"> Efforts in many states to </w:t>
        </w:r>
        <w:r w:rsidR="009D77DC">
          <w:rPr>
            <w:color w:val="000000" w:themeColor="text1"/>
            <w:szCs w:val="20"/>
          </w:rPr>
          <w:t>restore</w:t>
        </w:r>
      </w:ins>
      <w:ins w:id="52" w:author="Jonathan Cervas" w:date="2021-02-23T12:07:00Z">
        <w:r w:rsidR="009D77DC">
          <w:rPr>
            <w:color w:val="000000" w:themeColor="text1"/>
            <w:szCs w:val="20"/>
          </w:rPr>
          <w:t xml:space="preserve"> the rights of these citizens</w:t>
        </w:r>
        <w:r w:rsidR="00642DA6">
          <w:rPr>
            <w:color w:val="000000" w:themeColor="text1"/>
            <w:szCs w:val="20"/>
          </w:rPr>
          <w:t xml:space="preserve"> has been </w:t>
        </w:r>
        <w:proofErr w:type="gramStart"/>
        <w:r w:rsidR="00642DA6">
          <w:rPr>
            <w:color w:val="000000" w:themeColor="text1"/>
            <w:szCs w:val="20"/>
          </w:rPr>
          <w:t xml:space="preserve">met </w:t>
        </w:r>
      </w:ins>
      <w:ins w:id="53" w:author="Jonathan Cervas" w:date="2021-02-23T12:08:00Z">
        <w:r w:rsidR="00642DA6">
          <w:rPr>
            <w:color w:val="000000" w:themeColor="text1"/>
            <w:szCs w:val="20"/>
          </w:rPr>
          <w:t xml:space="preserve"> with</w:t>
        </w:r>
        <w:proofErr w:type="gramEnd"/>
        <w:r w:rsidR="007C7AAE">
          <w:rPr>
            <w:color w:val="000000" w:themeColor="text1"/>
            <w:szCs w:val="20"/>
          </w:rPr>
          <w:t xml:space="preserve"> opposition</w:t>
        </w:r>
        <w:r w:rsidR="001C0418">
          <w:rPr>
            <w:color w:val="000000" w:themeColor="text1"/>
            <w:szCs w:val="20"/>
          </w:rPr>
          <w:t>. For example, in Florid</w:t>
        </w:r>
      </w:ins>
      <w:ins w:id="54" w:author="Jonathan Cervas" w:date="2021-02-23T12:12:00Z">
        <w:r w:rsidR="00B17FBD">
          <w:rPr>
            <w:color w:val="000000" w:themeColor="text1"/>
            <w:szCs w:val="20"/>
          </w:rPr>
          <w:t xml:space="preserve">, </w:t>
        </w:r>
      </w:ins>
      <w:ins w:id="55" w:author="Jonathan Cervas" w:date="2021-02-23T12:08:00Z">
        <w:r w:rsidR="001C0418">
          <w:rPr>
            <w:color w:val="000000" w:themeColor="text1"/>
            <w:szCs w:val="20"/>
          </w:rPr>
          <w:t>voters restor</w:t>
        </w:r>
      </w:ins>
      <w:ins w:id="56" w:author="Jonathan Cervas" w:date="2021-02-23T12:09:00Z">
        <w:r w:rsidR="001C0418">
          <w:rPr>
            <w:color w:val="000000" w:themeColor="text1"/>
            <w:szCs w:val="20"/>
          </w:rPr>
          <w:t xml:space="preserve">ed the rights of ex-felons through </w:t>
        </w:r>
      </w:ins>
      <w:ins w:id="57" w:author="Jonathan Cervas" w:date="2021-02-23T12:13:00Z">
        <w:r w:rsidR="00640F17">
          <w:rPr>
            <w:color w:val="000000" w:themeColor="text1"/>
            <w:szCs w:val="20"/>
          </w:rPr>
          <w:t>referendum</w:t>
        </w:r>
      </w:ins>
      <w:ins w:id="58" w:author="Jonathan Cervas" w:date="2021-02-23T12:09:00Z">
        <w:r w:rsidR="001C0418">
          <w:rPr>
            <w:color w:val="000000" w:themeColor="text1"/>
            <w:szCs w:val="20"/>
          </w:rPr>
          <w:t xml:space="preserve">, but the state legislature has made it more difficult for these citizens to actually </w:t>
        </w:r>
        <w:r w:rsidR="00313043">
          <w:rPr>
            <w:color w:val="000000" w:themeColor="text1"/>
            <w:szCs w:val="20"/>
          </w:rPr>
          <w:t>receive these rights</w:t>
        </w:r>
      </w:ins>
      <w:ins w:id="59" w:author="Jonathan Cervas" w:date="2021-02-23T12:12:00Z">
        <w:r w:rsidR="00A97061">
          <w:rPr>
            <w:color w:val="000000" w:themeColor="text1"/>
            <w:szCs w:val="20"/>
          </w:rPr>
          <w:t xml:space="preserve"> (Mazzei and Wines 2020)</w:t>
        </w:r>
      </w:ins>
      <w:ins w:id="60" w:author="Jonathan Cervas" w:date="2021-02-23T12:07:00Z">
        <w:r w:rsidR="00642DA6">
          <w:rPr>
            <w:color w:val="000000" w:themeColor="text1"/>
            <w:szCs w:val="20"/>
          </w:rPr>
          <w:t>.</w:t>
        </w:r>
      </w:ins>
      <w:ins w:id="61" w:author="Jonathan Cervas" w:date="2021-02-23T11:54:00Z">
        <w:r w:rsidR="00E052A6">
          <w:rPr>
            <w:color w:val="000000" w:themeColor="text1"/>
            <w:szCs w:val="20"/>
          </w:rPr>
          <w:t xml:space="preserve"> </w:t>
        </w:r>
      </w:ins>
      <w:ins w:id="62" w:author="Jonathan Cervas" w:date="2021-02-23T11:55:00Z">
        <w:r w:rsidR="00E052A6">
          <w:rPr>
            <w:color w:val="000000" w:themeColor="text1"/>
            <w:szCs w:val="20"/>
          </w:rPr>
          <w:t xml:space="preserve">Voter ID laws that </w:t>
        </w:r>
        <w:r w:rsidR="006B4579">
          <w:rPr>
            <w:color w:val="000000" w:themeColor="text1"/>
            <w:szCs w:val="20"/>
          </w:rPr>
          <w:t xml:space="preserve">place a larger burden on poor citizens is another example of </w:t>
        </w:r>
        <w:r w:rsidR="00700944">
          <w:rPr>
            <w:color w:val="000000" w:themeColor="text1"/>
            <w:szCs w:val="20"/>
          </w:rPr>
          <w:t xml:space="preserve">innovative restrictions on the franchise. </w:t>
        </w:r>
      </w:ins>
      <w:ins w:id="63" w:author="Jonathan Cervas" w:date="2021-02-23T11:56:00Z">
        <w:r w:rsidR="00700944">
          <w:rPr>
            <w:color w:val="000000" w:themeColor="text1"/>
            <w:szCs w:val="20"/>
          </w:rPr>
          <w:t xml:space="preserve">Racially discriminatory </w:t>
        </w:r>
        <w:r w:rsidR="001B67D0">
          <w:rPr>
            <w:color w:val="000000" w:themeColor="text1"/>
            <w:szCs w:val="20"/>
          </w:rPr>
          <w:t xml:space="preserve">purging of voter registration </w:t>
        </w:r>
      </w:ins>
      <w:ins w:id="64" w:author="Jonathan Cervas" w:date="2021-02-23T12:01:00Z">
        <w:r w:rsidR="009C7B2F">
          <w:rPr>
            <w:color w:val="000000" w:themeColor="text1"/>
            <w:szCs w:val="20"/>
          </w:rPr>
          <w:t>distorts who</w:t>
        </w:r>
      </w:ins>
      <w:ins w:id="65" w:author="Jonathan Cervas" w:date="2021-02-23T12:02:00Z">
        <w:r w:rsidR="009C7B2F">
          <w:rPr>
            <w:color w:val="000000" w:themeColor="text1"/>
            <w:szCs w:val="20"/>
          </w:rPr>
          <w:t xml:space="preserve"> is able to practice the franchise, though often these efforts are guised as necessary </w:t>
        </w:r>
        <w:r w:rsidR="00651CF1">
          <w:rPr>
            <w:color w:val="000000" w:themeColor="text1"/>
            <w:szCs w:val="20"/>
          </w:rPr>
          <w:t xml:space="preserve">maintain certain </w:t>
        </w:r>
      </w:ins>
      <w:ins w:id="66" w:author="Jonathan Cervas" w:date="2021-02-23T12:00:00Z">
        <w:r w:rsidR="00E93973">
          <w:rPr>
            <w:color w:val="000000" w:themeColor="text1"/>
            <w:szCs w:val="20"/>
          </w:rPr>
          <w:t>(Smith 2020)</w:t>
        </w:r>
      </w:ins>
      <w:ins w:id="67" w:author="Jonathan Cervas" w:date="2021-02-23T12:02:00Z">
        <w:r w:rsidR="00651CF1">
          <w:rPr>
            <w:color w:val="000000" w:themeColor="text1"/>
            <w:szCs w:val="20"/>
          </w:rPr>
          <w:t>.</w:t>
        </w:r>
      </w:ins>
    </w:p>
    <w:p w14:paraId="4F287725" w14:textId="36370C1E" w:rsidR="00F80D69" w:rsidRDefault="00F80D69" w:rsidP="00814221">
      <w:pPr>
        <w:shd w:val="clear" w:color="auto" w:fill="FFFFFF"/>
        <w:spacing w:line="360" w:lineRule="auto"/>
        <w:jc w:val="both"/>
        <w:textAlignment w:val="baseline"/>
        <w:rPr>
          <w:ins w:id="68" w:author="Jonathan Cervas" w:date="2021-02-23T12:16:00Z"/>
          <w:color w:val="000000" w:themeColor="text1"/>
          <w:szCs w:val="20"/>
        </w:rPr>
      </w:pPr>
    </w:p>
    <w:p w14:paraId="5CA93F3C" w14:textId="1642445F" w:rsidR="002A7943" w:rsidRPr="00A16297" w:rsidRDefault="002A7943" w:rsidP="00814221">
      <w:pPr>
        <w:shd w:val="clear" w:color="auto" w:fill="FFFFFF"/>
        <w:spacing w:line="360" w:lineRule="auto"/>
        <w:jc w:val="both"/>
        <w:textAlignment w:val="baseline"/>
        <w:rPr>
          <w:color w:val="000000" w:themeColor="text1"/>
          <w:szCs w:val="20"/>
        </w:rPr>
      </w:pPr>
      <w:ins w:id="69" w:author="Jonathan Cervas" w:date="2021-02-23T12:16:00Z">
        <w:r>
          <w:rPr>
            <w:b/>
            <w:bCs/>
            <w:color w:val="000000" w:themeColor="text1"/>
            <w:szCs w:val="20"/>
          </w:rPr>
          <w:t>Campaign finance.</w:t>
        </w:r>
        <w:r>
          <w:rPr>
            <w:color w:val="000000" w:themeColor="text1"/>
            <w:szCs w:val="20"/>
          </w:rPr>
          <w:t xml:space="preserve"> </w:t>
        </w:r>
      </w:ins>
      <w:ins w:id="70" w:author="Jonathan Cervas" w:date="2021-02-23T12:17:00Z">
        <w:r w:rsidR="00A16297">
          <w:rPr>
            <w:color w:val="000000" w:themeColor="text1"/>
            <w:szCs w:val="20"/>
          </w:rPr>
          <w:t xml:space="preserve">The </w:t>
        </w:r>
        <w:r w:rsidR="00A16297">
          <w:rPr>
            <w:i/>
            <w:iCs/>
            <w:color w:val="000000" w:themeColor="text1"/>
            <w:szCs w:val="20"/>
          </w:rPr>
          <w:t>Citizens’ United</w:t>
        </w:r>
        <w:r w:rsidR="00A16297">
          <w:rPr>
            <w:color w:val="000000" w:themeColor="text1"/>
            <w:szCs w:val="20"/>
          </w:rPr>
          <w:t xml:space="preserve"> court case was a turning point in America</w:t>
        </w:r>
      </w:ins>
      <w:ins w:id="71" w:author="Jonathan Cervas" w:date="2021-02-23T12:18:00Z">
        <w:r w:rsidR="00A16297">
          <w:rPr>
            <w:color w:val="000000" w:themeColor="text1"/>
            <w:szCs w:val="20"/>
          </w:rPr>
          <w:t xml:space="preserve">n democracy. The </w:t>
        </w:r>
        <w:r w:rsidR="003A4FA5">
          <w:rPr>
            <w:color w:val="000000" w:themeColor="text1"/>
            <w:szCs w:val="20"/>
          </w:rPr>
          <w:t xml:space="preserve">U.S. Supreme Court ruled that money was equal to speech, and thus could not be limited by </w:t>
        </w:r>
        <w:r w:rsidR="003A4FA5">
          <w:rPr>
            <w:color w:val="000000" w:themeColor="text1"/>
            <w:szCs w:val="20"/>
          </w:rPr>
          <w:lastRenderedPageBreak/>
          <w:t xml:space="preserve">Congressional limits. </w:t>
        </w:r>
        <w:r w:rsidR="00B63A7E">
          <w:rPr>
            <w:color w:val="000000" w:themeColor="text1"/>
            <w:szCs w:val="20"/>
          </w:rPr>
          <w:t>Money flo</w:t>
        </w:r>
      </w:ins>
      <w:ins w:id="72" w:author="Jonathan Cervas" w:date="2021-02-23T12:19:00Z">
        <w:r w:rsidR="00B63A7E">
          <w:rPr>
            <w:color w:val="000000" w:themeColor="text1"/>
            <w:szCs w:val="20"/>
          </w:rPr>
          <w:t xml:space="preserve">wing from individuals or </w:t>
        </w:r>
        <w:r w:rsidR="008C4D93">
          <w:rPr>
            <w:color w:val="000000" w:themeColor="text1"/>
            <w:szCs w:val="20"/>
          </w:rPr>
          <w:t>corporations</w:t>
        </w:r>
        <w:r w:rsidR="00B63A7E">
          <w:rPr>
            <w:color w:val="000000" w:themeColor="text1"/>
            <w:szCs w:val="20"/>
          </w:rPr>
          <w:t xml:space="preserve"> is an example of a negative </w:t>
        </w:r>
        <w:r w:rsidR="00B63A7E" w:rsidRPr="00514704">
          <w:rPr>
            <w:b/>
            <w:bCs/>
            <w:color w:val="000000" w:themeColor="text1"/>
            <w:szCs w:val="20"/>
            <w:rPrChange w:id="73" w:author="Jonathan Cervas" w:date="2021-02-25T23:05:00Z">
              <w:rPr>
                <w:color w:val="000000" w:themeColor="text1"/>
                <w:szCs w:val="20"/>
              </w:rPr>
            </w:rPrChange>
          </w:rPr>
          <w:t>(?)</w:t>
        </w:r>
        <w:r w:rsidR="00B63A7E">
          <w:rPr>
            <w:color w:val="000000" w:themeColor="text1"/>
            <w:szCs w:val="20"/>
          </w:rPr>
          <w:t xml:space="preserve"> feedback loop; </w:t>
        </w:r>
        <w:r w:rsidR="008C4D93">
          <w:rPr>
            <w:color w:val="000000" w:themeColor="text1"/>
            <w:szCs w:val="20"/>
          </w:rPr>
          <w:t xml:space="preserve">since money and resource are unevenly distributed, those with </w:t>
        </w:r>
      </w:ins>
      <w:ins w:id="74" w:author="Jonathan Cervas" w:date="2021-02-23T12:20:00Z">
        <w:r w:rsidR="008C4D93">
          <w:rPr>
            <w:color w:val="000000" w:themeColor="text1"/>
            <w:szCs w:val="20"/>
          </w:rPr>
          <w:t>more resources have more speech</w:t>
        </w:r>
      </w:ins>
      <w:ins w:id="75" w:author="Jonathan Cervas" w:date="2021-02-23T12:21:00Z">
        <w:r w:rsidR="00B466BF">
          <w:rPr>
            <w:color w:val="000000" w:themeColor="text1"/>
            <w:szCs w:val="20"/>
          </w:rPr>
          <w:t xml:space="preserve"> (</w:t>
        </w:r>
        <w:proofErr w:type="spellStart"/>
        <w:r w:rsidR="00B466BF">
          <w:rPr>
            <w:color w:val="000000" w:themeColor="text1"/>
            <w:szCs w:val="20"/>
          </w:rPr>
          <w:t>Gilens</w:t>
        </w:r>
        <w:proofErr w:type="spellEnd"/>
        <w:r w:rsidR="00B466BF">
          <w:rPr>
            <w:color w:val="000000" w:themeColor="text1"/>
            <w:szCs w:val="20"/>
          </w:rPr>
          <w:t xml:space="preserve"> 2005)</w:t>
        </w:r>
      </w:ins>
      <w:ins w:id="76" w:author="Jonathan Cervas" w:date="2021-02-23T12:20:00Z">
        <w:r w:rsidR="008C4D93">
          <w:rPr>
            <w:color w:val="000000" w:themeColor="text1"/>
            <w:szCs w:val="20"/>
          </w:rPr>
          <w:t xml:space="preserve">. In turn, </w:t>
        </w:r>
        <w:r w:rsidR="00D52578">
          <w:rPr>
            <w:color w:val="000000" w:themeColor="text1"/>
            <w:szCs w:val="20"/>
          </w:rPr>
          <w:t>money can be used to affect public policy by distorting it to towards the interests of economic elites (</w:t>
        </w:r>
        <w:proofErr w:type="spellStart"/>
        <w:r w:rsidR="00D52578">
          <w:rPr>
            <w:color w:val="000000" w:themeColor="text1"/>
            <w:szCs w:val="20"/>
          </w:rPr>
          <w:t>Gilens</w:t>
        </w:r>
      </w:ins>
      <w:proofErr w:type="spellEnd"/>
      <w:ins w:id="77" w:author="Jonathan Cervas" w:date="2021-02-23T12:21:00Z">
        <w:r w:rsidR="00F80118">
          <w:rPr>
            <w:color w:val="000000" w:themeColor="text1"/>
            <w:szCs w:val="20"/>
          </w:rPr>
          <w:t xml:space="preserve"> and Page 2014)</w:t>
        </w:r>
      </w:ins>
      <w:ins w:id="78" w:author="Jonathan Cervas" w:date="2021-02-23T12:22:00Z">
        <w:r w:rsidR="007D2B95">
          <w:rPr>
            <w:color w:val="000000" w:themeColor="text1"/>
            <w:szCs w:val="20"/>
          </w:rPr>
          <w:t xml:space="preserve">. Indeed, Martin </w:t>
        </w:r>
        <w:proofErr w:type="spellStart"/>
        <w:r w:rsidR="007D2B95">
          <w:rPr>
            <w:color w:val="000000" w:themeColor="text1"/>
            <w:szCs w:val="20"/>
          </w:rPr>
          <w:t>Gilens</w:t>
        </w:r>
        <w:proofErr w:type="spellEnd"/>
        <w:r w:rsidR="007D2B95">
          <w:rPr>
            <w:color w:val="000000" w:themeColor="text1"/>
            <w:szCs w:val="20"/>
          </w:rPr>
          <w:t xml:space="preserve"> (2005) has said</w:t>
        </w:r>
      </w:ins>
      <w:ins w:id="79" w:author="Jonathan Cervas" w:date="2021-02-23T12:23:00Z">
        <w:r w:rsidR="007D2B95">
          <w:rPr>
            <w:color w:val="000000" w:themeColor="text1"/>
            <w:szCs w:val="20"/>
          </w:rPr>
          <w:t xml:space="preserve"> “</w:t>
        </w:r>
        <w:r w:rsidR="008E195F">
          <w:rPr>
            <w:color w:val="000000" w:themeColor="text1"/>
            <w:szCs w:val="20"/>
          </w:rPr>
          <w:t>[a]</w:t>
        </w:r>
      </w:ins>
      <w:ins w:id="80" w:author="Jonathan Cervas" w:date="2021-02-23T12:24:00Z">
        <w:r w:rsidR="00C34AE6">
          <w:rPr>
            <w:color w:val="000000" w:themeColor="text1"/>
            <w:szCs w:val="20"/>
          </w:rPr>
          <w:t>though</w:t>
        </w:r>
      </w:ins>
      <w:ins w:id="81" w:author="Jonathan Cervas" w:date="2021-02-23T12:23:00Z">
        <w:r w:rsidR="008E195F">
          <w:rPr>
            <w:color w:val="000000" w:themeColor="text1"/>
            <w:szCs w:val="20"/>
          </w:rPr>
          <w:t xml:space="preserve"> per</w:t>
        </w:r>
        <w:r w:rsidR="007D2B95" w:rsidRPr="007D2B95">
          <w:rPr>
            <w:color w:val="000000" w:themeColor="text1"/>
            <w:szCs w:val="20"/>
            <w:rPrChange w:id="82" w:author="Jonathan Cervas" w:date="2021-02-23T12:23:00Z">
              <w:rPr/>
            </w:rPrChange>
          </w:rPr>
          <w:t>fect political equality is an unrealistic goal, representation</w:t>
        </w:r>
        <w:r w:rsidR="00C34AE6">
          <w:rPr>
            <w:color w:val="000000" w:themeColor="text1"/>
            <w:szCs w:val="20"/>
          </w:rPr>
          <w:t>al biases o</w:t>
        </w:r>
      </w:ins>
      <w:ins w:id="83" w:author="Jonathan Cervas" w:date="2021-02-23T12:24:00Z">
        <w:r w:rsidR="00C34AE6">
          <w:rPr>
            <w:color w:val="000000" w:themeColor="text1"/>
            <w:szCs w:val="20"/>
          </w:rPr>
          <w:t>f this</w:t>
        </w:r>
      </w:ins>
      <w:ins w:id="84" w:author="Jonathan Cervas" w:date="2021-02-23T12:23:00Z">
        <w:r w:rsidR="007D2B95" w:rsidRPr="007D2B95">
          <w:rPr>
            <w:color w:val="000000" w:themeColor="text1"/>
            <w:szCs w:val="20"/>
            <w:rPrChange w:id="85" w:author="Jonathan Cervas" w:date="2021-02-23T12:23:00Z">
              <w:rPr/>
            </w:rPrChange>
          </w:rPr>
          <w:t xml:space="preserve"> magnitude call into question the very democratic cha</w:t>
        </w:r>
        <w:r w:rsidR="008E195F">
          <w:rPr>
            <w:color w:val="000000" w:themeColor="text1"/>
            <w:szCs w:val="20"/>
          </w:rPr>
          <w:t>racter of our society”.</w:t>
        </w:r>
      </w:ins>
    </w:p>
    <w:p w14:paraId="5CB27322" w14:textId="77777777" w:rsidR="00B715F8" w:rsidRPr="00814221" w:rsidRDefault="00B715F8" w:rsidP="00814221">
      <w:pPr>
        <w:shd w:val="clear" w:color="auto" w:fill="FFFFFF"/>
        <w:spacing w:line="360" w:lineRule="auto"/>
        <w:jc w:val="both"/>
        <w:textAlignment w:val="baseline"/>
        <w:rPr>
          <w:rFonts w:eastAsia="Times New Roman"/>
          <w:b/>
          <w:color w:val="000000" w:themeColor="text1"/>
          <w:szCs w:val="20"/>
          <w:lang w:val="en-US"/>
        </w:rPr>
      </w:pPr>
    </w:p>
    <w:p w14:paraId="58B18C6F" w14:textId="2BA3581D" w:rsidR="007943E6" w:rsidRPr="00814221" w:rsidRDefault="002F2FEF" w:rsidP="00814221">
      <w:pPr>
        <w:pStyle w:val="NormalWeb"/>
        <w:shd w:val="clear" w:color="auto" w:fill="FFFFFF"/>
        <w:spacing w:before="0" w:beforeAutospacing="0" w:after="0" w:afterAutospacing="0" w:line="360" w:lineRule="auto"/>
        <w:jc w:val="both"/>
        <w:rPr>
          <w:rFonts w:ascii="Arial" w:hAnsi="Arial" w:cs="Arial"/>
          <w:b/>
          <w:color w:val="000000" w:themeColor="text1"/>
          <w:sz w:val="20"/>
          <w:szCs w:val="20"/>
        </w:rPr>
      </w:pPr>
      <w:r w:rsidRPr="00814221">
        <w:rPr>
          <w:rFonts w:ascii="Arial" w:hAnsi="Arial" w:cs="Arial"/>
          <w:b/>
          <w:color w:val="000000" w:themeColor="text1"/>
          <w:sz w:val="20"/>
          <w:szCs w:val="20"/>
        </w:rPr>
        <w:t>BUGS IN DEMOCRACY: DECISION RULES, FEEDBACK, AND HYSTERESIS</w:t>
      </w:r>
    </w:p>
    <w:p w14:paraId="59C50F7E" w14:textId="4BA67FD4" w:rsidR="00A725AC" w:rsidRPr="00814221" w:rsidRDefault="00A725AC" w:rsidP="00814221">
      <w:pPr>
        <w:spacing w:line="360" w:lineRule="auto"/>
        <w:jc w:val="both"/>
        <w:rPr>
          <w:rFonts w:eastAsia="Open Sans"/>
          <w:color w:val="000000" w:themeColor="text1"/>
          <w:szCs w:val="20"/>
        </w:rPr>
      </w:pPr>
      <w:r w:rsidRPr="00814221">
        <w:rPr>
          <w:rFonts w:eastAsia="Open Sans"/>
          <w:color w:val="000000" w:themeColor="text1"/>
          <w:szCs w:val="20"/>
        </w:rPr>
        <w:t>Citizen-level polarization</w:t>
      </w:r>
      <w:del w:id="86" w:author="Jonathan Cervas" w:date="2021-02-25T23:09:00Z">
        <w:r w:rsidRPr="00814221" w:rsidDel="00F27C33">
          <w:rPr>
            <w:rFonts w:eastAsia="Open Sans"/>
            <w:color w:val="000000" w:themeColor="text1"/>
            <w:szCs w:val="20"/>
          </w:rPr>
          <w:delText xml:space="preserve"> </w:delText>
        </w:r>
      </w:del>
      <w:del w:id="87" w:author="Jonathan Cervas" w:date="2021-02-23T13:10:00Z">
        <w:r w:rsidRPr="00814221" w:rsidDel="009C780A">
          <w:rPr>
            <w:rFonts w:eastAsia="Open Sans"/>
            <w:color w:val="000000" w:themeColor="text1"/>
            <w:szCs w:val="20"/>
          </w:rPr>
          <w:delText>is</w:delText>
        </w:r>
      </w:del>
      <w:ins w:id="88" w:author="Jonathan Cervas" w:date="2021-02-23T13:10:00Z">
        <w:r w:rsidR="009C780A">
          <w:rPr>
            <w:rFonts w:eastAsia="Open Sans"/>
            <w:color w:val="000000" w:themeColor="text1"/>
            <w:szCs w:val="20"/>
          </w:rPr>
          <w:t xml:space="preserve"> can be</w:t>
        </w:r>
      </w:ins>
      <w:r w:rsidRPr="00814221">
        <w:rPr>
          <w:rFonts w:eastAsia="Open Sans"/>
          <w:color w:val="000000" w:themeColor="text1"/>
          <w:szCs w:val="20"/>
        </w:rPr>
        <w:t xml:space="preserve"> </w:t>
      </w:r>
      <w:r w:rsidR="00335C72" w:rsidRPr="00814221">
        <w:rPr>
          <w:rFonts w:eastAsia="Open Sans"/>
          <w:color w:val="000000" w:themeColor="text1"/>
          <w:szCs w:val="20"/>
        </w:rPr>
        <w:t>translate</w:t>
      </w:r>
      <w:r w:rsidRPr="00814221">
        <w:rPr>
          <w:rFonts w:eastAsia="Open Sans"/>
          <w:color w:val="000000" w:themeColor="text1"/>
          <w:szCs w:val="20"/>
        </w:rPr>
        <w:t>d</w:t>
      </w:r>
      <w:r w:rsidR="00335C72" w:rsidRPr="00814221">
        <w:rPr>
          <w:rFonts w:eastAsia="Open Sans"/>
          <w:color w:val="000000" w:themeColor="text1"/>
          <w:szCs w:val="20"/>
        </w:rPr>
        <w:t xml:space="preserve"> into defective government</w:t>
      </w:r>
      <w:r w:rsidRPr="00814221">
        <w:rPr>
          <w:rFonts w:eastAsia="Open Sans"/>
          <w:color w:val="000000" w:themeColor="text1"/>
          <w:szCs w:val="20"/>
        </w:rPr>
        <w:t xml:space="preserve"> through electoral institutions. </w:t>
      </w:r>
      <w:ins w:id="89" w:author="Jonathan Cervas" w:date="2021-02-23T12:27:00Z">
        <w:r w:rsidR="008C4F44">
          <w:rPr>
            <w:rFonts w:eastAsia="Open Sans"/>
            <w:color w:val="000000" w:themeColor="text1"/>
            <w:szCs w:val="20"/>
          </w:rPr>
          <w:t xml:space="preserve">Citizens </w:t>
        </w:r>
        <w:r w:rsidR="00B27485">
          <w:rPr>
            <w:rFonts w:eastAsia="Open Sans"/>
            <w:color w:val="000000" w:themeColor="text1"/>
            <w:szCs w:val="20"/>
          </w:rPr>
          <w:t xml:space="preserve">in the electorate </w:t>
        </w:r>
      </w:ins>
      <w:ins w:id="90" w:author="Jonathan Cervas" w:date="2021-02-23T12:30:00Z">
        <w:r w:rsidR="00F95CDB">
          <w:rPr>
            <w:rFonts w:eastAsia="Open Sans"/>
            <w:color w:val="000000" w:themeColor="text1"/>
            <w:szCs w:val="20"/>
          </w:rPr>
          <w:t xml:space="preserve">need not be </w:t>
        </w:r>
      </w:ins>
      <w:ins w:id="91" w:author="Jonathan Cervas" w:date="2021-02-23T12:31:00Z">
        <w:r w:rsidR="00B95CD0">
          <w:rPr>
            <w:rFonts w:eastAsia="Open Sans"/>
            <w:color w:val="000000" w:themeColor="text1"/>
            <w:szCs w:val="20"/>
          </w:rPr>
          <w:t>polarized</w:t>
        </w:r>
      </w:ins>
      <w:ins w:id="92" w:author="Jonathan Cervas" w:date="2021-02-23T13:10:00Z">
        <w:r w:rsidR="00D82E6D">
          <w:rPr>
            <w:rFonts w:eastAsia="Open Sans"/>
            <w:color w:val="000000" w:themeColor="text1"/>
            <w:szCs w:val="20"/>
          </w:rPr>
          <w:t xml:space="preserve">, however, </w:t>
        </w:r>
      </w:ins>
      <w:ins w:id="93" w:author="Jonathan Cervas" w:date="2021-02-23T12:31:00Z">
        <w:r w:rsidR="00725BAE">
          <w:rPr>
            <w:rFonts w:eastAsia="Open Sans"/>
            <w:color w:val="000000" w:themeColor="text1"/>
            <w:szCs w:val="20"/>
          </w:rPr>
          <w:t xml:space="preserve">for distortions to lead to polarized elites. </w:t>
        </w:r>
      </w:ins>
      <w:ins w:id="94" w:author="Jonathan Cervas" w:date="2021-02-23T12:32:00Z">
        <w:r w:rsidR="00D31681">
          <w:rPr>
            <w:rFonts w:eastAsia="Open Sans"/>
            <w:color w:val="000000" w:themeColor="text1"/>
            <w:szCs w:val="20"/>
          </w:rPr>
          <w:t xml:space="preserve">In a highly decentralized federalist system, the potential for biases to </w:t>
        </w:r>
        <w:r w:rsidR="006D0444">
          <w:rPr>
            <w:rFonts w:eastAsia="Open Sans"/>
            <w:color w:val="000000" w:themeColor="text1"/>
            <w:szCs w:val="20"/>
          </w:rPr>
          <w:t xml:space="preserve">distort representative outcomes </w:t>
        </w:r>
      </w:ins>
      <w:ins w:id="95" w:author="Jonathan Cervas" w:date="2021-02-23T13:10:00Z">
        <w:r w:rsidR="00D82E6D">
          <w:rPr>
            <w:rFonts w:eastAsia="Open Sans"/>
            <w:color w:val="000000" w:themeColor="text1"/>
            <w:szCs w:val="20"/>
          </w:rPr>
          <w:t>are</w:t>
        </w:r>
      </w:ins>
      <w:ins w:id="96" w:author="Jonathan Cervas" w:date="2021-02-23T12:32:00Z">
        <w:r w:rsidR="006D0444">
          <w:rPr>
            <w:rFonts w:eastAsia="Open Sans"/>
            <w:color w:val="000000" w:themeColor="text1"/>
            <w:szCs w:val="20"/>
          </w:rPr>
          <w:t xml:space="preserve"> vast.</w:t>
        </w:r>
      </w:ins>
      <w:ins w:id="97" w:author="Jonathan Cervas" w:date="2021-02-23T14:45:00Z">
        <w:r w:rsidR="002E5117">
          <w:rPr>
            <w:rFonts w:eastAsia="Open Sans"/>
            <w:color w:val="000000" w:themeColor="text1"/>
            <w:szCs w:val="20"/>
          </w:rPr>
          <w:t xml:space="preserve"> For instance, malapportionment </w:t>
        </w:r>
        <w:r w:rsidR="009E3464">
          <w:rPr>
            <w:rFonts w:eastAsia="Open Sans"/>
            <w:color w:val="000000" w:themeColor="text1"/>
            <w:szCs w:val="20"/>
          </w:rPr>
          <w:t xml:space="preserve">may bias the voting power of individuals in smaller </w:t>
        </w:r>
      </w:ins>
      <w:ins w:id="98" w:author="Jonathan Cervas" w:date="2021-02-23T14:46:00Z">
        <w:r w:rsidR="00C0102C">
          <w:rPr>
            <w:rFonts w:eastAsia="Open Sans"/>
            <w:color w:val="000000" w:themeColor="text1"/>
            <w:szCs w:val="20"/>
          </w:rPr>
          <w:t xml:space="preserve">population </w:t>
        </w:r>
      </w:ins>
      <w:ins w:id="99" w:author="Jonathan Cervas" w:date="2021-02-23T14:45:00Z">
        <w:r w:rsidR="009E3464">
          <w:rPr>
            <w:rFonts w:eastAsia="Open Sans"/>
            <w:color w:val="000000" w:themeColor="text1"/>
            <w:szCs w:val="20"/>
          </w:rPr>
          <w:t xml:space="preserve">states over those in larger </w:t>
        </w:r>
      </w:ins>
      <w:ins w:id="100" w:author="Jonathan Cervas" w:date="2021-02-23T14:46:00Z">
        <w:r w:rsidR="009E3464">
          <w:rPr>
            <w:rFonts w:eastAsia="Open Sans"/>
            <w:color w:val="000000" w:themeColor="text1"/>
            <w:szCs w:val="20"/>
          </w:rPr>
          <w:t>states.</w:t>
        </w:r>
      </w:ins>
      <w:ins w:id="101" w:author="Jonathan Cervas" w:date="2021-02-23T12:32:00Z">
        <w:r w:rsidR="006D0444">
          <w:rPr>
            <w:rFonts w:eastAsia="Open Sans"/>
            <w:color w:val="000000" w:themeColor="text1"/>
            <w:szCs w:val="20"/>
          </w:rPr>
          <w:t xml:space="preserve"> </w:t>
        </w:r>
      </w:ins>
      <w:r w:rsidRPr="00814221">
        <w:rPr>
          <w:rFonts w:eastAsia="Open Sans"/>
          <w:color w:val="000000" w:themeColor="text1"/>
          <w:szCs w:val="20"/>
        </w:rPr>
        <w:t xml:space="preserve">Those </w:t>
      </w:r>
      <w:r w:rsidR="00335C72" w:rsidRPr="00814221">
        <w:rPr>
          <w:rFonts w:eastAsia="Open Sans"/>
          <w:color w:val="000000" w:themeColor="text1"/>
          <w:szCs w:val="20"/>
        </w:rPr>
        <w:t>institutions</w:t>
      </w:r>
      <w:r w:rsidR="000C2A51" w:rsidRPr="00814221">
        <w:rPr>
          <w:rFonts w:eastAsia="Open Sans"/>
          <w:color w:val="000000" w:themeColor="text1"/>
          <w:szCs w:val="20"/>
        </w:rPr>
        <w:t>,</w:t>
      </w:r>
      <w:r w:rsidRPr="00814221">
        <w:rPr>
          <w:rFonts w:eastAsia="Open Sans"/>
          <w:color w:val="000000" w:themeColor="text1"/>
          <w:szCs w:val="20"/>
        </w:rPr>
        <w:t xml:space="preserve"> </w:t>
      </w:r>
      <w:r w:rsidR="00335C72" w:rsidRPr="00814221">
        <w:rPr>
          <w:rFonts w:eastAsia="Open Sans"/>
          <w:color w:val="000000" w:themeColor="text1"/>
          <w:szCs w:val="20"/>
        </w:rPr>
        <w:t>established over a period of many years</w:t>
      </w:r>
      <w:r w:rsidR="000C2A51" w:rsidRPr="00814221">
        <w:rPr>
          <w:rFonts w:eastAsia="Open Sans"/>
          <w:color w:val="000000" w:themeColor="text1"/>
          <w:szCs w:val="20"/>
        </w:rPr>
        <w:t>,</w:t>
      </w:r>
      <w:r w:rsidR="00335C72" w:rsidRPr="00814221">
        <w:rPr>
          <w:rFonts w:eastAsia="Open Sans"/>
          <w:color w:val="000000" w:themeColor="text1"/>
          <w:szCs w:val="20"/>
        </w:rPr>
        <w:t xml:space="preserve"> establish the composition </w:t>
      </w:r>
      <w:r w:rsidRPr="00814221">
        <w:rPr>
          <w:rFonts w:eastAsia="Open Sans"/>
          <w:color w:val="000000" w:themeColor="text1"/>
          <w:szCs w:val="20"/>
        </w:rPr>
        <w:t xml:space="preserve">and operation </w:t>
      </w:r>
      <w:r w:rsidR="00335C72" w:rsidRPr="00814221">
        <w:rPr>
          <w:rFonts w:eastAsia="Open Sans"/>
          <w:color w:val="000000" w:themeColor="text1"/>
          <w:szCs w:val="20"/>
        </w:rPr>
        <w:t xml:space="preserve">of all three branches of the federal government, as well as state-level officials. The rules </w:t>
      </w:r>
      <w:r w:rsidRPr="00814221">
        <w:rPr>
          <w:rFonts w:eastAsia="Open Sans"/>
          <w:color w:val="000000" w:themeColor="text1"/>
          <w:szCs w:val="20"/>
        </w:rPr>
        <w:t xml:space="preserve">by which the institutions operate </w:t>
      </w:r>
      <w:r w:rsidR="00843153" w:rsidRPr="00814221">
        <w:rPr>
          <w:rFonts w:eastAsia="Open Sans"/>
          <w:color w:val="000000" w:themeColor="text1"/>
          <w:szCs w:val="20"/>
        </w:rPr>
        <w:t xml:space="preserve">have the potential to </w:t>
      </w:r>
      <w:r w:rsidR="00335C72" w:rsidRPr="00814221">
        <w:rPr>
          <w:rFonts w:eastAsia="Open Sans"/>
          <w:color w:val="000000" w:themeColor="text1"/>
          <w:szCs w:val="20"/>
        </w:rPr>
        <w:t xml:space="preserve">amplify or reduce the </w:t>
      </w:r>
      <w:r w:rsidR="000C2A51" w:rsidRPr="00814221">
        <w:rPr>
          <w:rFonts w:eastAsia="Open Sans"/>
          <w:color w:val="000000" w:themeColor="text1"/>
          <w:szCs w:val="20"/>
        </w:rPr>
        <w:t xml:space="preserve">effects of </w:t>
      </w:r>
      <w:ins w:id="102" w:author="Jonathan Cervas" w:date="2021-02-23T13:11:00Z">
        <w:r w:rsidR="008F0BCB">
          <w:rPr>
            <w:rFonts w:eastAsia="Open Sans"/>
            <w:color w:val="000000" w:themeColor="text1"/>
            <w:szCs w:val="20"/>
          </w:rPr>
          <w:t>citizen</w:t>
        </w:r>
      </w:ins>
      <w:del w:id="103" w:author="Jonathan Cervas" w:date="2021-02-23T13:11:00Z">
        <w:r w:rsidR="000C2A51" w:rsidRPr="00814221" w:rsidDel="008F0BCB">
          <w:rPr>
            <w:rFonts w:eastAsia="Open Sans"/>
            <w:color w:val="000000" w:themeColor="text1"/>
            <w:szCs w:val="20"/>
          </w:rPr>
          <w:delText>voter</w:delText>
        </w:r>
      </w:del>
      <w:r w:rsidR="000C2A51" w:rsidRPr="00814221">
        <w:rPr>
          <w:rFonts w:eastAsia="Open Sans"/>
          <w:color w:val="000000" w:themeColor="text1"/>
          <w:szCs w:val="20"/>
        </w:rPr>
        <w:t xml:space="preserve"> </w:t>
      </w:r>
      <w:r w:rsidR="00335C72" w:rsidRPr="00814221">
        <w:rPr>
          <w:rFonts w:eastAsia="Open Sans"/>
          <w:color w:val="000000" w:themeColor="text1"/>
          <w:szCs w:val="20"/>
        </w:rPr>
        <w:t>polarization</w:t>
      </w:r>
      <w:r w:rsidR="000C2A51" w:rsidRPr="00814221">
        <w:rPr>
          <w:rFonts w:eastAsia="Open Sans"/>
          <w:color w:val="000000" w:themeColor="text1"/>
          <w:szCs w:val="20"/>
        </w:rPr>
        <w:t xml:space="preserve">, and even influence </w:t>
      </w:r>
      <w:ins w:id="104" w:author="Jonathan Cervas" w:date="2021-02-23T13:11:00Z">
        <w:r w:rsidR="00144773">
          <w:rPr>
            <w:rFonts w:eastAsia="Open Sans"/>
            <w:color w:val="000000" w:themeColor="text1"/>
            <w:szCs w:val="20"/>
          </w:rPr>
          <w:t>citizen</w:t>
        </w:r>
      </w:ins>
      <w:del w:id="105" w:author="Jonathan Cervas" w:date="2021-02-23T13:11:00Z">
        <w:r w:rsidR="000C2A51" w:rsidRPr="00814221" w:rsidDel="00144773">
          <w:rPr>
            <w:rFonts w:eastAsia="Open Sans"/>
            <w:color w:val="000000" w:themeColor="text1"/>
            <w:szCs w:val="20"/>
          </w:rPr>
          <w:delText>voter</w:delText>
        </w:r>
      </w:del>
      <w:r w:rsidR="000C2A51" w:rsidRPr="00814221">
        <w:rPr>
          <w:rFonts w:eastAsia="Open Sans"/>
          <w:color w:val="000000" w:themeColor="text1"/>
          <w:szCs w:val="20"/>
        </w:rPr>
        <w:t xml:space="preserve"> polarization itself</w:t>
      </w:r>
      <w:r w:rsidR="00335C72" w:rsidRPr="00814221">
        <w:rPr>
          <w:rFonts w:eastAsia="Open Sans"/>
          <w:color w:val="000000" w:themeColor="text1"/>
          <w:szCs w:val="20"/>
        </w:rPr>
        <w:t xml:space="preserve">. </w:t>
      </w:r>
      <w:r w:rsidR="005C0230" w:rsidRPr="00814221">
        <w:rPr>
          <w:rFonts w:eastAsia="Open Sans"/>
          <w:color w:val="000000" w:themeColor="text1"/>
          <w:szCs w:val="20"/>
        </w:rPr>
        <w:t>R</w:t>
      </w:r>
      <w:r w:rsidR="000C2A51" w:rsidRPr="00814221">
        <w:rPr>
          <w:rFonts w:eastAsia="Open Sans"/>
          <w:color w:val="000000" w:themeColor="text1"/>
          <w:szCs w:val="20"/>
        </w:rPr>
        <w:t>ules</w:t>
      </w:r>
      <w:r w:rsidR="00335C72" w:rsidRPr="00814221">
        <w:rPr>
          <w:rFonts w:eastAsia="Open Sans"/>
          <w:color w:val="000000" w:themeColor="text1"/>
          <w:szCs w:val="20"/>
        </w:rPr>
        <w:t xml:space="preserve"> also add distortions that impede the deliberative process.</w:t>
      </w:r>
      <w:r w:rsidR="00DD52EC" w:rsidRPr="00814221">
        <w:rPr>
          <w:rFonts w:eastAsia="Times New Roman"/>
          <w:color w:val="000000" w:themeColor="text1"/>
          <w:szCs w:val="20"/>
          <w:lang w:val="en-US"/>
        </w:rPr>
        <w:t xml:space="preserve"> </w:t>
      </w:r>
      <w:r w:rsidR="005C0230" w:rsidRPr="00814221">
        <w:rPr>
          <w:rFonts w:eastAsia="Times New Roman"/>
          <w:color w:val="000000" w:themeColor="text1"/>
          <w:szCs w:val="20"/>
          <w:lang w:val="en-US"/>
        </w:rPr>
        <w:t xml:space="preserve">Institutional </w:t>
      </w:r>
      <w:r w:rsidR="00DD52EC" w:rsidRPr="00814221">
        <w:rPr>
          <w:rFonts w:eastAsia="Times New Roman"/>
          <w:color w:val="000000" w:themeColor="text1"/>
          <w:szCs w:val="20"/>
          <w:lang w:val="en-US"/>
        </w:rPr>
        <w:t>rules entrench equities, inequities, and other features of the system, for good or bad (Starr 2020).</w:t>
      </w:r>
      <w:ins w:id="106" w:author="Jonathan Cervas" w:date="2021-02-25T23:05:00Z">
        <w:r w:rsidR="00514704">
          <w:rPr>
            <w:rFonts w:eastAsia="Times New Roman"/>
            <w:color w:val="000000" w:themeColor="text1"/>
            <w:szCs w:val="20"/>
            <w:lang w:val="en-US"/>
          </w:rPr>
          <w:t xml:space="preserve"> </w:t>
        </w:r>
      </w:ins>
      <w:ins w:id="107" w:author="Jonathan Cervas" w:date="2021-02-23T14:24:00Z">
        <w:r w:rsidR="00D92D3A">
          <w:rPr>
            <w:rFonts w:eastAsia="Times New Roman"/>
            <w:color w:val="000000" w:themeColor="text1"/>
            <w:szCs w:val="20"/>
            <w:lang w:val="en-US"/>
          </w:rPr>
          <w:t>We take</w:t>
        </w:r>
      </w:ins>
      <w:ins w:id="108" w:author="Jonathan Cervas" w:date="2021-02-23T14:25:00Z">
        <w:r w:rsidR="003A782C">
          <w:rPr>
            <w:rFonts w:eastAsia="Times New Roman"/>
            <w:color w:val="000000" w:themeColor="text1"/>
            <w:szCs w:val="20"/>
            <w:lang w:val="en-US"/>
          </w:rPr>
          <w:t xml:space="preserve"> the traditional </w:t>
        </w:r>
        <w:r w:rsidR="00396AFB">
          <w:rPr>
            <w:rFonts w:eastAsia="Times New Roman"/>
            <w:color w:val="000000" w:themeColor="text1"/>
            <w:szCs w:val="20"/>
            <w:lang w:val="en-US"/>
          </w:rPr>
          <w:t>model of democratic theory to be the baseline by which to judge these distortions; that is, when the pivot</w:t>
        </w:r>
      </w:ins>
      <w:ins w:id="109" w:author="Jonathan Cervas" w:date="2021-02-23T14:26:00Z">
        <w:r w:rsidR="00396AFB">
          <w:rPr>
            <w:rFonts w:eastAsia="Times New Roman"/>
            <w:color w:val="000000" w:themeColor="text1"/>
            <w:szCs w:val="20"/>
            <w:lang w:val="en-US"/>
          </w:rPr>
          <w:t xml:space="preserve"> voter</w:t>
        </w:r>
      </w:ins>
      <w:ins w:id="110" w:author="Jonathan Cervas" w:date="2021-02-25T23:06:00Z">
        <w:r w:rsidR="00F27C33">
          <w:rPr>
            <w:rFonts w:eastAsia="Times New Roman"/>
            <w:color w:val="000000" w:themeColor="text1"/>
            <w:szCs w:val="20"/>
            <w:lang w:val="en-US"/>
          </w:rPr>
          <w:t xml:space="preserve"> (</w:t>
        </w:r>
        <w:proofErr w:type="spellStart"/>
        <w:r w:rsidR="00F27C33">
          <w:rPr>
            <w:rFonts w:eastAsia="Times New Roman"/>
            <w:color w:val="000000" w:themeColor="text1"/>
            <w:szCs w:val="20"/>
            <w:lang w:val="en-US"/>
          </w:rPr>
          <w:t>Krehbiel</w:t>
        </w:r>
        <w:proofErr w:type="spellEnd"/>
        <w:r w:rsidR="00F27C33">
          <w:rPr>
            <w:rFonts w:eastAsia="Times New Roman"/>
            <w:color w:val="000000" w:themeColor="text1"/>
            <w:szCs w:val="20"/>
            <w:lang w:val="en-US"/>
          </w:rPr>
          <w:t xml:space="preserve"> 1998)</w:t>
        </w:r>
      </w:ins>
      <w:ins w:id="111" w:author="Jonathan Cervas" w:date="2021-02-23T14:26:00Z">
        <w:r w:rsidR="00396AFB">
          <w:rPr>
            <w:rFonts w:eastAsia="Times New Roman"/>
            <w:color w:val="000000" w:themeColor="text1"/>
            <w:szCs w:val="20"/>
            <w:lang w:val="en-US"/>
          </w:rPr>
          <w:t xml:space="preserve"> and the median voter </w:t>
        </w:r>
      </w:ins>
      <w:ins w:id="112" w:author="Jonathan Cervas" w:date="2021-02-25T23:05:00Z">
        <w:r w:rsidR="00514704">
          <w:rPr>
            <w:rFonts w:eastAsia="Times New Roman"/>
            <w:color w:val="000000" w:themeColor="text1"/>
            <w:szCs w:val="20"/>
            <w:lang w:val="en-US"/>
          </w:rPr>
          <w:t>(Downs 1957)</w:t>
        </w:r>
        <w:r w:rsidR="00514704">
          <w:rPr>
            <w:rFonts w:eastAsia="Times New Roman"/>
            <w:color w:val="000000" w:themeColor="text1"/>
            <w:szCs w:val="20"/>
            <w:lang w:val="en-US"/>
          </w:rPr>
          <w:t xml:space="preserve"> </w:t>
        </w:r>
      </w:ins>
      <w:ins w:id="113" w:author="Jonathan Cervas" w:date="2021-02-23T14:26:00Z">
        <w:r w:rsidR="00396AFB">
          <w:rPr>
            <w:rFonts w:eastAsia="Times New Roman"/>
            <w:color w:val="000000" w:themeColor="text1"/>
            <w:szCs w:val="20"/>
            <w:lang w:val="en-US"/>
          </w:rPr>
          <w:t>are the same person.</w:t>
        </w:r>
      </w:ins>
    </w:p>
    <w:p w14:paraId="54B23B3D" w14:textId="6A711B1C" w:rsidR="00B62231" w:rsidRPr="00814221" w:rsidRDefault="00335C72"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 xml:space="preserve">These rules are the object of considerable study. We will describe deficiencies in the rules in terms of principles found in complex systems and behavioral science. </w:t>
      </w:r>
      <w:ins w:id="114" w:author="Jonathan Cervas" w:date="2021-02-23T14:39:00Z">
        <w:r w:rsidR="00F517B9">
          <w:rPr>
            <w:rFonts w:eastAsia="Open Sans"/>
            <w:color w:val="000000" w:themeColor="text1"/>
            <w:szCs w:val="20"/>
          </w:rPr>
          <w:t xml:space="preserve">We will describe three types of </w:t>
        </w:r>
      </w:ins>
      <w:ins w:id="115" w:author="Jonathan Cervas" w:date="2021-02-23T14:40:00Z">
        <w:r w:rsidR="00B93ECE">
          <w:rPr>
            <w:rFonts w:eastAsia="Open Sans"/>
            <w:color w:val="000000" w:themeColor="text1"/>
            <w:szCs w:val="20"/>
          </w:rPr>
          <w:t xml:space="preserve">components of complex systems by which representational distortions persist: </w:t>
        </w:r>
        <w:r w:rsidR="007656D0">
          <w:rPr>
            <w:rFonts w:eastAsia="Open Sans"/>
            <w:color w:val="000000" w:themeColor="text1"/>
            <w:szCs w:val="20"/>
          </w:rPr>
          <w:t xml:space="preserve">amplification, </w:t>
        </w:r>
      </w:ins>
      <w:ins w:id="116" w:author="Jonathan Cervas" w:date="2021-02-23T14:41:00Z">
        <w:r w:rsidR="007656D0">
          <w:rPr>
            <w:rFonts w:eastAsia="Open Sans"/>
            <w:color w:val="000000" w:themeColor="text1"/>
            <w:szCs w:val="20"/>
          </w:rPr>
          <w:t xml:space="preserve">uncontrolled feedback, and </w:t>
        </w:r>
      </w:ins>
      <w:ins w:id="117" w:author="Jonathan Cervas" w:date="2021-02-23T14:40:00Z">
        <w:r w:rsidR="007656D0">
          <w:rPr>
            <w:rFonts w:eastAsia="Open Sans"/>
            <w:color w:val="000000" w:themeColor="text1"/>
            <w:szCs w:val="20"/>
          </w:rPr>
          <w:t>time-integration</w:t>
        </w:r>
      </w:ins>
      <w:ins w:id="118" w:author="Jonathan Cervas" w:date="2021-02-23T14:41:00Z">
        <w:r w:rsidR="007656D0">
          <w:rPr>
            <w:rFonts w:eastAsia="Open Sans"/>
            <w:color w:val="000000" w:themeColor="text1"/>
            <w:szCs w:val="20"/>
          </w:rPr>
          <w:t>.</w:t>
        </w:r>
      </w:ins>
    </w:p>
    <w:p w14:paraId="2477B0B3" w14:textId="77777777" w:rsidR="001876B4" w:rsidRPr="00814221" w:rsidRDefault="001876B4" w:rsidP="00814221">
      <w:pPr>
        <w:shd w:val="clear" w:color="auto" w:fill="FFFFFF"/>
        <w:spacing w:line="360" w:lineRule="auto"/>
        <w:jc w:val="both"/>
        <w:textAlignment w:val="baseline"/>
        <w:rPr>
          <w:rFonts w:eastAsia="Times New Roman"/>
          <w:b/>
          <w:color w:val="000000" w:themeColor="text1"/>
          <w:szCs w:val="20"/>
          <w:lang w:val="en-US"/>
        </w:rPr>
      </w:pPr>
    </w:p>
    <w:p w14:paraId="05D690FD" w14:textId="1AA87130" w:rsidR="0085628F" w:rsidRPr="00814221" w:rsidRDefault="004F2804" w:rsidP="00814221">
      <w:pPr>
        <w:shd w:val="clear" w:color="auto" w:fill="FFFFFF"/>
        <w:spacing w:line="36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 xml:space="preserve">Amplification and distortion through voting rules. </w:t>
      </w:r>
      <w:r w:rsidR="001369ED" w:rsidRPr="00814221">
        <w:rPr>
          <w:rFonts w:eastAsia="Times New Roman"/>
          <w:color w:val="000000" w:themeColor="text1"/>
          <w:szCs w:val="20"/>
          <w:lang w:val="en-US"/>
        </w:rPr>
        <w:t xml:space="preserve">Voting rules </w:t>
      </w:r>
      <w:r w:rsidR="005C0230" w:rsidRPr="00814221">
        <w:rPr>
          <w:rFonts w:eastAsia="Times New Roman"/>
          <w:color w:val="000000" w:themeColor="text1"/>
          <w:szCs w:val="20"/>
          <w:lang w:val="en-US"/>
        </w:rPr>
        <w:t xml:space="preserve">determine how </w:t>
      </w:r>
      <w:r w:rsidR="00ED5D16" w:rsidRPr="00814221">
        <w:rPr>
          <w:rFonts w:eastAsia="Times New Roman"/>
          <w:color w:val="000000" w:themeColor="text1"/>
          <w:szCs w:val="20"/>
          <w:lang w:val="en-US"/>
        </w:rPr>
        <w:t xml:space="preserve">voter </w:t>
      </w:r>
      <w:del w:id="119" w:author="Jonathan Cervas" w:date="2021-02-23T14:27:00Z">
        <w:r w:rsidR="00ED5D16" w:rsidRPr="00814221" w:rsidDel="00952D26">
          <w:rPr>
            <w:rFonts w:eastAsia="Times New Roman"/>
            <w:color w:val="000000" w:themeColor="text1"/>
            <w:szCs w:val="20"/>
            <w:lang w:val="en-US"/>
          </w:rPr>
          <w:delText xml:space="preserve">polarization </w:delText>
        </w:r>
        <w:r w:rsidR="005C0230" w:rsidRPr="00814221" w:rsidDel="00952D26">
          <w:rPr>
            <w:rFonts w:eastAsia="Times New Roman"/>
            <w:color w:val="000000" w:themeColor="text1"/>
            <w:szCs w:val="20"/>
            <w:lang w:val="en-US"/>
          </w:rPr>
          <w:delText>is</w:delText>
        </w:r>
      </w:del>
      <w:ins w:id="120" w:author="Jonathan Cervas" w:date="2021-02-23T14:27:00Z">
        <w:r w:rsidR="00952D26">
          <w:rPr>
            <w:rFonts w:eastAsia="Times New Roman"/>
            <w:color w:val="000000" w:themeColor="text1"/>
            <w:szCs w:val="20"/>
            <w:lang w:val="en-US"/>
          </w:rPr>
          <w:t>preferences</w:t>
        </w:r>
        <w:r w:rsidR="007A5A45">
          <w:rPr>
            <w:rFonts w:eastAsia="Times New Roman"/>
            <w:color w:val="000000" w:themeColor="text1"/>
            <w:szCs w:val="20"/>
            <w:lang w:val="en-US"/>
          </w:rPr>
          <w:t xml:space="preserve"> are</w:t>
        </w:r>
      </w:ins>
      <w:r w:rsidR="005C0230" w:rsidRPr="00814221">
        <w:rPr>
          <w:rFonts w:eastAsia="Times New Roman"/>
          <w:color w:val="000000" w:themeColor="text1"/>
          <w:szCs w:val="20"/>
          <w:lang w:val="en-US"/>
        </w:rPr>
        <w:t xml:space="preserve"> translated </w:t>
      </w:r>
      <w:r w:rsidR="00ED5D16" w:rsidRPr="00814221">
        <w:rPr>
          <w:rFonts w:eastAsia="Times New Roman"/>
          <w:color w:val="000000" w:themeColor="text1"/>
          <w:szCs w:val="20"/>
          <w:lang w:val="en-US"/>
        </w:rPr>
        <w:t>to representation</w:t>
      </w:r>
      <w:del w:id="121" w:author="Jonathan Cervas" w:date="2021-02-23T14:27:00Z">
        <w:r w:rsidR="00ED5D16" w:rsidRPr="00814221" w:rsidDel="007A5A45">
          <w:rPr>
            <w:rFonts w:eastAsia="Times New Roman"/>
            <w:color w:val="000000" w:themeColor="text1"/>
            <w:szCs w:val="20"/>
            <w:lang w:val="en-US"/>
          </w:rPr>
          <w:delText>al polarization</w:delText>
        </w:r>
      </w:del>
      <w:r w:rsidR="0085628F" w:rsidRPr="00814221">
        <w:rPr>
          <w:rFonts w:eastAsia="Times New Roman"/>
          <w:color w:val="000000" w:themeColor="text1"/>
          <w:szCs w:val="20"/>
          <w:lang w:val="en-US"/>
        </w:rPr>
        <w:t xml:space="preserve">. </w:t>
      </w:r>
      <w:r w:rsidR="0085628F" w:rsidRPr="00814221">
        <w:rPr>
          <w:color w:val="000000" w:themeColor="text1"/>
          <w:szCs w:val="20"/>
        </w:rPr>
        <w:t xml:space="preserve">If </w:t>
      </w:r>
      <w:ins w:id="122" w:author="Jonathan Cervas" w:date="2021-02-23T14:28:00Z">
        <w:r w:rsidR="007A5A45">
          <w:rPr>
            <w:color w:val="000000" w:themeColor="text1"/>
            <w:szCs w:val="20"/>
          </w:rPr>
          <w:t xml:space="preserve">voters are </w:t>
        </w:r>
      </w:ins>
      <w:r w:rsidR="0085628F" w:rsidRPr="00814221">
        <w:rPr>
          <w:color w:val="000000" w:themeColor="text1"/>
          <w:szCs w:val="20"/>
        </w:rPr>
        <w:t>polarized</w:t>
      </w:r>
      <w:ins w:id="123" w:author="Jonathan Cervas" w:date="2021-02-23T14:28:00Z">
        <w:r w:rsidR="007A5A45">
          <w:rPr>
            <w:color w:val="000000" w:themeColor="text1"/>
            <w:szCs w:val="20"/>
          </w:rPr>
          <w:t>,</w:t>
        </w:r>
      </w:ins>
      <w:r w:rsidR="0085628F" w:rsidRPr="00814221">
        <w:rPr>
          <w:color w:val="000000" w:themeColor="text1"/>
          <w:szCs w:val="20"/>
        </w:rPr>
        <w:t xml:space="preserve"> voters elect polarized legislators, </w:t>
      </w:r>
      <w:ins w:id="124" w:author="Jonathan Cervas" w:date="2021-02-23T14:28:00Z">
        <w:r w:rsidR="00CE19C3">
          <w:rPr>
            <w:color w:val="000000" w:themeColor="text1"/>
            <w:szCs w:val="20"/>
          </w:rPr>
          <w:t xml:space="preserve">and </w:t>
        </w:r>
      </w:ins>
      <w:r w:rsidR="0085628F" w:rsidRPr="00814221">
        <w:rPr>
          <w:color w:val="000000" w:themeColor="text1"/>
          <w:szCs w:val="20"/>
        </w:rPr>
        <w:t>incentives for compromise are reduced.</w:t>
      </w:r>
      <w:ins w:id="125" w:author="Jonathan Cervas" w:date="2021-02-25T23:09:00Z">
        <w:r w:rsidR="00F27C33">
          <w:rPr>
            <w:color w:val="000000" w:themeColor="text1"/>
            <w:szCs w:val="20"/>
          </w:rPr>
          <w:t xml:space="preserve"> </w:t>
        </w:r>
      </w:ins>
      <w:proofErr w:type="gramStart"/>
      <w:ins w:id="126" w:author="Jonathan Cervas" w:date="2021-02-23T14:28:00Z">
        <w:r w:rsidR="00CE19C3">
          <w:rPr>
            <w:color w:val="000000" w:themeColor="text1"/>
            <w:szCs w:val="20"/>
          </w:rPr>
          <w:t>If</w:t>
        </w:r>
        <w:proofErr w:type="gramEnd"/>
        <w:r w:rsidR="00CE19C3">
          <w:rPr>
            <w:color w:val="000000" w:themeColor="text1"/>
            <w:szCs w:val="20"/>
          </w:rPr>
          <w:t xml:space="preserve"> voters are not polarized, voting rules might still induce political polarization</w:t>
        </w:r>
        <w:r w:rsidR="00307D43">
          <w:rPr>
            <w:color w:val="000000" w:themeColor="text1"/>
            <w:szCs w:val="20"/>
          </w:rPr>
          <w:t xml:space="preserve"> if voting rules crea</w:t>
        </w:r>
      </w:ins>
      <w:ins w:id="127" w:author="Jonathan Cervas" w:date="2021-02-23T14:29:00Z">
        <w:r w:rsidR="00307D43">
          <w:rPr>
            <w:color w:val="000000" w:themeColor="text1"/>
            <w:szCs w:val="20"/>
          </w:rPr>
          <w:t>te incentives for such environment.</w:t>
        </w:r>
      </w:ins>
      <w:r w:rsidR="00EF3B56" w:rsidRPr="00814221">
        <w:rPr>
          <w:color w:val="000000" w:themeColor="text1"/>
          <w:szCs w:val="20"/>
        </w:rPr>
        <w:t xml:space="preserve"> </w:t>
      </w:r>
      <w:r w:rsidR="00A96C30" w:rsidRPr="00814221">
        <w:rPr>
          <w:color w:val="000000" w:themeColor="text1"/>
          <w:szCs w:val="20"/>
        </w:rPr>
        <w:t xml:space="preserve">When </w:t>
      </w:r>
      <w:r w:rsidR="0085628F" w:rsidRPr="00814221">
        <w:rPr>
          <w:color w:val="000000" w:themeColor="text1"/>
          <w:szCs w:val="20"/>
        </w:rPr>
        <w:t xml:space="preserve">issue positions </w:t>
      </w:r>
      <w:r w:rsidR="00A96C30" w:rsidRPr="00814221">
        <w:rPr>
          <w:color w:val="000000" w:themeColor="text1"/>
          <w:szCs w:val="20"/>
        </w:rPr>
        <w:t xml:space="preserve">are </w:t>
      </w:r>
      <w:r w:rsidR="0085628F" w:rsidRPr="00814221">
        <w:rPr>
          <w:color w:val="000000" w:themeColor="text1"/>
          <w:szCs w:val="20"/>
        </w:rPr>
        <w:t xml:space="preserve">correlated with one another along a single axis of variation, fewer opportunities arise to pursue legislative outcomes that command bipartisan support. </w:t>
      </w:r>
      <w:proofErr w:type="gramStart"/>
      <w:r w:rsidR="008D4764" w:rsidRPr="00814221">
        <w:rPr>
          <w:color w:val="000000" w:themeColor="text1"/>
          <w:szCs w:val="20"/>
        </w:rPr>
        <w:t>Thus</w:t>
      </w:r>
      <w:proofErr w:type="gramEnd"/>
      <w:r w:rsidR="0085628F" w:rsidRPr="00814221">
        <w:rPr>
          <w:color w:val="000000" w:themeColor="text1"/>
          <w:szCs w:val="20"/>
        </w:rPr>
        <w:t xml:space="preserve"> </w:t>
      </w:r>
      <w:r w:rsidR="00EF3B56" w:rsidRPr="00814221">
        <w:rPr>
          <w:color w:val="000000" w:themeColor="text1"/>
          <w:szCs w:val="20"/>
        </w:rPr>
        <w:t xml:space="preserve">electoral </w:t>
      </w:r>
      <w:r w:rsidR="0085628F" w:rsidRPr="00814221">
        <w:rPr>
          <w:color w:val="000000" w:themeColor="text1"/>
          <w:szCs w:val="20"/>
        </w:rPr>
        <w:t xml:space="preserve">mechanisms that </w:t>
      </w:r>
      <w:r w:rsidR="00EF3B56" w:rsidRPr="00814221">
        <w:rPr>
          <w:color w:val="000000" w:themeColor="text1"/>
          <w:szCs w:val="20"/>
        </w:rPr>
        <w:t xml:space="preserve">generate </w:t>
      </w:r>
      <w:r w:rsidR="0085628F" w:rsidRPr="00814221">
        <w:rPr>
          <w:color w:val="000000" w:themeColor="text1"/>
          <w:szCs w:val="20"/>
        </w:rPr>
        <w:t>legislative polarization might be expected to lead to gridlock and partisan warfare</w:t>
      </w:r>
      <w:ins w:id="128" w:author="Jonathan Cervas" w:date="2021-02-25T23:10:00Z">
        <w:r w:rsidR="00F27C33">
          <w:rPr>
            <w:color w:val="000000" w:themeColor="text1"/>
            <w:szCs w:val="20"/>
          </w:rPr>
          <w:t xml:space="preserve"> (</w:t>
        </w:r>
      </w:ins>
      <w:ins w:id="129" w:author="Jonathan Cervas" w:date="2021-02-25T23:11:00Z">
        <w:r w:rsidR="00F27C33">
          <w:rPr>
            <w:color w:val="000000" w:themeColor="text1"/>
            <w:szCs w:val="20"/>
          </w:rPr>
          <w:t xml:space="preserve">Cox and </w:t>
        </w:r>
        <w:proofErr w:type="spellStart"/>
        <w:r w:rsidR="00F27C33">
          <w:rPr>
            <w:color w:val="000000" w:themeColor="text1"/>
            <w:szCs w:val="20"/>
          </w:rPr>
          <w:t>McCubbins</w:t>
        </w:r>
        <w:proofErr w:type="spellEnd"/>
        <w:r w:rsidR="00F27C33">
          <w:rPr>
            <w:color w:val="000000" w:themeColor="text1"/>
            <w:szCs w:val="20"/>
          </w:rPr>
          <w:t xml:space="preserve"> 2005)</w:t>
        </w:r>
      </w:ins>
      <w:r w:rsidR="0085628F" w:rsidRPr="00814221">
        <w:rPr>
          <w:color w:val="000000" w:themeColor="text1"/>
          <w:szCs w:val="20"/>
        </w:rPr>
        <w:t xml:space="preserve">. </w:t>
      </w:r>
    </w:p>
    <w:p w14:paraId="1F7E8419" w14:textId="257B4546" w:rsidR="00E11745" w:rsidRPr="00814221" w:rsidRDefault="00391BC5" w:rsidP="00814221">
      <w:pPr>
        <w:shd w:val="clear" w:color="auto" w:fill="FFFFFF"/>
        <w:spacing w:line="360" w:lineRule="auto"/>
        <w:ind w:firstLine="720"/>
        <w:jc w:val="both"/>
        <w:textAlignment w:val="baseline"/>
        <w:rPr>
          <w:color w:val="000000" w:themeColor="text1"/>
          <w:szCs w:val="20"/>
        </w:rPr>
      </w:pPr>
      <w:r w:rsidRPr="00814221">
        <w:rPr>
          <w:color w:val="000000" w:themeColor="text1"/>
          <w:szCs w:val="20"/>
        </w:rPr>
        <w:t xml:space="preserve">The </w:t>
      </w:r>
      <w:r w:rsidR="00C9571C" w:rsidRPr="00814221">
        <w:rPr>
          <w:color w:val="000000" w:themeColor="text1"/>
          <w:szCs w:val="20"/>
        </w:rPr>
        <w:t xml:space="preserve">most common </w:t>
      </w:r>
      <w:r w:rsidRPr="00814221">
        <w:rPr>
          <w:color w:val="000000" w:themeColor="text1"/>
          <w:szCs w:val="20"/>
        </w:rPr>
        <w:t xml:space="preserve">rule for electing legislators in the United States is by plurality, or first-past-the-post. </w:t>
      </w:r>
      <w:r w:rsidR="00EF3B56" w:rsidRPr="00814221">
        <w:rPr>
          <w:color w:val="000000" w:themeColor="text1"/>
          <w:szCs w:val="20"/>
        </w:rPr>
        <w:t xml:space="preserve">Under this rule, winners are only guaranteed to command majority support if there are two candidates. </w:t>
      </w:r>
      <w:r w:rsidR="001876B4" w:rsidRPr="00814221">
        <w:rPr>
          <w:color w:val="000000" w:themeColor="text1"/>
          <w:szCs w:val="20"/>
        </w:rPr>
        <w:t>And</w:t>
      </w:r>
      <w:r w:rsidR="00EF3B56" w:rsidRPr="00814221">
        <w:rPr>
          <w:color w:val="000000" w:themeColor="text1"/>
          <w:szCs w:val="20"/>
        </w:rPr>
        <w:t xml:space="preserve"> if </w:t>
      </w:r>
      <w:r w:rsidR="001876B4" w:rsidRPr="00814221">
        <w:rPr>
          <w:color w:val="000000" w:themeColor="text1"/>
          <w:szCs w:val="20"/>
        </w:rPr>
        <w:t xml:space="preserve">the </w:t>
      </w:r>
      <w:r w:rsidR="00C9571C" w:rsidRPr="00814221">
        <w:rPr>
          <w:color w:val="000000" w:themeColor="text1"/>
          <w:szCs w:val="20"/>
        </w:rPr>
        <w:t xml:space="preserve">available viable </w:t>
      </w:r>
      <w:r w:rsidR="00EF3B56" w:rsidRPr="00814221">
        <w:rPr>
          <w:color w:val="000000" w:themeColor="text1"/>
          <w:szCs w:val="20"/>
        </w:rPr>
        <w:t>candidates</w:t>
      </w:r>
      <w:r w:rsidR="00C9571C" w:rsidRPr="00814221">
        <w:rPr>
          <w:color w:val="000000" w:themeColor="text1"/>
          <w:szCs w:val="20"/>
        </w:rPr>
        <w:t>, of which there are usually two,</w:t>
      </w:r>
      <w:r w:rsidR="00EF3B56" w:rsidRPr="00814221">
        <w:rPr>
          <w:color w:val="000000" w:themeColor="text1"/>
          <w:szCs w:val="20"/>
        </w:rPr>
        <w:t xml:space="preserve"> represent </w:t>
      </w:r>
      <w:r w:rsidR="00EF3B56" w:rsidRPr="00814221">
        <w:rPr>
          <w:color w:val="000000" w:themeColor="text1"/>
          <w:szCs w:val="20"/>
        </w:rPr>
        <w:lastRenderedPageBreak/>
        <w:t>extreme ideological positions, a polarized legislator is elected</w:t>
      </w:r>
      <w:r w:rsidR="008116AD" w:rsidRPr="00814221">
        <w:rPr>
          <w:color w:val="000000" w:themeColor="text1"/>
          <w:szCs w:val="20"/>
        </w:rPr>
        <w:t xml:space="preserve"> (Bafumi and Herron 2010)</w:t>
      </w:r>
      <w:r w:rsidR="00EF3B56" w:rsidRPr="00814221">
        <w:rPr>
          <w:color w:val="000000" w:themeColor="text1"/>
          <w:szCs w:val="20"/>
        </w:rPr>
        <w:t xml:space="preserve">. </w:t>
      </w:r>
      <w:r w:rsidR="00C9571C" w:rsidRPr="00814221">
        <w:rPr>
          <w:color w:val="000000" w:themeColor="text1"/>
          <w:szCs w:val="20"/>
        </w:rPr>
        <w:t xml:space="preserve">The two major candidates are elected in a partisan primary election, where there may be many </w:t>
      </w:r>
      <w:r w:rsidR="00EF3B56" w:rsidRPr="00814221">
        <w:rPr>
          <w:color w:val="000000" w:themeColor="text1"/>
          <w:szCs w:val="20"/>
        </w:rPr>
        <w:t xml:space="preserve">candidates, </w:t>
      </w:r>
      <w:r w:rsidR="00C9571C" w:rsidRPr="00814221">
        <w:rPr>
          <w:color w:val="000000" w:themeColor="text1"/>
          <w:szCs w:val="20"/>
        </w:rPr>
        <w:t xml:space="preserve">in which case </w:t>
      </w:r>
      <w:r w:rsidR="00EF3B56" w:rsidRPr="00814221">
        <w:rPr>
          <w:color w:val="000000" w:themeColor="text1"/>
          <w:szCs w:val="20"/>
        </w:rPr>
        <w:t>the nominee</w:t>
      </w:r>
      <w:r w:rsidR="00397023" w:rsidRPr="00814221">
        <w:rPr>
          <w:color w:val="000000" w:themeColor="text1"/>
          <w:szCs w:val="20"/>
        </w:rPr>
        <w:t xml:space="preserve"> usually</w:t>
      </w:r>
      <w:r w:rsidR="00EF3B56" w:rsidRPr="00814221">
        <w:rPr>
          <w:color w:val="000000" w:themeColor="text1"/>
          <w:szCs w:val="20"/>
        </w:rPr>
        <w:t xml:space="preserve"> can prevail with less than half of the vote. </w:t>
      </w:r>
      <w:r w:rsidR="008D4764">
        <w:rPr>
          <w:color w:val="000000" w:themeColor="text1"/>
          <w:szCs w:val="20"/>
        </w:rPr>
        <w:t>Because of this</w:t>
      </w:r>
      <w:r w:rsidR="008D4764" w:rsidRPr="00814221">
        <w:rPr>
          <w:color w:val="000000" w:themeColor="text1"/>
          <w:szCs w:val="20"/>
        </w:rPr>
        <w:t>,</w:t>
      </w:r>
      <w:r w:rsidR="00C9571C" w:rsidRPr="00814221">
        <w:rPr>
          <w:color w:val="000000" w:themeColor="text1"/>
          <w:szCs w:val="20"/>
        </w:rPr>
        <w:t xml:space="preserve"> </w:t>
      </w:r>
      <w:r w:rsidR="00EB6718" w:rsidRPr="00814221">
        <w:rPr>
          <w:color w:val="000000" w:themeColor="text1"/>
          <w:szCs w:val="20"/>
        </w:rPr>
        <w:t>a</w:t>
      </w:r>
      <w:r w:rsidR="00EF3B56" w:rsidRPr="00814221">
        <w:rPr>
          <w:color w:val="000000" w:themeColor="text1"/>
          <w:szCs w:val="20"/>
        </w:rPr>
        <w:t xml:space="preserve"> determined minority</w:t>
      </w:r>
      <w:r w:rsidR="00C9571C" w:rsidRPr="00814221">
        <w:rPr>
          <w:color w:val="000000" w:themeColor="text1"/>
          <w:szCs w:val="20"/>
        </w:rPr>
        <w:t xml:space="preserve">, including one composed of extremists, </w:t>
      </w:r>
      <w:r w:rsidR="005C0230" w:rsidRPr="00814221">
        <w:rPr>
          <w:color w:val="000000" w:themeColor="text1"/>
          <w:szCs w:val="20"/>
        </w:rPr>
        <w:t>may potentially</w:t>
      </w:r>
      <w:r w:rsidR="00C9571C" w:rsidRPr="00814221">
        <w:rPr>
          <w:color w:val="000000" w:themeColor="text1"/>
          <w:szCs w:val="20"/>
        </w:rPr>
        <w:t xml:space="preserve"> determine one or both nominees</w:t>
      </w:r>
      <w:r w:rsidR="00EF3B56" w:rsidRPr="00814221">
        <w:rPr>
          <w:color w:val="000000" w:themeColor="text1"/>
          <w:szCs w:val="20"/>
        </w:rPr>
        <w:t>.</w:t>
      </w:r>
      <w:r w:rsidR="00EB6718" w:rsidRPr="00814221">
        <w:rPr>
          <w:color w:val="000000" w:themeColor="text1"/>
          <w:szCs w:val="20"/>
        </w:rPr>
        <w:t xml:space="preserve"> </w:t>
      </w:r>
      <w:r w:rsidR="00C9571C" w:rsidRPr="00814221">
        <w:rPr>
          <w:color w:val="000000" w:themeColor="text1"/>
          <w:szCs w:val="20"/>
        </w:rPr>
        <w:t>In short</w:t>
      </w:r>
      <w:r w:rsidR="00E11745" w:rsidRPr="00814221">
        <w:rPr>
          <w:color w:val="000000" w:themeColor="text1"/>
          <w:szCs w:val="20"/>
        </w:rPr>
        <w:t xml:space="preserve">, </w:t>
      </w:r>
      <w:r w:rsidR="00C9571C" w:rsidRPr="00814221">
        <w:rPr>
          <w:color w:val="000000" w:themeColor="text1"/>
          <w:szCs w:val="20"/>
        </w:rPr>
        <w:t xml:space="preserve">with plurality voting and </w:t>
      </w:r>
      <w:r w:rsidR="00E11745" w:rsidRPr="00814221">
        <w:rPr>
          <w:color w:val="000000" w:themeColor="text1"/>
          <w:szCs w:val="20"/>
        </w:rPr>
        <w:t xml:space="preserve">partisan primaries, </w:t>
      </w:r>
      <w:r w:rsidR="00E11745" w:rsidRPr="00814221">
        <w:rPr>
          <w:rFonts w:eastAsia="Open Sans"/>
          <w:iCs/>
          <w:color w:val="000000" w:themeColor="text1"/>
          <w:szCs w:val="20"/>
        </w:rPr>
        <w:t xml:space="preserve">the pivotal voter in determining a winner </w:t>
      </w:r>
      <w:r w:rsidR="005C0230" w:rsidRPr="00814221">
        <w:rPr>
          <w:rFonts w:eastAsia="Open Sans"/>
          <w:iCs/>
          <w:color w:val="000000" w:themeColor="text1"/>
          <w:szCs w:val="20"/>
        </w:rPr>
        <w:t xml:space="preserve">is often </w:t>
      </w:r>
      <w:r w:rsidR="00E11745" w:rsidRPr="00814221">
        <w:rPr>
          <w:rFonts w:eastAsia="Open Sans"/>
          <w:iCs/>
          <w:color w:val="000000" w:themeColor="text1"/>
          <w:szCs w:val="20"/>
        </w:rPr>
        <w:t>different from the median voter</w:t>
      </w:r>
      <w:r w:rsidR="00E11745" w:rsidRPr="00814221">
        <w:rPr>
          <w:rFonts w:eastAsia="Open Sans"/>
          <w:color w:val="000000" w:themeColor="text1"/>
          <w:szCs w:val="20"/>
        </w:rPr>
        <w:t>.</w:t>
      </w:r>
    </w:p>
    <w:p w14:paraId="01543455" w14:textId="5C0135A6" w:rsidR="00ED5D16" w:rsidRPr="00814221" w:rsidRDefault="00EB6718" w:rsidP="00814221">
      <w:pPr>
        <w:shd w:val="clear" w:color="auto" w:fill="FFFFFF"/>
        <w:spacing w:line="360" w:lineRule="auto"/>
        <w:ind w:firstLine="720"/>
        <w:jc w:val="both"/>
        <w:textAlignment w:val="baseline"/>
        <w:rPr>
          <w:rFonts w:eastAsia="Open Sans"/>
          <w:color w:val="000000" w:themeColor="text1"/>
          <w:szCs w:val="20"/>
        </w:rPr>
      </w:pPr>
      <w:commentRangeStart w:id="130"/>
      <w:r w:rsidRPr="00814221">
        <w:rPr>
          <w:color w:val="000000" w:themeColor="text1"/>
          <w:szCs w:val="20"/>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814221">
        <w:rPr>
          <w:color w:val="000000" w:themeColor="text1"/>
          <w:szCs w:val="20"/>
        </w:rPr>
        <w:t xml:space="preserve">the </w:t>
      </w:r>
      <w:r w:rsidRPr="00814221">
        <w:rPr>
          <w:color w:val="000000" w:themeColor="text1"/>
          <w:szCs w:val="20"/>
        </w:rPr>
        <w:t>Republican base.</w:t>
      </w:r>
      <w:r w:rsidR="00D6161E" w:rsidRPr="00814221">
        <w:rPr>
          <w:color w:val="000000" w:themeColor="text1"/>
          <w:szCs w:val="20"/>
        </w:rPr>
        <w:t xml:space="preserve"> </w:t>
      </w:r>
      <w:r w:rsidR="0072106B" w:rsidRPr="00814221">
        <w:rPr>
          <w:color w:val="000000" w:themeColor="text1"/>
          <w:szCs w:val="20"/>
        </w:rPr>
        <w:t>That m</w:t>
      </w:r>
      <w:r w:rsidR="00CE797C" w:rsidRPr="00814221">
        <w:rPr>
          <w:bCs/>
          <w:color w:val="000000" w:themeColor="text1"/>
          <w:szCs w:val="20"/>
        </w:rPr>
        <w:t xml:space="preserve">inority support </w:t>
      </w:r>
      <w:r w:rsidR="0072106B" w:rsidRPr="00814221">
        <w:rPr>
          <w:bCs/>
          <w:color w:val="000000" w:themeColor="text1"/>
          <w:szCs w:val="20"/>
        </w:rPr>
        <w:t xml:space="preserve">was </w:t>
      </w:r>
      <w:r w:rsidR="00CE797C" w:rsidRPr="00814221">
        <w:rPr>
          <w:bCs/>
          <w:color w:val="000000" w:themeColor="text1"/>
          <w:szCs w:val="20"/>
        </w:rPr>
        <w:t xml:space="preserve">translated into majoritarian outcomes through </w:t>
      </w:r>
      <w:r w:rsidR="0072106B" w:rsidRPr="00814221">
        <w:rPr>
          <w:bCs/>
          <w:color w:val="000000" w:themeColor="text1"/>
          <w:szCs w:val="20"/>
        </w:rPr>
        <w:t xml:space="preserve">first-past-the-post and </w:t>
      </w:r>
      <w:r w:rsidR="00CE797C" w:rsidRPr="00814221">
        <w:rPr>
          <w:bCs/>
          <w:color w:val="000000" w:themeColor="text1"/>
          <w:szCs w:val="20"/>
        </w:rPr>
        <w:t xml:space="preserve">disproportionate </w:t>
      </w:r>
      <w:r w:rsidR="0072106B" w:rsidRPr="00814221">
        <w:rPr>
          <w:bCs/>
          <w:color w:val="000000" w:themeColor="text1"/>
          <w:szCs w:val="20"/>
        </w:rPr>
        <w:t xml:space="preserve">mechanisms for allocating </w:t>
      </w:r>
      <w:r w:rsidR="00CE797C" w:rsidRPr="00814221">
        <w:rPr>
          <w:bCs/>
          <w:color w:val="000000" w:themeColor="text1"/>
          <w:szCs w:val="20"/>
        </w:rPr>
        <w:t>delegates</w:t>
      </w:r>
      <w:r w:rsidR="0072106B" w:rsidRPr="00814221">
        <w:rPr>
          <w:bCs/>
          <w:color w:val="000000" w:themeColor="text1"/>
          <w:szCs w:val="20"/>
        </w:rPr>
        <w:t xml:space="preserve"> (Berg-Andersson, 2016)</w:t>
      </w:r>
      <w:r w:rsidR="00CE797C" w:rsidRPr="00814221">
        <w:rPr>
          <w:bCs/>
          <w:color w:val="000000" w:themeColor="text1"/>
          <w:szCs w:val="20"/>
        </w:rPr>
        <w:t>.</w:t>
      </w:r>
      <w:r w:rsidR="00C865D0" w:rsidRPr="00814221">
        <w:rPr>
          <w:color w:val="000000" w:themeColor="text1"/>
          <w:szCs w:val="20"/>
        </w:rPr>
        <w:t xml:space="preserve"> Space does not permit a review of the polarized actions undertaken </w:t>
      </w:r>
      <w:r w:rsidR="00843153" w:rsidRPr="00814221">
        <w:rPr>
          <w:color w:val="000000" w:themeColor="text1"/>
          <w:szCs w:val="20"/>
        </w:rPr>
        <w:t xml:space="preserve">during the </w:t>
      </w:r>
      <w:r w:rsidR="00C865D0" w:rsidRPr="00814221">
        <w:rPr>
          <w:color w:val="000000" w:themeColor="text1"/>
          <w:szCs w:val="20"/>
        </w:rPr>
        <w:t>Trump</w:t>
      </w:r>
      <w:r w:rsidR="00843153" w:rsidRPr="00814221">
        <w:rPr>
          <w:color w:val="000000" w:themeColor="text1"/>
          <w:szCs w:val="20"/>
        </w:rPr>
        <w:t xml:space="preserve"> Administration. </w:t>
      </w:r>
      <w:commentRangeEnd w:id="130"/>
      <w:r w:rsidR="00F02247">
        <w:rPr>
          <w:rStyle w:val="CommentReference"/>
        </w:rPr>
        <w:commentReference w:id="130"/>
      </w:r>
    </w:p>
    <w:p w14:paraId="52EEEDAA" w14:textId="06EAEAF9" w:rsidR="00ED5D16" w:rsidRPr="00814221" w:rsidRDefault="008D4764" w:rsidP="00814221">
      <w:pPr>
        <w:shd w:val="clear" w:color="auto" w:fill="FFFFFF"/>
        <w:spacing w:line="360" w:lineRule="auto"/>
        <w:ind w:firstLine="720"/>
        <w:jc w:val="both"/>
        <w:textAlignment w:val="baseline"/>
        <w:rPr>
          <w:rFonts w:eastAsia="Open Sans"/>
          <w:color w:val="000000" w:themeColor="text1"/>
          <w:szCs w:val="20"/>
        </w:rPr>
      </w:pPr>
      <w:proofErr w:type="gramStart"/>
      <w:r>
        <w:rPr>
          <w:rFonts w:eastAsia="Times New Roman"/>
          <w:color w:val="000000" w:themeColor="text1"/>
          <w:szCs w:val="20"/>
          <w:lang w:val="en-US"/>
        </w:rPr>
        <w:t>Thus</w:t>
      </w:r>
      <w:proofErr w:type="gramEnd"/>
      <w:r>
        <w:rPr>
          <w:rFonts w:eastAsia="Times New Roman"/>
          <w:color w:val="000000" w:themeColor="text1"/>
          <w:szCs w:val="20"/>
          <w:lang w:val="en-US"/>
        </w:rPr>
        <w:t xml:space="preserve"> i</w:t>
      </w:r>
      <w:r w:rsidR="00ED5D16" w:rsidRPr="00814221">
        <w:rPr>
          <w:rFonts w:eastAsia="Times New Roman"/>
          <w:color w:val="000000" w:themeColor="text1"/>
          <w:szCs w:val="20"/>
          <w:lang w:val="en-US"/>
        </w:rPr>
        <w:t xml:space="preserve">nstitutions </w:t>
      </w:r>
      <w:r w:rsidR="00B543B6" w:rsidRPr="00814221">
        <w:rPr>
          <w:rFonts w:eastAsia="Times New Roman"/>
          <w:color w:val="000000" w:themeColor="text1"/>
          <w:szCs w:val="20"/>
          <w:lang w:val="en-US"/>
        </w:rPr>
        <w:t xml:space="preserve">now have a new </w:t>
      </w:r>
      <w:r w:rsidR="003E2F03" w:rsidRPr="00814221">
        <w:rPr>
          <w:rFonts w:eastAsia="Times New Roman"/>
          <w:color w:val="000000" w:themeColor="text1"/>
          <w:szCs w:val="20"/>
          <w:lang w:val="en-US"/>
        </w:rPr>
        <w:t>challenge</w:t>
      </w:r>
      <w:r w:rsidR="00B543B6" w:rsidRPr="00814221">
        <w:rPr>
          <w:rFonts w:eastAsia="Times New Roman"/>
          <w:color w:val="000000" w:themeColor="text1"/>
          <w:szCs w:val="20"/>
          <w:lang w:val="en-US"/>
        </w:rPr>
        <w:t xml:space="preserve">, the </w:t>
      </w:r>
      <w:r w:rsidR="00ED5D16" w:rsidRPr="00814221">
        <w:rPr>
          <w:rFonts w:eastAsia="Times New Roman"/>
          <w:color w:val="000000" w:themeColor="text1"/>
          <w:szCs w:val="20"/>
          <w:lang w:val="en-US"/>
        </w:rPr>
        <w:t>ameliorat</w:t>
      </w:r>
      <w:r w:rsidR="00B543B6" w:rsidRPr="00814221">
        <w:rPr>
          <w:rFonts w:eastAsia="Times New Roman"/>
          <w:color w:val="000000" w:themeColor="text1"/>
          <w:szCs w:val="20"/>
          <w:lang w:val="en-US"/>
        </w:rPr>
        <w:t xml:space="preserve">ion of </w:t>
      </w:r>
      <w:r w:rsidR="00ED5D16" w:rsidRPr="00814221">
        <w:rPr>
          <w:rFonts w:eastAsia="Times New Roman"/>
          <w:color w:val="000000" w:themeColor="text1"/>
          <w:szCs w:val="20"/>
          <w:lang w:val="en-US"/>
        </w:rPr>
        <w:t xml:space="preserve">polarization. </w:t>
      </w:r>
      <w:ins w:id="131" w:author="Jonathan Cervas" w:date="2021-02-23T14:32:00Z">
        <w:r w:rsidR="00B3719D">
          <w:rPr>
            <w:rFonts w:eastAsia="Open Sans"/>
            <w:color w:val="000000" w:themeColor="text1"/>
            <w:szCs w:val="20"/>
          </w:rPr>
          <w:t xml:space="preserve">Some </w:t>
        </w:r>
      </w:ins>
      <w:del w:id="132" w:author="Jonathan Cervas" w:date="2021-02-23T14:32:00Z">
        <w:r w:rsidR="00ED5D16" w:rsidRPr="00814221" w:rsidDel="00B3719D">
          <w:rPr>
            <w:rFonts w:eastAsia="Open Sans"/>
            <w:color w:val="000000" w:themeColor="text1"/>
            <w:szCs w:val="20"/>
          </w:rPr>
          <w:delText>A</w:delText>
        </w:r>
      </w:del>
      <w:ins w:id="133" w:author="Jonathan Cervas" w:date="2021-02-23T14:32:00Z">
        <w:r w:rsidR="00B3719D">
          <w:rPr>
            <w:rFonts w:eastAsia="Open Sans"/>
            <w:color w:val="000000" w:themeColor="text1"/>
            <w:szCs w:val="20"/>
          </w:rPr>
          <w:t>a</w:t>
        </w:r>
      </w:ins>
      <w:r w:rsidR="00ED5D16" w:rsidRPr="00814221">
        <w:rPr>
          <w:rFonts w:eastAsia="Open Sans"/>
          <w:color w:val="000000" w:themeColor="text1"/>
          <w:szCs w:val="20"/>
        </w:rPr>
        <w:t xml:space="preserve">cademics and politicians in the past have neglected the role </w:t>
      </w:r>
      <w:r w:rsidR="00E11745" w:rsidRPr="00814221">
        <w:rPr>
          <w:rFonts w:eastAsia="Open Sans"/>
          <w:color w:val="000000" w:themeColor="text1"/>
          <w:szCs w:val="20"/>
        </w:rPr>
        <w:t xml:space="preserve">of electoral mechanisms </w:t>
      </w:r>
      <w:r w:rsidR="00ED5D16" w:rsidRPr="00814221">
        <w:rPr>
          <w:rFonts w:eastAsia="Open Sans"/>
          <w:color w:val="000000" w:themeColor="text1"/>
          <w:szCs w:val="20"/>
        </w:rPr>
        <w:t>in causing elite polarization</w:t>
      </w:r>
      <w:ins w:id="134" w:author="Jonathan Cervas" w:date="2021-02-23T14:55:00Z">
        <w:r w:rsidR="005F7526">
          <w:rPr>
            <w:rFonts w:eastAsia="Open Sans"/>
            <w:color w:val="000000" w:themeColor="text1"/>
            <w:szCs w:val="20"/>
          </w:rPr>
          <w:t xml:space="preserve"> (Achen and Bartels 2017)</w:t>
        </w:r>
      </w:ins>
      <w:r w:rsidR="00ED5D16" w:rsidRPr="00814221">
        <w:rPr>
          <w:rFonts w:eastAsia="Open Sans"/>
          <w:color w:val="000000" w:themeColor="text1"/>
          <w:szCs w:val="20"/>
        </w:rPr>
        <w:t xml:space="preserve">. </w:t>
      </w:r>
      <w:r w:rsidR="00E11745" w:rsidRPr="00814221">
        <w:rPr>
          <w:rFonts w:eastAsia="Open Sans"/>
          <w:color w:val="000000" w:themeColor="text1"/>
          <w:szCs w:val="20"/>
        </w:rPr>
        <w:t xml:space="preserve">We suggest that </w:t>
      </w:r>
      <w:r w:rsidR="00ED5D16" w:rsidRPr="00814221">
        <w:rPr>
          <w:rFonts w:eastAsia="Open Sans"/>
          <w:color w:val="000000" w:themeColor="text1"/>
          <w:szCs w:val="20"/>
        </w:rPr>
        <w:t>when the median voter is not the pivotal voter, within-party processes work to elect more extreme politicians.</w:t>
      </w:r>
      <w:ins w:id="135" w:author="Jonathan Cervas" w:date="2021-02-23T14:56:00Z">
        <w:r w:rsidR="00A7476C">
          <w:rPr>
            <w:rFonts w:eastAsia="Open Sans"/>
            <w:color w:val="000000" w:themeColor="text1"/>
            <w:szCs w:val="20"/>
          </w:rPr>
          <w:t xml:space="preserve"> </w:t>
        </w:r>
        <w:r w:rsidR="00622F6B">
          <w:rPr>
            <w:rFonts w:eastAsia="Open Sans"/>
            <w:color w:val="000000" w:themeColor="text1"/>
            <w:szCs w:val="20"/>
          </w:rPr>
          <w:t xml:space="preserve">To contribute to the feedback loops, extreme politicians than produce </w:t>
        </w:r>
      </w:ins>
      <w:ins w:id="136" w:author="Jonathan Cervas" w:date="2021-02-23T14:57:00Z">
        <w:r w:rsidR="00FF5002">
          <w:rPr>
            <w:rFonts w:eastAsia="Open Sans"/>
            <w:color w:val="000000" w:themeColor="text1"/>
            <w:szCs w:val="20"/>
          </w:rPr>
          <w:t xml:space="preserve">policy outcomes that do not correspond to the preferences of the electorate, </w:t>
        </w:r>
        <w:r w:rsidR="00A54A32">
          <w:rPr>
            <w:rFonts w:eastAsia="Open Sans"/>
            <w:color w:val="000000" w:themeColor="text1"/>
            <w:szCs w:val="20"/>
          </w:rPr>
          <w:t xml:space="preserve">which shape the choices which voters than choose from. </w:t>
        </w:r>
      </w:ins>
      <w:ins w:id="137" w:author="Jonathan Cervas" w:date="2021-02-23T14:58:00Z">
        <w:r w:rsidR="00A54A32" w:rsidRPr="00A54A32">
          <w:rPr>
            <w:rFonts w:eastAsia="Open Sans"/>
            <w:b/>
            <w:bCs/>
            <w:color w:val="000000" w:themeColor="text1"/>
            <w:szCs w:val="20"/>
            <w:rPrChange w:id="138" w:author="Jonathan Cervas" w:date="2021-02-23T14:58:00Z">
              <w:rPr>
                <w:rFonts w:eastAsia="Open Sans"/>
                <w:color w:val="000000" w:themeColor="text1"/>
                <w:szCs w:val="20"/>
              </w:rPr>
            </w:rPrChange>
          </w:rPr>
          <w:t>THIS NEEDS</w:t>
        </w:r>
      </w:ins>
      <w:ins w:id="139" w:author="Jonathan Cervas" w:date="2021-02-25T12:22:00Z">
        <w:r w:rsidR="00160C33">
          <w:rPr>
            <w:rFonts w:eastAsia="Open Sans"/>
            <w:b/>
            <w:bCs/>
            <w:color w:val="000000" w:themeColor="text1"/>
            <w:szCs w:val="20"/>
          </w:rPr>
          <w:t xml:space="preserve"> </w:t>
        </w:r>
      </w:ins>
      <w:ins w:id="140" w:author="Jonathan Cervas" w:date="2021-02-25T12:34:00Z">
        <w:r w:rsidR="00713662">
          <w:rPr>
            <w:rFonts w:eastAsia="Open Sans"/>
            <w:b/>
            <w:bCs/>
            <w:color w:val="000000" w:themeColor="text1"/>
            <w:szCs w:val="20"/>
          </w:rPr>
          <w:t>IMPROVEMENT</w:t>
        </w:r>
      </w:ins>
      <w:ins w:id="141" w:author="Jonathan Cervas" w:date="2021-02-23T14:58:00Z">
        <w:r w:rsidR="00A54A32" w:rsidRPr="00A54A32">
          <w:rPr>
            <w:rFonts w:eastAsia="Open Sans"/>
            <w:b/>
            <w:bCs/>
            <w:color w:val="000000" w:themeColor="text1"/>
            <w:szCs w:val="20"/>
            <w:rPrChange w:id="142" w:author="Jonathan Cervas" w:date="2021-02-23T14:58:00Z">
              <w:rPr>
                <w:rFonts w:eastAsia="Open Sans"/>
                <w:color w:val="000000" w:themeColor="text1"/>
                <w:szCs w:val="20"/>
              </w:rPr>
            </w:rPrChange>
          </w:rPr>
          <w:t xml:space="preserve"> OR OR DELETED!</w:t>
        </w:r>
      </w:ins>
      <w:r w:rsidR="00ED5D16" w:rsidRPr="00814221">
        <w:rPr>
          <w:rFonts w:eastAsia="Open Sans"/>
          <w:color w:val="000000" w:themeColor="text1"/>
          <w:szCs w:val="20"/>
        </w:rPr>
        <w:t xml:space="preserve"> </w:t>
      </w:r>
      <w:r w:rsidR="00E11745" w:rsidRPr="00814221">
        <w:rPr>
          <w:rFonts w:eastAsia="Open Sans"/>
          <w:color w:val="000000" w:themeColor="text1"/>
          <w:szCs w:val="20"/>
        </w:rPr>
        <w:t xml:space="preserve">This view is not yet </w:t>
      </w:r>
      <w:r w:rsidR="00ED5D16" w:rsidRPr="00814221">
        <w:rPr>
          <w:rFonts w:eastAsia="Open Sans"/>
          <w:color w:val="000000" w:themeColor="text1"/>
          <w:szCs w:val="20"/>
        </w:rPr>
        <w:t xml:space="preserve">accepted widely, </w:t>
      </w:r>
      <w:r w:rsidR="00E11745" w:rsidRPr="00814221">
        <w:rPr>
          <w:rFonts w:eastAsia="Open Sans"/>
          <w:color w:val="000000" w:themeColor="text1"/>
          <w:szCs w:val="20"/>
        </w:rPr>
        <w:t xml:space="preserve">and considerable work is needed to </w:t>
      </w:r>
      <w:r w:rsidR="003E0761" w:rsidRPr="00814221">
        <w:rPr>
          <w:rFonts w:eastAsia="Open Sans"/>
          <w:color w:val="000000" w:themeColor="text1"/>
          <w:szCs w:val="20"/>
        </w:rPr>
        <w:t>test the concept</w:t>
      </w:r>
      <w:r w:rsidR="00E11745" w:rsidRPr="00814221">
        <w:rPr>
          <w:rFonts w:eastAsia="Open Sans"/>
          <w:color w:val="000000" w:themeColor="text1"/>
          <w:szCs w:val="20"/>
        </w:rPr>
        <w:t xml:space="preserve">. </w:t>
      </w:r>
      <w:r w:rsidR="003E0761" w:rsidRPr="00814221">
        <w:rPr>
          <w:rFonts w:eastAsia="Open Sans"/>
          <w:color w:val="000000" w:themeColor="text1"/>
          <w:szCs w:val="20"/>
        </w:rPr>
        <w:t xml:space="preserve">Proving this point </w:t>
      </w:r>
      <w:r w:rsidR="00E11745" w:rsidRPr="00814221">
        <w:rPr>
          <w:rFonts w:eastAsia="Open Sans"/>
          <w:color w:val="000000" w:themeColor="text1"/>
          <w:szCs w:val="20"/>
        </w:rPr>
        <w:t>will need to draw on behavioral and cognitive science, simulation</w:t>
      </w:r>
      <w:r w:rsidR="003E0761" w:rsidRPr="00814221">
        <w:rPr>
          <w:rFonts w:eastAsia="Open Sans"/>
          <w:color w:val="000000" w:themeColor="text1"/>
          <w:szCs w:val="20"/>
        </w:rPr>
        <w:t>s of voting behavior</w:t>
      </w:r>
      <w:r w:rsidR="00E11745" w:rsidRPr="00814221">
        <w:rPr>
          <w:rFonts w:eastAsia="Open Sans"/>
          <w:color w:val="000000" w:themeColor="text1"/>
          <w:szCs w:val="20"/>
        </w:rPr>
        <w:t>, and game theory</w:t>
      </w:r>
      <w:r w:rsidR="00ED5D16" w:rsidRPr="00814221">
        <w:rPr>
          <w:rFonts w:eastAsia="Open Sans"/>
          <w:color w:val="000000" w:themeColor="text1"/>
          <w:szCs w:val="20"/>
        </w:rPr>
        <w:t xml:space="preserve">. </w:t>
      </w:r>
    </w:p>
    <w:p w14:paraId="295F5576" w14:textId="77777777" w:rsidR="001876B4" w:rsidRPr="00814221" w:rsidRDefault="001876B4" w:rsidP="00814221">
      <w:pPr>
        <w:shd w:val="clear" w:color="auto" w:fill="FFFFFF"/>
        <w:spacing w:line="360" w:lineRule="auto"/>
        <w:jc w:val="both"/>
        <w:textAlignment w:val="baseline"/>
        <w:rPr>
          <w:rFonts w:eastAsia="Times New Roman"/>
          <w:b/>
          <w:color w:val="000000" w:themeColor="text1"/>
          <w:szCs w:val="20"/>
          <w:lang w:val="en-US"/>
        </w:rPr>
      </w:pPr>
    </w:p>
    <w:p w14:paraId="4A27325B" w14:textId="0D169947" w:rsidR="001876B4" w:rsidRPr="00814221" w:rsidRDefault="004F2804" w:rsidP="00814221">
      <w:pPr>
        <w:shd w:val="clear" w:color="auto" w:fill="FFFFFF"/>
        <w:spacing w:line="36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 xml:space="preserve">Uncontrolled feedback through gerrymandering. </w:t>
      </w:r>
      <w:r w:rsidR="001876B4" w:rsidRPr="00814221">
        <w:rPr>
          <w:rFonts w:eastAsia="Times New Roman"/>
          <w:color w:val="000000" w:themeColor="text1"/>
          <w:szCs w:val="20"/>
          <w:lang w:val="en-US"/>
        </w:rPr>
        <w:t>The ability of one branch of government to restrain another is a form of negative feedback, a core theme of complex systems analysis. To draw upon neuroscience, neurons, the signaling cells of the brain, are beset by forces that bring them back to rest and forces that cause runaway signaling. When properly balanced</w:t>
      </w:r>
      <w:r w:rsidR="008116AD" w:rsidRPr="00814221">
        <w:rPr>
          <w:rFonts w:eastAsia="Times New Roman"/>
          <w:color w:val="000000" w:themeColor="text1"/>
          <w:szCs w:val="20"/>
          <w:lang w:val="en-US"/>
        </w:rPr>
        <w:t>,</w:t>
      </w:r>
      <w:r w:rsidR="001876B4" w:rsidRPr="00814221">
        <w:rPr>
          <w:rFonts w:eastAsia="Times New Roman"/>
          <w:color w:val="000000" w:themeColor="text1"/>
          <w:szCs w:val="20"/>
          <w:lang w:val="en-US"/>
        </w:rPr>
        <w:t xml:space="preserve"> the forces lead to orderly trains of thought. But the wrong amount of feedback lead to seizures.</w:t>
      </w:r>
    </w:p>
    <w:p w14:paraId="5DFEBFA9" w14:textId="71EB6722" w:rsidR="009B4AC8" w:rsidRPr="00814221" w:rsidRDefault="001876B4"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color w:val="000000" w:themeColor="text1"/>
          <w:szCs w:val="20"/>
        </w:rPr>
        <w:t>But i</w:t>
      </w:r>
      <w:r w:rsidR="00D66339" w:rsidRPr="00814221">
        <w:rPr>
          <w:color w:val="000000" w:themeColor="text1"/>
          <w:szCs w:val="20"/>
        </w:rPr>
        <w:t xml:space="preserve">n the last two decades, divided government </w:t>
      </w:r>
      <w:r w:rsidRPr="00814221">
        <w:rPr>
          <w:color w:val="000000" w:themeColor="text1"/>
          <w:szCs w:val="20"/>
        </w:rPr>
        <w:t xml:space="preserve">– and the negative feedback that </w:t>
      </w:r>
      <w:r w:rsidR="00397023" w:rsidRPr="00814221">
        <w:rPr>
          <w:color w:val="000000" w:themeColor="text1"/>
          <w:szCs w:val="20"/>
        </w:rPr>
        <w:t>accompanies</w:t>
      </w:r>
      <w:r w:rsidRPr="00814221">
        <w:rPr>
          <w:color w:val="000000" w:themeColor="text1"/>
          <w:szCs w:val="20"/>
        </w:rPr>
        <w:t xml:space="preserve"> it – </w:t>
      </w:r>
      <w:r w:rsidR="00D66339" w:rsidRPr="00814221">
        <w:rPr>
          <w:color w:val="000000" w:themeColor="text1"/>
          <w:szCs w:val="20"/>
        </w:rPr>
        <w:t>has</w:t>
      </w:r>
      <w:r w:rsidRPr="00814221">
        <w:rPr>
          <w:color w:val="000000" w:themeColor="text1"/>
          <w:szCs w:val="20"/>
        </w:rPr>
        <w:t xml:space="preserve"> </w:t>
      </w:r>
      <w:r w:rsidR="00D66339" w:rsidRPr="00814221">
        <w:rPr>
          <w:color w:val="000000" w:themeColor="text1"/>
          <w:szCs w:val="20"/>
        </w:rPr>
        <w:t>become rare</w:t>
      </w:r>
      <w:ins w:id="143" w:author="Jonathan Cervas" w:date="2021-02-23T14:34:00Z">
        <w:r w:rsidR="00FD17FB">
          <w:rPr>
            <w:color w:val="000000" w:themeColor="text1"/>
            <w:szCs w:val="20"/>
          </w:rPr>
          <w:t xml:space="preserve"> at the state-level, though more frequent the federal level (Fiorina 2017)</w:t>
        </w:r>
      </w:ins>
      <w:r w:rsidR="00D66339" w:rsidRPr="00814221">
        <w:rPr>
          <w:color w:val="000000" w:themeColor="text1"/>
          <w:szCs w:val="20"/>
        </w:rPr>
        <w:t xml:space="preserve">. </w:t>
      </w:r>
      <w:ins w:id="144" w:author="Jonathan Cervas" w:date="2021-02-23T14:35:00Z">
        <w:r w:rsidR="007641DF">
          <w:rPr>
            <w:color w:val="000000" w:themeColor="text1"/>
            <w:szCs w:val="20"/>
          </w:rPr>
          <w:t>An increasing</w:t>
        </w:r>
      </w:ins>
      <w:del w:id="145" w:author="Jonathan Cervas" w:date="2021-02-23T14:35:00Z">
        <w:r w:rsidR="00D66339" w:rsidRPr="00814221" w:rsidDel="007641DF">
          <w:rPr>
            <w:color w:val="000000" w:themeColor="text1"/>
            <w:szCs w:val="20"/>
          </w:rPr>
          <w:delText>A record</w:delText>
        </w:r>
      </w:del>
      <w:r w:rsidR="00D66339" w:rsidRPr="00814221">
        <w:rPr>
          <w:color w:val="000000" w:themeColor="text1"/>
          <w:szCs w:val="20"/>
        </w:rPr>
        <w:t xml:space="preserve"> number of states have partisan trifectas in which both chambers of the legislature and the governor are of the same party. In these states, ideologically extreme policies are nearly unfettered by the opposition.</w:t>
      </w:r>
      <w:r w:rsidR="00D66339" w:rsidRPr="00814221">
        <w:rPr>
          <w:rFonts w:eastAsia="Open Sans"/>
          <w:color w:val="000000" w:themeColor="text1"/>
          <w:szCs w:val="20"/>
        </w:rPr>
        <w:t xml:space="preserve"> </w:t>
      </w:r>
      <w:r w:rsidR="00D66339" w:rsidRPr="00814221">
        <w:rPr>
          <w:rFonts w:eastAsia="Open Sans"/>
          <w:bCs/>
          <w:color w:val="000000" w:themeColor="text1"/>
          <w:szCs w:val="20"/>
        </w:rPr>
        <w:t xml:space="preserve">In 2020, Democrats have the ability to dominate legislation in six states, while Republicans have control in seventeen states. In addition, </w:t>
      </w:r>
      <w:r w:rsidR="00D66339" w:rsidRPr="00814221">
        <w:rPr>
          <w:color w:val="000000" w:themeColor="text1"/>
          <w:szCs w:val="20"/>
        </w:rPr>
        <w:t>the Democratic governor has relatively little say over redistricting in two</w:t>
      </w:r>
      <w:ins w:id="146" w:author="Jonathan Cervas" w:date="2021-02-23T14:37:00Z">
        <w:r w:rsidR="00DA3987">
          <w:rPr>
            <w:color w:val="000000" w:themeColor="text1"/>
            <w:szCs w:val="20"/>
          </w:rPr>
          <w:t xml:space="preserve"> states with</w:t>
        </w:r>
      </w:ins>
      <w:r w:rsidR="00D66339" w:rsidRPr="00814221">
        <w:rPr>
          <w:color w:val="000000" w:themeColor="text1"/>
          <w:szCs w:val="20"/>
        </w:rPr>
        <w:t xml:space="preserve"> Republican-controlled</w:t>
      </w:r>
      <w:ins w:id="147" w:author="Jonathan Cervas" w:date="2021-02-23T14:37:00Z">
        <w:r w:rsidR="00DA3987">
          <w:rPr>
            <w:color w:val="000000" w:themeColor="text1"/>
            <w:szCs w:val="20"/>
          </w:rPr>
          <w:t xml:space="preserve"> legislatures</w:t>
        </w:r>
      </w:ins>
      <w:del w:id="148" w:author="Jonathan Cervas" w:date="2021-02-23T14:37:00Z">
        <w:r w:rsidR="00D66339" w:rsidRPr="00814221" w:rsidDel="00DA3987">
          <w:rPr>
            <w:color w:val="000000" w:themeColor="text1"/>
            <w:szCs w:val="20"/>
          </w:rPr>
          <w:delText xml:space="preserve"> states</w:delText>
        </w:r>
      </w:del>
      <w:r w:rsidR="00D66339" w:rsidRPr="00814221">
        <w:rPr>
          <w:color w:val="000000" w:themeColor="text1"/>
          <w:szCs w:val="20"/>
        </w:rPr>
        <w:t>, North Carolina and Kentucky</w:t>
      </w:r>
      <w:r w:rsidR="008116AD" w:rsidRPr="00814221">
        <w:rPr>
          <w:color w:val="000000" w:themeColor="text1"/>
          <w:szCs w:val="20"/>
        </w:rPr>
        <w:t>.</w:t>
      </w:r>
    </w:p>
    <w:p w14:paraId="49044D1C" w14:textId="77777777" w:rsidR="001876B4" w:rsidRPr="00814221" w:rsidRDefault="009B4AC8"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Times New Roman"/>
          <w:color w:val="000000" w:themeColor="text1"/>
          <w:szCs w:val="20"/>
          <w:lang w:val="en-US"/>
        </w:rPr>
        <w:lastRenderedPageBreak/>
        <w:t>Redistricting is particularly susceptible to escape from beneficial feedback mechanisms. Every 10 years, Congressional and state legislative boundaries must be redrawn in response to Congressional apportionment and to equalize district populations within a state. In most states, redistricting is under the control of legislatures and the governor, who must work together to draw lines, as well as follow federal and state legal requirements. Every state has its own process (N</w:t>
      </w:r>
      <w:r w:rsidR="001876B4" w:rsidRPr="00814221">
        <w:rPr>
          <w:rFonts w:eastAsia="Times New Roman"/>
          <w:color w:val="000000" w:themeColor="text1"/>
          <w:szCs w:val="20"/>
          <w:lang w:val="en-US"/>
        </w:rPr>
        <w:t>ational Conference of State Legislatures, 2020</w:t>
      </w:r>
      <w:r w:rsidRPr="00814221">
        <w:rPr>
          <w:rFonts w:eastAsia="Times New Roman"/>
          <w:color w:val="000000" w:themeColor="text1"/>
          <w:szCs w:val="20"/>
          <w:lang w:val="en-US"/>
        </w:rPr>
        <w:t>). This process put</w:t>
      </w:r>
      <w:r w:rsidR="005C0230" w:rsidRPr="00814221">
        <w:rPr>
          <w:rFonts w:eastAsia="Times New Roman"/>
          <w:color w:val="000000" w:themeColor="text1"/>
          <w:szCs w:val="20"/>
          <w:lang w:val="en-US"/>
        </w:rPr>
        <w:t>s</w:t>
      </w:r>
      <w:r w:rsidRPr="00814221">
        <w:rPr>
          <w:rFonts w:eastAsia="Times New Roman"/>
          <w:color w:val="000000" w:themeColor="text1"/>
          <w:szCs w:val="20"/>
          <w:lang w:val="en-US"/>
        </w:rPr>
        <w:t xml:space="preserve"> some constraints on the way that communities, parties, and racial groups are represented. In the ideal case, these groups are treated in a reasonably equitable manner. </w:t>
      </w:r>
    </w:p>
    <w:p w14:paraId="77285120" w14:textId="6C17D792" w:rsidR="00EC4D5E" w:rsidRPr="00814221" w:rsidRDefault="009B4AC8"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rFonts w:eastAsia="Open Sans"/>
          <w:color w:val="000000" w:themeColor="text1"/>
          <w:szCs w:val="20"/>
        </w:rPr>
        <w:t>However, redistricting easily escape</w:t>
      </w:r>
      <w:r w:rsidR="005C0230" w:rsidRPr="00814221">
        <w:rPr>
          <w:rFonts w:eastAsia="Open Sans"/>
          <w:color w:val="000000" w:themeColor="text1"/>
          <w:szCs w:val="20"/>
        </w:rPr>
        <w:t>s</w:t>
      </w:r>
      <w:r w:rsidRPr="00814221">
        <w:rPr>
          <w:rFonts w:eastAsia="Open Sans"/>
          <w:color w:val="000000" w:themeColor="text1"/>
          <w:szCs w:val="20"/>
        </w:rPr>
        <w:t xml:space="preserve"> </w:t>
      </w:r>
      <w:r w:rsidR="005A0496" w:rsidRPr="00814221">
        <w:rPr>
          <w:rFonts w:eastAsia="Open Sans"/>
          <w:color w:val="000000" w:themeColor="text1"/>
          <w:szCs w:val="20"/>
        </w:rPr>
        <w:t xml:space="preserve">such control </w:t>
      </w:r>
      <w:r w:rsidRPr="00814221">
        <w:rPr>
          <w:rFonts w:eastAsia="Open Sans"/>
          <w:color w:val="000000" w:themeColor="text1"/>
          <w:szCs w:val="20"/>
        </w:rPr>
        <w:t xml:space="preserve">mechanisms. If one party gains sole control of redistricting, </w:t>
      </w:r>
      <w:r w:rsidR="005A0496" w:rsidRPr="00814221">
        <w:rPr>
          <w:rFonts w:eastAsia="Open Sans"/>
          <w:color w:val="000000" w:themeColor="text1"/>
          <w:szCs w:val="20"/>
        </w:rPr>
        <w:t xml:space="preserve">the controlling party can draw </w:t>
      </w:r>
      <w:r w:rsidR="00996748" w:rsidRPr="00814221">
        <w:rPr>
          <w:rFonts w:eastAsia="Open Sans"/>
          <w:color w:val="000000" w:themeColor="text1"/>
          <w:szCs w:val="20"/>
        </w:rPr>
        <w:t xml:space="preserve">a partisan gerrymander that ensconces </w:t>
      </w:r>
      <w:r w:rsidR="005A0496" w:rsidRPr="00814221">
        <w:rPr>
          <w:rFonts w:eastAsia="Open Sans"/>
          <w:color w:val="000000" w:themeColor="text1"/>
          <w:szCs w:val="20"/>
        </w:rPr>
        <w:t xml:space="preserve">itself </w:t>
      </w:r>
      <w:r w:rsidR="00996748" w:rsidRPr="00814221">
        <w:rPr>
          <w:rFonts w:eastAsia="Open Sans"/>
          <w:color w:val="000000" w:themeColor="text1"/>
          <w:szCs w:val="20"/>
        </w:rPr>
        <w:t xml:space="preserve">in power </w:t>
      </w:r>
      <w:r w:rsidR="005A0496" w:rsidRPr="00814221">
        <w:rPr>
          <w:rFonts w:eastAsia="Open Sans"/>
          <w:color w:val="000000" w:themeColor="text1"/>
          <w:szCs w:val="20"/>
        </w:rPr>
        <w:t xml:space="preserve">by </w:t>
      </w:r>
      <w:r w:rsidR="00996748" w:rsidRPr="00814221">
        <w:rPr>
          <w:rFonts w:eastAsia="Open Sans"/>
          <w:color w:val="000000" w:themeColor="text1"/>
          <w:szCs w:val="20"/>
        </w:rPr>
        <w:t>creat</w:t>
      </w:r>
      <w:r w:rsidR="005A0496" w:rsidRPr="00814221">
        <w:rPr>
          <w:rFonts w:eastAsia="Open Sans"/>
          <w:color w:val="000000" w:themeColor="text1"/>
          <w:szCs w:val="20"/>
        </w:rPr>
        <w:t>ing</w:t>
      </w:r>
      <w:r w:rsidR="00996748" w:rsidRPr="00814221">
        <w:rPr>
          <w:rFonts w:eastAsia="Open Sans"/>
          <w:color w:val="000000" w:themeColor="text1"/>
          <w:szCs w:val="20"/>
        </w:rPr>
        <w:t xml:space="preserve"> </w:t>
      </w:r>
      <w:r w:rsidR="00B266A4" w:rsidRPr="00814221">
        <w:rPr>
          <w:rFonts w:eastAsia="Open Sans"/>
          <w:color w:val="000000" w:themeColor="text1"/>
          <w:szCs w:val="20"/>
        </w:rPr>
        <w:t>representational distortions</w:t>
      </w:r>
      <w:r w:rsidR="005A0496" w:rsidRPr="00814221">
        <w:rPr>
          <w:rFonts w:eastAsia="Open Sans"/>
          <w:color w:val="000000" w:themeColor="text1"/>
          <w:szCs w:val="20"/>
        </w:rPr>
        <w:t>. If those distortions are great enough, it can repeat the process</w:t>
      </w:r>
      <w:r w:rsidR="00B266A4" w:rsidRPr="00814221">
        <w:rPr>
          <w:rFonts w:eastAsia="Open Sans"/>
          <w:color w:val="000000" w:themeColor="text1"/>
          <w:szCs w:val="20"/>
        </w:rPr>
        <w:t xml:space="preserve"> 10 years later</w:t>
      </w:r>
      <w:r w:rsidR="005A0496" w:rsidRPr="00814221">
        <w:rPr>
          <w:rFonts w:eastAsia="Open Sans"/>
          <w:color w:val="000000" w:themeColor="text1"/>
          <w:szCs w:val="20"/>
        </w:rPr>
        <w:t xml:space="preserve"> in the next cycle</w:t>
      </w:r>
      <w:r w:rsidR="00B266A4" w:rsidRPr="00814221">
        <w:rPr>
          <w:rFonts w:eastAsia="Open Sans"/>
          <w:color w:val="000000" w:themeColor="text1"/>
          <w:szCs w:val="20"/>
        </w:rPr>
        <w:t xml:space="preserve">. </w:t>
      </w:r>
      <w:r w:rsidR="001876B4" w:rsidRPr="00814221">
        <w:rPr>
          <w:rFonts w:eastAsia="Open Sans"/>
          <w:color w:val="000000" w:themeColor="text1"/>
          <w:szCs w:val="20"/>
        </w:rPr>
        <w:t>L</w:t>
      </w:r>
      <w:r w:rsidR="00B266A4" w:rsidRPr="00814221">
        <w:rPr>
          <w:rFonts w:eastAsia="Open Sans"/>
          <w:color w:val="000000" w:themeColor="text1"/>
          <w:szCs w:val="20"/>
        </w:rPr>
        <w:t>ike the legendary Baron Munchausen, legislators lift themselves up by their own bootstraps to stay in power indefinitely.</w:t>
      </w:r>
      <w:r w:rsidR="00B266A4" w:rsidRPr="00814221">
        <w:rPr>
          <w:rFonts w:eastAsia="Times New Roman"/>
          <w:color w:val="000000" w:themeColor="text1"/>
          <w:szCs w:val="20"/>
          <w:lang w:val="en-US"/>
        </w:rPr>
        <w:t xml:space="preserve"> In this way, gerrymandering is an example of uncontrolled positive feedback.</w:t>
      </w:r>
    </w:p>
    <w:p w14:paraId="0737592D" w14:textId="296B9AF4" w:rsidR="00F44C0A" w:rsidRPr="00814221" w:rsidRDefault="00D66339" w:rsidP="00814221">
      <w:pPr>
        <w:shd w:val="clear" w:color="auto" w:fill="FFFFFF"/>
        <w:spacing w:line="360" w:lineRule="auto"/>
        <w:ind w:firstLine="720"/>
        <w:jc w:val="both"/>
        <w:textAlignment w:val="baseline"/>
        <w:rPr>
          <w:color w:val="000000" w:themeColor="text1"/>
          <w:szCs w:val="20"/>
          <w:shd w:val="clear" w:color="auto" w:fill="FFFFFF"/>
        </w:rPr>
      </w:pPr>
      <w:r w:rsidRPr="00814221">
        <w:rPr>
          <w:color w:val="000000" w:themeColor="text1"/>
          <w:szCs w:val="20"/>
          <w:shd w:val="clear" w:color="auto" w:fill="FFFFFF"/>
        </w:rPr>
        <w:t>The relationship between gerrymandering and polarization of legislators may be causal in both directions (Merrill</w:t>
      </w:r>
      <w:r w:rsidR="0039250E" w:rsidRPr="00814221">
        <w:rPr>
          <w:color w:val="000000" w:themeColor="text1"/>
          <w:szCs w:val="20"/>
          <w:shd w:val="clear" w:color="auto" w:fill="FFFFFF"/>
        </w:rPr>
        <w:t xml:space="preserve"> et al., 2014</w:t>
      </w:r>
      <w:r w:rsidRPr="00814221">
        <w:rPr>
          <w:color w:val="000000" w:themeColor="text1"/>
          <w:szCs w:val="20"/>
          <w:shd w:val="clear" w:color="auto" w:fill="FFFFFF"/>
        </w:rPr>
        <w:t xml:space="preserve">). </w:t>
      </w:r>
      <w:r w:rsidR="000A2097" w:rsidRPr="00814221">
        <w:rPr>
          <w:rFonts w:eastAsia="Times New Roman"/>
          <w:color w:val="000000" w:themeColor="text1"/>
          <w:szCs w:val="20"/>
          <w:lang w:val="en-US"/>
        </w:rPr>
        <w:t xml:space="preserve">Gerrymandering </w:t>
      </w:r>
      <w:r w:rsidR="005A0496" w:rsidRPr="00814221">
        <w:rPr>
          <w:rFonts w:eastAsia="Times New Roman"/>
          <w:color w:val="000000" w:themeColor="text1"/>
          <w:szCs w:val="20"/>
          <w:lang w:val="en-US"/>
        </w:rPr>
        <w:t>protects incumbent legislators from voter opinion. Party loyalty in polarized conditions is high, and district</w:t>
      </w:r>
      <w:r w:rsidR="005C0230" w:rsidRPr="00814221">
        <w:rPr>
          <w:rFonts w:eastAsia="Times New Roman"/>
          <w:color w:val="000000" w:themeColor="text1"/>
          <w:szCs w:val="20"/>
          <w:lang w:val="en-US"/>
        </w:rPr>
        <w:t xml:space="preserve">s are </w:t>
      </w:r>
      <w:r w:rsidR="005A0496" w:rsidRPr="00814221">
        <w:rPr>
          <w:rFonts w:eastAsia="Times New Roman"/>
          <w:color w:val="000000" w:themeColor="text1"/>
          <w:szCs w:val="20"/>
          <w:lang w:val="en-US"/>
        </w:rPr>
        <w:t>easily drawn to be safe in the general election</w:t>
      </w:r>
      <w:ins w:id="149" w:author="Jonathan Cervas" w:date="2021-02-25T16:09:00Z">
        <w:r w:rsidR="00455722">
          <w:rPr>
            <w:rFonts w:eastAsia="Times New Roman"/>
            <w:color w:val="000000" w:themeColor="text1"/>
            <w:szCs w:val="20"/>
            <w:lang w:val="en-US"/>
          </w:rPr>
          <w:t xml:space="preserve"> since</w:t>
        </w:r>
        <w:r w:rsidR="00536CA1">
          <w:rPr>
            <w:rFonts w:eastAsia="Times New Roman"/>
            <w:color w:val="000000" w:themeColor="text1"/>
            <w:szCs w:val="20"/>
            <w:lang w:val="en-US"/>
          </w:rPr>
          <w:t xml:space="preserve"> relatively few voters “swing”</w:t>
        </w:r>
      </w:ins>
      <w:ins w:id="150" w:author="Jonathan Cervas" w:date="2021-02-25T16:14:00Z">
        <w:r w:rsidR="007D3605">
          <w:rPr>
            <w:rFonts w:eastAsia="Times New Roman"/>
            <w:color w:val="000000" w:themeColor="text1"/>
            <w:szCs w:val="20"/>
            <w:lang w:val="en-US"/>
          </w:rPr>
          <w:t xml:space="preserve"> (</w:t>
        </w:r>
        <w:r w:rsidR="00256AB0">
          <w:rPr>
            <w:rFonts w:eastAsia="Times New Roman"/>
            <w:color w:val="000000" w:themeColor="text1"/>
            <w:szCs w:val="20"/>
            <w:lang w:val="en-US"/>
          </w:rPr>
          <w:t>Gelman et al 2016)</w:t>
        </w:r>
      </w:ins>
      <w:r w:rsidR="005A0496" w:rsidRPr="00814221">
        <w:rPr>
          <w:rFonts w:eastAsia="Times New Roman"/>
          <w:color w:val="000000" w:themeColor="text1"/>
          <w:szCs w:val="20"/>
          <w:lang w:val="en-US"/>
        </w:rPr>
        <w:t xml:space="preserve">. But incumbents must still win their party primary. Through primaries, rank-and-file party members </w:t>
      </w:r>
      <w:r w:rsidRPr="00814221">
        <w:rPr>
          <w:rFonts w:eastAsia="Times New Roman"/>
          <w:color w:val="000000" w:themeColor="text1"/>
          <w:szCs w:val="20"/>
          <w:lang w:val="en-US"/>
        </w:rPr>
        <w:t xml:space="preserve">will reward </w:t>
      </w:r>
      <w:r w:rsidR="005A0496" w:rsidRPr="00814221">
        <w:rPr>
          <w:rFonts w:eastAsia="Times New Roman"/>
          <w:color w:val="000000" w:themeColor="text1"/>
          <w:szCs w:val="20"/>
          <w:lang w:val="en-US"/>
        </w:rPr>
        <w:t>loyalty to issue positions and tone, thus perpetuating polarization.</w:t>
      </w:r>
      <w:r w:rsidR="0039250E" w:rsidRPr="00814221">
        <w:rPr>
          <w:rFonts w:eastAsia="Times New Roman"/>
          <w:color w:val="000000" w:themeColor="text1"/>
          <w:szCs w:val="20"/>
          <w:lang w:val="en-US"/>
        </w:rPr>
        <w:t xml:space="preserve"> </w:t>
      </w:r>
      <w:r w:rsidR="005A0496" w:rsidRPr="00814221">
        <w:rPr>
          <w:color w:val="000000" w:themeColor="text1"/>
          <w:szCs w:val="20"/>
          <w:shd w:val="clear" w:color="auto" w:fill="FFFFFF"/>
        </w:rPr>
        <w:t>Conversely</w:t>
      </w:r>
      <w:r w:rsidR="00E11745" w:rsidRPr="00814221">
        <w:rPr>
          <w:color w:val="000000" w:themeColor="text1"/>
          <w:szCs w:val="20"/>
          <w:shd w:val="clear" w:color="auto" w:fill="FFFFFF"/>
        </w:rPr>
        <w:t xml:space="preserve">, polarization </w:t>
      </w:r>
      <w:r w:rsidR="005A0496" w:rsidRPr="00814221">
        <w:rPr>
          <w:color w:val="000000" w:themeColor="text1"/>
          <w:szCs w:val="20"/>
          <w:shd w:val="clear" w:color="auto" w:fill="FFFFFF"/>
        </w:rPr>
        <w:t xml:space="preserve">increases </w:t>
      </w:r>
      <w:r w:rsidR="00E11745" w:rsidRPr="00814221">
        <w:rPr>
          <w:color w:val="000000" w:themeColor="text1"/>
          <w:szCs w:val="20"/>
          <w:shd w:val="clear" w:color="auto" w:fill="FFFFFF"/>
        </w:rPr>
        <w:t xml:space="preserve">the incentives for gerrymandering. </w:t>
      </w:r>
      <w:r w:rsidR="005A0496" w:rsidRPr="00814221">
        <w:rPr>
          <w:color w:val="000000" w:themeColor="text1"/>
          <w:szCs w:val="20"/>
          <w:shd w:val="clear" w:color="auto" w:fill="FFFFFF"/>
        </w:rPr>
        <w:t xml:space="preserve">Under polarized conditions, </w:t>
      </w:r>
      <w:r w:rsidR="00E11745" w:rsidRPr="00814221">
        <w:rPr>
          <w:color w:val="000000" w:themeColor="text1"/>
          <w:szCs w:val="20"/>
          <w:shd w:val="clear" w:color="auto" w:fill="FFFFFF"/>
        </w:rPr>
        <w:t xml:space="preserve">a political party </w:t>
      </w:r>
      <w:r w:rsidR="005A0496" w:rsidRPr="00814221">
        <w:rPr>
          <w:color w:val="000000" w:themeColor="text1"/>
          <w:szCs w:val="20"/>
          <w:shd w:val="clear" w:color="auto" w:fill="FFFFFF"/>
        </w:rPr>
        <w:t xml:space="preserve">will be less willing </w:t>
      </w:r>
      <w:r w:rsidR="00E11745" w:rsidRPr="00814221">
        <w:rPr>
          <w:color w:val="000000" w:themeColor="text1"/>
          <w:szCs w:val="20"/>
          <w:shd w:val="clear" w:color="auto" w:fill="FFFFFF"/>
        </w:rPr>
        <w:t xml:space="preserve">to share control with the opposition, and more </w:t>
      </w:r>
      <w:r w:rsidR="005A0496" w:rsidRPr="00814221">
        <w:rPr>
          <w:color w:val="000000" w:themeColor="text1"/>
          <w:szCs w:val="20"/>
          <w:shd w:val="clear" w:color="auto" w:fill="FFFFFF"/>
        </w:rPr>
        <w:t xml:space="preserve">prone to draw lines aggressively to maximize the number of seats held. </w:t>
      </w:r>
      <w:r w:rsidR="00E11745" w:rsidRPr="00814221">
        <w:rPr>
          <w:color w:val="000000" w:themeColor="text1"/>
          <w:szCs w:val="20"/>
          <w:shd w:val="clear" w:color="auto" w:fill="FFFFFF"/>
        </w:rPr>
        <w:t xml:space="preserve">Rather, polarization leads to "go for broke" </w:t>
      </w:r>
      <w:r w:rsidR="005A0496" w:rsidRPr="00814221">
        <w:rPr>
          <w:color w:val="000000" w:themeColor="text1"/>
          <w:szCs w:val="20"/>
          <w:shd w:val="clear" w:color="auto" w:fill="FFFFFF"/>
        </w:rPr>
        <w:t xml:space="preserve">willingness to do anything to maintain power, including </w:t>
      </w:r>
      <w:r w:rsidR="00E11745" w:rsidRPr="00814221">
        <w:rPr>
          <w:color w:val="000000" w:themeColor="text1"/>
          <w:szCs w:val="20"/>
          <w:shd w:val="clear" w:color="auto" w:fill="FFFFFF"/>
        </w:rPr>
        <w:t>egregious gerrymandering.</w:t>
      </w:r>
      <w:r w:rsidR="005A0496" w:rsidRPr="00814221">
        <w:rPr>
          <w:color w:val="000000" w:themeColor="text1"/>
          <w:szCs w:val="20"/>
          <w:shd w:val="clear" w:color="auto" w:fill="FFFFFF"/>
        </w:rPr>
        <w:t xml:space="preserve"> </w:t>
      </w:r>
    </w:p>
    <w:p w14:paraId="75107330" w14:textId="49856946" w:rsidR="00ED5D16" w:rsidRPr="00814221" w:rsidRDefault="00210C21" w:rsidP="00814221">
      <w:pPr>
        <w:pStyle w:val="NormalWeb"/>
        <w:shd w:val="clear" w:color="auto" w:fill="FFFFFF"/>
        <w:spacing w:before="0" w:beforeAutospacing="0" w:after="0" w:afterAutospacing="0" w:line="360" w:lineRule="auto"/>
        <w:ind w:firstLine="720"/>
        <w:jc w:val="both"/>
        <w:rPr>
          <w:rFonts w:ascii="Arial" w:hAnsi="Arial" w:cs="Arial"/>
          <w:b/>
          <w:bCs/>
          <w:color w:val="000000" w:themeColor="text1"/>
          <w:sz w:val="20"/>
          <w:szCs w:val="20"/>
        </w:rPr>
      </w:pPr>
      <w:r w:rsidRPr="00814221">
        <w:rPr>
          <w:rFonts w:ascii="Arial" w:hAnsi="Arial" w:cs="Arial"/>
          <w:color w:val="000000" w:themeColor="text1"/>
          <w:sz w:val="20"/>
          <w:szCs w:val="20"/>
        </w:rPr>
        <w:t xml:space="preserve">One particular form of gerrymandering, by race, has dual effects of reducing representation for both a racial group and </w:t>
      </w:r>
      <w:r w:rsidR="00D3037D" w:rsidRPr="00814221">
        <w:rPr>
          <w:rFonts w:ascii="Arial" w:hAnsi="Arial" w:cs="Arial"/>
          <w:color w:val="000000" w:themeColor="text1"/>
          <w:sz w:val="20"/>
          <w:szCs w:val="20"/>
        </w:rPr>
        <w:t xml:space="preserve">its </w:t>
      </w:r>
      <w:r w:rsidRPr="00814221">
        <w:rPr>
          <w:rFonts w:ascii="Arial" w:hAnsi="Arial" w:cs="Arial"/>
          <w:color w:val="000000" w:themeColor="text1"/>
          <w:sz w:val="20"/>
          <w:szCs w:val="20"/>
        </w:rPr>
        <w:t xml:space="preserve">preferred party. Mechanisms for constraining racial gerrymandering have been weakened by </w:t>
      </w:r>
      <w:r w:rsidRPr="00814221">
        <w:rPr>
          <w:rFonts w:ascii="Arial" w:hAnsi="Arial" w:cs="Arial"/>
          <w:i/>
          <w:color w:val="000000" w:themeColor="text1"/>
          <w:sz w:val="20"/>
          <w:szCs w:val="20"/>
        </w:rPr>
        <w:t>Shelby County v. Holder</w:t>
      </w:r>
      <w:r w:rsidR="00A1143E" w:rsidRPr="00814221">
        <w:rPr>
          <w:rFonts w:ascii="Arial" w:hAnsi="Arial" w:cs="Arial"/>
          <w:i/>
          <w:color w:val="000000" w:themeColor="text1"/>
          <w:sz w:val="20"/>
          <w:szCs w:val="20"/>
        </w:rPr>
        <w:t xml:space="preserve"> </w:t>
      </w:r>
      <w:r w:rsidR="00A1143E" w:rsidRPr="00814221">
        <w:rPr>
          <w:rFonts w:ascii="Arial" w:hAnsi="Arial" w:cs="Arial"/>
          <w:iCs/>
          <w:color w:val="000000" w:themeColor="text1"/>
          <w:sz w:val="20"/>
          <w:szCs w:val="20"/>
        </w:rPr>
        <w:t>(570 U.S. 529, 2013)</w:t>
      </w:r>
      <w:r w:rsidRPr="00814221">
        <w:rPr>
          <w:rFonts w:ascii="Arial" w:hAnsi="Arial" w:cs="Arial"/>
          <w:color w:val="000000" w:themeColor="text1"/>
          <w:sz w:val="20"/>
          <w:szCs w:val="20"/>
        </w:rPr>
        <w:t xml:space="preserve">, a case that effectively struck down the racial protections of Section 5 of the Voting Rights Act. </w:t>
      </w:r>
      <w:r w:rsidR="00A91961" w:rsidRPr="00814221">
        <w:rPr>
          <w:rFonts w:ascii="Arial" w:hAnsi="Arial" w:cs="Arial"/>
          <w:color w:val="000000" w:themeColor="text1"/>
          <w:sz w:val="20"/>
          <w:szCs w:val="20"/>
        </w:rPr>
        <w:t>Further erosion of the Voting Rights Act, particularly Section 2, will make racial gerrymanders even easier</w:t>
      </w:r>
      <w:r w:rsidR="003B05DC" w:rsidRPr="00814221">
        <w:rPr>
          <w:rFonts w:ascii="Arial" w:hAnsi="Arial" w:cs="Arial"/>
          <w:color w:val="000000" w:themeColor="text1"/>
          <w:sz w:val="20"/>
          <w:szCs w:val="20"/>
        </w:rPr>
        <w:t xml:space="preserve"> to commit</w:t>
      </w:r>
      <w:r w:rsidR="00A91961" w:rsidRPr="00814221">
        <w:rPr>
          <w:rFonts w:ascii="Arial" w:hAnsi="Arial" w:cs="Arial"/>
          <w:color w:val="000000" w:themeColor="text1"/>
          <w:sz w:val="20"/>
          <w:szCs w:val="20"/>
        </w:rPr>
        <w:t>. And since the Supreme Court has declined to get involved in partisan gerrymandering cases</w:t>
      </w:r>
      <w:r w:rsidR="007411E7" w:rsidRPr="00814221">
        <w:rPr>
          <w:rFonts w:ascii="Arial" w:hAnsi="Arial" w:cs="Arial"/>
          <w:color w:val="000000" w:themeColor="text1"/>
          <w:sz w:val="20"/>
          <w:szCs w:val="20"/>
        </w:rPr>
        <w:t xml:space="preserve"> (</w:t>
      </w:r>
      <w:r w:rsidR="007411E7" w:rsidRPr="00814221">
        <w:rPr>
          <w:rFonts w:ascii="Arial" w:hAnsi="Arial" w:cs="Arial"/>
          <w:i/>
          <w:iCs/>
          <w:color w:val="000000" w:themeColor="text1"/>
          <w:sz w:val="20"/>
          <w:szCs w:val="20"/>
        </w:rPr>
        <w:t xml:space="preserve">Rucho v. Common Cause </w:t>
      </w:r>
      <w:r w:rsidR="007411E7" w:rsidRPr="00814221">
        <w:rPr>
          <w:rFonts w:ascii="Arial" w:hAnsi="Arial" w:cs="Arial"/>
          <w:color w:val="000000" w:themeColor="text1"/>
          <w:sz w:val="20"/>
          <w:szCs w:val="20"/>
        </w:rPr>
        <w:t>(588 U.S. ___, 2019)</w:t>
      </w:r>
      <w:r w:rsidR="00A91961" w:rsidRPr="00814221">
        <w:rPr>
          <w:rFonts w:ascii="Arial" w:hAnsi="Arial" w:cs="Arial"/>
          <w:color w:val="000000" w:themeColor="text1"/>
          <w:sz w:val="20"/>
          <w:szCs w:val="20"/>
        </w:rPr>
        <w:t xml:space="preserve">, any racial gerrymander </w:t>
      </w:r>
      <w:r w:rsidR="005C0230" w:rsidRPr="00814221">
        <w:rPr>
          <w:rFonts w:ascii="Arial" w:hAnsi="Arial" w:cs="Arial"/>
          <w:color w:val="000000" w:themeColor="text1"/>
          <w:sz w:val="20"/>
          <w:szCs w:val="20"/>
        </w:rPr>
        <w:t>is likely to</w:t>
      </w:r>
      <w:r w:rsidR="00A91961" w:rsidRPr="00814221">
        <w:rPr>
          <w:rFonts w:ascii="Arial" w:hAnsi="Arial" w:cs="Arial"/>
          <w:color w:val="000000" w:themeColor="text1"/>
          <w:sz w:val="20"/>
          <w:szCs w:val="20"/>
        </w:rPr>
        <w:t xml:space="preserve"> be defended by calling it a partisan </w:t>
      </w:r>
      <w:r w:rsidR="00D3037D" w:rsidRPr="00814221">
        <w:rPr>
          <w:rFonts w:ascii="Arial" w:hAnsi="Arial" w:cs="Arial"/>
          <w:color w:val="000000" w:themeColor="text1"/>
          <w:sz w:val="20"/>
          <w:szCs w:val="20"/>
        </w:rPr>
        <w:t>gerrymander</w:t>
      </w:r>
      <w:r w:rsidR="007411E7" w:rsidRPr="00814221">
        <w:rPr>
          <w:rFonts w:ascii="Arial" w:hAnsi="Arial" w:cs="Arial"/>
          <w:color w:val="000000" w:themeColor="text1"/>
          <w:sz w:val="20"/>
          <w:szCs w:val="20"/>
        </w:rPr>
        <w:t>.</w:t>
      </w:r>
      <w:r w:rsidR="00A91961" w:rsidRPr="00814221">
        <w:rPr>
          <w:rFonts w:ascii="Arial" w:hAnsi="Arial" w:cs="Arial"/>
          <w:color w:val="000000" w:themeColor="text1"/>
          <w:sz w:val="20"/>
          <w:szCs w:val="20"/>
        </w:rPr>
        <w:t xml:space="preserve"> In effect, th</w:t>
      </w:r>
      <w:r w:rsidR="00ED5D16" w:rsidRPr="00814221">
        <w:rPr>
          <w:rFonts w:ascii="Arial" w:hAnsi="Arial" w:cs="Arial"/>
          <w:color w:val="000000" w:themeColor="text1"/>
          <w:sz w:val="20"/>
          <w:szCs w:val="20"/>
        </w:rPr>
        <w:t xml:space="preserve">e Supreme Court </w:t>
      </w:r>
      <w:r w:rsidR="003B05DC" w:rsidRPr="00814221">
        <w:rPr>
          <w:rFonts w:ascii="Arial" w:hAnsi="Arial" w:cs="Arial"/>
          <w:color w:val="000000" w:themeColor="text1"/>
          <w:sz w:val="20"/>
          <w:szCs w:val="20"/>
        </w:rPr>
        <w:t xml:space="preserve">may soon </w:t>
      </w:r>
      <w:r w:rsidR="00A91961" w:rsidRPr="00814221">
        <w:rPr>
          <w:rFonts w:ascii="Arial" w:hAnsi="Arial" w:cs="Arial"/>
          <w:color w:val="000000" w:themeColor="text1"/>
          <w:sz w:val="20"/>
          <w:szCs w:val="20"/>
        </w:rPr>
        <w:t>establish that when it comes to racial gerrymandering, few</w:t>
      </w:r>
      <w:r w:rsidR="007411E7" w:rsidRPr="00814221">
        <w:rPr>
          <w:rFonts w:ascii="Arial" w:hAnsi="Arial" w:cs="Arial"/>
          <w:color w:val="000000" w:themeColor="text1"/>
          <w:sz w:val="20"/>
          <w:szCs w:val="20"/>
        </w:rPr>
        <w:t>,</w:t>
      </w:r>
      <w:r w:rsidR="00A91961" w:rsidRPr="00814221">
        <w:rPr>
          <w:rFonts w:ascii="Arial" w:hAnsi="Arial" w:cs="Arial"/>
          <w:color w:val="000000" w:themeColor="text1"/>
          <w:sz w:val="20"/>
          <w:szCs w:val="20"/>
        </w:rPr>
        <w:t xml:space="preserve"> if any constraints apply.</w:t>
      </w:r>
      <w:ins w:id="151" w:author="Jonathan Cervas" w:date="2021-02-25T16:25:00Z">
        <w:r w:rsidR="00AB74D6">
          <w:rPr>
            <w:rFonts w:ascii="Arial" w:hAnsi="Arial" w:cs="Arial"/>
            <w:color w:val="000000" w:themeColor="text1"/>
            <w:sz w:val="20"/>
            <w:szCs w:val="20"/>
          </w:rPr>
          <w:t xml:space="preserve"> </w:t>
        </w:r>
        <w:r w:rsidR="00104CD9">
          <w:rPr>
            <w:rFonts w:ascii="Arial" w:hAnsi="Arial" w:cs="Arial"/>
            <w:color w:val="000000" w:themeColor="text1"/>
            <w:sz w:val="20"/>
            <w:szCs w:val="20"/>
          </w:rPr>
          <w:t xml:space="preserve">Efforts to dilute the representation for minorities are ongoing when it comes to redistricting, with </w:t>
        </w:r>
        <w:r w:rsidR="00046E74">
          <w:rPr>
            <w:rFonts w:ascii="Arial" w:hAnsi="Arial" w:cs="Arial"/>
            <w:color w:val="000000" w:themeColor="text1"/>
            <w:sz w:val="20"/>
            <w:szCs w:val="20"/>
          </w:rPr>
          <w:t xml:space="preserve">new pushes to exclude non-citizens from the apportionment base </w:t>
        </w:r>
      </w:ins>
      <w:ins w:id="152" w:author="Jonathan Cervas" w:date="2021-02-25T16:26:00Z">
        <w:r w:rsidR="00046E74">
          <w:rPr>
            <w:rFonts w:ascii="Arial" w:hAnsi="Arial" w:cs="Arial"/>
            <w:color w:val="000000" w:themeColor="text1"/>
            <w:sz w:val="20"/>
            <w:szCs w:val="20"/>
          </w:rPr>
          <w:t xml:space="preserve">used to create equal population </w:t>
        </w:r>
        <w:r w:rsidR="0045231C">
          <w:rPr>
            <w:rFonts w:ascii="Arial" w:hAnsi="Arial" w:cs="Arial"/>
            <w:color w:val="000000" w:themeColor="text1"/>
            <w:sz w:val="20"/>
            <w:szCs w:val="20"/>
          </w:rPr>
          <w:t>districts (</w:t>
        </w:r>
      </w:ins>
      <w:ins w:id="153" w:author="Jonathan Cervas" w:date="2021-02-25T16:28:00Z">
        <w:r w:rsidR="00E8798E">
          <w:rPr>
            <w:rFonts w:ascii="Arial" w:hAnsi="Arial" w:cs="Arial"/>
            <w:color w:val="000000" w:themeColor="text1"/>
            <w:sz w:val="20"/>
            <w:szCs w:val="20"/>
          </w:rPr>
          <w:t xml:space="preserve">Chen </w:t>
        </w:r>
        <w:r w:rsidR="0033423B">
          <w:rPr>
            <w:rFonts w:ascii="Arial" w:hAnsi="Arial" w:cs="Arial"/>
            <w:color w:val="000000" w:themeColor="text1"/>
            <w:sz w:val="20"/>
            <w:szCs w:val="20"/>
          </w:rPr>
          <w:t>and Stephanopoulos 2021).</w:t>
        </w:r>
      </w:ins>
    </w:p>
    <w:p w14:paraId="3F188C64" w14:textId="77777777" w:rsidR="00ED5D16" w:rsidRPr="00814221" w:rsidRDefault="00ED5D16" w:rsidP="00814221">
      <w:pPr>
        <w:spacing w:line="360" w:lineRule="auto"/>
        <w:jc w:val="both"/>
        <w:rPr>
          <w:rFonts w:eastAsia="Open Sans"/>
          <w:b/>
          <w:color w:val="000000" w:themeColor="text1"/>
          <w:szCs w:val="20"/>
        </w:rPr>
      </w:pPr>
    </w:p>
    <w:p w14:paraId="062F233E" w14:textId="77777777" w:rsidR="001876B4" w:rsidRPr="00814221" w:rsidRDefault="00D66339" w:rsidP="00814221">
      <w:pPr>
        <w:shd w:val="clear" w:color="auto" w:fill="FFFFFF"/>
        <w:spacing w:line="360" w:lineRule="auto"/>
        <w:jc w:val="both"/>
        <w:textAlignment w:val="baseline"/>
        <w:rPr>
          <w:rFonts w:eastAsia="Times New Roman"/>
          <w:color w:val="000000" w:themeColor="text1"/>
          <w:szCs w:val="20"/>
          <w:lang w:val="en-US"/>
        </w:rPr>
      </w:pPr>
      <w:r w:rsidRPr="00814221">
        <w:rPr>
          <w:rFonts w:eastAsia="Times New Roman"/>
          <w:b/>
          <w:color w:val="000000" w:themeColor="text1"/>
          <w:szCs w:val="20"/>
          <w:lang w:val="en-US"/>
        </w:rPr>
        <w:lastRenderedPageBreak/>
        <w:t>Stickiness and time-integration</w:t>
      </w:r>
      <w:r w:rsidR="004F2804" w:rsidRPr="00814221">
        <w:rPr>
          <w:rFonts w:eastAsia="Times New Roman"/>
          <w:b/>
          <w:color w:val="000000" w:themeColor="text1"/>
          <w:szCs w:val="20"/>
          <w:lang w:val="en-US"/>
        </w:rPr>
        <w:t>: the judiciary.</w:t>
      </w:r>
      <w:r w:rsidR="004F2804" w:rsidRPr="00814221">
        <w:rPr>
          <w:rFonts w:eastAsia="Times New Roman"/>
          <w:color w:val="000000" w:themeColor="text1"/>
          <w:szCs w:val="20"/>
          <w:lang w:val="en-US"/>
        </w:rPr>
        <w:t xml:space="preserve"> </w:t>
      </w:r>
      <w:r w:rsidR="001876B4" w:rsidRPr="00814221">
        <w:rPr>
          <w:rFonts w:eastAsia="Times New Roman"/>
          <w:color w:val="000000" w:themeColor="text1"/>
          <w:szCs w:val="20"/>
          <w:lang w:val="en-US"/>
        </w:rPr>
        <w:t xml:space="preserve">From a complex-systems perspective, judicial appointments act as an integrator over time. The result is a “stickiness” or hysteresis, as known from physics. </w:t>
      </w:r>
    </w:p>
    <w:p w14:paraId="589B26DB" w14:textId="40D9FF97" w:rsidR="008404EE" w:rsidRPr="00814221" w:rsidRDefault="008404EE" w:rsidP="00814221">
      <w:pPr>
        <w:shd w:val="clear" w:color="auto" w:fill="FFFFFF"/>
        <w:spacing w:line="360" w:lineRule="auto"/>
        <w:ind w:firstLine="720"/>
        <w:jc w:val="both"/>
        <w:textAlignment w:val="baseline"/>
        <w:rPr>
          <w:rFonts w:eastAsia="Times New Roman"/>
          <w:b/>
          <w:color w:val="000000" w:themeColor="text1"/>
          <w:szCs w:val="20"/>
          <w:lang w:val="en-US"/>
        </w:rPr>
      </w:pPr>
      <w:r w:rsidRPr="00814221">
        <w:rPr>
          <w:rFonts w:eastAsia="Times New Roman"/>
          <w:color w:val="000000" w:themeColor="text1"/>
          <w:szCs w:val="20"/>
          <w:lang w:val="en-US"/>
        </w:rPr>
        <w:t>The President’s political party appoints members of the federal bench, usually of similar ideological and political outlook</w:t>
      </w:r>
      <w:r w:rsidR="001369ED" w:rsidRPr="00814221">
        <w:rPr>
          <w:rFonts w:eastAsia="Times New Roman"/>
          <w:color w:val="000000" w:themeColor="text1"/>
          <w:szCs w:val="20"/>
          <w:lang w:val="en-US"/>
        </w:rPr>
        <w:t>. T</w:t>
      </w:r>
      <w:r w:rsidRPr="00814221">
        <w:rPr>
          <w:rFonts w:eastAsia="Times New Roman"/>
          <w:color w:val="000000" w:themeColor="text1"/>
          <w:szCs w:val="20"/>
          <w:lang w:val="en-US"/>
        </w:rPr>
        <w:t xml:space="preserve">hose judges </w:t>
      </w:r>
      <w:r w:rsidR="005C0230" w:rsidRPr="00814221">
        <w:rPr>
          <w:rFonts w:eastAsia="Times New Roman"/>
          <w:color w:val="000000" w:themeColor="text1"/>
          <w:szCs w:val="20"/>
          <w:lang w:val="en-US"/>
        </w:rPr>
        <w:t xml:space="preserve">have the power to </w:t>
      </w:r>
      <w:r w:rsidRPr="00814221">
        <w:rPr>
          <w:rFonts w:eastAsia="Times New Roman"/>
          <w:color w:val="000000" w:themeColor="text1"/>
          <w:szCs w:val="20"/>
          <w:lang w:val="en-US"/>
        </w:rPr>
        <w:t xml:space="preserve">reinforce or impede the operation of the other branches of government. Since federal judgeships are currently lifetime appointments, courts retain the </w:t>
      </w:r>
      <w:r w:rsidR="001369ED" w:rsidRPr="00814221">
        <w:rPr>
          <w:rFonts w:eastAsia="Times New Roman"/>
          <w:color w:val="000000" w:themeColor="text1"/>
          <w:szCs w:val="20"/>
          <w:lang w:val="en-US"/>
        </w:rPr>
        <w:t xml:space="preserve">policy preferences of </w:t>
      </w:r>
      <w:r w:rsidRPr="00814221">
        <w:rPr>
          <w:rFonts w:eastAsia="Times New Roman"/>
          <w:color w:val="000000" w:themeColor="text1"/>
          <w:szCs w:val="20"/>
          <w:lang w:val="en-US"/>
        </w:rPr>
        <w:t xml:space="preserve">other branches of government </w:t>
      </w:r>
      <w:r w:rsidR="001369ED" w:rsidRPr="00814221">
        <w:rPr>
          <w:rFonts w:eastAsia="Times New Roman"/>
          <w:color w:val="000000" w:themeColor="text1"/>
          <w:szCs w:val="20"/>
          <w:lang w:val="en-US"/>
        </w:rPr>
        <w:t>even after those making the appointments have left office</w:t>
      </w:r>
      <w:r w:rsidRPr="00814221">
        <w:rPr>
          <w:rFonts w:eastAsia="Times New Roman"/>
          <w:color w:val="000000" w:themeColor="text1"/>
          <w:szCs w:val="20"/>
          <w:lang w:val="en-US"/>
        </w:rPr>
        <w:t>.</w:t>
      </w:r>
      <w:r w:rsidR="000A2097" w:rsidRPr="00814221">
        <w:rPr>
          <w:rFonts w:eastAsia="Times New Roman"/>
          <w:color w:val="000000" w:themeColor="text1"/>
          <w:szCs w:val="20"/>
          <w:lang w:val="en-US"/>
        </w:rPr>
        <w:t xml:space="preserve"> </w:t>
      </w:r>
    </w:p>
    <w:p w14:paraId="5E532715" w14:textId="76EB22E5" w:rsidR="001369ED" w:rsidRPr="00814221" w:rsidRDefault="001369ED" w:rsidP="00814221">
      <w:pPr>
        <w:pStyle w:val="NormalWeb"/>
        <w:shd w:val="clear" w:color="auto" w:fill="FFFFFF"/>
        <w:spacing w:before="0" w:beforeAutospacing="0" w:after="0" w:afterAutospacing="0" w:line="360" w:lineRule="auto"/>
        <w:ind w:firstLine="720"/>
        <w:jc w:val="both"/>
        <w:rPr>
          <w:rFonts w:ascii="Arial" w:hAnsi="Arial" w:cs="Arial"/>
          <w:bCs/>
          <w:color w:val="000000" w:themeColor="text1"/>
          <w:sz w:val="20"/>
          <w:szCs w:val="20"/>
        </w:rPr>
      </w:pPr>
      <w:r w:rsidRPr="00814221">
        <w:rPr>
          <w:rFonts w:ascii="Arial" w:hAnsi="Arial" w:cs="Arial"/>
          <w:bCs/>
          <w:color w:val="000000" w:themeColor="text1"/>
          <w:sz w:val="20"/>
          <w:szCs w:val="20"/>
        </w:rPr>
        <w:t>A President (and now, with polarized mechanisms for appointment, Senate) oversee</w:t>
      </w:r>
      <w:r w:rsidR="005C0230" w:rsidRPr="00814221">
        <w:rPr>
          <w:rFonts w:ascii="Arial" w:hAnsi="Arial" w:cs="Arial"/>
          <w:bCs/>
          <w:color w:val="000000" w:themeColor="text1"/>
          <w:sz w:val="20"/>
          <w:szCs w:val="20"/>
        </w:rPr>
        <w:t>s</w:t>
      </w:r>
      <w:r w:rsidRPr="00814221">
        <w:rPr>
          <w:rFonts w:ascii="Arial" w:hAnsi="Arial" w:cs="Arial"/>
          <w:bCs/>
          <w:color w:val="000000" w:themeColor="text1"/>
          <w:sz w:val="20"/>
          <w:szCs w:val="20"/>
        </w:rPr>
        <w:t xml:space="preserve"> the appointment of judges and justices whose impact is felt for many years even after the elected officials have left office. This integrated change even </w:t>
      </w:r>
      <w:r w:rsidR="00397023" w:rsidRPr="00814221">
        <w:rPr>
          <w:rFonts w:ascii="Arial" w:hAnsi="Arial" w:cs="Arial"/>
          <w:bCs/>
          <w:color w:val="000000" w:themeColor="text1"/>
          <w:sz w:val="20"/>
          <w:szCs w:val="20"/>
        </w:rPr>
        <w:t>spread</w:t>
      </w:r>
      <w:r w:rsidRPr="00814221">
        <w:rPr>
          <w:rFonts w:ascii="Arial" w:hAnsi="Arial" w:cs="Arial"/>
          <w:bCs/>
          <w:color w:val="000000" w:themeColor="text1"/>
          <w:sz w:val="20"/>
          <w:szCs w:val="20"/>
        </w:rPr>
        <w:t xml:space="preserve"> to other mechanisms. For example, independent redistricting commissions, which mitigate single-party control over redistricting are currently considered to be constitutional (</w:t>
      </w:r>
      <w:r w:rsidRPr="00814221">
        <w:rPr>
          <w:rFonts w:ascii="Arial" w:hAnsi="Arial" w:cs="Arial"/>
          <w:bCs/>
          <w:i/>
          <w:iCs/>
          <w:color w:val="000000" w:themeColor="text1"/>
          <w:sz w:val="20"/>
          <w:szCs w:val="20"/>
        </w:rPr>
        <w:t>Arizona State Legislature v. Arizona Independent Redistricting Commission</w:t>
      </w:r>
      <w:r w:rsidRPr="00814221">
        <w:rPr>
          <w:rFonts w:ascii="Arial" w:hAnsi="Arial" w:cs="Arial"/>
          <w:bCs/>
          <w:color w:val="000000" w:themeColor="text1"/>
          <w:sz w:val="20"/>
          <w:szCs w:val="20"/>
        </w:rPr>
        <w:t>, 576 U.S. 787, 2015). However, the dissent in that case by Chief Justice Roberts and the subsequent rightward turn of the court indicates that the use of such commissions for federal redistricting is now in question.</w:t>
      </w:r>
    </w:p>
    <w:p w14:paraId="4103124A" w14:textId="1D155011" w:rsidR="00357DE4" w:rsidRPr="009C4978" w:rsidRDefault="00D66339" w:rsidP="00814221">
      <w:pPr>
        <w:pStyle w:val="NormalWeb"/>
        <w:shd w:val="clear" w:color="auto" w:fill="FFFFFF"/>
        <w:spacing w:before="0" w:beforeAutospacing="0" w:after="0" w:afterAutospacing="0" w:line="360" w:lineRule="auto"/>
        <w:ind w:firstLine="720"/>
        <w:jc w:val="both"/>
        <w:rPr>
          <w:rFonts w:ascii="Arial" w:eastAsia="Open Sans" w:hAnsi="Arial" w:cs="Arial"/>
          <w:b/>
          <w:bCs/>
          <w:color w:val="000000" w:themeColor="text1"/>
          <w:sz w:val="20"/>
          <w:szCs w:val="20"/>
          <w:rPrChange w:id="154" w:author="Jonathan Cervas" w:date="2021-02-25T16:32:00Z">
            <w:rPr>
              <w:rFonts w:ascii="Arial" w:eastAsia="Open Sans" w:hAnsi="Arial" w:cs="Arial"/>
              <w:color w:val="000000" w:themeColor="text1"/>
              <w:sz w:val="20"/>
              <w:szCs w:val="20"/>
            </w:rPr>
          </w:rPrChange>
        </w:rPr>
      </w:pPr>
      <w:r w:rsidRPr="00814221">
        <w:rPr>
          <w:rFonts w:ascii="Arial" w:hAnsi="Arial" w:cs="Arial"/>
          <w:color w:val="000000" w:themeColor="text1"/>
          <w:sz w:val="20"/>
          <w:szCs w:val="20"/>
        </w:rPr>
        <w:t>Partisan conflict has led Congressional checks on the executive branch to be removed – a loss of negative feedback. Confirmation of judicial appointments used to require the approval of both of an appointee’s home-state Senators as well as supermajority support on the floor of the Senate, but c</w:t>
      </w:r>
      <w:r w:rsidRPr="00814221">
        <w:rPr>
          <w:rFonts w:ascii="Arial" w:eastAsia="Open Sans" w:hAnsi="Arial" w:cs="Arial"/>
          <w:color w:val="000000" w:themeColor="text1"/>
          <w:sz w:val="20"/>
          <w:szCs w:val="20"/>
          <w:highlight w:val="white"/>
        </w:rPr>
        <w:t xml:space="preserve">onfirmation votes now routinely follow partisan lines. </w:t>
      </w:r>
      <w:r w:rsidR="00AD23F2" w:rsidRPr="00814221">
        <w:rPr>
          <w:rFonts w:ascii="Arial" w:hAnsi="Arial" w:cs="Arial"/>
          <w:color w:val="000000" w:themeColor="text1"/>
          <w:sz w:val="20"/>
          <w:szCs w:val="20"/>
        </w:rPr>
        <w:t xml:space="preserve">The long-lasting nature of judicial appointments creates incentives </w:t>
      </w:r>
      <w:r w:rsidR="001369ED" w:rsidRPr="00814221">
        <w:rPr>
          <w:rFonts w:ascii="Arial" w:hAnsi="Arial" w:cs="Arial"/>
          <w:color w:val="000000" w:themeColor="text1"/>
          <w:sz w:val="20"/>
          <w:szCs w:val="20"/>
        </w:rPr>
        <w:t xml:space="preserve">for legislators and the President </w:t>
      </w:r>
      <w:r w:rsidR="00AD23F2" w:rsidRPr="00814221">
        <w:rPr>
          <w:rFonts w:ascii="Arial" w:hAnsi="Arial" w:cs="Arial"/>
          <w:color w:val="000000" w:themeColor="text1"/>
          <w:sz w:val="20"/>
          <w:szCs w:val="20"/>
        </w:rPr>
        <w:t xml:space="preserve">to intensify polarized conflict. </w:t>
      </w:r>
      <w:r w:rsidR="001369ED" w:rsidRPr="00814221">
        <w:rPr>
          <w:rFonts w:ascii="Arial" w:eastAsia="Open Sans" w:hAnsi="Arial" w:cs="Arial"/>
          <w:color w:val="000000" w:themeColor="text1"/>
          <w:sz w:val="20"/>
          <w:szCs w:val="20"/>
          <w:highlight w:val="white"/>
        </w:rPr>
        <w:t>As judicial appointments take on outsized importance, they in turn become an issue that motivates partisan voters to maintain their polarization</w:t>
      </w:r>
      <w:r w:rsidR="001876B4" w:rsidRPr="00814221">
        <w:rPr>
          <w:rFonts w:ascii="Arial" w:eastAsia="Open Sans" w:hAnsi="Arial" w:cs="Arial"/>
          <w:color w:val="000000" w:themeColor="text1"/>
          <w:sz w:val="20"/>
          <w:szCs w:val="20"/>
        </w:rPr>
        <w:t>, a form of stabilizing but undesirable feedback.</w:t>
      </w:r>
      <w:ins w:id="155" w:author="Jonathan Cervas" w:date="2021-02-25T16:31:00Z">
        <w:r w:rsidR="00743133">
          <w:rPr>
            <w:rFonts w:ascii="Arial" w:eastAsia="Open Sans" w:hAnsi="Arial" w:cs="Arial"/>
            <w:color w:val="000000" w:themeColor="text1"/>
            <w:sz w:val="20"/>
            <w:szCs w:val="20"/>
          </w:rPr>
          <w:t xml:space="preserve"> </w:t>
        </w:r>
        <w:r w:rsidR="009F7137">
          <w:rPr>
            <w:rFonts w:ascii="Arial" w:eastAsia="Open Sans" w:hAnsi="Arial" w:cs="Arial"/>
            <w:color w:val="000000" w:themeColor="text1"/>
            <w:sz w:val="20"/>
            <w:szCs w:val="20"/>
          </w:rPr>
          <w:t xml:space="preserve">This feedback loop is further exasperated by gridlock in Congress, which increasingly shifts </w:t>
        </w:r>
        <w:r w:rsidR="004665F2">
          <w:rPr>
            <w:rFonts w:ascii="Arial" w:eastAsia="Open Sans" w:hAnsi="Arial" w:cs="Arial"/>
            <w:color w:val="000000" w:themeColor="text1"/>
            <w:sz w:val="20"/>
            <w:szCs w:val="20"/>
          </w:rPr>
          <w:t>power to the executive (checked only by the judiciary), and directly to the judiciary</w:t>
        </w:r>
      </w:ins>
      <w:ins w:id="156" w:author="Jonathan Cervas" w:date="2021-02-25T16:32:00Z">
        <w:r w:rsidR="009C4978">
          <w:rPr>
            <w:rFonts w:ascii="Arial" w:eastAsia="Open Sans" w:hAnsi="Arial" w:cs="Arial"/>
            <w:color w:val="000000" w:themeColor="text1"/>
            <w:sz w:val="20"/>
            <w:szCs w:val="20"/>
          </w:rPr>
          <w:t xml:space="preserve">. </w:t>
        </w:r>
        <w:r w:rsidR="009C4978">
          <w:rPr>
            <w:rFonts w:ascii="Arial" w:eastAsia="Open Sans" w:hAnsi="Arial" w:cs="Arial"/>
            <w:b/>
            <w:bCs/>
            <w:color w:val="000000" w:themeColor="text1"/>
            <w:sz w:val="20"/>
            <w:szCs w:val="20"/>
          </w:rPr>
          <w:t>THINK ABOUT?</w:t>
        </w:r>
      </w:ins>
    </w:p>
    <w:p w14:paraId="40D1252C" w14:textId="77777777" w:rsidR="00A177A5" w:rsidRPr="00814221" w:rsidRDefault="00A177A5" w:rsidP="00814221">
      <w:pPr>
        <w:shd w:val="clear" w:color="auto" w:fill="FFFFFF"/>
        <w:spacing w:line="360" w:lineRule="auto"/>
        <w:jc w:val="both"/>
        <w:textAlignment w:val="baseline"/>
        <w:rPr>
          <w:rFonts w:eastAsia="Times New Roman"/>
          <w:b/>
          <w:color w:val="000000" w:themeColor="text1"/>
          <w:szCs w:val="20"/>
          <w:lang w:val="en-US"/>
        </w:rPr>
      </w:pPr>
    </w:p>
    <w:p w14:paraId="5191B4F3" w14:textId="35A61DC7" w:rsidR="00811AB1" w:rsidRPr="00814221" w:rsidRDefault="00ED5D16" w:rsidP="00814221">
      <w:pPr>
        <w:shd w:val="clear" w:color="auto" w:fill="FFFFFF"/>
        <w:spacing w:line="360" w:lineRule="auto"/>
        <w:jc w:val="both"/>
        <w:textAlignment w:val="baseline"/>
        <w:rPr>
          <w:rFonts w:eastAsia="Times New Roman"/>
          <w:b/>
          <w:color w:val="000000" w:themeColor="text1"/>
          <w:szCs w:val="20"/>
          <w:lang w:val="en-US"/>
        </w:rPr>
      </w:pPr>
      <w:r w:rsidRPr="00814221">
        <w:rPr>
          <w:rFonts w:eastAsia="Times New Roman"/>
          <w:b/>
          <w:color w:val="000000" w:themeColor="text1"/>
          <w:szCs w:val="20"/>
          <w:lang w:val="en-US"/>
        </w:rPr>
        <w:t>MAK</w:t>
      </w:r>
      <w:r w:rsidR="00AE4CF4" w:rsidRPr="00814221">
        <w:rPr>
          <w:rFonts w:eastAsia="Times New Roman"/>
          <w:b/>
          <w:color w:val="000000" w:themeColor="text1"/>
          <w:szCs w:val="20"/>
          <w:lang w:val="en-US"/>
        </w:rPr>
        <w:t>ING</w:t>
      </w:r>
      <w:r w:rsidRPr="00814221">
        <w:rPr>
          <w:rFonts w:eastAsia="Times New Roman"/>
          <w:b/>
          <w:color w:val="000000" w:themeColor="text1"/>
          <w:szCs w:val="20"/>
          <w:lang w:val="en-US"/>
        </w:rPr>
        <w:t xml:space="preserve"> THINGS BETTER</w:t>
      </w:r>
    </w:p>
    <w:p w14:paraId="6B051179" w14:textId="47EB1738" w:rsidR="00345544" w:rsidRPr="00814221" w:rsidRDefault="00811AB1" w:rsidP="00814221">
      <w:pPr>
        <w:shd w:val="clear" w:color="auto" w:fill="FFFFFF"/>
        <w:spacing w:line="360" w:lineRule="auto"/>
        <w:jc w:val="both"/>
        <w:textAlignment w:val="baseline"/>
        <w:rPr>
          <w:color w:val="000000" w:themeColor="text1"/>
          <w:szCs w:val="20"/>
          <w:shd w:val="clear" w:color="auto" w:fill="FFFFFF"/>
        </w:rPr>
      </w:pPr>
      <w:r w:rsidRPr="00814221">
        <w:rPr>
          <w:color w:val="000000" w:themeColor="text1"/>
          <w:szCs w:val="20"/>
          <w:shd w:val="clear" w:color="auto" w:fill="FFFFFF"/>
        </w:rPr>
        <w:t>E</w:t>
      </w:r>
      <w:r w:rsidR="00345544" w:rsidRPr="00814221">
        <w:rPr>
          <w:color w:val="000000" w:themeColor="text1"/>
          <w:szCs w:val="20"/>
          <w:shd w:val="clear" w:color="auto" w:fill="FFFFFF"/>
        </w:rPr>
        <w:t>lectoral rules have</w:t>
      </w:r>
      <w:r w:rsidR="00DA7D3A" w:rsidRPr="00814221">
        <w:rPr>
          <w:color w:val="000000" w:themeColor="text1"/>
          <w:szCs w:val="20"/>
        </w:rPr>
        <w:t xml:space="preserve"> </w:t>
      </w:r>
      <w:r w:rsidR="00345544" w:rsidRPr="00814221">
        <w:rPr>
          <w:color w:val="000000" w:themeColor="text1"/>
          <w:szCs w:val="20"/>
          <w:shd w:val="clear" w:color="auto" w:fill="FFFFFF"/>
        </w:rPr>
        <w:t>important effects</w:t>
      </w:r>
      <w:r w:rsidR="001369ED" w:rsidRPr="00814221">
        <w:rPr>
          <w:color w:val="000000" w:themeColor="text1"/>
          <w:szCs w:val="20"/>
          <w:shd w:val="clear" w:color="auto" w:fill="FFFFFF"/>
        </w:rPr>
        <w:t xml:space="preserve">, but </w:t>
      </w:r>
      <w:r w:rsidR="009043D8" w:rsidRPr="00814221">
        <w:rPr>
          <w:color w:val="000000" w:themeColor="text1"/>
          <w:szCs w:val="20"/>
          <w:shd w:val="clear" w:color="auto" w:fill="FFFFFF"/>
        </w:rPr>
        <w:t xml:space="preserve">the size and durability of those effects is unknown. For example, allowing all voters to participate in party primaries is likely to produce </w:t>
      </w:r>
      <w:r w:rsidR="002D71BD" w:rsidRPr="00814221">
        <w:rPr>
          <w:color w:val="000000" w:themeColor="text1"/>
          <w:szCs w:val="20"/>
          <w:shd w:val="clear" w:color="auto" w:fill="FFFFFF"/>
        </w:rPr>
        <w:t>fewer</w:t>
      </w:r>
      <w:r w:rsidR="00DA7D3A" w:rsidRPr="00814221">
        <w:rPr>
          <w:color w:val="000000" w:themeColor="text1"/>
          <w:szCs w:val="20"/>
        </w:rPr>
        <w:t xml:space="preserve"> </w:t>
      </w:r>
      <w:r w:rsidR="00345544" w:rsidRPr="00814221">
        <w:rPr>
          <w:color w:val="000000" w:themeColor="text1"/>
          <w:szCs w:val="20"/>
          <w:shd w:val="clear" w:color="auto" w:fill="FFFFFF"/>
        </w:rPr>
        <w:t xml:space="preserve">extreme candidates than </w:t>
      </w:r>
      <w:r w:rsidR="0095190A" w:rsidRPr="00814221">
        <w:rPr>
          <w:bCs/>
          <w:color w:val="000000" w:themeColor="text1"/>
          <w:szCs w:val="20"/>
          <w:shd w:val="clear" w:color="auto" w:fill="FFFFFF"/>
        </w:rPr>
        <w:t>closed</w:t>
      </w:r>
      <w:r w:rsidR="0095190A" w:rsidRPr="00814221">
        <w:rPr>
          <w:color w:val="000000" w:themeColor="text1"/>
          <w:szCs w:val="20"/>
          <w:shd w:val="clear" w:color="auto" w:fill="FFFFFF"/>
        </w:rPr>
        <w:t xml:space="preserve"> </w:t>
      </w:r>
      <w:r w:rsidR="009043D8" w:rsidRPr="00814221">
        <w:rPr>
          <w:color w:val="000000" w:themeColor="text1"/>
          <w:szCs w:val="20"/>
          <w:shd w:val="clear" w:color="auto" w:fill="FFFFFF"/>
        </w:rPr>
        <w:t xml:space="preserve">primaries, but the </w:t>
      </w:r>
      <w:r w:rsidR="001369ED" w:rsidRPr="00814221">
        <w:rPr>
          <w:color w:val="000000" w:themeColor="text1"/>
          <w:szCs w:val="20"/>
          <w:shd w:val="clear" w:color="auto" w:fill="FFFFFF"/>
        </w:rPr>
        <w:t xml:space="preserve">size of the </w:t>
      </w:r>
      <w:r w:rsidR="00345544" w:rsidRPr="00814221">
        <w:rPr>
          <w:color w:val="000000" w:themeColor="text1"/>
          <w:szCs w:val="20"/>
          <w:shd w:val="clear" w:color="auto" w:fill="FFFFFF"/>
        </w:rPr>
        <w:t xml:space="preserve">difference </w:t>
      </w:r>
      <w:r w:rsidR="001369ED" w:rsidRPr="00814221">
        <w:rPr>
          <w:color w:val="000000" w:themeColor="text1"/>
          <w:szCs w:val="20"/>
          <w:shd w:val="clear" w:color="auto" w:fill="FFFFFF"/>
        </w:rPr>
        <w:t xml:space="preserve">is unresolved </w:t>
      </w:r>
      <w:r w:rsidR="0095190A" w:rsidRPr="00814221">
        <w:rPr>
          <w:bCs/>
          <w:color w:val="000000" w:themeColor="text1"/>
          <w:szCs w:val="20"/>
          <w:shd w:val="clear" w:color="auto" w:fill="FFFFFF"/>
        </w:rPr>
        <w:t xml:space="preserve">(McGhee, Masket, Shor, Rogers, and McCarty 2014; Grofman, </w:t>
      </w:r>
      <w:r w:rsidR="0095190A" w:rsidRPr="00814221">
        <w:rPr>
          <w:bCs/>
          <w:color w:val="000000" w:themeColor="text1"/>
          <w:szCs w:val="20"/>
        </w:rPr>
        <w:t>Troumpounis, and Xefteris 2019)</w:t>
      </w:r>
      <w:r w:rsidR="001369ED" w:rsidRPr="00814221">
        <w:rPr>
          <w:color w:val="000000" w:themeColor="text1"/>
          <w:szCs w:val="20"/>
          <w:shd w:val="clear" w:color="auto" w:fill="FFFFFF"/>
        </w:rPr>
        <w:t>.</w:t>
      </w:r>
      <w:r w:rsidR="00D66339" w:rsidRPr="00814221">
        <w:rPr>
          <w:color w:val="000000" w:themeColor="text1"/>
          <w:szCs w:val="20"/>
          <w:shd w:val="clear" w:color="auto" w:fill="FFFFFF"/>
        </w:rPr>
        <w:t xml:space="preserve"> Such open primaries also carry the risk of abuse by voters from outside the party acting in bad faith.</w:t>
      </w:r>
    </w:p>
    <w:p w14:paraId="58D73248" w14:textId="77777777" w:rsidR="00672AD2" w:rsidRPr="00814221" w:rsidRDefault="001369ED" w:rsidP="00814221">
      <w:pPr>
        <w:shd w:val="clear" w:color="auto" w:fill="FFFFFF"/>
        <w:spacing w:line="360" w:lineRule="auto"/>
        <w:ind w:firstLine="720"/>
        <w:jc w:val="both"/>
        <w:textAlignment w:val="baseline"/>
        <w:rPr>
          <w:color w:val="000000" w:themeColor="text1"/>
          <w:szCs w:val="20"/>
          <w:shd w:val="clear" w:color="auto" w:fill="FFFFFF"/>
        </w:rPr>
      </w:pPr>
      <w:r w:rsidRPr="00814221">
        <w:rPr>
          <w:color w:val="000000" w:themeColor="text1"/>
          <w:szCs w:val="20"/>
          <w:shd w:val="clear" w:color="auto" w:fill="FFFFFF"/>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Pr="00814221">
        <w:rPr>
          <w:color w:val="000000" w:themeColor="text1"/>
          <w:szCs w:val="20"/>
        </w:rPr>
        <w:t xml:space="preserve">reforms should be designed </w:t>
      </w:r>
      <w:r w:rsidR="00C27867" w:rsidRPr="00814221">
        <w:rPr>
          <w:color w:val="000000" w:themeColor="text1"/>
          <w:szCs w:val="20"/>
        </w:rPr>
        <w:t xml:space="preserve">to </w:t>
      </w:r>
      <w:r w:rsidRPr="00814221">
        <w:rPr>
          <w:color w:val="000000" w:themeColor="text1"/>
          <w:szCs w:val="20"/>
        </w:rPr>
        <w:t xml:space="preserve">respond </w:t>
      </w:r>
      <w:r w:rsidR="00C27867" w:rsidRPr="00814221">
        <w:rPr>
          <w:color w:val="000000" w:themeColor="text1"/>
          <w:szCs w:val="20"/>
        </w:rPr>
        <w:t xml:space="preserve">well </w:t>
      </w:r>
      <w:r w:rsidRPr="00814221">
        <w:rPr>
          <w:color w:val="000000" w:themeColor="text1"/>
          <w:szCs w:val="20"/>
        </w:rPr>
        <w:t>to future change. Inevitably, these reforms will have be revisited as America changes yet again.</w:t>
      </w:r>
      <w:r w:rsidR="0042252B" w:rsidRPr="00814221">
        <w:rPr>
          <w:color w:val="000000" w:themeColor="text1"/>
          <w:szCs w:val="20"/>
          <w:shd w:val="clear" w:color="auto" w:fill="FFFFFF"/>
        </w:rPr>
        <w:t xml:space="preserve"> </w:t>
      </w:r>
    </w:p>
    <w:p w14:paraId="568A1097" w14:textId="66AEBEB6" w:rsidR="001369ED" w:rsidRPr="00814221" w:rsidRDefault="0042252B" w:rsidP="00814221">
      <w:pPr>
        <w:shd w:val="clear" w:color="auto" w:fill="FFFFFF"/>
        <w:spacing w:line="360" w:lineRule="auto"/>
        <w:ind w:firstLine="720"/>
        <w:jc w:val="both"/>
        <w:textAlignment w:val="baseline"/>
        <w:rPr>
          <w:rFonts w:eastAsia="Times New Roman"/>
          <w:color w:val="000000" w:themeColor="text1"/>
          <w:szCs w:val="20"/>
          <w:lang w:val="en-US"/>
        </w:rPr>
      </w:pPr>
      <w:r w:rsidRPr="00814221">
        <w:rPr>
          <w:color w:val="000000" w:themeColor="text1"/>
          <w:szCs w:val="20"/>
          <w:shd w:val="clear" w:color="auto" w:fill="FFFFFF"/>
        </w:rPr>
        <w:lastRenderedPageBreak/>
        <w:t xml:space="preserve">We suggest </w:t>
      </w:r>
      <w:r w:rsidRPr="00814221">
        <w:rPr>
          <w:rFonts w:eastAsia="Times New Roman"/>
          <w:color w:val="000000" w:themeColor="text1"/>
          <w:szCs w:val="20"/>
          <w:lang w:val="en-US"/>
        </w:rPr>
        <w:t>that a complex systems-based theory provides a natural vocabulary for evaluating the effectiveness of any given reform. Does redistricting reform increase representational coupling? Does judiciary reform increase responsiveness? Do open primaries increase deliberation? Will a reform improve performance in one area but have unanticipated adverse effects? These questions are not new, but we suggest that a framework makes analysis easier to formulate.</w:t>
      </w:r>
    </w:p>
    <w:p w14:paraId="55722AED" w14:textId="55C814CA" w:rsidR="00581BBE" w:rsidRPr="00814221" w:rsidRDefault="001369ED" w:rsidP="00814221">
      <w:pPr>
        <w:shd w:val="clear" w:color="auto" w:fill="FFFFFF"/>
        <w:spacing w:line="360" w:lineRule="auto"/>
        <w:ind w:firstLine="720"/>
        <w:jc w:val="both"/>
        <w:textAlignment w:val="baseline"/>
        <w:rPr>
          <w:color w:val="000000" w:themeColor="text1"/>
          <w:szCs w:val="20"/>
          <w:shd w:val="clear" w:color="auto" w:fill="FFFFFF"/>
        </w:rPr>
      </w:pPr>
      <w:r w:rsidRPr="00814221">
        <w:rPr>
          <w:color w:val="000000" w:themeColor="text1"/>
          <w:szCs w:val="20"/>
          <w:shd w:val="clear" w:color="auto" w:fill="FFFFFF"/>
        </w:rPr>
        <w:t xml:space="preserve">A useful guide to reforms may be found in </w:t>
      </w:r>
      <w:r w:rsidR="00345544" w:rsidRPr="00814221">
        <w:rPr>
          <w:color w:val="000000" w:themeColor="text1"/>
          <w:szCs w:val="20"/>
          <w:shd w:val="clear" w:color="auto" w:fill="FFFFFF"/>
        </w:rPr>
        <w:t>the history of electoral reforms in the U.S. beginning with the progressives</w:t>
      </w:r>
      <w:r w:rsidR="00DA7D3A" w:rsidRPr="00814221">
        <w:rPr>
          <w:color w:val="000000" w:themeColor="text1"/>
          <w:szCs w:val="20"/>
          <w:shd w:val="clear" w:color="auto" w:fill="FFFFFF"/>
        </w:rPr>
        <w:t xml:space="preserve"> </w:t>
      </w:r>
      <w:r w:rsidR="00332233" w:rsidRPr="00814221">
        <w:rPr>
          <w:color w:val="000000" w:themeColor="text1"/>
          <w:szCs w:val="20"/>
          <w:shd w:val="clear" w:color="auto" w:fill="FFFFFF"/>
        </w:rPr>
        <w:t xml:space="preserve">before World War I </w:t>
      </w:r>
      <w:r w:rsidR="00345544" w:rsidRPr="00814221">
        <w:rPr>
          <w:color w:val="000000" w:themeColor="text1"/>
          <w:szCs w:val="20"/>
          <w:shd w:val="clear" w:color="auto" w:fill="FFFFFF"/>
        </w:rPr>
        <w:t xml:space="preserve">(at-large elections, initiative, and recall), </w:t>
      </w:r>
      <w:r w:rsidR="0092560B" w:rsidRPr="00814221">
        <w:rPr>
          <w:color w:val="000000" w:themeColor="text1"/>
          <w:szCs w:val="20"/>
          <w:shd w:val="clear" w:color="auto" w:fill="FFFFFF"/>
        </w:rPr>
        <w:t xml:space="preserve">popular election of Senators, </w:t>
      </w:r>
      <w:r w:rsidR="007B2C17" w:rsidRPr="00814221">
        <w:rPr>
          <w:color w:val="000000" w:themeColor="text1"/>
          <w:szCs w:val="20"/>
          <w:shd w:val="clear" w:color="auto" w:fill="FFFFFF"/>
        </w:rPr>
        <w:t xml:space="preserve">women’s suffrage, </w:t>
      </w:r>
      <w:r w:rsidR="00581BBE" w:rsidRPr="00814221">
        <w:rPr>
          <w:color w:val="000000" w:themeColor="text1"/>
          <w:szCs w:val="20"/>
          <w:shd w:val="clear" w:color="auto" w:fill="FFFFFF"/>
        </w:rPr>
        <w:t xml:space="preserve">the </w:t>
      </w:r>
      <w:r w:rsidR="00B1074D" w:rsidRPr="00814221">
        <w:rPr>
          <w:color w:val="000000" w:themeColor="text1"/>
          <w:szCs w:val="20"/>
          <w:shd w:val="clear" w:color="auto" w:fill="FFFFFF"/>
        </w:rPr>
        <w:t>c</w:t>
      </w:r>
      <w:r w:rsidR="0092560B" w:rsidRPr="00814221">
        <w:rPr>
          <w:color w:val="000000" w:themeColor="text1"/>
          <w:szCs w:val="20"/>
          <w:shd w:val="clear" w:color="auto" w:fill="FFFFFF"/>
        </w:rPr>
        <w:t xml:space="preserve">ivil </w:t>
      </w:r>
      <w:r w:rsidR="00B1074D" w:rsidRPr="00814221">
        <w:rPr>
          <w:color w:val="000000" w:themeColor="text1"/>
          <w:szCs w:val="20"/>
          <w:shd w:val="clear" w:color="auto" w:fill="FFFFFF"/>
        </w:rPr>
        <w:t>r</w:t>
      </w:r>
      <w:r w:rsidR="0092560B" w:rsidRPr="00814221">
        <w:rPr>
          <w:color w:val="000000" w:themeColor="text1"/>
          <w:szCs w:val="20"/>
          <w:shd w:val="clear" w:color="auto" w:fill="FFFFFF"/>
        </w:rPr>
        <w:t xml:space="preserve">ights era, and advocacy for </w:t>
      </w:r>
      <w:r w:rsidR="00B1074D" w:rsidRPr="00814221">
        <w:rPr>
          <w:color w:val="000000" w:themeColor="text1"/>
          <w:szCs w:val="20"/>
          <w:shd w:val="clear" w:color="auto" w:fill="FFFFFF"/>
        </w:rPr>
        <w:t>p</w:t>
      </w:r>
      <w:r w:rsidR="00DA7D3A" w:rsidRPr="00814221">
        <w:rPr>
          <w:color w:val="000000" w:themeColor="text1"/>
          <w:szCs w:val="20"/>
          <w:shd w:val="clear" w:color="auto" w:fill="FFFFFF"/>
        </w:rPr>
        <w:t xml:space="preserve">roportional </w:t>
      </w:r>
      <w:r w:rsidR="00B1074D" w:rsidRPr="00814221">
        <w:rPr>
          <w:color w:val="000000" w:themeColor="text1"/>
          <w:szCs w:val="20"/>
          <w:shd w:val="clear" w:color="auto" w:fill="FFFFFF"/>
        </w:rPr>
        <w:t>r</w:t>
      </w:r>
      <w:r w:rsidR="00DA7D3A" w:rsidRPr="00814221">
        <w:rPr>
          <w:color w:val="000000" w:themeColor="text1"/>
          <w:szCs w:val="20"/>
          <w:shd w:val="clear" w:color="auto" w:fill="FFFFFF"/>
        </w:rPr>
        <w:t xml:space="preserve">epresentation </w:t>
      </w:r>
      <w:r w:rsidR="0092560B" w:rsidRPr="00814221">
        <w:rPr>
          <w:color w:val="000000" w:themeColor="text1"/>
          <w:szCs w:val="20"/>
          <w:shd w:val="clear" w:color="auto" w:fill="FFFFFF"/>
        </w:rPr>
        <w:t xml:space="preserve">(Hallett </w:t>
      </w:r>
      <w:r w:rsidR="001B76B4" w:rsidRPr="00814221">
        <w:rPr>
          <w:bCs/>
          <w:color w:val="000000" w:themeColor="text1"/>
          <w:szCs w:val="20"/>
          <w:shd w:val="clear" w:color="auto" w:fill="FFFFFF"/>
        </w:rPr>
        <w:t>1984</w:t>
      </w:r>
      <w:r w:rsidR="0092560B" w:rsidRPr="00814221">
        <w:rPr>
          <w:color w:val="000000" w:themeColor="text1"/>
          <w:szCs w:val="20"/>
          <w:shd w:val="clear" w:color="auto" w:fill="FFFFFF"/>
        </w:rPr>
        <w:t>, Guinier</w:t>
      </w:r>
      <w:r w:rsidR="001B76B4" w:rsidRPr="00814221">
        <w:rPr>
          <w:color w:val="000000" w:themeColor="text1"/>
          <w:szCs w:val="20"/>
          <w:shd w:val="clear" w:color="auto" w:fill="FFFFFF"/>
        </w:rPr>
        <w:t xml:space="preserve"> </w:t>
      </w:r>
      <w:r w:rsidR="001B76B4" w:rsidRPr="00814221">
        <w:rPr>
          <w:bCs/>
          <w:color w:val="000000" w:themeColor="text1"/>
          <w:szCs w:val="20"/>
          <w:shd w:val="clear" w:color="auto" w:fill="FFFFFF"/>
        </w:rPr>
        <w:t>1994</w:t>
      </w:r>
      <w:r w:rsidR="0092560B" w:rsidRPr="00814221">
        <w:rPr>
          <w:color w:val="000000" w:themeColor="text1"/>
          <w:szCs w:val="20"/>
          <w:shd w:val="clear" w:color="auto" w:fill="FFFFFF"/>
        </w:rPr>
        <w:t>)</w:t>
      </w:r>
      <w:r w:rsidR="00345544" w:rsidRPr="00814221">
        <w:rPr>
          <w:color w:val="000000" w:themeColor="text1"/>
          <w:szCs w:val="20"/>
          <w:shd w:val="clear" w:color="auto" w:fill="FFFFFF"/>
        </w:rPr>
        <w:t>. The current crop of</w:t>
      </w:r>
      <w:r w:rsidR="00DA7D3A" w:rsidRPr="00814221">
        <w:rPr>
          <w:color w:val="000000" w:themeColor="text1"/>
          <w:szCs w:val="20"/>
          <w:shd w:val="clear" w:color="auto" w:fill="FFFFFF"/>
        </w:rPr>
        <w:t xml:space="preserve"> </w:t>
      </w:r>
      <w:r w:rsidR="00345544" w:rsidRPr="00814221">
        <w:rPr>
          <w:color w:val="000000" w:themeColor="text1"/>
          <w:szCs w:val="20"/>
          <w:shd w:val="clear" w:color="auto" w:fill="FFFFFF"/>
        </w:rPr>
        <w:t xml:space="preserve">US reforms </w:t>
      </w:r>
      <w:r w:rsidR="00AE4CF4" w:rsidRPr="00814221">
        <w:rPr>
          <w:color w:val="000000" w:themeColor="text1"/>
          <w:szCs w:val="20"/>
          <w:shd w:val="clear" w:color="auto" w:fill="FFFFFF"/>
        </w:rPr>
        <w:t>includes</w:t>
      </w:r>
      <w:r w:rsidR="0092560B" w:rsidRPr="00814221">
        <w:rPr>
          <w:color w:val="000000" w:themeColor="text1"/>
          <w:szCs w:val="20"/>
          <w:shd w:val="clear" w:color="auto" w:fill="FFFFFF"/>
        </w:rPr>
        <w:t xml:space="preserve"> </w:t>
      </w:r>
      <w:r w:rsidR="00345544" w:rsidRPr="00814221">
        <w:rPr>
          <w:color w:val="000000" w:themeColor="text1"/>
          <w:szCs w:val="20"/>
          <w:shd w:val="clear" w:color="auto" w:fill="FFFFFF"/>
        </w:rPr>
        <w:t>instant runoff (rank</w:t>
      </w:r>
      <w:r w:rsidR="0092560B" w:rsidRPr="00814221">
        <w:rPr>
          <w:color w:val="000000" w:themeColor="text1"/>
          <w:szCs w:val="20"/>
          <w:shd w:val="clear" w:color="auto" w:fill="FFFFFF"/>
        </w:rPr>
        <w:t>ed</w:t>
      </w:r>
      <w:r w:rsidR="00345544" w:rsidRPr="00814221">
        <w:rPr>
          <w:color w:val="000000" w:themeColor="text1"/>
          <w:szCs w:val="20"/>
          <w:shd w:val="clear" w:color="auto" w:fill="FFFFFF"/>
        </w:rPr>
        <w:t>-choice voting)</w:t>
      </w:r>
      <w:r w:rsidR="00581BBE" w:rsidRPr="00814221">
        <w:rPr>
          <w:color w:val="000000" w:themeColor="text1"/>
          <w:szCs w:val="20"/>
          <w:shd w:val="clear" w:color="auto" w:fill="FFFFFF"/>
        </w:rPr>
        <w:t>,</w:t>
      </w:r>
      <w:r w:rsidR="00345544" w:rsidRPr="00814221">
        <w:rPr>
          <w:color w:val="000000" w:themeColor="text1"/>
          <w:szCs w:val="20"/>
          <w:shd w:val="clear" w:color="auto" w:fill="FFFFFF"/>
        </w:rPr>
        <w:t xml:space="preserve"> cumulative voting</w:t>
      </w:r>
      <w:r w:rsidR="00581BBE" w:rsidRPr="00814221">
        <w:rPr>
          <w:color w:val="000000" w:themeColor="text1"/>
          <w:szCs w:val="20"/>
          <w:shd w:val="clear" w:color="auto" w:fill="FFFFFF"/>
        </w:rPr>
        <w:t>,</w:t>
      </w:r>
      <w:r w:rsidR="00345544" w:rsidRPr="00814221">
        <w:rPr>
          <w:color w:val="000000" w:themeColor="text1"/>
          <w:szCs w:val="20"/>
          <w:shd w:val="clear" w:color="auto" w:fill="FFFFFF"/>
        </w:rPr>
        <w:t xml:space="preserve"> single transferable vote</w:t>
      </w:r>
      <w:r w:rsidR="00581BBE" w:rsidRPr="00814221">
        <w:rPr>
          <w:color w:val="000000" w:themeColor="text1"/>
          <w:szCs w:val="20"/>
          <w:shd w:val="clear" w:color="auto" w:fill="FFFFFF"/>
        </w:rPr>
        <w:t>, open primaries, top-two or top-four primaries, and approval voting</w:t>
      </w:r>
      <w:r w:rsidR="00345544" w:rsidRPr="00814221">
        <w:rPr>
          <w:color w:val="000000" w:themeColor="text1"/>
          <w:szCs w:val="20"/>
          <w:shd w:val="clear" w:color="auto" w:fill="FFFFFF"/>
        </w:rPr>
        <w:t xml:space="preserve">. </w:t>
      </w:r>
      <w:r w:rsidR="00581BBE" w:rsidRPr="00814221">
        <w:rPr>
          <w:color w:val="000000" w:themeColor="text1"/>
          <w:szCs w:val="20"/>
          <w:shd w:val="clear" w:color="auto" w:fill="FFFFFF"/>
        </w:rPr>
        <w:t xml:space="preserve">In some cases, reforms have been passed, only to be repealed at a later date. </w:t>
      </w:r>
      <w:r w:rsidR="007B2C17" w:rsidRPr="00814221">
        <w:rPr>
          <w:color w:val="000000" w:themeColor="text1"/>
          <w:szCs w:val="20"/>
          <w:shd w:val="clear" w:color="auto" w:fill="FFFFFF"/>
        </w:rPr>
        <w:t>O</w:t>
      </w:r>
      <w:r w:rsidR="00345544" w:rsidRPr="00814221">
        <w:rPr>
          <w:color w:val="000000" w:themeColor="text1"/>
          <w:szCs w:val="20"/>
          <w:shd w:val="clear" w:color="auto" w:fill="FFFFFF"/>
        </w:rPr>
        <w:t xml:space="preserve">ne generation's reform is </w:t>
      </w:r>
      <w:r w:rsidR="00581BBE" w:rsidRPr="00814221">
        <w:rPr>
          <w:color w:val="000000" w:themeColor="text1"/>
          <w:szCs w:val="20"/>
          <w:shd w:val="clear" w:color="auto" w:fill="FFFFFF"/>
        </w:rPr>
        <w:t xml:space="preserve">sometimes </w:t>
      </w:r>
      <w:r w:rsidR="00345544" w:rsidRPr="00814221">
        <w:rPr>
          <w:color w:val="000000" w:themeColor="text1"/>
          <w:szCs w:val="20"/>
          <w:shd w:val="clear" w:color="auto" w:fill="FFFFFF"/>
        </w:rPr>
        <w:t>another generation's mistake to correct.</w:t>
      </w:r>
      <w:r w:rsidR="00DA7D3A" w:rsidRPr="00814221">
        <w:rPr>
          <w:color w:val="000000" w:themeColor="text1"/>
          <w:szCs w:val="20"/>
          <w:shd w:val="clear" w:color="auto" w:fill="FFFFFF"/>
        </w:rPr>
        <w:t xml:space="preserve"> </w:t>
      </w:r>
    </w:p>
    <w:p w14:paraId="48AA3CD7" w14:textId="210D622F" w:rsidR="008155B5" w:rsidRPr="00814221" w:rsidRDefault="008155B5" w:rsidP="00814221">
      <w:pPr>
        <w:spacing w:line="360" w:lineRule="auto"/>
        <w:jc w:val="both"/>
        <w:rPr>
          <w:rFonts w:eastAsia="Open Sans"/>
          <w:color w:val="000000" w:themeColor="text1"/>
          <w:szCs w:val="20"/>
          <w:u w:val="single"/>
        </w:rPr>
      </w:pPr>
    </w:p>
    <w:p w14:paraId="2FBDBEA7" w14:textId="6DD00173" w:rsidR="00175A6E" w:rsidRPr="00814221" w:rsidRDefault="004F2804" w:rsidP="00814221">
      <w:pPr>
        <w:shd w:val="clear" w:color="auto" w:fill="FFFFFF"/>
        <w:spacing w:line="360" w:lineRule="auto"/>
        <w:jc w:val="both"/>
        <w:textAlignment w:val="baseline"/>
        <w:rPr>
          <w:b/>
          <w:color w:val="000000" w:themeColor="text1"/>
          <w:szCs w:val="20"/>
        </w:rPr>
      </w:pPr>
      <w:r w:rsidRPr="00814221">
        <w:rPr>
          <w:b/>
          <w:color w:val="000000" w:themeColor="text1"/>
          <w:szCs w:val="20"/>
        </w:rPr>
        <w:t xml:space="preserve">Reform 1: Better decision rules for selecting winners. </w:t>
      </w:r>
      <w:r w:rsidR="0011723C" w:rsidRPr="00814221">
        <w:rPr>
          <w:rFonts w:eastAsia="Open Sans"/>
          <w:color w:val="000000" w:themeColor="text1"/>
          <w:szCs w:val="20"/>
        </w:rPr>
        <w:t>One broad category of reform seeks to generate outcomes that elect Condorcet winner</w:t>
      </w:r>
      <w:r w:rsidR="00653850" w:rsidRPr="00814221">
        <w:rPr>
          <w:rFonts w:eastAsia="Open Sans"/>
          <w:color w:val="000000" w:themeColor="text1"/>
          <w:szCs w:val="20"/>
        </w:rPr>
        <w:t>s</w:t>
      </w:r>
      <w:r w:rsidR="0011723C" w:rsidRPr="00814221">
        <w:rPr>
          <w:rFonts w:eastAsia="Open Sans"/>
          <w:color w:val="000000" w:themeColor="text1"/>
          <w:szCs w:val="20"/>
        </w:rPr>
        <w:t xml:space="preserve">, </w:t>
      </w:r>
      <w:r w:rsidR="008D4764" w:rsidRPr="008D4764">
        <w:rPr>
          <w:rFonts w:eastAsia="Open Sans"/>
          <w:i/>
          <w:color w:val="000000" w:themeColor="text1"/>
          <w:szCs w:val="20"/>
        </w:rPr>
        <w:t>i.e.</w:t>
      </w:r>
      <w:r w:rsidR="00213EC3">
        <w:rPr>
          <w:rFonts w:eastAsia="Open Sans"/>
          <w:color w:val="000000" w:themeColor="text1"/>
          <w:szCs w:val="20"/>
        </w:rPr>
        <w:t>,</w:t>
      </w:r>
      <w:r w:rsidR="0011723C" w:rsidRPr="00814221">
        <w:rPr>
          <w:rFonts w:eastAsia="Open Sans"/>
          <w:color w:val="000000" w:themeColor="text1"/>
          <w:szCs w:val="20"/>
        </w:rPr>
        <w:t xml:space="preserve"> candidate</w:t>
      </w:r>
      <w:r w:rsidR="00653850" w:rsidRPr="00814221">
        <w:rPr>
          <w:rFonts w:eastAsia="Open Sans"/>
          <w:color w:val="000000" w:themeColor="text1"/>
          <w:szCs w:val="20"/>
        </w:rPr>
        <w:t>s</w:t>
      </w:r>
      <w:r w:rsidR="0011723C" w:rsidRPr="00814221">
        <w:rPr>
          <w:rFonts w:eastAsia="Open Sans"/>
          <w:color w:val="000000" w:themeColor="text1"/>
          <w:szCs w:val="20"/>
        </w:rPr>
        <w:t xml:space="preserve"> who would win every one-on-one pair</w:t>
      </w:r>
      <w:r w:rsidR="00175A6E" w:rsidRPr="00814221">
        <w:rPr>
          <w:rFonts w:eastAsia="Open Sans"/>
          <w:color w:val="000000" w:themeColor="text1"/>
          <w:szCs w:val="20"/>
        </w:rPr>
        <w:t xml:space="preserve">ing with individual opponents </w:t>
      </w:r>
      <w:r w:rsidR="008E5B19" w:rsidRPr="00814221">
        <w:rPr>
          <w:rFonts w:eastAsia="Open Sans"/>
          <w:color w:val="000000" w:themeColor="text1"/>
          <w:szCs w:val="20"/>
        </w:rPr>
        <w:t>(Grofman and Feld, 2004)</w:t>
      </w:r>
      <w:r w:rsidR="0011723C" w:rsidRPr="00814221">
        <w:rPr>
          <w:rFonts w:eastAsia="Open Sans"/>
          <w:color w:val="000000" w:themeColor="text1"/>
          <w:szCs w:val="20"/>
        </w:rPr>
        <w:t>. An increasingly popular reform aimed at this outcome is r</w:t>
      </w:r>
      <w:r w:rsidR="00BB1452" w:rsidRPr="00814221">
        <w:rPr>
          <w:rFonts w:eastAsia="Open Sans"/>
          <w:color w:val="000000" w:themeColor="text1"/>
          <w:szCs w:val="20"/>
        </w:rPr>
        <w:t>anked-choice voting (RCV</w:t>
      </w:r>
      <w:r w:rsidR="0011723C" w:rsidRPr="00814221">
        <w:rPr>
          <w:rFonts w:eastAsia="Open Sans"/>
          <w:color w:val="000000" w:themeColor="text1"/>
          <w:szCs w:val="20"/>
        </w:rPr>
        <w:t xml:space="preserve">; also known as </w:t>
      </w:r>
      <w:r w:rsidR="00BB1452" w:rsidRPr="00814221">
        <w:rPr>
          <w:rFonts w:eastAsia="Open Sans"/>
          <w:color w:val="000000" w:themeColor="text1"/>
          <w:szCs w:val="20"/>
        </w:rPr>
        <w:t>instant</w:t>
      </w:r>
      <w:r w:rsidR="0011723C" w:rsidRPr="00814221">
        <w:rPr>
          <w:rFonts w:eastAsia="Open Sans"/>
          <w:color w:val="000000" w:themeColor="text1"/>
          <w:szCs w:val="20"/>
        </w:rPr>
        <w:t>-</w:t>
      </w:r>
      <w:r w:rsidR="00BB1452" w:rsidRPr="00814221">
        <w:rPr>
          <w:rFonts w:eastAsia="Open Sans"/>
          <w:color w:val="000000" w:themeColor="text1"/>
          <w:szCs w:val="20"/>
        </w:rPr>
        <w:t>runoff</w:t>
      </w:r>
      <w:r w:rsidR="0011723C" w:rsidRPr="00814221">
        <w:rPr>
          <w:rFonts w:eastAsia="Open Sans"/>
          <w:color w:val="000000" w:themeColor="text1"/>
          <w:szCs w:val="20"/>
        </w:rPr>
        <w:t xml:space="preserve"> voting or </w:t>
      </w:r>
      <w:r w:rsidR="00BB1452" w:rsidRPr="00814221">
        <w:rPr>
          <w:rFonts w:eastAsia="Open Sans"/>
          <w:color w:val="000000" w:themeColor="text1"/>
          <w:szCs w:val="20"/>
        </w:rPr>
        <w:t>the alternative vote)</w:t>
      </w:r>
      <w:r w:rsidR="0011723C" w:rsidRPr="00814221">
        <w:rPr>
          <w:rFonts w:eastAsia="Open Sans"/>
          <w:color w:val="000000" w:themeColor="text1"/>
          <w:szCs w:val="20"/>
        </w:rPr>
        <w:t xml:space="preserve">. RCV </w:t>
      </w:r>
      <w:r w:rsidR="00BB1452" w:rsidRPr="00814221">
        <w:rPr>
          <w:rFonts w:eastAsia="Open Sans"/>
          <w:color w:val="000000" w:themeColor="text1"/>
          <w:szCs w:val="20"/>
        </w:rPr>
        <w:t xml:space="preserve">requires voters to rank the alternatives. </w:t>
      </w:r>
      <w:r w:rsidR="0011723C" w:rsidRPr="00814221">
        <w:rPr>
          <w:rFonts w:eastAsia="Open Sans"/>
          <w:color w:val="000000" w:themeColor="text1"/>
          <w:szCs w:val="20"/>
        </w:rPr>
        <w:t>In a common implementation, i</w:t>
      </w:r>
      <w:r w:rsidR="00BB1452" w:rsidRPr="00814221">
        <w:rPr>
          <w:rFonts w:eastAsia="Open Sans"/>
          <w:color w:val="000000" w:themeColor="text1"/>
          <w:szCs w:val="20"/>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w:t>
      </w:r>
    </w:p>
    <w:p w14:paraId="3629A2EB" w14:textId="35A699DD" w:rsidR="00BB1452" w:rsidRPr="00814221" w:rsidRDefault="00672AD2"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Several</w:t>
      </w:r>
      <w:r w:rsidR="00BB1452" w:rsidRPr="00814221">
        <w:rPr>
          <w:rFonts w:eastAsia="Open Sans"/>
          <w:color w:val="000000" w:themeColor="text1"/>
          <w:szCs w:val="20"/>
        </w:rPr>
        <w:t xml:space="preserve"> distinguished scholars </w:t>
      </w:r>
      <w:r w:rsidR="0011723C" w:rsidRPr="00814221">
        <w:rPr>
          <w:rFonts w:eastAsia="Open Sans"/>
          <w:color w:val="000000" w:themeColor="text1"/>
          <w:szCs w:val="20"/>
        </w:rPr>
        <w:t xml:space="preserve">have endorsed RCV </w:t>
      </w:r>
      <w:r w:rsidR="00BB1452" w:rsidRPr="00814221">
        <w:rPr>
          <w:rFonts w:eastAsia="Open Sans"/>
          <w:color w:val="000000" w:themeColor="text1"/>
          <w:szCs w:val="20"/>
        </w:rPr>
        <w:t xml:space="preserve">(Sen and Maskin, </w:t>
      </w:r>
      <w:r w:rsidR="00E7159C" w:rsidRPr="00814221">
        <w:rPr>
          <w:rFonts w:eastAsia="Open Sans"/>
          <w:bCs/>
          <w:color w:val="000000" w:themeColor="text1"/>
          <w:szCs w:val="20"/>
        </w:rPr>
        <w:t>2018</w:t>
      </w:r>
      <w:r w:rsidR="00BB1452" w:rsidRPr="00814221">
        <w:rPr>
          <w:rFonts w:eastAsia="Open Sans"/>
          <w:color w:val="000000" w:themeColor="text1"/>
          <w:szCs w:val="20"/>
        </w:rPr>
        <w:t xml:space="preserve">). </w:t>
      </w:r>
      <w:r w:rsidR="0011723C" w:rsidRPr="00814221">
        <w:rPr>
          <w:rFonts w:eastAsia="Open Sans"/>
          <w:color w:val="000000" w:themeColor="text1"/>
          <w:szCs w:val="20"/>
        </w:rPr>
        <w:t>RCV is argued to have a number of specific advantages</w:t>
      </w:r>
      <w:r w:rsidR="00BB1452" w:rsidRPr="00814221">
        <w:rPr>
          <w:rFonts w:eastAsia="Open Sans"/>
          <w:color w:val="000000" w:themeColor="text1"/>
          <w:szCs w:val="20"/>
        </w:rPr>
        <w:t>.</w:t>
      </w:r>
      <w:r w:rsidR="00175A6E" w:rsidRPr="00814221">
        <w:rPr>
          <w:rFonts w:eastAsia="Open Sans"/>
          <w:color w:val="000000" w:themeColor="text1"/>
          <w:szCs w:val="20"/>
        </w:rPr>
        <w:t xml:space="preserve"> </w:t>
      </w:r>
      <w:r w:rsidR="0011723C" w:rsidRPr="00814221">
        <w:rPr>
          <w:rFonts w:eastAsia="Open Sans"/>
          <w:color w:val="000000" w:themeColor="text1"/>
          <w:szCs w:val="20"/>
        </w:rPr>
        <w:t xml:space="preserve">Fundamentally, </w:t>
      </w:r>
      <w:r w:rsidR="009F7DE6" w:rsidRPr="00814221">
        <w:rPr>
          <w:rFonts w:eastAsia="Open Sans"/>
          <w:color w:val="000000" w:themeColor="text1"/>
          <w:szCs w:val="20"/>
        </w:rPr>
        <w:t xml:space="preserve">RCV </w:t>
      </w:r>
      <w:r w:rsidR="00BB1452" w:rsidRPr="00814221">
        <w:rPr>
          <w:rFonts w:eastAsia="Open Sans"/>
          <w:color w:val="000000" w:themeColor="text1"/>
          <w:szCs w:val="20"/>
        </w:rPr>
        <w:t xml:space="preserve">allows voters </w:t>
      </w:r>
      <w:r w:rsidR="0011723C" w:rsidRPr="00814221">
        <w:rPr>
          <w:rFonts w:eastAsia="Open Sans"/>
          <w:color w:val="000000" w:themeColor="text1"/>
          <w:szCs w:val="20"/>
        </w:rPr>
        <w:t xml:space="preserve">flexibility to </w:t>
      </w:r>
      <w:r w:rsidR="00BB1452" w:rsidRPr="00814221">
        <w:rPr>
          <w:rFonts w:eastAsia="Open Sans"/>
          <w:color w:val="000000" w:themeColor="text1"/>
          <w:szCs w:val="20"/>
        </w:rPr>
        <w:t xml:space="preserve">show support for a candidate unlikely to win without hurting the election chances of </w:t>
      </w:r>
      <w:r w:rsidR="008E5B19" w:rsidRPr="00814221">
        <w:rPr>
          <w:rFonts w:eastAsia="Open Sans"/>
          <w:color w:val="000000" w:themeColor="text1"/>
          <w:szCs w:val="20"/>
        </w:rPr>
        <w:t xml:space="preserve">a </w:t>
      </w:r>
      <w:r w:rsidR="000564AE" w:rsidRPr="00814221">
        <w:rPr>
          <w:rFonts w:eastAsia="Open Sans"/>
          <w:color w:val="000000" w:themeColor="text1"/>
          <w:szCs w:val="20"/>
        </w:rPr>
        <w:t>less preferred</w:t>
      </w:r>
      <w:r w:rsidR="00175A6E" w:rsidRPr="00814221">
        <w:rPr>
          <w:rFonts w:eastAsia="Open Sans"/>
          <w:color w:val="000000" w:themeColor="text1"/>
          <w:szCs w:val="20"/>
        </w:rPr>
        <w:t xml:space="preserve"> </w:t>
      </w:r>
      <w:r w:rsidR="00BB1452" w:rsidRPr="00814221">
        <w:rPr>
          <w:rFonts w:eastAsia="Open Sans"/>
          <w:color w:val="000000" w:themeColor="text1"/>
          <w:szCs w:val="20"/>
        </w:rPr>
        <w:t>candidate</w:t>
      </w:r>
      <w:r w:rsidR="008E5B19" w:rsidRPr="00814221">
        <w:rPr>
          <w:rFonts w:eastAsia="Open Sans"/>
          <w:color w:val="000000" w:themeColor="text1"/>
          <w:szCs w:val="20"/>
        </w:rPr>
        <w:t xml:space="preserve"> </w:t>
      </w:r>
      <w:r w:rsidR="000564AE" w:rsidRPr="00814221">
        <w:rPr>
          <w:rFonts w:eastAsia="Open Sans"/>
          <w:color w:val="000000" w:themeColor="text1"/>
          <w:szCs w:val="20"/>
        </w:rPr>
        <w:t>who has a higher likelihood of electoral success</w:t>
      </w:r>
      <w:r w:rsidR="00BB1452" w:rsidRPr="00814221">
        <w:rPr>
          <w:rFonts w:eastAsia="Open Sans"/>
          <w:color w:val="000000" w:themeColor="text1"/>
          <w:szCs w:val="20"/>
        </w:rPr>
        <w:t xml:space="preserve">, and without </w:t>
      </w:r>
      <w:r w:rsidR="008E5B19" w:rsidRPr="00814221">
        <w:rPr>
          <w:rFonts w:eastAsia="Open Sans"/>
          <w:color w:val="000000" w:themeColor="text1"/>
          <w:szCs w:val="20"/>
        </w:rPr>
        <w:t>inadvertently helping an even less-</w:t>
      </w:r>
      <w:r w:rsidR="00BB1452" w:rsidRPr="00814221">
        <w:rPr>
          <w:rFonts w:eastAsia="Open Sans"/>
          <w:color w:val="000000" w:themeColor="text1"/>
          <w:szCs w:val="20"/>
        </w:rPr>
        <w:t xml:space="preserve">preferred candidate. RCV </w:t>
      </w:r>
      <w:r w:rsidR="009F7DE6" w:rsidRPr="00814221">
        <w:rPr>
          <w:rFonts w:eastAsia="Open Sans"/>
          <w:color w:val="000000" w:themeColor="text1"/>
          <w:szCs w:val="20"/>
        </w:rPr>
        <w:t xml:space="preserve">may </w:t>
      </w:r>
      <w:r w:rsidR="00BB1452" w:rsidRPr="00814221">
        <w:rPr>
          <w:rFonts w:eastAsia="Open Sans"/>
          <w:color w:val="000000" w:themeColor="text1"/>
          <w:szCs w:val="20"/>
        </w:rPr>
        <w:t>foster the election of moderate candidates</w:t>
      </w:r>
      <w:r w:rsidR="00A62D3C" w:rsidRPr="00814221">
        <w:rPr>
          <w:rFonts w:eastAsia="Open Sans"/>
          <w:color w:val="000000" w:themeColor="text1"/>
          <w:szCs w:val="20"/>
        </w:rPr>
        <w:t xml:space="preserve">; however, </w:t>
      </w:r>
      <w:r w:rsidR="000564AE" w:rsidRPr="00814221">
        <w:rPr>
          <w:rFonts w:eastAsia="Open Sans"/>
          <w:bCs/>
          <w:color w:val="000000" w:themeColor="text1"/>
          <w:szCs w:val="20"/>
        </w:rPr>
        <w:t>this is not guaranteed</w:t>
      </w:r>
      <w:r w:rsidR="00A62D3C" w:rsidRPr="00814221">
        <w:rPr>
          <w:rFonts w:eastAsia="Open Sans"/>
          <w:bCs/>
          <w:color w:val="000000" w:themeColor="text1"/>
          <w:szCs w:val="20"/>
        </w:rPr>
        <w:t>, since a</w:t>
      </w:r>
      <w:r w:rsidR="00BB1452" w:rsidRPr="00814221">
        <w:rPr>
          <w:rFonts w:eastAsia="Open Sans"/>
          <w:color w:val="000000" w:themeColor="text1"/>
          <w:szCs w:val="20"/>
        </w:rPr>
        <w:t xml:space="preserve"> centrist candidate who is acceptable to most voters </w:t>
      </w:r>
      <w:r w:rsidR="005C0230" w:rsidRPr="00814221">
        <w:rPr>
          <w:rFonts w:eastAsia="Open Sans"/>
          <w:color w:val="000000" w:themeColor="text1"/>
          <w:szCs w:val="20"/>
        </w:rPr>
        <w:t xml:space="preserve">is </w:t>
      </w:r>
      <w:r w:rsidR="00A62D3C" w:rsidRPr="00814221">
        <w:rPr>
          <w:rFonts w:eastAsia="Open Sans"/>
          <w:color w:val="000000" w:themeColor="text1"/>
          <w:szCs w:val="20"/>
        </w:rPr>
        <w:t>sometimes nonetheless eliminated in early rounds</w:t>
      </w:r>
      <w:r w:rsidR="00BB1452" w:rsidRPr="00814221">
        <w:rPr>
          <w:rFonts w:eastAsia="Open Sans"/>
          <w:color w:val="000000" w:themeColor="text1"/>
          <w:szCs w:val="20"/>
        </w:rPr>
        <w:t xml:space="preserve"> (Fraenkel and Grofman </w:t>
      </w:r>
      <w:r w:rsidR="000564AE" w:rsidRPr="00814221">
        <w:rPr>
          <w:rFonts w:eastAsia="Open Sans"/>
          <w:bCs/>
          <w:color w:val="000000" w:themeColor="text1"/>
          <w:szCs w:val="20"/>
        </w:rPr>
        <w:t>200</w:t>
      </w:r>
      <w:r w:rsidR="0039250E" w:rsidRPr="00814221">
        <w:rPr>
          <w:rFonts w:eastAsia="Open Sans"/>
          <w:bCs/>
          <w:color w:val="000000" w:themeColor="text1"/>
          <w:szCs w:val="20"/>
        </w:rPr>
        <w:t>4, 2006</w:t>
      </w:r>
      <w:r w:rsidR="00BB1452" w:rsidRPr="00814221">
        <w:rPr>
          <w:rFonts w:eastAsia="Open Sans"/>
          <w:color w:val="000000" w:themeColor="text1"/>
          <w:szCs w:val="20"/>
        </w:rPr>
        <w:t xml:space="preserve">). </w:t>
      </w:r>
      <w:r w:rsidR="00A62D3C" w:rsidRPr="00814221">
        <w:rPr>
          <w:rFonts w:eastAsia="Open Sans"/>
          <w:color w:val="000000" w:themeColor="text1"/>
          <w:szCs w:val="20"/>
        </w:rPr>
        <w:t xml:space="preserve">RCV may also temper </w:t>
      </w:r>
      <w:r w:rsidR="00BB1452" w:rsidRPr="00814221">
        <w:rPr>
          <w:rFonts w:eastAsia="Open Sans"/>
          <w:color w:val="000000" w:themeColor="text1"/>
          <w:szCs w:val="20"/>
        </w:rPr>
        <w:t>extremis</w:t>
      </w:r>
      <w:r w:rsidR="00A62D3C" w:rsidRPr="00814221">
        <w:rPr>
          <w:rFonts w:eastAsia="Open Sans"/>
          <w:color w:val="000000" w:themeColor="text1"/>
          <w:szCs w:val="20"/>
        </w:rPr>
        <w:t>m</w:t>
      </w:r>
      <w:r w:rsidR="00BB1452" w:rsidRPr="00814221">
        <w:rPr>
          <w:rFonts w:eastAsia="Open Sans"/>
          <w:color w:val="000000" w:themeColor="text1"/>
          <w:szCs w:val="20"/>
        </w:rPr>
        <w:t xml:space="preserve"> </w:t>
      </w:r>
      <w:r w:rsidR="00A62D3C" w:rsidRPr="00814221">
        <w:rPr>
          <w:rFonts w:eastAsia="Open Sans"/>
          <w:color w:val="000000" w:themeColor="text1"/>
          <w:szCs w:val="20"/>
        </w:rPr>
        <w:t xml:space="preserve">by </w:t>
      </w:r>
      <w:r w:rsidR="00BB1452" w:rsidRPr="00814221">
        <w:rPr>
          <w:rFonts w:eastAsia="Open Sans"/>
          <w:color w:val="000000" w:themeColor="text1"/>
          <w:szCs w:val="20"/>
        </w:rPr>
        <w:t>motivat</w:t>
      </w:r>
      <w:r w:rsidR="00A62D3C" w:rsidRPr="00814221">
        <w:rPr>
          <w:rFonts w:eastAsia="Open Sans"/>
          <w:color w:val="000000" w:themeColor="text1"/>
          <w:szCs w:val="20"/>
        </w:rPr>
        <w:t xml:space="preserve">ing candidates </w:t>
      </w:r>
      <w:r w:rsidR="00BB1452" w:rsidRPr="00814221">
        <w:rPr>
          <w:rFonts w:eastAsia="Open Sans"/>
          <w:color w:val="000000" w:themeColor="text1"/>
          <w:szCs w:val="20"/>
        </w:rPr>
        <w:t xml:space="preserve">to appeal to the center. </w:t>
      </w:r>
      <w:r w:rsidR="00A62D3C" w:rsidRPr="00814221">
        <w:rPr>
          <w:rFonts w:eastAsia="Open Sans"/>
          <w:color w:val="000000" w:themeColor="text1"/>
          <w:szCs w:val="20"/>
        </w:rPr>
        <w:t xml:space="preserve">Finally, </w:t>
      </w:r>
      <w:r w:rsidR="00BB1452" w:rsidRPr="00814221">
        <w:rPr>
          <w:rFonts w:eastAsia="Open Sans"/>
          <w:color w:val="000000" w:themeColor="text1"/>
          <w:szCs w:val="20"/>
        </w:rPr>
        <w:t xml:space="preserve">RCV </w:t>
      </w:r>
      <w:r w:rsidR="00A62D3C" w:rsidRPr="00814221">
        <w:rPr>
          <w:rFonts w:eastAsia="Open Sans"/>
          <w:color w:val="000000" w:themeColor="text1"/>
          <w:szCs w:val="20"/>
        </w:rPr>
        <w:t xml:space="preserve">makes minor parties a viable choice for voters, who can send a message without wasting their votes – with the potential of making the minor party more </w:t>
      </w:r>
      <w:r w:rsidR="00BB1452" w:rsidRPr="00814221">
        <w:rPr>
          <w:rFonts w:eastAsia="Open Sans"/>
          <w:color w:val="000000" w:themeColor="text1"/>
          <w:szCs w:val="20"/>
        </w:rPr>
        <w:t>competitive</w:t>
      </w:r>
      <w:r w:rsidR="00A62D3C" w:rsidRPr="00814221">
        <w:rPr>
          <w:rFonts w:eastAsia="Open Sans"/>
          <w:color w:val="000000" w:themeColor="text1"/>
          <w:szCs w:val="20"/>
        </w:rPr>
        <w:t xml:space="preserve"> in future elections</w:t>
      </w:r>
      <w:r w:rsidR="00BB1452" w:rsidRPr="00814221">
        <w:rPr>
          <w:rFonts w:eastAsia="Open Sans"/>
          <w:color w:val="000000" w:themeColor="text1"/>
          <w:szCs w:val="20"/>
        </w:rPr>
        <w:t>.</w:t>
      </w:r>
    </w:p>
    <w:p w14:paraId="0B05109F" w14:textId="6278E3B7" w:rsidR="00A62D3C" w:rsidRPr="00814221" w:rsidRDefault="00C44A0A" w:rsidP="00814221">
      <w:pPr>
        <w:spacing w:line="360" w:lineRule="auto"/>
        <w:ind w:firstLine="720"/>
        <w:jc w:val="both"/>
        <w:rPr>
          <w:rFonts w:eastAsia="Open Sans"/>
          <w:bCs/>
          <w:color w:val="000000" w:themeColor="text1"/>
          <w:szCs w:val="20"/>
        </w:rPr>
      </w:pPr>
      <w:r w:rsidRPr="00814221">
        <w:rPr>
          <w:rFonts w:eastAsia="Open Sans"/>
          <w:bCs/>
          <w:color w:val="000000" w:themeColor="text1"/>
          <w:szCs w:val="20"/>
        </w:rPr>
        <w:t xml:space="preserve">Currently only Maine and Alaska </w:t>
      </w:r>
      <w:r w:rsidR="00A62D3C" w:rsidRPr="00814221">
        <w:rPr>
          <w:rFonts w:eastAsia="Open Sans"/>
          <w:bCs/>
          <w:color w:val="000000" w:themeColor="text1"/>
          <w:szCs w:val="20"/>
        </w:rPr>
        <w:t xml:space="preserve">use RCV to </w:t>
      </w:r>
      <w:r w:rsidRPr="00814221">
        <w:rPr>
          <w:rFonts w:eastAsia="Open Sans"/>
          <w:bCs/>
          <w:color w:val="000000" w:themeColor="text1"/>
          <w:szCs w:val="20"/>
        </w:rPr>
        <w:t xml:space="preserve">elect federal representatives. </w:t>
      </w:r>
      <w:r w:rsidR="00A62D3C" w:rsidRPr="00814221">
        <w:rPr>
          <w:rFonts w:eastAsia="Open Sans"/>
          <w:bCs/>
          <w:color w:val="000000" w:themeColor="text1"/>
          <w:szCs w:val="20"/>
        </w:rPr>
        <w:t xml:space="preserve">In </w:t>
      </w:r>
      <w:r w:rsidRPr="00814221">
        <w:rPr>
          <w:rFonts w:eastAsia="Open Sans"/>
          <w:bCs/>
          <w:color w:val="000000" w:themeColor="text1"/>
          <w:szCs w:val="20"/>
        </w:rPr>
        <w:t xml:space="preserve">Maine </w:t>
      </w:r>
      <w:r w:rsidR="00A62D3C" w:rsidRPr="00814221">
        <w:rPr>
          <w:rFonts w:eastAsia="Open Sans"/>
          <w:bCs/>
          <w:color w:val="000000" w:themeColor="text1"/>
          <w:szCs w:val="20"/>
        </w:rPr>
        <w:t>i</w:t>
      </w:r>
      <w:r w:rsidRPr="00814221">
        <w:rPr>
          <w:rFonts w:eastAsia="Open Sans"/>
          <w:bCs/>
          <w:color w:val="000000" w:themeColor="text1"/>
          <w:szCs w:val="20"/>
        </w:rPr>
        <w:t xml:space="preserve">n 2018, a Democratic candidate received fewer first place votes, but </w:t>
      </w:r>
      <w:r w:rsidR="00A62D3C" w:rsidRPr="00814221">
        <w:rPr>
          <w:rFonts w:eastAsia="Open Sans"/>
          <w:bCs/>
          <w:color w:val="000000" w:themeColor="text1"/>
          <w:szCs w:val="20"/>
        </w:rPr>
        <w:t xml:space="preserve">won a majority after </w:t>
      </w:r>
      <w:r w:rsidRPr="00814221">
        <w:rPr>
          <w:rFonts w:eastAsia="Open Sans"/>
          <w:bCs/>
          <w:color w:val="000000" w:themeColor="text1"/>
          <w:szCs w:val="20"/>
        </w:rPr>
        <w:t xml:space="preserve">votes for two </w:t>
      </w:r>
      <w:r w:rsidR="00A62D3C" w:rsidRPr="00814221">
        <w:rPr>
          <w:rFonts w:eastAsia="Open Sans"/>
          <w:bCs/>
          <w:color w:val="000000" w:themeColor="text1"/>
          <w:szCs w:val="20"/>
        </w:rPr>
        <w:t>minor</w:t>
      </w:r>
      <w:r w:rsidR="00E7159C" w:rsidRPr="00814221">
        <w:rPr>
          <w:rFonts w:eastAsia="Open Sans"/>
          <w:bCs/>
          <w:color w:val="000000" w:themeColor="text1"/>
          <w:szCs w:val="20"/>
        </w:rPr>
        <w:t>-</w:t>
      </w:r>
      <w:r w:rsidRPr="00814221">
        <w:rPr>
          <w:rFonts w:eastAsia="Open Sans"/>
          <w:bCs/>
          <w:color w:val="000000" w:themeColor="text1"/>
          <w:szCs w:val="20"/>
        </w:rPr>
        <w:t>party candidates were redistributed in the second round. Alaska passed an initiative in the 2020 election</w:t>
      </w:r>
      <w:r w:rsidR="00A62D3C" w:rsidRPr="00814221">
        <w:rPr>
          <w:rFonts w:eastAsia="Open Sans"/>
          <w:bCs/>
          <w:color w:val="000000" w:themeColor="text1"/>
          <w:szCs w:val="20"/>
        </w:rPr>
        <w:t xml:space="preserve"> to adopt the use of RCV</w:t>
      </w:r>
      <w:r w:rsidRPr="00814221">
        <w:rPr>
          <w:rFonts w:eastAsia="Open Sans"/>
          <w:bCs/>
          <w:color w:val="000000" w:themeColor="text1"/>
          <w:szCs w:val="20"/>
        </w:rPr>
        <w:t xml:space="preserve">, </w:t>
      </w:r>
      <w:r w:rsidR="00A62D3C" w:rsidRPr="00814221">
        <w:rPr>
          <w:rFonts w:eastAsia="Open Sans"/>
          <w:bCs/>
          <w:color w:val="000000" w:themeColor="text1"/>
          <w:szCs w:val="20"/>
        </w:rPr>
        <w:t xml:space="preserve">which it will use in </w:t>
      </w:r>
      <w:r w:rsidRPr="00814221">
        <w:rPr>
          <w:rFonts w:eastAsia="Open Sans"/>
          <w:bCs/>
          <w:color w:val="000000" w:themeColor="text1"/>
          <w:szCs w:val="20"/>
        </w:rPr>
        <w:t>2022.</w:t>
      </w:r>
    </w:p>
    <w:p w14:paraId="6F922428" w14:textId="31E27255" w:rsidR="004F10F4" w:rsidRPr="00814221" w:rsidRDefault="00A62D3C" w:rsidP="00814221">
      <w:pPr>
        <w:spacing w:line="360" w:lineRule="auto"/>
        <w:ind w:firstLine="720"/>
        <w:jc w:val="both"/>
        <w:rPr>
          <w:rFonts w:eastAsia="Times New Roman"/>
          <w:color w:val="000000" w:themeColor="text1"/>
          <w:szCs w:val="20"/>
          <w:lang w:val="en-US"/>
        </w:rPr>
      </w:pPr>
      <w:r w:rsidRPr="00814221">
        <w:rPr>
          <w:rFonts w:eastAsia="Open Sans"/>
          <w:bCs/>
          <w:color w:val="000000" w:themeColor="text1"/>
          <w:szCs w:val="20"/>
        </w:rPr>
        <w:lastRenderedPageBreak/>
        <w:t xml:space="preserve">Many other reforms are possible, including opening up primaries to allow nonmembers of a party </w:t>
      </w:r>
      <w:r w:rsidR="00397023" w:rsidRPr="00814221">
        <w:rPr>
          <w:rFonts w:eastAsia="Open Sans"/>
          <w:bCs/>
          <w:color w:val="000000" w:themeColor="text1"/>
          <w:szCs w:val="20"/>
        </w:rPr>
        <w:t xml:space="preserve">to </w:t>
      </w:r>
      <w:r w:rsidRPr="00814221">
        <w:rPr>
          <w:rFonts w:eastAsia="Open Sans"/>
          <w:bCs/>
          <w:color w:val="000000" w:themeColor="text1"/>
          <w:szCs w:val="20"/>
        </w:rPr>
        <w:t xml:space="preserve">vote, merging party primaries to a single nonpartisan top-two or top-four system, and various voting rules such as approval voting. All of these reforms are currently being used somewhere in the United States. This proliferation </w:t>
      </w:r>
      <w:r w:rsidR="00F4291F" w:rsidRPr="00814221">
        <w:rPr>
          <w:rFonts w:eastAsia="Times New Roman"/>
          <w:color w:val="000000" w:themeColor="text1"/>
          <w:szCs w:val="20"/>
          <w:lang w:val="en-US"/>
        </w:rPr>
        <w:t xml:space="preserve">of alternative voting systems invites several questions for future research. </w:t>
      </w:r>
      <w:r w:rsidRPr="00814221">
        <w:rPr>
          <w:rFonts w:eastAsia="Times New Roman"/>
          <w:color w:val="000000" w:themeColor="text1"/>
          <w:szCs w:val="20"/>
          <w:lang w:val="en-US"/>
        </w:rPr>
        <w:t xml:space="preserve">One question </w:t>
      </w:r>
      <w:r w:rsidR="00207B8F" w:rsidRPr="00814221">
        <w:rPr>
          <w:rFonts w:eastAsia="Times New Roman"/>
          <w:color w:val="000000" w:themeColor="text1"/>
          <w:szCs w:val="20"/>
          <w:lang w:val="en-US"/>
        </w:rPr>
        <w:t xml:space="preserve">is whether </w:t>
      </w:r>
      <w:r w:rsidR="004F10F4" w:rsidRPr="00814221">
        <w:rPr>
          <w:rFonts w:eastAsia="Times New Roman"/>
          <w:color w:val="000000" w:themeColor="text1"/>
          <w:szCs w:val="20"/>
          <w:lang w:val="en-US"/>
        </w:rPr>
        <w:t xml:space="preserve">voting rules such as </w:t>
      </w:r>
      <w:r w:rsidR="00207B8F" w:rsidRPr="00814221">
        <w:rPr>
          <w:rFonts w:eastAsia="Times New Roman"/>
          <w:color w:val="000000" w:themeColor="text1"/>
          <w:szCs w:val="20"/>
          <w:lang w:val="en-US"/>
        </w:rPr>
        <w:t>RCV deter voter participation</w:t>
      </w:r>
      <w:r w:rsidR="005157DE" w:rsidRPr="00814221">
        <w:rPr>
          <w:rFonts w:eastAsia="Times New Roman"/>
          <w:color w:val="000000" w:themeColor="text1"/>
          <w:szCs w:val="20"/>
          <w:lang w:val="en-US"/>
        </w:rPr>
        <w:t xml:space="preserve"> </w:t>
      </w:r>
      <w:r w:rsidR="005157DE" w:rsidRPr="00814221">
        <w:rPr>
          <w:rFonts w:eastAsia="Times New Roman"/>
          <w:bCs/>
          <w:color w:val="000000" w:themeColor="text1"/>
          <w:szCs w:val="20"/>
          <w:lang w:val="en-US"/>
        </w:rPr>
        <w:t>because of the need to rank order multiple candidates on the</w:t>
      </w:r>
      <w:r w:rsidR="00F2023A" w:rsidRPr="00814221">
        <w:rPr>
          <w:rFonts w:eastAsia="Times New Roman"/>
          <w:strike/>
          <w:color w:val="000000" w:themeColor="text1"/>
          <w:szCs w:val="20"/>
          <w:lang w:val="en-US"/>
        </w:rPr>
        <w:t xml:space="preserve"> </w:t>
      </w:r>
      <w:r w:rsidR="00207B8F" w:rsidRPr="00814221">
        <w:rPr>
          <w:rFonts w:eastAsia="Times New Roman"/>
          <w:color w:val="000000" w:themeColor="text1"/>
          <w:szCs w:val="20"/>
          <w:lang w:val="en-US"/>
        </w:rPr>
        <w:t>ballot</w:t>
      </w:r>
      <w:r w:rsidR="00366A58" w:rsidRPr="00814221">
        <w:rPr>
          <w:rFonts w:eastAsia="Times New Roman"/>
          <w:color w:val="000000" w:themeColor="text1"/>
          <w:szCs w:val="20"/>
          <w:lang w:val="en-US"/>
        </w:rPr>
        <w:t xml:space="preserve"> </w:t>
      </w:r>
      <w:r w:rsidR="00366A58" w:rsidRPr="00814221">
        <w:rPr>
          <w:rFonts w:eastAsia="Times New Roman"/>
          <w:bCs/>
          <w:color w:val="000000" w:themeColor="text1"/>
          <w:szCs w:val="20"/>
          <w:lang w:val="en-US"/>
        </w:rPr>
        <w:t>(McDaniel 2016)</w:t>
      </w:r>
      <w:r w:rsidR="00207B8F" w:rsidRPr="00814221">
        <w:rPr>
          <w:rFonts w:eastAsia="Times New Roman"/>
          <w:color w:val="000000" w:themeColor="text1"/>
          <w:szCs w:val="20"/>
          <w:lang w:val="en-US"/>
        </w:rPr>
        <w:t xml:space="preserve">. </w:t>
      </w:r>
      <w:r w:rsidR="004F10F4" w:rsidRPr="00814221">
        <w:rPr>
          <w:rFonts w:eastAsia="Times New Roman"/>
          <w:color w:val="000000" w:themeColor="text1"/>
          <w:szCs w:val="20"/>
          <w:lang w:val="en-US"/>
        </w:rPr>
        <w:t xml:space="preserve">The burden of ranking and/or evaluating multiple candidates may be considered burdensome by voters, who may cast incomplete ballots. Election systems that require multiple rounds of voting may have drop-offs in turnout. Perhaps most importantly, it will be necessary to weigh these potential problems against the benefits that come from the new system. Costs and benefits may </w:t>
      </w:r>
      <w:r w:rsidR="00207B8F" w:rsidRPr="00814221">
        <w:rPr>
          <w:rFonts w:eastAsia="Times New Roman"/>
          <w:color w:val="000000" w:themeColor="text1"/>
          <w:szCs w:val="20"/>
          <w:lang w:val="en-US"/>
        </w:rPr>
        <w:t>depend on the specific political culture of a jurisdiction, including the degree of partisanship, level of citizen engagement, and diversity.</w:t>
      </w:r>
      <w:r w:rsidR="00EA029E" w:rsidRPr="00814221">
        <w:rPr>
          <w:rFonts w:eastAsia="Times New Roman"/>
          <w:color w:val="000000" w:themeColor="text1"/>
          <w:szCs w:val="20"/>
          <w:lang w:val="en-US"/>
        </w:rPr>
        <w:t xml:space="preserve"> </w:t>
      </w:r>
      <w:r w:rsidR="004F10F4" w:rsidRPr="00814221">
        <w:rPr>
          <w:rFonts w:eastAsia="Open Sans"/>
          <w:bCs/>
          <w:color w:val="000000" w:themeColor="text1"/>
          <w:szCs w:val="20"/>
        </w:rPr>
        <w:t>Identifying the optimal, most durable reform for a particular jurisdiction is an urgent question for the coming years.</w:t>
      </w:r>
    </w:p>
    <w:p w14:paraId="7CE0CED4" w14:textId="6BF62377" w:rsidR="00360A52" w:rsidRPr="00814221" w:rsidRDefault="00360A52" w:rsidP="00814221">
      <w:pPr>
        <w:spacing w:line="360" w:lineRule="auto"/>
        <w:jc w:val="both"/>
        <w:rPr>
          <w:rFonts w:eastAsia="Open Sans"/>
          <w:color w:val="000000" w:themeColor="text1"/>
          <w:szCs w:val="20"/>
        </w:rPr>
      </w:pPr>
    </w:p>
    <w:p w14:paraId="525031EB" w14:textId="5748EE96" w:rsidR="00680256" w:rsidRPr="00814221" w:rsidRDefault="009C79A8" w:rsidP="00814221">
      <w:pPr>
        <w:spacing w:line="360" w:lineRule="auto"/>
        <w:jc w:val="both"/>
        <w:rPr>
          <w:rFonts w:eastAsia="Open Sans"/>
          <w:b/>
          <w:bCs/>
          <w:color w:val="000000" w:themeColor="text1"/>
          <w:szCs w:val="20"/>
        </w:rPr>
      </w:pPr>
      <w:r w:rsidRPr="00814221">
        <w:rPr>
          <w:rFonts w:eastAsia="Open Sans"/>
          <w:noProof/>
          <w:color w:val="000000" w:themeColor="text1"/>
          <w:szCs w:val="20"/>
        </w:rPr>
        <mc:AlternateContent>
          <mc:Choice Requires="wps">
            <w:drawing>
              <wp:anchor distT="0" distB="0" distL="114300" distR="114300" simplePos="0" relativeHeight="251661312" behindDoc="1" locked="0" layoutInCell="1" allowOverlap="0" wp14:anchorId="53D6CE0A" wp14:editId="23F5C3D1">
                <wp:simplePos x="0" y="0"/>
                <wp:positionH relativeFrom="margin">
                  <wp:align>left</wp:align>
                </wp:positionH>
                <wp:positionV relativeFrom="margin">
                  <wp:posOffset>3815632</wp:posOffset>
                </wp:positionV>
                <wp:extent cx="5495290" cy="2631440"/>
                <wp:effectExtent l="0" t="0" r="10160" b="16510"/>
                <wp:wrapTight wrapText="bothSides">
                  <wp:wrapPolygon edited="0">
                    <wp:start x="0" y="0"/>
                    <wp:lineTo x="0" y="21579"/>
                    <wp:lineTo x="21565" y="21579"/>
                    <wp:lineTo x="21565"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495290" cy="2631440"/>
                        </a:xfrm>
                        <a:prstGeom prst="rect">
                          <a:avLst/>
                        </a:prstGeom>
                        <a:solidFill>
                          <a:schemeClr val="lt1"/>
                        </a:solidFill>
                        <a:ln w="6350">
                          <a:solidFill>
                            <a:prstClr val="black"/>
                          </a:solidFill>
                        </a:ln>
                      </wps:spPr>
                      <wps:txbx>
                        <w:txbxContent>
                          <w:p w14:paraId="3D9DCD19" w14:textId="6C7AAD5A" w:rsidR="004B4AC7" w:rsidRDefault="004B4AC7">
                            <w:r>
                              <w:rPr>
                                <w:noProof/>
                              </w:rPr>
                              <w:drawing>
                                <wp:inline distT="0" distB="0" distL="0" distR="0" wp14:anchorId="60ED4A90" wp14:editId="553CFF04">
                                  <wp:extent cx="5310187" cy="2128310"/>
                                  <wp:effectExtent l="0" t="0" r="5080" b="571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3682" cy="2137727"/>
                                          </a:xfrm>
                                          <a:prstGeom prst="rect">
                                            <a:avLst/>
                                          </a:prstGeom>
                                          <a:noFill/>
                                          <a:ln>
                                            <a:noFill/>
                                          </a:ln>
                                        </pic:spPr>
                                      </pic:pic>
                                    </a:graphicData>
                                  </a:graphic>
                                </wp:inline>
                              </w:drawing>
                            </w:r>
                          </w:p>
                          <w:p w14:paraId="39594078" w14:textId="4B0A37B6" w:rsidR="004B4AC7" w:rsidRDefault="004B4AC7">
                            <w:r w:rsidRPr="004B4AC7">
                              <w:rPr>
                                <w:b/>
                              </w:rPr>
                              <w:t>Figure 2: State-by-state routes to</w:t>
                            </w:r>
                            <w:r w:rsidR="00397023">
                              <w:rPr>
                                <w:b/>
                              </w:rPr>
                              <w:t xml:space="preserve"> Congressional</w:t>
                            </w:r>
                            <w:r w:rsidRPr="004B4AC7">
                              <w:rPr>
                                <w:b/>
                              </w:rPr>
                              <w:t xml:space="preserve"> </w:t>
                            </w:r>
                            <w:r w:rsidR="005C008D">
                              <w:rPr>
                                <w:b/>
                              </w:rPr>
                              <w:t xml:space="preserve">or legislative </w:t>
                            </w:r>
                            <w:r w:rsidRPr="004B4AC7">
                              <w:rPr>
                                <w:b/>
                              </w:rPr>
                              <w:t xml:space="preserve">redistricting reform. </w:t>
                            </w:r>
                            <w:r>
                              <w:t>From gerrymander.princeton.e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6CE0A" id="Text Box 6" o:spid="_x0000_s1027" type="#_x0000_t202" style="position:absolute;left:0;text-align:left;margin-left:0;margin-top:300.45pt;width:432.7pt;height:207.2pt;z-index:-251655168;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" o:allowoverlap="f" fillcolor="white [3201]" strokeweight=".5pt">
                <v:textbox>
                  <w:txbxContent>
                    <w:p w14:paraId="3D9DCD19" w14:textId="6C7AAD5A" w:rsidR="004B4AC7" w:rsidRDefault="004B4AC7">
                      <w:r>
                        <w:rPr>
                          <w:noProof/>
                        </w:rPr>
                        <w:drawing>
                          <wp:inline distT="0" distB="0" distL="0" distR="0" wp14:anchorId="60ED4A90" wp14:editId="553CFF04">
                            <wp:extent cx="5310187" cy="2128310"/>
                            <wp:effectExtent l="0" t="0" r="5080" b="571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3682" cy="2137727"/>
                                    </a:xfrm>
                                    <a:prstGeom prst="rect">
                                      <a:avLst/>
                                    </a:prstGeom>
                                    <a:noFill/>
                                    <a:ln>
                                      <a:noFill/>
                                    </a:ln>
                                  </pic:spPr>
                                </pic:pic>
                              </a:graphicData>
                            </a:graphic>
                          </wp:inline>
                        </w:drawing>
                      </w:r>
                    </w:p>
                    <w:p w14:paraId="39594078" w14:textId="4B0A37B6" w:rsidR="004B4AC7" w:rsidRDefault="004B4AC7">
                      <w:r w:rsidRPr="004B4AC7">
                        <w:rPr>
                          <w:b/>
                        </w:rPr>
                        <w:t>Figure 2: State-by-state routes to</w:t>
                      </w:r>
                      <w:r w:rsidR="00397023">
                        <w:rPr>
                          <w:b/>
                        </w:rPr>
                        <w:t xml:space="preserve"> Congressional</w:t>
                      </w:r>
                      <w:r w:rsidRPr="004B4AC7">
                        <w:rPr>
                          <w:b/>
                        </w:rPr>
                        <w:t xml:space="preserve"> </w:t>
                      </w:r>
                      <w:r w:rsidR="005C008D">
                        <w:rPr>
                          <w:b/>
                        </w:rPr>
                        <w:t xml:space="preserve">or legislative </w:t>
                      </w:r>
                      <w:r w:rsidRPr="004B4AC7">
                        <w:rPr>
                          <w:b/>
                        </w:rPr>
                        <w:t xml:space="preserve">redistricting reform. </w:t>
                      </w:r>
                      <w:r>
                        <w:t>From gerrymander.princeton.edu.</w:t>
                      </w:r>
                    </w:p>
                  </w:txbxContent>
                </v:textbox>
                <w10:wrap type="tight" anchorx="margin" anchory="margin"/>
              </v:shape>
            </w:pict>
          </mc:Fallback>
        </mc:AlternateContent>
      </w:r>
      <w:r w:rsidR="004F2804" w:rsidRPr="00814221">
        <w:rPr>
          <w:rFonts w:eastAsia="Open Sans"/>
          <w:b/>
          <w:bCs/>
          <w:color w:val="000000" w:themeColor="text1"/>
          <w:szCs w:val="20"/>
        </w:rPr>
        <w:t>Reform 2: Controlling runaway feedback</w:t>
      </w:r>
      <w:r w:rsidR="00141052" w:rsidRPr="00814221">
        <w:rPr>
          <w:rFonts w:eastAsia="Open Sans"/>
          <w:b/>
          <w:bCs/>
          <w:color w:val="000000" w:themeColor="text1"/>
          <w:szCs w:val="20"/>
        </w:rPr>
        <w:t xml:space="preserve"> </w:t>
      </w:r>
      <w:r w:rsidR="004F2804" w:rsidRPr="00814221">
        <w:rPr>
          <w:rFonts w:eastAsia="Open Sans"/>
          <w:b/>
          <w:bCs/>
          <w:color w:val="000000" w:themeColor="text1"/>
          <w:szCs w:val="20"/>
        </w:rPr>
        <w:t xml:space="preserve">in legislative power. </w:t>
      </w:r>
      <w:r w:rsidR="00133D5F" w:rsidRPr="00814221">
        <w:rPr>
          <w:rFonts w:eastAsia="Open Sans"/>
          <w:color w:val="000000" w:themeColor="text1"/>
          <w:szCs w:val="20"/>
        </w:rPr>
        <w:t xml:space="preserve">Because every state’s </w:t>
      </w:r>
      <w:r w:rsidR="00133D5F" w:rsidRPr="00814221">
        <w:rPr>
          <w:rFonts w:eastAsia="Open Sans"/>
          <w:szCs w:val="20"/>
        </w:rPr>
        <w:t>redistricting laws are different, reform must be designed on a state-by-state basis</w:t>
      </w:r>
      <w:r w:rsidR="00845534" w:rsidRPr="00814221">
        <w:rPr>
          <w:rFonts w:eastAsia="Open Sans"/>
          <w:szCs w:val="20"/>
        </w:rPr>
        <w:t xml:space="preserve"> (</w:t>
      </w:r>
      <w:r w:rsidR="00845534" w:rsidRPr="00814221">
        <w:rPr>
          <w:rFonts w:eastAsia="Open Sans"/>
          <w:b/>
          <w:szCs w:val="20"/>
        </w:rPr>
        <w:t>F</w:t>
      </w:r>
      <w:r w:rsidR="004B4AC7" w:rsidRPr="00814221">
        <w:rPr>
          <w:rFonts w:eastAsia="Open Sans"/>
          <w:b/>
          <w:szCs w:val="20"/>
        </w:rPr>
        <w:t>igure 2</w:t>
      </w:r>
      <w:r w:rsidR="00845534" w:rsidRPr="00814221">
        <w:rPr>
          <w:rFonts w:eastAsia="Open Sans"/>
          <w:szCs w:val="20"/>
        </w:rPr>
        <w:t>)</w:t>
      </w:r>
      <w:r w:rsidR="00133D5F" w:rsidRPr="00814221">
        <w:rPr>
          <w:rFonts w:eastAsia="Open Sans"/>
          <w:szCs w:val="20"/>
        </w:rPr>
        <w:t xml:space="preserve">. </w:t>
      </w:r>
      <w:r w:rsidR="00133D5F" w:rsidRPr="00814221">
        <w:rPr>
          <w:rFonts w:eastAsia="Times New Roman"/>
          <w:color w:val="000000" w:themeColor="text1"/>
          <w:szCs w:val="20"/>
          <w:lang w:val="en-US"/>
        </w:rPr>
        <w:t xml:space="preserve">Reform can be accomplished by </w:t>
      </w:r>
      <w:r w:rsidR="00DD52EC" w:rsidRPr="00814221">
        <w:rPr>
          <w:rFonts w:eastAsia="Times New Roman"/>
          <w:bCs/>
          <w:color w:val="000000" w:themeColor="text1"/>
          <w:szCs w:val="20"/>
          <w:lang w:val="en-US"/>
        </w:rPr>
        <w:t xml:space="preserve">establishing explicit fairness criteria, </w:t>
      </w:r>
      <w:r w:rsidR="00133D5F" w:rsidRPr="00814221">
        <w:rPr>
          <w:rFonts w:eastAsia="Times New Roman"/>
          <w:bCs/>
          <w:color w:val="000000" w:themeColor="text1"/>
          <w:szCs w:val="20"/>
          <w:lang w:val="en-US"/>
        </w:rPr>
        <w:t xml:space="preserve">by </w:t>
      </w:r>
      <w:r w:rsidR="00DD52EC" w:rsidRPr="00814221">
        <w:rPr>
          <w:rFonts w:eastAsia="Times New Roman"/>
          <w:bCs/>
          <w:color w:val="000000" w:themeColor="text1"/>
          <w:szCs w:val="20"/>
          <w:lang w:val="en-US"/>
        </w:rPr>
        <w:t xml:space="preserve">shifting the power of redistricting away from the legislature and to a non-partisan or bipartisan commission, </w:t>
      </w:r>
      <w:r w:rsidR="00133D5F" w:rsidRPr="00814221">
        <w:rPr>
          <w:rFonts w:eastAsia="Times New Roman"/>
          <w:bCs/>
          <w:color w:val="000000" w:themeColor="text1"/>
          <w:szCs w:val="20"/>
          <w:lang w:val="en-US"/>
        </w:rPr>
        <w:t xml:space="preserve">by robust public input, and by </w:t>
      </w:r>
      <w:r w:rsidR="00DD52EC" w:rsidRPr="00814221">
        <w:rPr>
          <w:rFonts w:eastAsia="Times New Roman"/>
          <w:bCs/>
          <w:color w:val="000000" w:themeColor="text1"/>
          <w:szCs w:val="20"/>
          <w:lang w:val="en-US"/>
        </w:rPr>
        <w:t>pursui</w:t>
      </w:r>
      <w:r w:rsidR="00133D5F" w:rsidRPr="00814221">
        <w:rPr>
          <w:rFonts w:eastAsia="Times New Roman"/>
          <w:bCs/>
          <w:color w:val="000000" w:themeColor="text1"/>
          <w:szCs w:val="20"/>
          <w:lang w:val="en-US"/>
        </w:rPr>
        <w:t xml:space="preserve">ng </w:t>
      </w:r>
      <w:r w:rsidR="00DD52EC" w:rsidRPr="00814221">
        <w:rPr>
          <w:rFonts w:eastAsia="Times New Roman"/>
          <w:bCs/>
          <w:color w:val="000000" w:themeColor="text1"/>
          <w:szCs w:val="20"/>
          <w:lang w:val="en-US"/>
        </w:rPr>
        <w:t>remedies in state courts</w:t>
      </w:r>
      <w:r w:rsidR="00DD52EC" w:rsidRPr="00814221">
        <w:rPr>
          <w:rFonts w:eastAsia="Times New Roman"/>
          <w:color w:val="000000" w:themeColor="text1"/>
          <w:szCs w:val="20"/>
          <w:lang w:val="en-US"/>
        </w:rPr>
        <w:t>.</w:t>
      </w:r>
      <w:r w:rsidR="00845534" w:rsidRPr="00814221">
        <w:rPr>
          <w:rFonts w:eastAsia="Times New Roman"/>
          <w:color w:val="000000" w:themeColor="text1"/>
          <w:szCs w:val="20"/>
          <w:lang w:val="en-US"/>
        </w:rPr>
        <w:t xml:space="preserve"> </w:t>
      </w:r>
      <w:r w:rsidR="00620B73" w:rsidRPr="00814221">
        <w:rPr>
          <w:rFonts w:eastAsia="Open Sans"/>
          <w:bCs/>
          <w:color w:val="000000" w:themeColor="text1"/>
          <w:szCs w:val="20"/>
        </w:rPr>
        <w:t>S</w:t>
      </w:r>
      <w:r w:rsidR="00141052" w:rsidRPr="00814221">
        <w:rPr>
          <w:rFonts w:eastAsia="Open Sans"/>
          <w:color w:val="000000" w:themeColor="text1"/>
          <w:szCs w:val="20"/>
        </w:rPr>
        <w:t>ome states hav</w:t>
      </w:r>
      <w:r w:rsidR="00620B73" w:rsidRPr="00814221">
        <w:rPr>
          <w:rFonts w:eastAsia="Open Sans"/>
          <w:color w:val="000000" w:themeColor="text1"/>
          <w:szCs w:val="20"/>
        </w:rPr>
        <w:t>e</w:t>
      </w:r>
      <w:r w:rsidR="00141052" w:rsidRPr="00814221">
        <w:rPr>
          <w:rFonts w:eastAsia="Open Sans"/>
          <w:color w:val="000000" w:themeColor="text1"/>
          <w:szCs w:val="20"/>
        </w:rPr>
        <w:t xml:space="preserve"> taken redistricting </w:t>
      </w:r>
      <w:r w:rsidR="00675E0C" w:rsidRPr="00814221">
        <w:rPr>
          <w:rFonts w:eastAsia="Open Sans"/>
          <w:color w:val="000000" w:themeColor="text1"/>
          <w:szCs w:val="20"/>
        </w:rPr>
        <w:t>a</w:t>
      </w:r>
      <w:r w:rsidR="00141052" w:rsidRPr="00814221">
        <w:rPr>
          <w:rFonts w:eastAsia="Open Sans"/>
          <w:color w:val="000000" w:themeColor="text1"/>
          <w:szCs w:val="20"/>
        </w:rPr>
        <w:t xml:space="preserve">way from the legislature and put it into the hands of a commission during the past decade. </w:t>
      </w:r>
      <w:r w:rsidR="00133D5F" w:rsidRPr="00814221">
        <w:rPr>
          <w:rFonts w:eastAsia="Open Sans"/>
          <w:color w:val="000000" w:themeColor="text1"/>
          <w:szCs w:val="20"/>
        </w:rPr>
        <w:t>Some s</w:t>
      </w:r>
      <w:r w:rsidR="00141052" w:rsidRPr="00814221">
        <w:rPr>
          <w:rFonts w:eastAsia="Open Sans"/>
          <w:color w:val="000000" w:themeColor="text1"/>
          <w:szCs w:val="20"/>
        </w:rPr>
        <w:t>tate courts</w:t>
      </w:r>
      <w:r w:rsidR="00133D5F" w:rsidRPr="00814221">
        <w:rPr>
          <w:rFonts w:eastAsia="Open Sans"/>
          <w:color w:val="000000" w:themeColor="text1"/>
          <w:szCs w:val="20"/>
        </w:rPr>
        <w:t xml:space="preserve"> have </w:t>
      </w:r>
      <w:r w:rsidR="00845534" w:rsidRPr="00814221">
        <w:rPr>
          <w:rFonts w:eastAsia="Open Sans"/>
          <w:color w:val="000000" w:themeColor="text1"/>
          <w:szCs w:val="20"/>
        </w:rPr>
        <w:t xml:space="preserve">mandated the redrawing of maps using </w:t>
      </w:r>
      <w:r w:rsidR="00133D5F" w:rsidRPr="00814221">
        <w:rPr>
          <w:rFonts w:eastAsia="Open Sans"/>
          <w:color w:val="000000" w:themeColor="text1"/>
          <w:szCs w:val="20"/>
        </w:rPr>
        <w:t>anti-g</w:t>
      </w:r>
      <w:r w:rsidR="00845534" w:rsidRPr="00814221">
        <w:rPr>
          <w:rFonts w:eastAsia="Open Sans"/>
          <w:color w:val="000000" w:themeColor="text1"/>
          <w:szCs w:val="20"/>
        </w:rPr>
        <w:t xml:space="preserve">errymandering provisions, which </w:t>
      </w:r>
      <w:r w:rsidR="005C0230" w:rsidRPr="00814221">
        <w:rPr>
          <w:rFonts w:eastAsia="Open Sans"/>
          <w:color w:val="000000" w:themeColor="text1"/>
          <w:szCs w:val="20"/>
        </w:rPr>
        <w:t xml:space="preserve">are </w:t>
      </w:r>
      <w:r w:rsidR="00845534" w:rsidRPr="00814221">
        <w:rPr>
          <w:rFonts w:eastAsia="Open Sans"/>
          <w:color w:val="000000" w:themeColor="text1"/>
          <w:szCs w:val="20"/>
        </w:rPr>
        <w:t>found in the laws and constitutions of all fifty states</w:t>
      </w:r>
      <w:r w:rsidR="00141052" w:rsidRPr="00814221">
        <w:rPr>
          <w:rFonts w:eastAsia="Open Sans"/>
          <w:color w:val="000000" w:themeColor="text1"/>
          <w:szCs w:val="20"/>
        </w:rPr>
        <w:t xml:space="preserve"> </w:t>
      </w:r>
      <w:r w:rsidR="00845534" w:rsidRPr="00814221">
        <w:rPr>
          <w:rFonts w:eastAsia="Open Sans"/>
          <w:color w:val="000000" w:themeColor="text1"/>
          <w:szCs w:val="20"/>
        </w:rPr>
        <w:t>(</w:t>
      </w:r>
      <w:r w:rsidR="00141052" w:rsidRPr="00814221">
        <w:rPr>
          <w:rFonts w:eastAsia="Open Sans"/>
          <w:bCs/>
          <w:color w:val="000000" w:themeColor="text1"/>
          <w:szCs w:val="20"/>
        </w:rPr>
        <w:t>Wang et al</w:t>
      </w:r>
      <w:r w:rsidR="005C0230" w:rsidRPr="00814221">
        <w:rPr>
          <w:rFonts w:eastAsia="Open Sans"/>
          <w:bCs/>
          <w:color w:val="000000" w:themeColor="text1"/>
          <w:szCs w:val="20"/>
        </w:rPr>
        <w:t>.</w:t>
      </w:r>
      <w:r w:rsidR="00141052" w:rsidRPr="00814221">
        <w:rPr>
          <w:rFonts w:eastAsia="Open Sans"/>
          <w:bCs/>
          <w:color w:val="000000" w:themeColor="text1"/>
          <w:szCs w:val="20"/>
        </w:rPr>
        <w:t xml:space="preserve"> 2019)</w:t>
      </w:r>
      <w:r w:rsidR="00141052" w:rsidRPr="00814221">
        <w:rPr>
          <w:rFonts w:eastAsia="Open Sans"/>
          <w:color w:val="000000" w:themeColor="text1"/>
          <w:szCs w:val="20"/>
        </w:rPr>
        <w:t xml:space="preserve">. </w:t>
      </w:r>
      <w:r w:rsidR="00845534" w:rsidRPr="00814221">
        <w:rPr>
          <w:rFonts w:eastAsia="Open Sans"/>
          <w:color w:val="000000" w:themeColor="text1"/>
          <w:szCs w:val="20"/>
        </w:rPr>
        <w:t xml:space="preserve">The </w:t>
      </w:r>
      <w:r w:rsidR="00141052" w:rsidRPr="00814221">
        <w:rPr>
          <w:rFonts w:eastAsia="Open Sans"/>
          <w:color w:val="000000" w:themeColor="text1"/>
          <w:szCs w:val="20"/>
        </w:rPr>
        <w:t xml:space="preserve">Pennsylvania Supreme Court </w:t>
      </w:r>
      <w:r w:rsidR="00845534" w:rsidRPr="00814221">
        <w:rPr>
          <w:rFonts w:eastAsia="Open Sans"/>
          <w:color w:val="000000" w:themeColor="text1"/>
          <w:szCs w:val="20"/>
        </w:rPr>
        <w:t xml:space="preserve">undid a partisan Congressional gerrymander </w:t>
      </w:r>
      <w:r w:rsidR="00141052" w:rsidRPr="00814221">
        <w:rPr>
          <w:rFonts w:eastAsia="Open Sans"/>
          <w:color w:val="000000" w:themeColor="text1"/>
          <w:szCs w:val="20"/>
        </w:rPr>
        <w:t xml:space="preserve">by asserting that </w:t>
      </w:r>
      <w:r w:rsidR="00845534" w:rsidRPr="00814221">
        <w:rPr>
          <w:rFonts w:eastAsia="Open Sans"/>
          <w:color w:val="000000" w:themeColor="text1"/>
          <w:szCs w:val="20"/>
        </w:rPr>
        <w:t xml:space="preserve">the map violated </w:t>
      </w:r>
      <w:r w:rsidR="00141052" w:rsidRPr="00814221">
        <w:rPr>
          <w:rFonts w:eastAsia="Open Sans"/>
          <w:color w:val="000000" w:themeColor="text1"/>
          <w:szCs w:val="20"/>
        </w:rPr>
        <w:t xml:space="preserve">state constitutional provisions </w:t>
      </w:r>
      <w:r w:rsidR="00845534" w:rsidRPr="00814221">
        <w:rPr>
          <w:rFonts w:eastAsia="Open Sans"/>
          <w:color w:val="000000" w:themeColor="text1"/>
          <w:szCs w:val="20"/>
        </w:rPr>
        <w:t>mandating free and fair elections</w:t>
      </w:r>
      <w:r w:rsidR="00672AD2" w:rsidRPr="00814221">
        <w:rPr>
          <w:rFonts w:eastAsia="Open Sans"/>
          <w:color w:val="000000" w:themeColor="text1"/>
          <w:szCs w:val="20"/>
        </w:rPr>
        <w:t xml:space="preserve"> (Grofman and Cervas 2018)</w:t>
      </w:r>
      <w:r w:rsidR="00141052" w:rsidRPr="00814221">
        <w:rPr>
          <w:rFonts w:eastAsia="Open Sans"/>
          <w:color w:val="000000" w:themeColor="text1"/>
          <w:szCs w:val="20"/>
        </w:rPr>
        <w:t xml:space="preserve">. </w:t>
      </w:r>
      <w:r w:rsidR="00845534" w:rsidRPr="00814221">
        <w:rPr>
          <w:rFonts w:eastAsia="Open Sans"/>
          <w:color w:val="000000" w:themeColor="text1"/>
          <w:szCs w:val="20"/>
        </w:rPr>
        <w:t xml:space="preserve">However, this approach is available only in states where courts are ideologically or politically open to </w:t>
      </w:r>
      <w:r w:rsidR="00845534" w:rsidRPr="00814221">
        <w:rPr>
          <w:rFonts w:eastAsia="Open Sans"/>
          <w:color w:val="000000" w:themeColor="text1"/>
          <w:szCs w:val="20"/>
        </w:rPr>
        <w:lastRenderedPageBreak/>
        <w:t>intervening</w:t>
      </w:r>
      <w:r w:rsidR="00141052" w:rsidRPr="00814221">
        <w:rPr>
          <w:rFonts w:eastAsia="Open Sans"/>
          <w:bCs/>
          <w:color w:val="000000" w:themeColor="text1"/>
          <w:szCs w:val="20"/>
        </w:rPr>
        <w:t>.</w:t>
      </w:r>
      <w:r w:rsidR="00141052" w:rsidRPr="00814221">
        <w:rPr>
          <w:rFonts w:eastAsia="Open Sans"/>
          <w:color w:val="000000" w:themeColor="text1"/>
          <w:szCs w:val="20"/>
        </w:rPr>
        <w:t xml:space="preserve"> </w:t>
      </w:r>
      <w:r w:rsidR="00845534" w:rsidRPr="00814221">
        <w:rPr>
          <w:rFonts w:eastAsia="Open Sans"/>
          <w:color w:val="000000" w:themeColor="text1"/>
          <w:szCs w:val="20"/>
        </w:rPr>
        <w:t xml:space="preserve">In states that allow a ballot </w:t>
      </w:r>
      <w:r w:rsidR="00141052" w:rsidRPr="00814221">
        <w:rPr>
          <w:rFonts w:eastAsia="Open Sans"/>
          <w:color w:val="000000" w:themeColor="text1"/>
          <w:szCs w:val="20"/>
        </w:rPr>
        <w:t>initiative or referendum</w:t>
      </w:r>
      <w:r w:rsidR="00F2023A" w:rsidRPr="00814221">
        <w:rPr>
          <w:rFonts w:eastAsia="Open Sans"/>
          <w:color w:val="000000" w:themeColor="text1"/>
          <w:szCs w:val="20"/>
        </w:rPr>
        <w:t xml:space="preserve">, </w:t>
      </w:r>
      <w:r w:rsidR="00845534" w:rsidRPr="00814221">
        <w:rPr>
          <w:rFonts w:eastAsia="Open Sans"/>
          <w:color w:val="000000" w:themeColor="text1"/>
          <w:szCs w:val="20"/>
        </w:rPr>
        <w:t xml:space="preserve">citizens may vote directly to </w:t>
      </w:r>
      <w:r w:rsidR="00141052" w:rsidRPr="00814221">
        <w:rPr>
          <w:rFonts w:eastAsia="Open Sans"/>
          <w:color w:val="000000" w:themeColor="text1"/>
          <w:szCs w:val="20"/>
        </w:rPr>
        <w:t>tak</w:t>
      </w:r>
      <w:r w:rsidR="00845534" w:rsidRPr="00814221">
        <w:rPr>
          <w:rFonts w:eastAsia="Open Sans"/>
          <w:color w:val="000000" w:themeColor="text1"/>
          <w:szCs w:val="20"/>
        </w:rPr>
        <w:t>e</w:t>
      </w:r>
      <w:r w:rsidR="00141052" w:rsidRPr="00814221">
        <w:rPr>
          <w:rFonts w:eastAsia="Open Sans"/>
          <w:color w:val="000000" w:themeColor="text1"/>
          <w:szCs w:val="20"/>
        </w:rPr>
        <w:t xml:space="preserve"> line drawing out of the hands of the legislature.</w:t>
      </w:r>
      <w:r w:rsidR="002138D9" w:rsidRPr="00814221">
        <w:rPr>
          <w:rFonts w:eastAsia="Open Sans"/>
          <w:color w:val="000000" w:themeColor="text1"/>
          <w:szCs w:val="20"/>
        </w:rPr>
        <w:t xml:space="preserve"> </w:t>
      </w:r>
    </w:p>
    <w:p w14:paraId="41405973" w14:textId="4EB373D5" w:rsidR="00020603" w:rsidRPr="00814221" w:rsidRDefault="00572277"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 xml:space="preserve">An easily measured consequence </w:t>
      </w:r>
      <w:r w:rsidR="00780C07" w:rsidRPr="00814221">
        <w:rPr>
          <w:rFonts w:eastAsia="Open Sans"/>
          <w:color w:val="000000" w:themeColor="text1"/>
          <w:szCs w:val="20"/>
        </w:rPr>
        <w:t xml:space="preserve">of independent redistricting is representational: it </w:t>
      </w:r>
      <w:r w:rsidR="001E59C7" w:rsidRPr="00814221">
        <w:rPr>
          <w:rFonts w:eastAsia="Open Sans"/>
          <w:color w:val="000000" w:themeColor="text1"/>
          <w:szCs w:val="20"/>
        </w:rPr>
        <w:t xml:space="preserve">changes the number of elected officials </w:t>
      </w:r>
      <w:r w:rsidR="00780C07" w:rsidRPr="00814221">
        <w:rPr>
          <w:rFonts w:eastAsia="Open Sans"/>
          <w:color w:val="000000" w:themeColor="text1"/>
          <w:szCs w:val="20"/>
        </w:rPr>
        <w:t>from each party to a number that is commensurate with neutral districting</w:t>
      </w:r>
      <w:r w:rsidR="007F1370" w:rsidRPr="00814221">
        <w:rPr>
          <w:rFonts w:eastAsia="Open Sans"/>
          <w:color w:val="000000" w:themeColor="text1"/>
          <w:szCs w:val="20"/>
        </w:rPr>
        <w:t xml:space="preserve"> </w:t>
      </w:r>
      <w:r w:rsidR="007F1370" w:rsidRPr="00814221">
        <w:rPr>
          <w:rFonts w:eastAsia="Open Sans"/>
          <w:szCs w:val="20"/>
        </w:rPr>
        <w:t>(</w:t>
      </w:r>
      <w:r w:rsidR="0062717B" w:rsidRPr="00814221">
        <w:rPr>
          <w:rFonts w:eastAsia="Open Sans"/>
          <w:b/>
          <w:szCs w:val="20"/>
        </w:rPr>
        <w:t>Figure 3</w:t>
      </w:r>
      <w:r w:rsidR="007F1370" w:rsidRPr="00814221">
        <w:rPr>
          <w:rFonts w:eastAsia="Open Sans"/>
          <w:color w:val="000000" w:themeColor="text1"/>
          <w:szCs w:val="20"/>
        </w:rPr>
        <w:t>)</w:t>
      </w:r>
      <w:r w:rsidR="00780C07" w:rsidRPr="00814221">
        <w:rPr>
          <w:rFonts w:eastAsia="Open Sans"/>
          <w:color w:val="000000" w:themeColor="text1"/>
          <w:szCs w:val="20"/>
        </w:rPr>
        <w:t xml:space="preserve">. </w:t>
      </w:r>
      <w:r w:rsidRPr="00814221">
        <w:rPr>
          <w:rFonts w:eastAsia="Open Sans"/>
          <w:color w:val="000000" w:themeColor="text1"/>
          <w:szCs w:val="20"/>
        </w:rPr>
        <w:t>T</w:t>
      </w:r>
      <w:r w:rsidR="00780C07" w:rsidRPr="00814221">
        <w:rPr>
          <w:rFonts w:eastAsia="Open Sans"/>
          <w:color w:val="000000" w:themeColor="text1"/>
          <w:szCs w:val="20"/>
        </w:rPr>
        <w:t>he polarization of individual winners is not reduced, especially in the short term. Examining a broad range of districts, t</w:t>
      </w:r>
      <w:r w:rsidR="00141052" w:rsidRPr="00814221">
        <w:rPr>
          <w:rFonts w:eastAsia="Open Sans"/>
          <w:color w:val="000000" w:themeColor="text1"/>
          <w:szCs w:val="20"/>
        </w:rPr>
        <w:t xml:space="preserve">he policy platform distance between Democratic and Republican candidates from the median voter </w:t>
      </w:r>
      <w:r w:rsidR="00780C07" w:rsidRPr="00814221">
        <w:rPr>
          <w:rFonts w:eastAsia="Open Sans"/>
          <w:color w:val="000000" w:themeColor="text1"/>
          <w:szCs w:val="20"/>
        </w:rPr>
        <w:t xml:space="preserve">is not closer in more competitive races </w:t>
      </w:r>
      <w:r w:rsidR="00141052" w:rsidRPr="00814221">
        <w:rPr>
          <w:rFonts w:eastAsia="Open Sans"/>
          <w:color w:val="000000" w:themeColor="text1"/>
          <w:szCs w:val="20"/>
        </w:rPr>
        <w:t>(</w:t>
      </w:r>
      <w:r w:rsidR="005157DE" w:rsidRPr="00814221">
        <w:rPr>
          <w:rFonts w:eastAsia="Open Sans"/>
          <w:bCs/>
          <w:color w:val="000000" w:themeColor="text1"/>
          <w:szCs w:val="20"/>
        </w:rPr>
        <w:t>Hussey and Zaller, 201</w:t>
      </w:r>
      <w:r w:rsidR="0039250E" w:rsidRPr="00814221">
        <w:rPr>
          <w:rFonts w:eastAsia="Open Sans"/>
          <w:bCs/>
          <w:color w:val="000000" w:themeColor="text1"/>
          <w:szCs w:val="20"/>
        </w:rPr>
        <w:t>1</w:t>
      </w:r>
      <w:r w:rsidR="00141052" w:rsidRPr="00814221">
        <w:rPr>
          <w:rFonts w:eastAsia="Open Sans"/>
          <w:color w:val="000000" w:themeColor="text1"/>
          <w:szCs w:val="20"/>
        </w:rPr>
        <w:t xml:space="preserve">). </w:t>
      </w:r>
      <w:r w:rsidR="008D4764" w:rsidRPr="00814221">
        <w:rPr>
          <w:rFonts w:eastAsia="Open Sans"/>
          <w:color w:val="000000" w:themeColor="text1"/>
          <w:szCs w:val="20"/>
        </w:rPr>
        <w:t>T</w:t>
      </w:r>
      <w:r w:rsidR="00B52D13" w:rsidRPr="00814221">
        <w:rPr>
          <w:rFonts w:eastAsia="Open Sans"/>
          <w:color w:val="000000" w:themeColor="text1"/>
          <w:szCs w:val="20"/>
        </w:rPr>
        <w:t>he key moderating effect of reform might be to reduce the number of elected</w:t>
      </w:r>
      <w:r w:rsidR="00397023" w:rsidRPr="00814221">
        <w:rPr>
          <w:rFonts w:eastAsia="Open Sans"/>
          <w:color w:val="000000" w:themeColor="text1"/>
          <w:szCs w:val="20"/>
        </w:rPr>
        <w:t xml:space="preserve"> officials</w:t>
      </w:r>
      <w:r w:rsidR="00B52D13" w:rsidRPr="00814221">
        <w:rPr>
          <w:rFonts w:eastAsia="Open Sans"/>
          <w:color w:val="000000" w:themeColor="text1"/>
          <w:szCs w:val="20"/>
        </w:rPr>
        <w:t xml:space="preserve"> who are unrepresentative of the state as a whole. </w:t>
      </w:r>
      <w:r w:rsidR="004F2945" w:rsidRPr="00814221">
        <w:rPr>
          <w:rFonts w:eastAsia="Open Sans"/>
          <w:color w:val="000000" w:themeColor="text1"/>
          <w:szCs w:val="20"/>
        </w:rPr>
        <w:t xml:space="preserve">Further study would be needed to determine how these effects are distributed in different types of districts, </w:t>
      </w:r>
      <w:proofErr w:type="gramStart"/>
      <w:r w:rsidR="005157DE" w:rsidRPr="00814221">
        <w:rPr>
          <w:rFonts w:eastAsia="Open Sans"/>
          <w:bCs/>
          <w:color w:val="000000" w:themeColor="text1"/>
          <w:szCs w:val="20"/>
        </w:rPr>
        <w:t>e.g.</w:t>
      </w:r>
      <w:proofErr w:type="gramEnd"/>
      <w:r w:rsidR="005157DE" w:rsidRPr="00814221">
        <w:rPr>
          <w:rFonts w:eastAsia="Open Sans"/>
          <w:bCs/>
          <w:color w:val="000000" w:themeColor="text1"/>
          <w:szCs w:val="20"/>
        </w:rPr>
        <w:t xml:space="preserve"> in constituencies </w:t>
      </w:r>
      <w:r w:rsidR="009C79A8" w:rsidRPr="00814221">
        <w:rPr>
          <w:rFonts w:eastAsia="Open Sans"/>
          <w:b/>
          <w:noProof/>
          <w:color w:val="000000" w:themeColor="text1"/>
          <w:szCs w:val="20"/>
        </w:rPr>
        <mc:AlternateContent>
          <mc:Choice Requires="wps">
            <w:drawing>
              <wp:anchor distT="0" distB="0" distL="114300" distR="114300" simplePos="0" relativeHeight="251664384" behindDoc="1" locked="0" layoutInCell="1" allowOverlap="0" wp14:anchorId="03FFE817" wp14:editId="2DDBD53E">
                <wp:simplePos x="0" y="0"/>
                <wp:positionH relativeFrom="margin">
                  <wp:align>left</wp:align>
                </wp:positionH>
                <wp:positionV relativeFrom="margin">
                  <wp:align>top</wp:align>
                </wp:positionV>
                <wp:extent cx="2657475" cy="4938395"/>
                <wp:effectExtent l="0" t="0" r="28575" b="14605"/>
                <wp:wrapTight wrapText="bothSides">
                  <wp:wrapPolygon edited="0">
                    <wp:start x="0" y="0"/>
                    <wp:lineTo x="0" y="21581"/>
                    <wp:lineTo x="21677" y="21581"/>
                    <wp:lineTo x="2167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657475" cy="4938395"/>
                        </a:xfrm>
                        <a:prstGeom prst="rect">
                          <a:avLst/>
                        </a:prstGeom>
                        <a:solidFill>
                          <a:schemeClr val="lt1"/>
                        </a:solidFill>
                        <a:ln w="6350">
                          <a:solidFill>
                            <a:prstClr val="black"/>
                          </a:solidFill>
                        </a:ln>
                      </wps:spPr>
                      <wps:txbx>
                        <w:txbxContent>
                          <w:p w14:paraId="47033D02" w14:textId="77777777" w:rsidR="005C008D" w:rsidRDefault="005C008D" w:rsidP="005C008D">
                            <w:pPr>
                              <w:spacing w:line="240" w:lineRule="auto"/>
                            </w:pPr>
                            <w:r>
                              <w:rPr>
                                <w:noProof/>
                              </w:rPr>
                              <w:drawing>
                                <wp:inline distT="0" distB="0" distL="0" distR="0" wp14:anchorId="62484633" wp14:editId="09B9EF84">
                                  <wp:extent cx="2467775" cy="27660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5018" cy="2774179"/>
                                          </a:xfrm>
                                          <a:prstGeom prst="rect">
                                            <a:avLst/>
                                          </a:prstGeom>
                                        </pic:spPr>
                                      </pic:pic>
                                    </a:graphicData>
                                  </a:graphic>
                                </wp:inline>
                              </w:drawing>
                            </w:r>
                            <w:r w:rsidRPr="0062717B">
                              <w:rPr>
                                <w:b/>
                              </w:rPr>
                              <w:t>Figure 3.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 and bring representation closer to an ideal curve in which district partisanship is distributed symmetrically, yielding no advantage for either party. The curve indicates a seats-votes relationship arising from a t-distribution of partisan vote share with a width parameter of 20 percentage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E817" id="Text Box 2" o:spid="_x0000_s1028" type="#_x0000_t202" style="position:absolute;left:0;text-align:left;margin-left:0;margin-top:0;width:209.25pt;height:388.85pt;z-index:-251652096;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" o:allowoverlap="f" fillcolor="white [3201]" strokeweight=".5pt">
                <v:textbox>
                  <w:txbxContent>
                    <w:p w14:paraId="47033D02" w14:textId="77777777" w:rsidR="005C008D" w:rsidRDefault="005C008D" w:rsidP="005C008D">
                      <w:pPr>
                        <w:spacing w:line="240" w:lineRule="auto"/>
                      </w:pPr>
                      <w:r>
                        <w:rPr>
                          <w:noProof/>
                        </w:rPr>
                        <w:drawing>
                          <wp:inline distT="0" distB="0" distL="0" distR="0" wp14:anchorId="62484633" wp14:editId="09B9EF84">
                            <wp:extent cx="2467775" cy="276606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5018" cy="2774179"/>
                                    </a:xfrm>
                                    <a:prstGeom prst="rect">
                                      <a:avLst/>
                                    </a:prstGeom>
                                  </pic:spPr>
                                </pic:pic>
                              </a:graphicData>
                            </a:graphic>
                          </wp:inline>
                        </w:drawing>
                      </w:r>
                      <w:r w:rsidRPr="0062717B">
                        <w:rPr>
                          <w:b/>
                        </w:rPr>
                        <w:t>Figure 3. Reduction in representational distortions arising from intervention.</w:t>
                      </w:r>
                      <w:r>
                        <w:t xml:space="preserve"> Open red circles indicate representation in six states with single-party control over redistricting. Filled symbols indicate representation after judicial intervention and/or legislative redrawing, and bring representation closer to an ideal curve in which district partisanship is distributed symmetrically, yielding no advantage for either party. The curve indicates a seats-votes relationship arising from a t-distribution of partisan vote share with a width parameter of 20 percentage points.</w:t>
                      </w:r>
                    </w:p>
                  </w:txbxContent>
                </v:textbox>
                <w10:wrap type="tight" anchorx="margin" anchory="margin"/>
              </v:shape>
            </w:pict>
          </mc:Fallback>
        </mc:AlternateContent>
      </w:r>
      <w:r w:rsidR="005157DE" w:rsidRPr="00814221">
        <w:rPr>
          <w:rFonts w:eastAsia="Open Sans"/>
          <w:bCs/>
          <w:color w:val="000000" w:themeColor="text1"/>
          <w:szCs w:val="20"/>
        </w:rPr>
        <w:t>that have been deliberately gerrymandered versus those whose lines were drawn more with respect to good-government criteria</w:t>
      </w:r>
      <w:r w:rsidR="004F2945" w:rsidRPr="00814221">
        <w:rPr>
          <w:rFonts w:eastAsia="Open Sans"/>
          <w:color w:val="000000" w:themeColor="text1"/>
          <w:szCs w:val="20"/>
        </w:rPr>
        <w:t>.</w:t>
      </w:r>
      <w:bookmarkStart w:id="157" w:name="_5f7tnoe25nmi" w:colFirst="0" w:colLast="0"/>
      <w:bookmarkEnd w:id="157"/>
    </w:p>
    <w:p w14:paraId="35C7EF74" w14:textId="67D667A8" w:rsidR="00613ADF" w:rsidRPr="00814221" w:rsidRDefault="00DF0BFB"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w:t>
      </w:r>
      <w:ins w:id="158" w:author="Jonathan Cervas" w:date="2021-02-25T16:44:00Z">
        <w:r w:rsidR="006C1A3E">
          <w:rPr>
            <w:rFonts w:eastAsia="Open Sans"/>
            <w:color w:val="000000" w:themeColor="text1"/>
            <w:szCs w:val="20"/>
          </w:rPr>
          <w:t>9</w:t>
        </w:r>
      </w:ins>
      <w:del w:id="159" w:author="Jonathan Cervas" w:date="2021-02-25T16:44:00Z">
        <w:r w:rsidRPr="00814221" w:rsidDel="00DB6FF3">
          <w:rPr>
            <w:rFonts w:eastAsia="Open Sans"/>
            <w:color w:val="000000" w:themeColor="text1"/>
            <w:szCs w:val="20"/>
          </w:rPr>
          <w:delText>8</w:delText>
        </w:r>
      </w:del>
      <w:r w:rsidR="004B0F80" w:rsidRPr="00814221">
        <w:rPr>
          <w:rFonts w:eastAsia="Open Sans"/>
          <w:color w:val="000000" w:themeColor="text1"/>
          <w:szCs w:val="20"/>
        </w:rPr>
        <w:t xml:space="preserve">; </w:t>
      </w:r>
      <w:r w:rsidR="004B0F80" w:rsidRPr="00814221">
        <w:rPr>
          <w:rFonts w:eastAsia="Open Sans"/>
          <w:bCs/>
          <w:color w:val="000000" w:themeColor="text1"/>
          <w:szCs w:val="20"/>
        </w:rPr>
        <w:t>Nagle 2019</w:t>
      </w:r>
      <w:r w:rsidRPr="00814221">
        <w:rPr>
          <w:rFonts w:eastAsia="Open Sans"/>
          <w:color w:val="000000" w:themeColor="text1"/>
          <w:szCs w:val="20"/>
        </w:rPr>
        <w:t>; Cervas and Grofman 20</w:t>
      </w:r>
      <w:r w:rsidR="00672AD2" w:rsidRPr="00814221">
        <w:rPr>
          <w:rFonts w:eastAsia="Open Sans"/>
          <w:color w:val="000000" w:themeColor="text1"/>
          <w:szCs w:val="20"/>
        </w:rPr>
        <w:t>20</w:t>
      </w:r>
      <w:r w:rsidRPr="00814221">
        <w:rPr>
          <w:rFonts w:eastAsia="Open Sans"/>
          <w:color w:val="000000" w:themeColor="text1"/>
          <w:szCs w:val="20"/>
        </w:rPr>
        <w:t>). It may be more promising to examine new criteria for fairness, such as maintaining communities of interest.</w:t>
      </w:r>
    </w:p>
    <w:p w14:paraId="154148AE" w14:textId="5897B7C0" w:rsidR="00613ADF" w:rsidRPr="00814221" w:rsidRDefault="00613ADF" w:rsidP="00814221">
      <w:pPr>
        <w:spacing w:line="360" w:lineRule="auto"/>
        <w:jc w:val="both"/>
        <w:rPr>
          <w:rFonts w:eastAsia="Open Sans"/>
          <w:color w:val="000000" w:themeColor="text1"/>
          <w:szCs w:val="20"/>
        </w:rPr>
      </w:pPr>
    </w:p>
    <w:p w14:paraId="2A702938" w14:textId="387B06B0" w:rsidR="00360A52" w:rsidRPr="00814221" w:rsidRDefault="0052414A" w:rsidP="009C79A8">
      <w:pPr>
        <w:jc w:val="both"/>
        <w:rPr>
          <w:rFonts w:eastAsia="Open Sans"/>
          <w:b/>
          <w:color w:val="000000" w:themeColor="text1"/>
          <w:szCs w:val="20"/>
        </w:rPr>
      </w:pPr>
      <w:bookmarkStart w:id="160" w:name="_l5du4a8dcb7c" w:colFirst="0" w:colLast="0"/>
      <w:bookmarkEnd w:id="160"/>
      <w:r w:rsidRPr="00814221">
        <w:rPr>
          <w:rFonts w:eastAsia="Open Sans"/>
          <w:b/>
          <w:color w:val="000000" w:themeColor="text1"/>
          <w:szCs w:val="20"/>
        </w:rPr>
        <w:t xml:space="preserve">A SYSTEMS-LEVEL VIEW OF </w:t>
      </w:r>
      <w:r w:rsidR="002138D9" w:rsidRPr="00814221">
        <w:rPr>
          <w:rFonts w:eastAsia="Open Sans"/>
          <w:b/>
          <w:color w:val="000000" w:themeColor="text1"/>
          <w:szCs w:val="20"/>
        </w:rPr>
        <w:t>REFORM</w:t>
      </w:r>
    </w:p>
    <w:p w14:paraId="73150E3D" w14:textId="6EB21659" w:rsidR="00AD2B92" w:rsidRPr="00814221" w:rsidRDefault="007132FC" w:rsidP="00814221">
      <w:pPr>
        <w:spacing w:line="360" w:lineRule="auto"/>
        <w:jc w:val="both"/>
        <w:rPr>
          <w:rFonts w:eastAsia="Open Sans"/>
          <w:color w:val="000000" w:themeColor="text1"/>
          <w:szCs w:val="20"/>
        </w:rPr>
      </w:pPr>
      <w:r w:rsidRPr="00814221">
        <w:rPr>
          <w:rFonts w:eastAsia="Open Sans"/>
          <w:color w:val="000000" w:themeColor="text1"/>
          <w:szCs w:val="20"/>
        </w:rPr>
        <w:t xml:space="preserve">The mechanisms we have described interact in a complex manner to drive </w:t>
      </w:r>
      <w:r w:rsidR="0069769B" w:rsidRPr="00814221">
        <w:rPr>
          <w:rFonts w:eastAsia="Open Sans"/>
          <w:color w:val="000000" w:themeColor="text1"/>
          <w:szCs w:val="20"/>
        </w:rPr>
        <w:t xml:space="preserve">representational </w:t>
      </w:r>
      <w:r w:rsidRPr="00814221">
        <w:rPr>
          <w:rFonts w:eastAsia="Open Sans"/>
          <w:color w:val="000000" w:themeColor="text1"/>
          <w:szCs w:val="20"/>
        </w:rPr>
        <w:t>outcomes. One way to understand them is to diagram them in a model of the sort one might find in a modern biology article (</w:t>
      </w:r>
      <w:r w:rsidRPr="00814221">
        <w:rPr>
          <w:rFonts w:eastAsia="Open Sans"/>
          <w:b/>
          <w:color w:val="000000" w:themeColor="text1"/>
          <w:szCs w:val="20"/>
        </w:rPr>
        <w:t>Figure 4</w:t>
      </w:r>
      <w:r w:rsidRPr="00814221">
        <w:rPr>
          <w:rFonts w:eastAsia="Open Sans"/>
          <w:color w:val="000000" w:themeColor="text1"/>
          <w:szCs w:val="20"/>
        </w:rPr>
        <w:t>). In this diagram, steps that have a positive effect on power or representation are indicated with arrows, and restraining or inhibitory steps are indicated with blunt symbols. It is possible to tell at a glance that the absence of inhibitory steps leads to runaway positive feedback.</w:t>
      </w:r>
    </w:p>
    <w:p w14:paraId="56BCD5AF" w14:textId="73BE484B" w:rsidR="007132FC" w:rsidRPr="00814221" w:rsidRDefault="009A3826"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lastRenderedPageBreak/>
        <w:t xml:space="preserve">The system shown in Figure 4 was largely devised under conditions of low polarization. But the consequences of the network’s operation are quite different under modern conditions. In particular, the positive </w:t>
      </w:r>
      <w:r w:rsidR="00C27867" w:rsidRPr="00814221">
        <w:rPr>
          <w:rFonts w:eastAsia="Open Sans"/>
          <w:color w:val="000000" w:themeColor="text1"/>
          <w:szCs w:val="20"/>
        </w:rPr>
        <w:t>feedback</w:t>
      </w:r>
      <w:r w:rsidRPr="00814221">
        <w:rPr>
          <w:rFonts w:eastAsia="Open Sans"/>
          <w:color w:val="000000" w:themeColor="text1"/>
          <w:szCs w:val="20"/>
        </w:rPr>
        <w:t xml:space="preserve"> steps take on outsized importance. Modern reforms are aimed at disrupting these steps. </w:t>
      </w:r>
    </w:p>
    <w:p w14:paraId="0D857910" w14:textId="49C58813" w:rsidR="009A3826" w:rsidRPr="00814221" w:rsidRDefault="009A3826" w:rsidP="00814221">
      <w:pPr>
        <w:spacing w:line="360" w:lineRule="auto"/>
        <w:ind w:firstLine="720"/>
        <w:jc w:val="both"/>
        <w:rPr>
          <w:rFonts w:eastAsia="Open Sans"/>
          <w:color w:val="000000" w:themeColor="text1"/>
          <w:szCs w:val="20"/>
        </w:rPr>
      </w:pPr>
      <w:r w:rsidRPr="00814221">
        <w:rPr>
          <w:rFonts w:eastAsia="Open Sans"/>
          <w:color w:val="000000" w:themeColor="text1"/>
          <w:szCs w:val="20"/>
        </w:rPr>
        <w:t xml:space="preserve">An alternative, though more challenging approach, is to </w:t>
      </w:r>
      <w:r w:rsidR="00D91E5B" w:rsidRPr="00814221">
        <w:rPr>
          <w:rFonts w:eastAsia="Open Sans"/>
          <w:color w:val="000000" w:themeColor="text1"/>
          <w:szCs w:val="20"/>
        </w:rPr>
        <w:t xml:space="preserve">defuse polarization itself. </w:t>
      </w:r>
      <w:r w:rsidRPr="00814221">
        <w:rPr>
          <w:rFonts w:eastAsia="Open Sans"/>
          <w:color w:val="000000" w:themeColor="text1"/>
          <w:szCs w:val="20"/>
        </w:rPr>
        <w:t>This may be a lengthy undertaking, since reaching current levels of polarization has been a fifty-year process</w:t>
      </w:r>
      <w:r w:rsidR="00340052" w:rsidRPr="00814221">
        <w:rPr>
          <w:rFonts w:eastAsia="Open Sans"/>
          <w:bCs/>
          <w:color w:val="000000" w:themeColor="text1"/>
          <w:szCs w:val="20"/>
        </w:rPr>
        <w:t>.</w:t>
      </w:r>
      <w:r w:rsidRPr="00814221">
        <w:rPr>
          <w:rFonts w:eastAsia="Open Sans"/>
          <w:color w:val="000000" w:themeColor="text1"/>
          <w:szCs w:val="20"/>
        </w:rPr>
        <w:t xml:space="preserve"> </w:t>
      </w:r>
      <w:r w:rsidR="00A25FA8" w:rsidRPr="00814221">
        <w:rPr>
          <w:rFonts w:eastAsia="Open Sans"/>
          <w:color w:val="000000" w:themeColor="text1"/>
          <w:szCs w:val="20"/>
        </w:rPr>
        <w:t xml:space="preserve">An alternative might be to </w:t>
      </w:r>
      <w:r w:rsidR="0050266F" w:rsidRPr="00814221">
        <w:rPr>
          <w:rFonts w:eastAsia="Open Sans"/>
          <w:color w:val="000000" w:themeColor="text1"/>
          <w:szCs w:val="20"/>
        </w:rPr>
        <w:t xml:space="preserve">identify interventions that </w:t>
      </w:r>
      <w:r w:rsidR="00201758" w:rsidRPr="00814221">
        <w:rPr>
          <w:rFonts w:eastAsia="Open Sans"/>
          <w:color w:val="000000" w:themeColor="text1"/>
          <w:szCs w:val="20"/>
        </w:rPr>
        <w:t>reduce polarization. One approach would be to increase</w:t>
      </w:r>
      <w:r w:rsidR="00033467" w:rsidRPr="00814221">
        <w:rPr>
          <w:rFonts w:eastAsia="Open Sans"/>
          <w:color w:val="000000" w:themeColor="text1"/>
          <w:szCs w:val="20"/>
        </w:rPr>
        <w:t xml:space="preserve"> the dimensionality of political issue stands. </w:t>
      </w:r>
      <w:r w:rsidR="002B04D8" w:rsidRPr="00814221">
        <w:rPr>
          <w:rFonts w:eastAsia="Open Sans"/>
          <w:color w:val="000000" w:themeColor="text1"/>
          <w:szCs w:val="20"/>
        </w:rPr>
        <w:t>C</w:t>
      </w:r>
      <w:r w:rsidR="00033467" w:rsidRPr="00814221">
        <w:rPr>
          <w:rFonts w:eastAsia="Open Sans"/>
          <w:bCs/>
          <w:color w:val="000000" w:themeColor="text1"/>
          <w:szCs w:val="20"/>
        </w:rPr>
        <w:t>ontests for the U.S. Congress ha</w:t>
      </w:r>
      <w:r w:rsidR="002B04D8" w:rsidRPr="00814221">
        <w:rPr>
          <w:rFonts w:eastAsia="Open Sans"/>
          <w:bCs/>
          <w:color w:val="000000" w:themeColor="text1"/>
          <w:szCs w:val="20"/>
        </w:rPr>
        <w:t>ve</w:t>
      </w:r>
      <w:r w:rsidR="00033467" w:rsidRPr="00814221">
        <w:rPr>
          <w:rFonts w:eastAsia="Open Sans"/>
          <w:bCs/>
          <w:color w:val="000000" w:themeColor="text1"/>
          <w:szCs w:val="20"/>
        </w:rPr>
        <w:t xml:space="preserve"> become increasingly nationalized, so that the destiny of a candidate for federal office is tied to national political forces (Abramowitz and Webster 2016; Carson </w:t>
      </w:r>
      <w:r w:rsidR="00851232" w:rsidRPr="00814221">
        <w:rPr>
          <w:rFonts w:eastAsia="Open Sans"/>
          <w:bCs/>
          <w:color w:val="000000" w:themeColor="text1"/>
          <w:szCs w:val="20"/>
        </w:rPr>
        <w:t xml:space="preserve">et al. </w:t>
      </w:r>
      <w:r w:rsidR="00033467" w:rsidRPr="00814221">
        <w:rPr>
          <w:rFonts w:eastAsia="Open Sans"/>
          <w:bCs/>
          <w:color w:val="000000" w:themeColor="text1"/>
          <w:szCs w:val="20"/>
        </w:rPr>
        <w:t>2019; Jacobson 2019).</w:t>
      </w:r>
      <w:r w:rsidR="00033467" w:rsidRPr="00814221">
        <w:rPr>
          <w:rFonts w:eastAsia="Open Sans"/>
          <w:color w:val="000000" w:themeColor="text1"/>
          <w:szCs w:val="20"/>
        </w:rPr>
        <w:t xml:space="preserve"> But much less well understood is that the tightness of the national party constraint on congressional candidates has varied over time in a way that create</w:t>
      </w:r>
      <w:r w:rsidR="005C0230" w:rsidRPr="00814221">
        <w:rPr>
          <w:rFonts w:eastAsia="Open Sans"/>
          <w:color w:val="000000" w:themeColor="text1"/>
          <w:szCs w:val="20"/>
        </w:rPr>
        <w:t>s</w:t>
      </w:r>
      <w:r w:rsidR="00033467" w:rsidRPr="00814221">
        <w:rPr>
          <w:rFonts w:eastAsia="Open Sans"/>
          <w:color w:val="000000" w:themeColor="text1"/>
          <w:szCs w:val="20"/>
        </w:rPr>
        <w:t xml:space="preserve"> a self-reinforcing pattern of increasing </w:t>
      </w:r>
      <w:r w:rsidR="009C79A8" w:rsidRPr="00814221">
        <w:rPr>
          <w:rFonts w:eastAsia="Open Sans"/>
          <w:noProof/>
          <w:color w:val="000000" w:themeColor="text1"/>
          <w:szCs w:val="20"/>
        </w:rPr>
        <mc:AlternateContent>
          <mc:Choice Requires="wps">
            <w:drawing>
              <wp:anchor distT="0" distB="0" distL="114300" distR="114300" simplePos="0" relativeHeight="251662336" behindDoc="1" locked="0" layoutInCell="1" allowOverlap="0" wp14:anchorId="03FF677B" wp14:editId="3A02272F">
                <wp:simplePos x="0" y="0"/>
                <wp:positionH relativeFrom="margin">
                  <wp:align>right</wp:align>
                </wp:positionH>
                <wp:positionV relativeFrom="margin">
                  <wp:posOffset>65653</wp:posOffset>
                </wp:positionV>
                <wp:extent cx="5474335" cy="2560320"/>
                <wp:effectExtent l="0" t="0" r="12065" b="11430"/>
                <wp:wrapTight wrapText="bothSides">
                  <wp:wrapPolygon edited="0">
                    <wp:start x="0" y="0"/>
                    <wp:lineTo x="0" y="21536"/>
                    <wp:lineTo x="21572" y="21536"/>
                    <wp:lineTo x="21572"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474335" cy="2560320"/>
                        </a:xfrm>
                        <a:prstGeom prst="rect">
                          <a:avLst/>
                        </a:prstGeom>
                        <a:solidFill>
                          <a:schemeClr val="lt1"/>
                        </a:solidFill>
                        <a:ln w="6350">
                          <a:solidFill>
                            <a:prstClr val="black"/>
                          </a:solidFill>
                        </a:ln>
                      </wps:spPr>
                      <wps:txb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5760" cy="2023833"/>
                                          </a:xfrm>
                                          <a:prstGeom prst="rect">
                                            <a:avLst/>
                                          </a:prstGeom>
                                        </pic:spPr>
                                      </pic:pic>
                                    </a:graphicData>
                                  </a:graphic>
                                </wp:inline>
                              </w:drawing>
                            </w:r>
                          </w:p>
                          <w:p w14:paraId="739A63D9" w14:textId="04CB2842" w:rsidR="0052414A" w:rsidRDefault="0052414A" w:rsidP="0052414A">
                            <w:pPr>
                              <w:spacing w:line="240" w:lineRule="auto"/>
                            </w:pPr>
                            <w:r w:rsidRPr="0052414A">
                              <w:rPr>
                                <w:b/>
                              </w:rPr>
                              <w:t>Figure 4. A control diagram for representation.</w:t>
                            </w:r>
                            <w:r>
                              <w:t xml:space="preserve"> </w:t>
                            </w:r>
                            <w:r w:rsidR="00C27867">
                              <w:t xml:space="preserve">Feedback mechanisms </w:t>
                            </w:r>
                            <w:r>
                              <w:t xml:space="preserve">described in this article are diagrammed in terms of directional control. Arrows indicate positive </w:t>
                            </w:r>
                            <w:r w:rsidR="00C27867">
                              <w:t>feedback</w:t>
                            </w:r>
                            <w:r>
                              <w:t xml:space="preserve">, and blunt symbols indicate negative </w:t>
                            </w:r>
                            <w:r w:rsidR="00C27867">
                              <w:t>feedback</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677B" id="Text Box 12" o:spid="_x0000_s1029" type="#_x0000_t202" style="position:absolute;left:0;text-align:left;margin-left:379.85pt;margin-top:5.15pt;width:431.05pt;height:201.6pt;z-index:-251654144;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" o:allowoverlap="f" fillcolor="white [3201]" strokeweight=".5pt">
                <v:textbo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5760" cy="2023833"/>
                                    </a:xfrm>
                                    <a:prstGeom prst="rect">
                                      <a:avLst/>
                                    </a:prstGeom>
                                  </pic:spPr>
                                </pic:pic>
                              </a:graphicData>
                            </a:graphic>
                          </wp:inline>
                        </w:drawing>
                      </w:r>
                    </w:p>
                    <w:p w14:paraId="739A63D9" w14:textId="04CB2842" w:rsidR="0052414A" w:rsidRDefault="0052414A" w:rsidP="0052414A">
                      <w:pPr>
                        <w:spacing w:line="240" w:lineRule="auto"/>
                      </w:pPr>
                      <w:r w:rsidRPr="0052414A">
                        <w:rPr>
                          <w:b/>
                        </w:rPr>
                        <w:t>Figure 4. A control diagram for representation.</w:t>
                      </w:r>
                      <w:r>
                        <w:t xml:space="preserve"> </w:t>
                      </w:r>
                      <w:r w:rsidR="00C27867">
                        <w:t xml:space="preserve">Feedback mechanisms </w:t>
                      </w:r>
                      <w:r>
                        <w:t xml:space="preserve">described in this article are diagrammed in terms of directional control. Arrows indicate positive </w:t>
                      </w:r>
                      <w:r w:rsidR="00C27867">
                        <w:t>feedback</w:t>
                      </w:r>
                      <w:r>
                        <w:t xml:space="preserve">, and blunt symbols indicate negative </w:t>
                      </w:r>
                      <w:r w:rsidR="00C27867">
                        <w:t>feedback</w:t>
                      </w:r>
                      <w:r>
                        <w:t>.</w:t>
                      </w:r>
                    </w:p>
                  </w:txbxContent>
                </v:textbox>
                <w10:wrap type="tight" anchorx="margin" anchory="margin"/>
              </v:shape>
            </w:pict>
          </mc:Fallback>
        </mc:AlternateContent>
      </w:r>
      <w:r w:rsidR="00033467" w:rsidRPr="00814221">
        <w:rPr>
          <w:rFonts w:eastAsia="Open Sans"/>
          <w:color w:val="000000" w:themeColor="text1"/>
          <w:szCs w:val="20"/>
        </w:rPr>
        <w:t>polarization (Merrill</w:t>
      </w:r>
      <w:r w:rsidR="00851232" w:rsidRPr="00814221">
        <w:rPr>
          <w:rFonts w:eastAsia="Open Sans"/>
          <w:color w:val="000000" w:themeColor="text1"/>
          <w:szCs w:val="20"/>
        </w:rPr>
        <w:t xml:space="preserve"> et al. </w:t>
      </w:r>
      <w:r w:rsidR="00033467" w:rsidRPr="00814221">
        <w:rPr>
          <w:rFonts w:eastAsia="Open Sans"/>
          <w:color w:val="000000" w:themeColor="text1"/>
          <w:szCs w:val="20"/>
        </w:rPr>
        <w:t>2014</w:t>
      </w:r>
      <w:r w:rsidR="00851232" w:rsidRPr="00814221">
        <w:rPr>
          <w:rFonts w:eastAsia="Open Sans"/>
          <w:color w:val="000000" w:themeColor="text1"/>
          <w:szCs w:val="20"/>
        </w:rPr>
        <w:t>,</w:t>
      </w:r>
      <w:r w:rsidR="00033467" w:rsidRPr="00814221">
        <w:rPr>
          <w:rFonts w:eastAsia="Open Sans"/>
          <w:color w:val="000000" w:themeColor="text1"/>
          <w:szCs w:val="20"/>
        </w:rPr>
        <w:t xml:space="preserve"> Brunell</w:t>
      </w:r>
      <w:r w:rsidR="00851232" w:rsidRPr="00814221">
        <w:rPr>
          <w:rFonts w:eastAsia="Open Sans"/>
          <w:color w:val="000000" w:themeColor="text1"/>
          <w:szCs w:val="20"/>
        </w:rPr>
        <w:t xml:space="preserve"> et al.</w:t>
      </w:r>
      <w:r w:rsidR="00033467" w:rsidRPr="00814221">
        <w:rPr>
          <w:rFonts w:eastAsia="Open Sans"/>
          <w:color w:val="000000" w:themeColor="text1"/>
          <w:szCs w:val="20"/>
        </w:rPr>
        <w:t xml:space="preserve"> 2016). </w:t>
      </w:r>
      <w:r w:rsidRPr="00814221">
        <w:rPr>
          <w:rFonts w:eastAsia="Open Sans"/>
          <w:color w:val="000000" w:themeColor="text1"/>
          <w:szCs w:val="20"/>
        </w:rPr>
        <w:t xml:space="preserve">Such </w:t>
      </w:r>
      <w:r w:rsidR="00001FA6" w:rsidRPr="00814221">
        <w:rPr>
          <w:rFonts w:eastAsia="Open Sans"/>
          <w:color w:val="000000" w:themeColor="text1"/>
          <w:szCs w:val="20"/>
        </w:rPr>
        <w:t>“</w:t>
      </w:r>
      <w:r w:rsidRPr="00814221">
        <w:rPr>
          <w:rFonts w:eastAsia="Open Sans"/>
          <w:color w:val="000000" w:themeColor="text1"/>
          <w:szCs w:val="20"/>
        </w:rPr>
        <w:t xml:space="preserve">increased </w:t>
      </w:r>
      <w:r w:rsidR="00001FA6" w:rsidRPr="00814221">
        <w:rPr>
          <w:rFonts w:eastAsia="Open Sans"/>
          <w:color w:val="000000" w:themeColor="text1"/>
          <w:szCs w:val="20"/>
        </w:rPr>
        <w:t xml:space="preserve">dimensionality” </w:t>
      </w:r>
      <w:r w:rsidRPr="00814221">
        <w:rPr>
          <w:rFonts w:eastAsia="Open Sans"/>
          <w:color w:val="000000" w:themeColor="text1"/>
          <w:szCs w:val="20"/>
        </w:rPr>
        <w:t xml:space="preserve">is available in some states such as Alaska, </w:t>
      </w:r>
      <w:r w:rsidR="00001FA6" w:rsidRPr="00814221">
        <w:rPr>
          <w:rFonts w:eastAsia="Open Sans"/>
          <w:color w:val="000000" w:themeColor="text1"/>
          <w:szCs w:val="20"/>
        </w:rPr>
        <w:t>which has a</w:t>
      </w:r>
      <w:r w:rsidRPr="00814221">
        <w:rPr>
          <w:rFonts w:eastAsia="Open Sans"/>
          <w:color w:val="000000" w:themeColor="text1"/>
          <w:szCs w:val="20"/>
        </w:rPr>
        <w:t xml:space="preserve">n </w:t>
      </w:r>
      <w:r w:rsidR="00001FA6" w:rsidRPr="00814221">
        <w:rPr>
          <w:rFonts w:eastAsia="Open Sans"/>
          <w:color w:val="000000" w:themeColor="text1"/>
          <w:szCs w:val="20"/>
        </w:rPr>
        <w:t xml:space="preserve">independent political culture </w:t>
      </w:r>
      <w:r w:rsidRPr="00814221">
        <w:rPr>
          <w:rFonts w:eastAsia="Open Sans"/>
          <w:color w:val="000000" w:themeColor="text1"/>
          <w:szCs w:val="20"/>
        </w:rPr>
        <w:t xml:space="preserve">that was able to </w:t>
      </w:r>
      <w:r w:rsidR="00001FA6" w:rsidRPr="00814221">
        <w:rPr>
          <w:rFonts w:eastAsia="Open Sans"/>
          <w:color w:val="000000" w:themeColor="text1"/>
          <w:szCs w:val="20"/>
        </w:rPr>
        <w:t>re-elect Senator Lisa Murkowski in 2016 in a write-in campaign</w:t>
      </w:r>
      <w:r w:rsidRPr="00814221">
        <w:rPr>
          <w:rFonts w:eastAsia="Open Sans"/>
          <w:color w:val="000000" w:themeColor="text1"/>
          <w:szCs w:val="20"/>
        </w:rPr>
        <w:t xml:space="preserve"> after she failed to gain the Republican nomination</w:t>
      </w:r>
      <w:r w:rsidR="00001FA6" w:rsidRPr="00814221">
        <w:rPr>
          <w:rFonts w:eastAsia="Open Sans"/>
          <w:color w:val="000000" w:themeColor="text1"/>
          <w:szCs w:val="20"/>
        </w:rPr>
        <w:t>.</w:t>
      </w:r>
      <w:r w:rsidRPr="00814221">
        <w:rPr>
          <w:rFonts w:eastAsia="Open Sans"/>
          <w:color w:val="000000" w:themeColor="text1"/>
          <w:szCs w:val="20"/>
        </w:rPr>
        <w:t xml:space="preserve"> </w:t>
      </w:r>
      <w:r w:rsidR="00D642C8" w:rsidRPr="00814221">
        <w:rPr>
          <w:rFonts w:eastAsia="Open Sans"/>
          <w:color w:val="000000" w:themeColor="text1"/>
          <w:szCs w:val="20"/>
        </w:rPr>
        <w:t xml:space="preserve">The recent </w:t>
      </w:r>
      <w:r w:rsidRPr="00814221">
        <w:rPr>
          <w:rFonts w:eastAsia="Open Sans"/>
          <w:color w:val="000000" w:themeColor="text1"/>
          <w:szCs w:val="20"/>
        </w:rPr>
        <w:t>introduction of an all-party top-four primary system in Alaska</w:t>
      </w:r>
      <w:r w:rsidR="00D642C8" w:rsidRPr="00814221">
        <w:rPr>
          <w:rFonts w:eastAsia="Open Sans"/>
          <w:color w:val="000000" w:themeColor="text1"/>
          <w:szCs w:val="20"/>
        </w:rPr>
        <w:t xml:space="preserve"> will test whether primary reform can take advantage of such a political environment.</w:t>
      </w:r>
    </w:p>
    <w:p w14:paraId="706F45F4" w14:textId="01F25C24" w:rsidR="009A3826" w:rsidRPr="00814221" w:rsidRDefault="00001FA6" w:rsidP="00814221">
      <w:pPr>
        <w:shd w:val="clear" w:color="auto" w:fill="FFFFFF"/>
        <w:spacing w:line="360" w:lineRule="auto"/>
        <w:ind w:firstLine="720"/>
        <w:jc w:val="both"/>
        <w:textAlignment w:val="baseline"/>
        <w:rPr>
          <w:rFonts w:eastAsia="Open Sans"/>
          <w:color w:val="000000" w:themeColor="text1"/>
          <w:szCs w:val="20"/>
        </w:rPr>
      </w:pPr>
      <w:bookmarkStart w:id="161" w:name="_cncp74vc80me" w:colFirst="0" w:colLast="0"/>
      <w:bookmarkStart w:id="162" w:name="_sjyivd1y2d8e" w:colFirst="0" w:colLast="0"/>
      <w:bookmarkEnd w:id="161"/>
      <w:bookmarkEnd w:id="162"/>
      <w:r w:rsidRPr="00814221">
        <w:rPr>
          <w:rFonts w:eastAsia="Times New Roman"/>
          <w:color w:val="000000" w:themeColor="text1"/>
          <w:szCs w:val="20"/>
          <w:lang w:val="en-US"/>
        </w:rPr>
        <w:t xml:space="preserve">Going forward, the broader problem is how to reach a stable outcome in which all citizen groups feel bought into a shared system of governance. </w:t>
      </w:r>
      <w:r w:rsidR="00D642C8" w:rsidRPr="00814221">
        <w:rPr>
          <w:rFonts w:eastAsia="Times New Roman"/>
          <w:color w:val="000000" w:themeColor="text1"/>
          <w:szCs w:val="20"/>
          <w:lang w:val="en-US"/>
        </w:rPr>
        <w:t xml:space="preserve">As more </w:t>
      </w:r>
      <w:r w:rsidRPr="00814221">
        <w:rPr>
          <w:rFonts w:eastAsia="Times New Roman"/>
          <w:color w:val="000000" w:themeColor="text1"/>
          <w:szCs w:val="20"/>
          <w:lang w:val="en-US"/>
        </w:rPr>
        <w:t xml:space="preserve">reforms and changes </w:t>
      </w:r>
      <w:r w:rsidR="00D642C8" w:rsidRPr="00814221">
        <w:rPr>
          <w:rFonts w:eastAsia="Times New Roman"/>
          <w:color w:val="000000" w:themeColor="text1"/>
          <w:szCs w:val="20"/>
          <w:lang w:val="en-US"/>
        </w:rPr>
        <w:t xml:space="preserve">are suggested, a complex-systems approach could be used to analyze </w:t>
      </w:r>
      <w:r w:rsidR="009A3826" w:rsidRPr="00814221">
        <w:rPr>
          <w:rFonts w:eastAsia="Open Sans"/>
          <w:color w:val="000000" w:themeColor="text1"/>
          <w:szCs w:val="20"/>
        </w:rPr>
        <w:t>responsiveness to voters, the ability of a legislature work deliberatively, or even to understand polarization itself. In these other cases, not all interactions are known, and the</w:t>
      </w:r>
      <w:r w:rsidR="00D642C8" w:rsidRPr="00814221">
        <w:rPr>
          <w:rFonts w:eastAsia="Open Sans"/>
          <w:color w:val="000000" w:themeColor="text1"/>
          <w:szCs w:val="20"/>
        </w:rPr>
        <w:t>ir</w:t>
      </w:r>
      <w:r w:rsidR="009A3826" w:rsidRPr="00814221">
        <w:rPr>
          <w:rFonts w:eastAsia="Open Sans"/>
          <w:color w:val="000000" w:themeColor="text1"/>
          <w:szCs w:val="20"/>
        </w:rPr>
        <w:t xml:space="preserve"> strengths not well quantified. But even writing down such a diagram provides a framework for research into evaluating the effectiveness and robustness of reform strategies.</w:t>
      </w:r>
    </w:p>
    <w:p w14:paraId="0896C9BC" w14:textId="44C0DF61" w:rsidR="00001FA6" w:rsidRPr="00814221" w:rsidRDefault="00001FA6" w:rsidP="00C57ECA">
      <w:pPr>
        <w:spacing w:line="360" w:lineRule="auto"/>
        <w:jc w:val="both"/>
        <w:rPr>
          <w:rFonts w:eastAsia="Open Sans"/>
          <w:color w:val="000000" w:themeColor="text1"/>
          <w:szCs w:val="20"/>
        </w:rPr>
      </w:pPr>
    </w:p>
    <w:p w14:paraId="64732942" w14:textId="34B7531D" w:rsidR="00C62302" w:rsidRPr="00814221" w:rsidRDefault="00C62302" w:rsidP="00C57ECA">
      <w:pPr>
        <w:spacing w:line="360" w:lineRule="auto"/>
        <w:jc w:val="both"/>
        <w:rPr>
          <w:rFonts w:eastAsia="Open Sans"/>
          <w:b/>
          <w:color w:val="000000" w:themeColor="text1"/>
          <w:szCs w:val="20"/>
          <w:lang w:val="en-US"/>
        </w:rPr>
      </w:pPr>
      <w:r w:rsidRPr="00814221">
        <w:rPr>
          <w:rFonts w:eastAsia="Open Sans"/>
          <w:b/>
          <w:color w:val="000000" w:themeColor="text1"/>
          <w:szCs w:val="20"/>
          <w:lang w:val="en-US"/>
        </w:rPr>
        <w:lastRenderedPageBreak/>
        <w:t>ACKNOWLEDGMENTS</w:t>
      </w:r>
    </w:p>
    <w:p w14:paraId="113A26B0" w14:textId="49617E71" w:rsidR="00C62302" w:rsidRPr="00814221" w:rsidRDefault="00C62302" w:rsidP="00C57ECA">
      <w:pPr>
        <w:spacing w:line="360" w:lineRule="auto"/>
        <w:jc w:val="both"/>
        <w:rPr>
          <w:rFonts w:eastAsia="Open Sans"/>
          <w:color w:val="000000" w:themeColor="text1"/>
          <w:szCs w:val="20"/>
          <w:lang w:val="en-US"/>
        </w:rPr>
      </w:pPr>
      <w:r w:rsidRPr="00814221">
        <w:rPr>
          <w:rFonts w:eastAsia="Open Sans"/>
          <w:color w:val="000000" w:themeColor="text1"/>
          <w:szCs w:val="20"/>
          <w:lang w:val="en-US"/>
        </w:rPr>
        <w:t>The authors thank</w:t>
      </w:r>
      <w:r w:rsidR="00495F5C" w:rsidRPr="00814221">
        <w:rPr>
          <w:rFonts w:eastAsia="Open Sans"/>
          <w:color w:val="000000" w:themeColor="text1"/>
          <w:szCs w:val="20"/>
          <w:lang w:val="en-US"/>
        </w:rPr>
        <w:t xml:space="preserve"> the Electoral Innovation Lab for support</w:t>
      </w:r>
      <w:ins w:id="163" w:author="Jonathan Cervas" w:date="2021-02-25T16:35:00Z">
        <w:r w:rsidR="00E420D6">
          <w:rPr>
            <w:rFonts w:eastAsia="Open Sans"/>
            <w:color w:val="000000" w:themeColor="text1"/>
            <w:szCs w:val="20"/>
            <w:lang w:val="en-US"/>
          </w:rPr>
          <w:t>,</w:t>
        </w:r>
      </w:ins>
      <w:ins w:id="164" w:author="Jonathan Cervas" w:date="2021-02-25T16:36:00Z">
        <w:r w:rsidR="0081641B">
          <w:rPr>
            <w:rFonts w:eastAsia="Open Sans"/>
            <w:color w:val="000000" w:themeColor="text1"/>
            <w:szCs w:val="20"/>
            <w:lang w:val="en-US"/>
          </w:rPr>
          <w:t xml:space="preserve"> and</w:t>
        </w:r>
      </w:ins>
      <w:ins w:id="165" w:author="Jonathan Cervas" w:date="2021-02-25T16:35:00Z">
        <w:r w:rsidR="00E420D6">
          <w:rPr>
            <w:rFonts w:eastAsia="Open Sans"/>
            <w:color w:val="000000" w:themeColor="text1"/>
            <w:szCs w:val="20"/>
            <w:lang w:val="en-US"/>
          </w:rPr>
          <w:t xml:space="preserve"> </w:t>
        </w:r>
      </w:ins>
      <w:ins w:id="166" w:author="Jonathan Cervas" w:date="2021-02-25T16:36:00Z">
        <w:r w:rsidR="00873A52">
          <w:rPr>
            <w:rFonts w:eastAsia="Open Sans"/>
            <w:color w:val="000000" w:themeColor="text1"/>
            <w:szCs w:val="20"/>
            <w:lang w:val="en-US"/>
          </w:rPr>
          <w:t>participants</w:t>
        </w:r>
      </w:ins>
      <w:ins w:id="167" w:author="Jonathan Cervas" w:date="2021-02-25T16:35:00Z">
        <w:r w:rsidR="003811FA">
          <w:rPr>
            <w:rFonts w:eastAsia="Open Sans"/>
            <w:color w:val="000000" w:themeColor="text1"/>
            <w:szCs w:val="20"/>
            <w:lang w:val="en-US"/>
          </w:rPr>
          <w:t xml:space="preserve"> of the PSRW</w:t>
        </w:r>
      </w:ins>
      <w:ins w:id="168" w:author="Jonathan Cervas" w:date="2021-02-25T16:36:00Z">
        <w:r w:rsidR="003811FA">
          <w:rPr>
            <w:rFonts w:eastAsia="Open Sans"/>
            <w:color w:val="000000" w:themeColor="text1"/>
            <w:szCs w:val="20"/>
            <w:lang w:val="en-US"/>
          </w:rPr>
          <w:t xml:space="preserve"> workshop at Carnegie Mel</w:t>
        </w:r>
        <w:r w:rsidR="0081641B">
          <w:rPr>
            <w:rFonts w:eastAsia="Open Sans"/>
            <w:color w:val="000000" w:themeColor="text1"/>
            <w:szCs w:val="20"/>
            <w:lang w:val="en-US"/>
          </w:rPr>
          <w:t>lon University,</w:t>
        </w:r>
      </w:ins>
      <w:ins w:id="169" w:author="Jonathan Cervas" w:date="2021-02-25T22:43:00Z">
        <w:r w:rsidR="001A6706">
          <w:rPr>
            <w:rFonts w:eastAsia="Open Sans"/>
            <w:color w:val="000000" w:themeColor="text1"/>
            <w:szCs w:val="20"/>
            <w:lang w:val="en-US"/>
          </w:rPr>
          <w:t xml:space="preserve"> Keena Lip</w:t>
        </w:r>
      </w:ins>
      <w:ins w:id="170" w:author="Jonathan Cervas" w:date="2021-02-25T22:44:00Z">
        <w:r w:rsidR="001A6706">
          <w:rPr>
            <w:rFonts w:eastAsia="Open Sans"/>
            <w:color w:val="000000" w:themeColor="text1"/>
            <w:szCs w:val="20"/>
            <w:lang w:val="en-US"/>
          </w:rPr>
          <w:t>sitz,</w:t>
        </w:r>
      </w:ins>
      <w:del w:id="171" w:author="Jonathan Cervas" w:date="2021-02-25T16:36:00Z">
        <w:r w:rsidR="00495F5C" w:rsidRPr="00814221" w:rsidDel="0081641B">
          <w:rPr>
            <w:rFonts w:eastAsia="Open Sans"/>
            <w:color w:val="000000" w:themeColor="text1"/>
            <w:szCs w:val="20"/>
            <w:lang w:val="en-US"/>
          </w:rPr>
          <w:delText xml:space="preserve"> and</w:delText>
        </w:r>
      </w:del>
      <w:r w:rsidRPr="00814221">
        <w:rPr>
          <w:rFonts w:eastAsia="Open Sans"/>
          <w:color w:val="000000" w:themeColor="text1"/>
          <w:szCs w:val="20"/>
          <w:lang w:val="en-US"/>
        </w:rPr>
        <w:t xml:space="preserve"> Lee </w:t>
      </w:r>
      <w:proofErr w:type="spellStart"/>
      <w:r w:rsidRPr="00814221">
        <w:rPr>
          <w:rFonts w:eastAsia="Open Sans"/>
          <w:color w:val="000000" w:themeColor="text1"/>
          <w:szCs w:val="20"/>
          <w:lang w:val="en-US"/>
        </w:rPr>
        <w:t>Drutman</w:t>
      </w:r>
      <w:proofErr w:type="spellEnd"/>
      <w:ins w:id="172" w:author="Jonathan Cervas" w:date="2021-02-25T16:36:00Z">
        <w:r w:rsidR="0081641B">
          <w:rPr>
            <w:rFonts w:eastAsia="Open Sans"/>
            <w:color w:val="000000" w:themeColor="text1"/>
            <w:szCs w:val="20"/>
            <w:lang w:val="en-US"/>
          </w:rPr>
          <w:t>,</w:t>
        </w:r>
      </w:ins>
      <w:r w:rsidR="00C27867" w:rsidRPr="00814221">
        <w:rPr>
          <w:rFonts w:eastAsia="Open Sans"/>
          <w:color w:val="000000" w:themeColor="text1"/>
          <w:szCs w:val="20"/>
          <w:lang w:val="en-US"/>
        </w:rPr>
        <w:t xml:space="preserve"> and Rebecca Moss</w:t>
      </w:r>
      <w:r w:rsidRPr="00814221">
        <w:rPr>
          <w:rFonts w:eastAsia="Open Sans"/>
          <w:color w:val="000000" w:themeColor="text1"/>
          <w:szCs w:val="20"/>
          <w:lang w:val="en-US"/>
        </w:rPr>
        <w:t xml:space="preserve"> for discussion.</w:t>
      </w:r>
    </w:p>
    <w:p w14:paraId="69C5EDC7" w14:textId="77777777" w:rsidR="00391BC5" w:rsidRPr="00814221" w:rsidRDefault="00391BC5" w:rsidP="00E264E7">
      <w:pPr>
        <w:spacing w:line="240" w:lineRule="auto"/>
        <w:jc w:val="both"/>
        <w:rPr>
          <w:rFonts w:eastAsia="Open Sans"/>
          <w:color w:val="000000" w:themeColor="text1"/>
          <w:sz w:val="24"/>
          <w:szCs w:val="24"/>
        </w:rPr>
      </w:pPr>
    </w:p>
    <w:p w14:paraId="1EB133D8" w14:textId="4914E7C7" w:rsidR="002D71BD" w:rsidRPr="00814221" w:rsidRDefault="00391BC5" w:rsidP="00FF7AF4">
      <w:pPr>
        <w:spacing w:after="120" w:line="240" w:lineRule="auto"/>
        <w:jc w:val="both"/>
        <w:rPr>
          <w:rFonts w:eastAsia="Open Sans"/>
          <w:b/>
          <w:bCs/>
          <w:color w:val="000000" w:themeColor="text1"/>
          <w:sz w:val="24"/>
          <w:szCs w:val="24"/>
        </w:rPr>
      </w:pPr>
      <w:r w:rsidRPr="00814221">
        <w:rPr>
          <w:rFonts w:eastAsia="Open Sans"/>
          <w:b/>
          <w:bCs/>
          <w:color w:val="000000" w:themeColor="text1"/>
          <w:sz w:val="24"/>
          <w:szCs w:val="24"/>
        </w:rPr>
        <w:t>R</w:t>
      </w:r>
      <w:r w:rsidR="004453B7" w:rsidRPr="00814221">
        <w:rPr>
          <w:rFonts w:eastAsia="Open Sans"/>
          <w:b/>
          <w:bCs/>
          <w:color w:val="000000" w:themeColor="text1"/>
          <w:sz w:val="24"/>
          <w:szCs w:val="24"/>
        </w:rPr>
        <w:t>EFERENCES</w:t>
      </w:r>
    </w:p>
    <w:p w14:paraId="61B7AB74" w14:textId="77777777" w:rsidR="00F27C33" w:rsidRPr="00F27C33" w:rsidRDefault="00F27C33" w:rsidP="00F27C33">
      <w:pPr>
        <w:spacing w:before="100" w:beforeAutospacing="1" w:after="100" w:afterAutospacing="1" w:line="240" w:lineRule="auto"/>
        <w:ind w:left="480" w:hanging="480"/>
        <w:rPr>
          <w:ins w:id="173" w:author="Jonathan Cervas" w:date="2021-02-25T23:13:00Z"/>
          <w:rFonts w:eastAsia="Times New Roman"/>
          <w:szCs w:val="20"/>
          <w:lang w:val="en-US"/>
          <w:rPrChange w:id="174" w:author="Jonathan Cervas" w:date="2021-02-25T23:14:00Z">
            <w:rPr>
              <w:ins w:id="175" w:author="Jonathan Cervas" w:date="2021-02-25T23:13:00Z"/>
              <w:rFonts w:ascii="Times New Roman" w:eastAsia="Times New Roman" w:hAnsi="Times New Roman" w:cs="Times New Roman"/>
              <w:sz w:val="24"/>
              <w:szCs w:val="24"/>
              <w:lang w:val="en-US"/>
            </w:rPr>
          </w:rPrChange>
        </w:rPr>
      </w:pPr>
      <w:ins w:id="176" w:author="Jonathan Cervas" w:date="2021-02-25T23:13:00Z">
        <w:r w:rsidRPr="00F27C33">
          <w:rPr>
            <w:rFonts w:eastAsia="Times New Roman"/>
            <w:szCs w:val="20"/>
            <w:lang w:val="en-US"/>
            <w:rPrChange w:id="177" w:author="Jonathan Cervas" w:date="2021-02-25T23:14:00Z">
              <w:rPr>
                <w:rFonts w:ascii="Times New Roman" w:eastAsia="Times New Roman" w:hAnsi="Times New Roman" w:cs="Times New Roman"/>
                <w:sz w:val="24"/>
                <w:szCs w:val="24"/>
                <w:lang w:val="en-US"/>
              </w:rPr>
            </w:rPrChange>
          </w:rPr>
          <w:t xml:space="preserve">“60% View Joe Biden’s 2020 Presidential Victory </w:t>
        </w:r>
        <w:proofErr w:type="gramStart"/>
        <w:r w:rsidRPr="00F27C33">
          <w:rPr>
            <w:rFonts w:eastAsia="Times New Roman"/>
            <w:szCs w:val="20"/>
            <w:lang w:val="en-US"/>
            <w:rPrChange w:id="178" w:author="Jonathan Cervas" w:date="2021-02-25T23:14:00Z">
              <w:rPr>
                <w:rFonts w:ascii="Times New Roman" w:eastAsia="Times New Roman" w:hAnsi="Times New Roman" w:cs="Times New Roman"/>
                <w:sz w:val="24"/>
                <w:szCs w:val="24"/>
                <w:lang w:val="en-US"/>
              </w:rPr>
            </w:rPrChange>
          </w:rPr>
          <w:t>As</w:t>
        </w:r>
        <w:proofErr w:type="gramEnd"/>
        <w:r w:rsidRPr="00F27C33">
          <w:rPr>
            <w:rFonts w:eastAsia="Times New Roman"/>
            <w:szCs w:val="20"/>
            <w:lang w:val="en-US"/>
            <w:rPrChange w:id="179" w:author="Jonathan Cervas" w:date="2021-02-25T23:14:00Z">
              <w:rPr>
                <w:rFonts w:ascii="Times New Roman" w:eastAsia="Times New Roman" w:hAnsi="Times New Roman" w:cs="Times New Roman"/>
                <w:sz w:val="24"/>
                <w:szCs w:val="24"/>
                <w:lang w:val="en-US"/>
              </w:rPr>
            </w:rPrChange>
          </w:rPr>
          <w:t xml:space="preserve"> Legitimate, Quinnipiac University National Poll Finds; 77% Of Republicans Believe There Was Widespread Voter Fraud.” 2020. </w:t>
        </w:r>
        <w:r w:rsidRPr="00F27C33">
          <w:rPr>
            <w:rFonts w:eastAsia="Times New Roman"/>
            <w:i/>
            <w:iCs/>
            <w:szCs w:val="20"/>
            <w:lang w:val="en-US"/>
            <w:rPrChange w:id="180" w:author="Jonathan Cervas" w:date="2021-02-25T23:14:00Z">
              <w:rPr>
                <w:rFonts w:ascii="Times New Roman" w:eastAsia="Times New Roman" w:hAnsi="Times New Roman" w:cs="Times New Roman"/>
                <w:i/>
                <w:iCs/>
                <w:sz w:val="24"/>
                <w:szCs w:val="24"/>
                <w:lang w:val="en-US"/>
              </w:rPr>
            </w:rPrChange>
          </w:rPr>
          <w:t>Quinnipiac</w:t>
        </w:r>
        <w:r w:rsidRPr="00F27C33">
          <w:rPr>
            <w:rFonts w:eastAsia="Times New Roman"/>
            <w:szCs w:val="20"/>
            <w:lang w:val="en-US"/>
            <w:rPrChange w:id="181" w:author="Jonathan Cervas" w:date="2021-02-25T23:14:00Z">
              <w:rPr>
                <w:rFonts w:ascii="Times New Roman" w:eastAsia="Times New Roman" w:hAnsi="Times New Roman" w:cs="Times New Roman"/>
                <w:sz w:val="24"/>
                <w:szCs w:val="24"/>
                <w:lang w:val="en-US"/>
              </w:rPr>
            </w:rPrChange>
          </w:rPr>
          <w:t>. https://poll.qu.edu/national/release-detail?ReleaseID=3685.</w:t>
        </w:r>
      </w:ins>
    </w:p>
    <w:p w14:paraId="5E396A30" w14:textId="77777777" w:rsidR="00F27C33" w:rsidRPr="00F27C33" w:rsidRDefault="00F27C33" w:rsidP="00F27C33">
      <w:pPr>
        <w:spacing w:before="100" w:beforeAutospacing="1" w:after="100" w:afterAutospacing="1" w:line="240" w:lineRule="auto"/>
        <w:ind w:left="480" w:hanging="480"/>
        <w:rPr>
          <w:ins w:id="182" w:author="Jonathan Cervas" w:date="2021-02-25T23:13:00Z"/>
          <w:rFonts w:eastAsia="Times New Roman"/>
          <w:szCs w:val="20"/>
          <w:lang w:val="en-US"/>
          <w:rPrChange w:id="183" w:author="Jonathan Cervas" w:date="2021-02-25T23:14:00Z">
            <w:rPr>
              <w:ins w:id="184" w:author="Jonathan Cervas" w:date="2021-02-25T23:13:00Z"/>
              <w:rFonts w:ascii="Times New Roman" w:eastAsia="Times New Roman" w:hAnsi="Times New Roman" w:cs="Times New Roman"/>
              <w:sz w:val="24"/>
              <w:szCs w:val="24"/>
              <w:lang w:val="en-US"/>
            </w:rPr>
          </w:rPrChange>
        </w:rPr>
      </w:pPr>
      <w:ins w:id="185" w:author="Jonathan Cervas" w:date="2021-02-25T23:13:00Z">
        <w:r w:rsidRPr="00F27C33">
          <w:rPr>
            <w:rFonts w:eastAsia="Times New Roman"/>
            <w:szCs w:val="20"/>
            <w:lang w:val="en-US"/>
            <w:rPrChange w:id="186" w:author="Jonathan Cervas" w:date="2021-02-25T23:14:00Z">
              <w:rPr>
                <w:rFonts w:ascii="Times New Roman" w:eastAsia="Times New Roman" w:hAnsi="Times New Roman" w:cs="Times New Roman"/>
                <w:sz w:val="24"/>
                <w:szCs w:val="24"/>
                <w:lang w:val="en-US"/>
              </w:rPr>
            </w:rPrChange>
          </w:rPr>
          <w:t xml:space="preserve">“In Changing U.S. Electorate, Race and Education Remain Stark Dividing Lines.” 2020. </w:t>
        </w:r>
        <w:r w:rsidRPr="00F27C33">
          <w:rPr>
            <w:rFonts w:eastAsia="Times New Roman"/>
            <w:i/>
            <w:iCs/>
            <w:szCs w:val="20"/>
            <w:lang w:val="en-US"/>
            <w:rPrChange w:id="187" w:author="Jonathan Cervas" w:date="2021-02-25T23:14:00Z">
              <w:rPr>
                <w:rFonts w:ascii="Times New Roman" w:eastAsia="Times New Roman" w:hAnsi="Times New Roman" w:cs="Times New Roman"/>
                <w:i/>
                <w:iCs/>
                <w:sz w:val="24"/>
                <w:szCs w:val="24"/>
                <w:lang w:val="en-US"/>
              </w:rPr>
            </w:rPrChange>
          </w:rPr>
          <w:t xml:space="preserve">Pew </w:t>
        </w:r>
        <w:proofErr w:type="spellStart"/>
        <w:r w:rsidRPr="00F27C33">
          <w:rPr>
            <w:rFonts w:eastAsia="Times New Roman"/>
            <w:i/>
            <w:iCs/>
            <w:szCs w:val="20"/>
            <w:lang w:val="en-US"/>
            <w:rPrChange w:id="188" w:author="Jonathan Cervas" w:date="2021-02-25T23:14:00Z">
              <w:rPr>
                <w:rFonts w:ascii="Times New Roman" w:eastAsia="Times New Roman" w:hAnsi="Times New Roman" w:cs="Times New Roman"/>
                <w:i/>
                <w:iCs/>
                <w:sz w:val="24"/>
                <w:szCs w:val="24"/>
                <w:lang w:val="en-US"/>
              </w:rPr>
            </w:rPrChange>
          </w:rPr>
          <w:t>Reserach</w:t>
        </w:r>
        <w:proofErr w:type="spellEnd"/>
        <w:r w:rsidRPr="00F27C33">
          <w:rPr>
            <w:rFonts w:eastAsia="Times New Roman"/>
            <w:i/>
            <w:iCs/>
            <w:szCs w:val="20"/>
            <w:lang w:val="en-US"/>
            <w:rPrChange w:id="189" w:author="Jonathan Cervas" w:date="2021-02-25T23:14:00Z">
              <w:rPr>
                <w:rFonts w:ascii="Times New Roman" w:eastAsia="Times New Roman" w:hAnsi="Times New Roman" w:cs="Times New Roman"/>
                <w:i/>
                <w:iCs/>
                <w:sz w:val="24"/>
                <w:szCs w:val="24"/>
                <w:lang w:val="en-US"/>
              </w:rPr>
            </w:rPrChange>
          </w:rPr>
          <w:t xml:space="preserve"> Center</w:t>
        </w:r>
        <w:r w:rsidRPr="00F27C33">
          <w:rPr>
            <w:rFonts w:eastAsia="Times New Roman"/>
            <w:szCs w:val="20"/>
            <w:lang w:val="en-US"/>
            <w:rPrChange w:id="190" w:author="Jonathan Cervas" w:date="2021-02-25T23:14:00Z">
              <w:rPr>
                <w:rFonts w:ascii="Times New Roman" w:eastAsia="Times New Roman" w:hAnsi="Times New Roman" w:cs="Times New Roman"/>
                <w:sz w:val="24"/>
                <w:szCs w:val="24"/>
                <w:lang w:val="en-US"/>
              </w:rPr>
            </w:rPrChange>
          </w:rPr>
          <w:t>. https://www.pewresearch.org/politics/2020/06/02/in-changing-u-s-electorate-race-and-education-remain-stark-dividing-lines/.</w:t>
        </w:r>
      </w:ins>
    </w:p>
    <w:p w14:paraId="5BABA69A" w14:textId="77777777" w:rsidR="00F27C33" w:rsidRPr="00F27C33" w:rsidRDefault="00F27C33" w:rsidP="00F27C33">
      <w:pPr>
        <w:spacing w:before="100" w:beforeAutospacing="1" w:after="100" w:afterAutospacing="1" w:line="240" w:lineRule="auto"/>
        <w:ind w:left="480" w:hanging="480"/>
        <w:rPr>
          <w:ins w:id="191" w:author="Jonathan Cervas" w:date="2021-02-25T23:13:00Z"/>
          <w:rFonts w:eastAsia="Times New Roman"/>
          <w:szCs w:val="20"/>
          <w:lang w:val="en-US"/>
          <w:rPrChange w:id="192" w:author="Jonathan Cervas" w:date="2021-02-25T23:14:00Z">
            <w:rPr>
              <w:ins w:id="193" w:author="Jonathan Cervas" w:date="2021-02-25T23:13:00Z"/>
              <w:rFonts w:ascii="Times New Roman" w:eastAsia="Times New Roman" w:hAnsi="Times New Roman" w:cs="Times New Roman"/>
              <w:sz w:val="24"/>
              <w:szCs w:val="24"/>
              <w:lang w:val="en-US"/>
            </w:rPr>
          </w:rPrChange>
        </w:rPr>
      </w:pPr>
      <w:ins w:id="194" w:author="Jonathan Cervas" w:date="2021-02-25T23:13:00Z">
        <w:r w:rsidRPr="00F27C33">
          <w:rPr>
            <w:rFonts w:eastAsia="Times New Roman"/>
            <w:szCs w:val="20"/>
            <w:lang w:val="en-US"/>
            <w:rPrChange w:id="195" w:author="Jonathan Cervas" w:date="2021-02-25T23:14:00Z">
              <w:rPr>
                <w:rFonts w:ascii="Times New Roman" w:eastAsia="Times New Roman" w:hAnsi="Times New Roman" w:cs="Times New Roman"/>
                <w:sz w:val="24"/>
                <w:szCs w:val="24"/>
                <w:lang w:val="en-US"/>
              </w:rPr>
            </w:rPrChange>
          </w:rPr>
          <w:t xml:space="preserve">Abramowitz, Alan I., and Steven W. Webster. 2018. “Negative Partisanship: Why Americans Dislike Parties </w:t>
        </w:r>
        <w:proofErr w:type="gramStart"/>
        <w:r w:rsidRPr="00F27C33">
          <w:rPr>
            <w:rFonts w:eastAsia="Times New Roman"/>
            <w:szCs w:val="20"/>
            <w:lang w:val="en-US"/>
            <w:rPrChange w:id="196" w:author="Jonathan Cervas" w:date="2021-02-25T23:14:00Z">
              <w:rPr>
                <w:rFonts w:ascii="Times New Roman" w:eastAsia="Times New Roman" w:hAnsi="Times New Roman" w:cs="Times New Roman"/>
                <w:sz w:val="24"/>
                <w:szCs w:val="24"/>
                <w:lang w:val="en-US"/>
              </w:rPr>
            </w:rPrChange>
          </w:rPr>
          <w:t>But</w:t>
        </w:r>
        <w:proofErr w:type="gramEnd"/>
        <w:r w:rsidRPr="00F27C33">
          <w:rPr>
            <w:rFonts w:eastAsia="Times New Roman"/>
            <w:szCs w:val="20"/>
            <w:lang w:val="en-US"/>
            <w:rPrChange w:id="197" w:author="Jonathan Cervas" w:date="2021-02-25T23:14:00Z">
              <w:rPr>
                <w:rFonts w:ascii="Times New Roman" w:eastAsia="Times New Roman" w:hAnsi="Times New Roman" w:cs="Times New Roman"/>
                <w:sz w:val="24"/>
                <w:szCs w:val="24"/>
                <w:lang w:val="en-US"/>
              </w:rPr>
            </w:rPrChange>
          </w:rPr>
          <w:t xml:space="preserve"> Behave Like Rabid Partisans.” </w:t>
        </w:r>
        <w:r w:rsidRPr="00F27C33">
          <w:rPr>
            <w:rFonts w:eastAsia="Times New Roman"/>
            <w:i/>
            <w:iCs/>
            <w:szCs w:val="20"/>
            <w:lang w:val="en-US"/>
            <w:rPrChange w:id="198" w:author="Jonathan Cervas" w:date="2021-02-25T23:14:00Z">
              <w:rPr>
                <w:rFonts w:ascii="Times New Roman" w:eastAsia="Times New Roman" w:hAnsi="Times New Roman" w:cs="Times New Roman"/>
                <w:i/>
                <w:iCs/>
                <w:sz w:val="24"/>
                <w:szCs w:val="24"/>
                <w:lang w:val="en-US"/>
              </w:rPr>
            </w:rPrChange>
          </w:rPr>
          <w:t>Political Psychology</w:t>
        </w:r>
        <w:r w:rsidRPr="00F27C33">
          <w:rPr>
            <w:rFonts w:eastAsia="Times New Roman"/>
            <w:szCs w:val="20"/>
            <w:lang w:val="en-US"/>
            <w:rPrChange w:id="199" w:author="Jonathan Cervas" w:date="2021-02-25T23:14:00Z">
              <w:rPr>
                <w:rFonts w:ascii="Times New Roman" w:eastAsia="Times New Roman" w:hAnsi="Times New Roman" w:cs="Times New Roman"/>
                <w:sz w:val="24"/>
                <w:szCs w:val="24"/>
                <w:lang w:val="en-US"/>
              </w:rPr>
            </w:rPrChange>
          </w:rPr>
          <w:t xml:space="preserve"> 39(S1): 119–35. https://doi.org/10.1111/pops.12479.</w:t>
        </w:r>
      </w:ins>
    </w:p>
    <w:p w14:paraId="632342C0" w14:textId="77777777" w:rsidR="00F27C33" w:rsidRPr="00F27C33" w:rsidRDefault="00F27C33" w:rsidP="00F27C33">
      <w:pPr>
        <w:spacing w:before="100" w:beforeAutospacing="1" w:after="100" w:afterAutospacing="1" w:line="240" w:lineRule="auto"/>
        <w:ind w:left="480" w:hanging="480"/>
        <w:rPr>
          <w:ins w:id="200" w:author="Jonathan Cervas" w:date="2021-02-25T23:13:00Z"/>
          <w:rFonts w:eastAsia="Times New Roman"/>
          <w:szCs w:val="20"/>
          <w:lang w:val="en-US"/>
          <w:rPrChange w:id="201" w:author="Jonathan Cervas" w:date="2021-02-25T23:14:00Z">
            <w:rPr>
              <w:ins w:id="202" w:author="Jonathan Cervas" w:date="2021-02-25T23:13:00Z"/>
              <w:rFonts w:ascii="Times New Roman" w:eastAsia="Times New Roman" w:hAnsi="Times New Roman" w:cs="Times New Roman"/>
              <w:sz w:val="24"/>
              <w:szCs w:val="24"/>
              <w:lang w:val="en-US"/>
            </w:rPr>
          </w:rPrChange>
        </w:rPr>
      </w:pPr>
      <w:ins w:id="203" w:author="Jonathan Cervas" w:date="2021-02-25T23:13:00Z">
        <w:r w:rsidRPr="00F27C33">
          <w:rPr>
            <w:rFonts w:eastAsia="Times New Roman"/>
            <w:szCs w:val="20"/>
            <w:lang w:val="en-US"/>
            <w:rPrChange w:id="204" w:author="Jonathan Cervas" w:date="2021-02-25T23:14:00Z">
              <w:rPr>
                <w:rFonts w:ascii="Times New Roman" w:eastAsia="Times New Roman" w:hAnsi="Times New Roman" w:cs="Times New Roman"/>
                <w:sz w:val="24"/>
                <w:szCs w:val="24"/>
                <w:lang w:val="en-US"/>
              </w:rPr>
            </w:rPrChange>
          </w:rPr>
          <w:t xml:space="preserve">BAFUMI, JOSEPH, and MICHAEL C. HERRON. 2010. “Leapfrog Representation and Extremism: A Study of American Voters and Their Members in Congress.” </w:t>
        </w:r>
        <w:r w:rsidRPr="00F27C33">
          <w:rPr>
            <w:rFonts w:eastAsia="Times New Roman"/>
            <w:i/>
            <w:iCs/>
            <w:szCs w:val="20"/>
            <w:lang w:val="en-US"/>
            <w:rPrChange w:id="205" w:author="Jonathan Cervas" w:date="2021-02-25T23:14:00Z">
              <w:rPr>
                <w:rFonts w:ascii="Times New Roman" w:eastAsia="Times New Roman" w:hAnsi="Times New Roman" w:cs="Times New Roman"/>
                <w:i/>
                <w:iCs/>
                <w:sz w:val="24"/>
                <w:szCs w:val="24"/>
                <w:lang w:val="en-US"/>
              </w:rPr>
            </w:rPrChange>
          </w:rPr>
          <w:t>American Political Science Review</w:t>
        </w:r>
        <w:r w:rsidRPr="00F27C33">
          <w:rPr>
            <w:rFonts w:eastAsia="Times New Roman"/>
            <w:szCs w:val="20"/>
            <w:lang w:val="en-US"/>
            <w:rPrChange w:id="206" w:author="Jonathan Cervas" w:date="2021-02-25T23:14:00Z">
              <w:rPr>
                <w:rFonts w:ascii="Times New Roman" w:eastAsia="Times New Roman" w:hAnsi="Times New Roman" w:cs="Times New Roman"/>
                <w:sz w:val="24"/>
                <w:szCs w:val="24"/>
                <w:lang w:val="en-US"/>
              </w:rPr>
            </w:rPrChange>
          </w:rPr>
          <w:t xml:space="preserve"> 104(3): 519–42. http://www.journals.cambridge.org/abstract_S0003055410000316 (March 7, 2019).</w:t>
        </w:r>
      </w:ins>
    </w:p>
    <w:p w14:paraId="5AC4B3AA" w14:textId="77777777" w:rsidR="00F27C33" w:rsidRPr="00F27C33" w:rsidRDefault="00F27C33" w:rsidP="00F27C33">
      <w:pPr>
        <w:spacing w:before="100" w:beforeAutospacing="1" w:after="100" w:afterAutospacing="1" w:line="240" w:lineRule="auto"/>
        <w:ind w:left="480" w:hanging="480"/>
        <w:rPr>
          <w:ins w:id="207" w:author="Jonathan Cervas" w:date="2021-02-25T23:13:00Z"/>
          <w:rFonts w:eastAsia="Times New Roman"/>
          <w:szCs w:val="20"/>
          <w:lang w:val="en-US"/>
          <w:rPrChange w:id="208" w:author="Jonathan Cervas" w:date="2021-02-25T23:14:00Z">
            <w:rPr>
              <w:ins w:id="209" w:author="Jonathan Cervas" w:date="2021-02-25T23:13:00Z"/>
              <w:rFonts w:ascii="Times New Roman" w:eastAsia="Times New Roman" w:hAnsi="Times New Roman" w:cs="Times New Roman"/>
              <w:sz w:val="24"/>
              <w:szCs w:val="24"/>
              <w:lang w:val="en-US"/>
            </w:rPr>
          </w:rPrChange>
        </w:rPr>
      </w:pPr>
      <w:ins w:id="210" w:author="Jonathan Cervas" w:date="2021-02-25T23:13:00Z">
        <w:r w:rsidRPr="00F27C33">
          <w:rPr>
            <w:rFonts w:eastAsia="Times New Roman"/>
            <w:szCs w:val="20"/>
            <w:lang w:val="en-US"/>
            <w:rPrChange w:id="211" w:author="Jonathan Cervas" w:date="2021-02-25T23:14:00Z">
              <w:rPr>
                <w:rFonts w:ascii="Times New Roman" w:eastAsia="Times New Roman" w:hAnsi="Times New Roman" w:cs="Times New Roman"/>
                <w:sz w:val="24"/>
                <w:szCs w:val="24"/>
                <w:lang w:val="en-US"/>
              </w:rPr>
            </w:rPrChange>
          </w:rPr>
          <w:t xml:space="preserve">Barnhart, Joslyn N., Robert F. Trager, Elizabeth N. Saunders, and Allan Dafoe. 2020. “The Suffragist Peace.” </w:t>
        </w:r>
        <w:r w:rsidRPr="00F27C33">
          <w:rPr>
            <w:rFonts w:eastAsia="Times New Roman"/>
            <w:i/>
            <w:iCs/>
            <w:szCs w:val="20"/>
            <w:lang w:val="en-US"/>
            <w:rPrChange w:id="212" w:author="Jonathan Cervas" w:date="2021-02-25T23:14:00Z">
              <w:rPr>
                <w:rFonts w:ascii="Times New Roman" w:eastAsia="Times New Roman" w:hAnsi="Times New Roman" w:cs="Times New Roman"/>
                <w:i/>
                <w:iCs/>
                <w:sz w:val="24"/>
                <w:szCs w:val="24"/>
                <w:lang w:val="en-US"/>
              </w:rPr>
            </w:rPrChange>
          </w:rPr>
          <w:t>International Organization</w:t>
        </w:r>
        <w:r w:rsidRPr="00F27C33">
          <w:rPr>
            <w:rFonts w:eastAsia="Times New Roman"/>
            <w:szCs w:val="20"/>
            <w:lang w:val="en-US"/>
            <w:rPrChange w:id="213" w:author="Jonathan Cervas" w:date="2021-02-25T23:14:00Z">
              <w:rPr>
                <w:rFonts w:ascii="Times New Roman" w:eastAsia="Times New Roman" w:hAnsi="Times New Roman" w:cs="Times New Roman"/>
                <w:sz w:val="24"/>
                <w:szCs w:val="24"/>
                <w:lang w:val="en-US"/>
              </w:rPr>
            </w:rPrChange>
          </w:rPr>
          <w:t xml:space="preserve"> 74(4): 633–70. https://www.cambridge.org/core/product/identifier/S0020818320000508/type/journal_article.</w:t>
        </w:r>
      </w:ins>
    </w:p>
    <w:p w14:paraId="472D5A86" w14:textId="77777777" w:rsidR="00F27C33" w:rsidRPr="00F27C33" w:rsidRDefault="00F27C33" w:rsidP="00F27C33">
      <w:pPr>
        <w:spacing w:before="100" w:beforeAutospacing="1" w:after="100" w:afterAutospacing="1" w:line="240" w:lineRule="auto"/>
        <w:ind w:left="480" w:hanging="480"/>
        <w:rPr>
          <w:ins w:id="214" w:author="Jonathan Cervas" w:date="2021-02-25T23:13:00Z"/>
          <w:rFonts w:eastAsia="Times New Roman"/>
          <w:szCs w:val="20"/>
          <w:lang w:val="en-US"/>
          <w:rPrChange w:id="215" w:author="Jonathan Cervas" w:date="2021-02-25T23:14:00Z">
            <w:rPr>
              <w:ins w:id="216" w:author="Jonathan Cervas" w:date="2021-02-25T23:13:00Z"/>
              <w:rFonts w:ascii="Times New Roman" w:eastAsia="Times New Roman" w:hAnsi="Times New Roman" w:cs="Times New Roman"/>
              <w:sz w:val="24"/>
              <w:szCs w:val="24"/>
              <w:lang w:val="en-US"/>
            </w:rPr>
          </w:rPrChange>
        </w:rPr>
      </w:pPr>
      <w:proofErr w:type="spellStart"/>
      <w:ins w:id="217" w:author="Jonathan Cervas" w:date="2021-02-25T23:13:00Z">
        <w:r w:rsidRPr="00F27C33">
          <w:rPr>
            <w:rFonts w:eastAsia="Times New Roman"/>
            <w:szCs w:val="20"/>
            <w:lang w:val="en-US"/>
            <w:rPrChange w:id="218" w:author="Jonathan Cervas" w:date="2021-02-25T23:14:00Z">
              <w:rPr>
                <w:rFonts w:ascii="Times New Roman" w:eastAsia="Times New Roman" w:hAnsi="Times New Roman" w:cs="Times New Roman"/>
                <w:sz w:val="24"/>
                <w:szCs w:val="24"/>
                <w:lang w:val="en-US"/>
              </w:rPr>
            </w:rPrChange>
          </w:rPr>
          <w:t>Brunell</w:t>
        </w:r>
        <w:proofErr w:type="spellEnd"/>
        <w:r w:rsidRPr="00F27C33">
          <w:rPr>
            <w:rFonts w:eastAsia="Times New Roman"/>
            <w:szCs w:val="20"/>
            <w:lang w:val="en-US"/>
            <w:rPrChange w:id="219" w:author="Jonathan Cervas" w:date="2021-02-25T23:14:00Z">
              <w:rPr>
                <w:rFonts w:ascii="Times New Roman" w:eastAsia="Times New Roman" w:hAnsi="Times New Roman" w:cs="Times New Roman"/>
                <w:sz w:val="24"/>
                <w:szCs w:val="24"/>
                <w:lang w:val="en-US"/>
              </w:rPr>
            </w:rPrChange>
          </w:rPr>
          <w:t xml:space="preserve">, Thomas L., Bernard Grofman, and Samuel Merrill. 2016. “Replacement in the U.S. House.” </w:t>
        </w:r>
        <w:r w:rsidRPr="00F27C33">
          <w:rPr>
            <w:rFonts w:eastAsia="Times New Roman"/>
            <w:i/>
            <w:iCs/>
            <w:szCs w:val="20"/>
            <w:lang w:val="en-US"/>
            <w:rPrChange w:id="220" w:author="Jonathan Cervas" w:date="2021-02-25T23:14:00Z">
              <w:rPr>
                <w:rFonts w:ascii="Times New Roman" w:eastAsia="Times New Roman" w:hAnsi="Times New Roman" w:cs="Times New Roman"/>
                <w:i/>
                <w:iCs/>
                <w:sz w:val="24"/>
                <w:szCs w:val="24"/>
                <w:lang w:val="en-US"/>
              </w:rPr>
            </w:rPrChange>
          </w:rPr>
          <w:t>Party Politics</w:t>
        </w:r>
        <w:r w:rsidRPr="00F27C33">
          <w:rPr>
            <w:rFonts w:eastAsia="Times New Roman"/>
            <w:szCs w:val="20"/>
            <w:lang w:val="en-US"/>
            <w:rPrChange w:id="221" w:author="Jonathan Cervas" w:date="2021-02-25T23:14:00Z">
              <w:rPr>
                <w:rFonts w:ascii="Times New Roman" w:eastAsia="Times New Roman" w:hAnsi="Times New Roman" w:cs="Times New Roman"/>
                <w:sz w:val="24"/>
                <w:szCs w:val="24"/>
                <w:lang w:val="en-US"/>
              </w:rPr>
            </w:rPrChange>
          </w:rPr>
          <w:t xml:space="preserve"> 22(4): 440–51. http://journals.sagepub.com/doi/10.1177/1354068814550430.</w:t>
        </w:r>
      </w:ins>
    </w:p>
    <w:p w14:paraId="31F69162" w14:textId="77777777" w:rsidR="00F27C33" w:rsidRPr="00F27C33" w:rsidRDefault="00F27C33" w:rsidP="00F27C33">
      <w:pPr>
        <w:spacing w:before="100" w:beforeAutospacing="1" w:after="100" w:afterAutospacing="1" w:line="240" w:lineRule="auto"/>
        <w:ind w:left="480" w:hanging="480"/>
        <w:rPr>
          <w:ins w:id="222" w:author="Jonathan Cervas" w:date="2021-02-25T23:13:00Z"/>
          <w:rFonts w:eastAsia="Times New Roman"/>
          <w:szCs w:val="20"/>
          <w:lang w:val="en-US"/>
          <w:rPrChange w:id="223" w:author="Jonathan Cervas" w:date="2021-02-25T23:14:00Z">
            <w:rPr>
              <w:ins w:id="224" w:author="Jonathan Cervas" w:date="2021-02-25T23:13:00Z"/>
              <w:rFonts w:ascii="Times New Roman" w:eastAsia="Times New Roman" w:hAnsi="Times New Roman" w:cs="Times New Roman"/>
              <w:sz w:val="24"/>
              <w:szCs w:val="24"/>
              <w:lang w:val="en-US"/>
            </w:rPr>
          </w:rPrChange>
        </w:rPr>
      </w:pPr>
      <w:proofErr w:type="spellStart"/>
      <w:ins w:id="225" w:author="Jonathan Cervas" w:date="2021-02-25T23:13:00Z">
        <w:r w:rsidRPr="00F27C33">
          <w:rPr>
            <w:rFonts w:eastAsia="Times New Roman"/>
            <w:szCs w:val="20"/>
            <w:lang w:val="en-US"/>
            <w:rPrChange w:id="226" w:author="Jonathan Cervas" w:date="2021-02-25T23:14:00Z">
              <w:rPr>
                <w:rFonts w:ascii="Times New Roman" w:eastAsia="Times New Roman" w:hAnsi="Times New Roman" w:cs="Times New Roman"/>
                <w:sz w:val="24"/>
                <w:szCs w:val="24"/>
                <w:lang w:val="en-US"/>
              </w:rPr>
            </w:rPrChange>
          </w:rPr>
          <w:t>Brunell</w:t>
        </w:r>
        <w:proofErr w:type="spellEnd"/>
        <w:r w:rsidRPr="00F27C33">
          <w:rPr>
            <w:rFonts w:eastAsia="Times New Roman"/>
            <w:szCs w:val="20"/>
            <w:lang w:val="en-US"/>
            <w:rPrChange w:id="227" w:author="Jonathan Cervas" w:date="2021-02-25T23:14:00Z">
              <w:rPr>
                <w:rFonts w:ascii="Times New Roman" w:eastAsia="Times New Roman" w:hAnsi="Times New Roman" w:cs="Times New Roman"/>
                <w:sz w:val="24"/>
                <w:szCs w:val="24"/>
                <w:lang w:val="en-US"/>
              </w:rPr>
            </w:rPrChange>
          </w:rPr>
          <w:t xml:space="preserve">, Thomas L. et al. 1999. “The R 2 = .93: Where Then Do They Differ? Comparing Liberal and Conservative Interest Group Ratings.” </w:t>
        </w:r>
        <w:r w:rsidRPr="00F27C33">
          <w:rPr>
            <w:rFonts w:eastAsia="Times New Roman"/>
            <w:i/>
            <w:iCs/>
            <w:szCs w:val="20"/>
            <w:lang w:val="en-US"/>
            <w:rPrChange w:id="228" w:author="Jonathan Cervas" w:date="2021-02-25T23:14:00Z">
              <w:rPr>
                <w:rFonts w:ascii="Times New Roman" w:eastAsia="Times New Roman" w:hAnsi="Times New Roman" w:cs="Times New Roman"/>
                <w:i/>
                <w:iCs/>
                <w:sz w:val="24"/>
                <w:szCs w:val="24"/>
                <w:lang w:val="en-US"/>
              </w:rPr>
            </w:rPrChange>
          </w:rPr>
          <w:t>Legislative Studies Quarterly</w:t>
        </w:r>
        <w:r w:rsidRPr="00F27C33">
          <w:rPr>
            <w:rFonts w:eastAsia="Times New Roman"/>
            <w:szCs w:val="20"/>
            <w:lang w:val="en-US"/>
            <w:rPrChange w:id="229" w:author="Jonathan Cervas" w:date="2021-02-25T23:14:00Z">
              <w:rPr>
                <w:rFonts w:ascii="Times New Roman" w:eastAsia="Times New Roman" w:hAnsi="Times New Roman" w:cs="Times New Roman"/>
                <w:sz w:val="24"/>
                <w:szCs w:val="24"/>
                <w:lang w:val="en-US"/>
              </w:rPr>
            </w:rPrChange>
          </w:rPr>
          <w:t xml:space="preserve"> 24(1): 87. http://doi.wiley.com/10.2307/440301.</w:t>
        </w:r>
      </w:ins>
    </w:p>
    <w:p w14:paraId="5B343A1C" w14:textId="77777777" w:rsidR="00F27C33" w:rsidRPr="00F27C33" w:rsidRDefault="00F27C33" w:rsidP="00F27C33">
      <w:pPr>
        <w:spacing w:before="100" w:beforeAutospacing="1" w:after="100" w:afterAutospacing="1" w:line="240" w:lineRule="auto"/>
        <w:ind w:left="480" w:hanging="480"/>
        <w:rPr>
          <w:ins w:id="230" w:author="Jonathan Cervas" w:date="2021-02-25T23:13:00Z"/>
          <w:rFonts w:eastAsia="Times New Roman"/>
          <w:szCs w:val="20"/>
          <w:lang w:val="en-US"/>
          <w:rPrChange w:id="231" w:author="Jonathan Cervas" w:date="2021-02-25T23:14:00Z">
            <w:rPr>
              <w:ins w:id="232" w:author="Jonathan Cervas" w:date="2021-02-25T23:13:00Z"/>
              <w:rFonts w:ascii="Times New Roman" w:eastAsia="Times New Roman" w:hAnsi="Times New Roman" w:cs="Times New Roman"/>
              <w:sz w:val="24"/>
              <w:szCs w:val="24"/>
              <w:lang w:val="en-US"/>
            </w:rPr>
          </w:rPrChange>
        </w:rPr>
      </w:pPr>
      <w:ins w:id="233" w:author="Jonathan Cervas" w:date="2021-02-25T23:13:00Z">
        <w:r w:rsidRPr="00F27C33">
          <w:rPr>
            <w:rFonts w:eastAsia="Times New Roman"/>
            <w:szCs w:val="20"/>
            <w:lang w:val="en-US"/>
            <w:rPrChange w:id="234" w:author="Jonathan Cervas" w:date="2021-02-25T23:14:00Z">
              <w:rPr>
                <w:rFonts w:ascii="Times New Roman" w:eastAsia="Times New Roman" w:hAnsi="Times New Roman" w:cs="Times New Roman"/>
                <w:sz w:val="24"/>
                <w:szCs w:val="24"/>
                <w:lang w:val="en-US"/>
              </w:rPr>
            </w:rPrChange>
          </w:rPr>
          <w:t xml:space="preserve">Carmines, E G, and J </w:t>
        </w:r>
        <w:proofErr w:type="gramStart"/>
        <w:r w:rsidRPr="00F27C33">
          <w:rPr>
            <w:rFonts w:eastAsia="Times New Roman"/>
            <w:szCs w:val="20"/>
            <w:lang w:val="en-US"/>
            <w:rPrChange w:id="235" w:author="Jonathan Cervas" w:date="2021-02-25T23:14:00Z">
              <w:rPr>
                <w:rFonts w:ascii="Times New Roman" w:eastAsia="Times New Roman" w:hAnsi="Times New Roman" w:cs="Times New Roman"/>
                <w:sz w:val="24"/>
                <w:szCs w:val="24"/>
                <w:lang w:val="en-US"/>
              </w:rPr>
            </w:rPrChange>
          </w:rPr>
          <w:t>A</w:t>
        </w:r>
        <w:proofErr w:type="gramEnd"/>
        <w:r w:rsidRPr="00F27C33">
          <w:rPr>
            <w:rFonts w:eastAsia="Times New Roman"/>
            <w:szCs w:val="20"/>
            <w:lang w:val="en-US"/>
            <w:rPrChange w:id="236" w:author="Jonathan Cervas" w:date="2021-02-25T23:14:00Z">
              <w:rPr>
                <w:rFonts w:ascii="Times New Roman" w:eastAsia="Times New Roman" w:hAnsi="Times New Roman" w:cs="Times New Roman"/>
                <w:sz w:val="24"/>
                <w:szCs w:val="24"/>
                <w:lang w:val="en-US"/>
              </w:rPr>
            </w:rPrChange>
          </w:rPr>
          <w:t xml:space="preserve"> Stimson. 1989. </w:t>
        </w:r>
        <w:r w:rsidRPr="00F27C33">
          <w:rPr>
            <w:rFonts w:eastAsia="Times New Roman"/>
            <w:i/>
            <w:iCs/>
            <w:szCs w:val="20"/>
            <w:lang w:val="en-US"/>
            <w:rPrChange w:id="237" w:author="Jonathan Cervas" w:date="2021-02-25T23:14:00Z">
              <w:rPr>
                <w:rFonts w:ascii="Times New Roman" w:eastAsia="Times New Roman" w:hAnsi="Times New Roman" w:cs="Times New Roman"/>
                <w:i/>
                <w:iCs/>
                <w:sz w:val="24"/>
                <w:szCs w:val="24"/>
                <w:lang w:val="en-US"/>
              </w:rPr>
            </w:rPrChange>
          </w:rPr>
          <w:t>Issue Evolution: Race and the Transformation of American Politics</w:t>
        </w:r>
        <w:r w:rsidRPr="00F27C33">
          <w:rPr>
            <w:rFonts w:eastAsia="Times New Roman"/>
            <w:szCs w:val="20"/>
            <w:lang w:val="en-US"/>
            <w:rPrChange w:id="238" w:author="Jonathan Cervas" w:date="2021-02-25T23:14:00Z">
              <w:rPr>
                <w:rFonts w:ascii="Times New Roman" w:eastAsia="Times New Roman" w:hAnsi="Times New Roman" w:cs="Times New Roman"/>
                <w:sz w:val="24"/>
                <w:szCs w:val="24"/>
                <w:lang w:val="en-US"/>
              </w:rPr>
            </w:rPrChange>
          </w:rPr>
          <w:t>. Princeton University Press. https://books.google.com/books?id=onLnpf5TqeUC.</w:t>
        </w:r>
      </w:ins>
    </w:p>
    <w:p w14:paraId="7DA63862" w14:textId="77777777" w:rsidR="00F27C33" w:rsidRPr="00F27C33" w:rsidRDefault="00F27C33" w:rsidP="00F27C33">
      <w:pPr>
        <w:spacing w:before="100" w:beforeAutospacing="1" w:after="100" w:afterAutospacing="1" w:line="240" w:lineRule="auto"/>
        <w:ind w:left="480" w:hanging="480"/>
        <w:rPr>
          <w:ins w:id="239" w:author="Jonathan Cervas" w:date="2021-02-25T23:13:00Z"/>
          <w:rFonts w:eastAsia="Times New Roman"/>
          <w:szCs w:val="20"/>
          <w:lang w:val="en-US"/>
          <w:rPrChange w:id="240" w:author="Jonathan Cervas" w:date="2021-02-25T23:14:00Z">
            <w:rPr>
              <w:ins w:id="241" w:author="Jonathan Cervas" w:date="2021-02-25T23:13:00Z"/>
              <w:rFonts w:ascii="Times New Roman" w:eastAsia="Times New Roman" w:hAnsi="Times New Roman" w:cs="Times New Roman"/>
              <w:sz w:val="24"/>
              <w:szCs w:val="24"/>
              <w:lang w:val="en-US"/>
            </w:rPr>
          </w:rPrChange>
        </w:rPr>
      </w:pPr>
      <w:ins w:id="242" w:author="Jonathan Cervas" w:date="2021-02-25T23:13:00Z">
        <w:r w:rsidRPr="00F27C33">
          <w:rPr>
            <w:rFonts w:eastAsia="Times New Roman"/>
            <w:szCs w:val="20"/>
            <w:lang w:val="en-US"/>
            <w:rPrChange w:id="243" w:author="Jonathan Cervas" w:date="2021-02-25T23:14:00Z">
              <w:rPr>
                <w:rFonts w:ascii="Times New Roman" w:eastAsia="Times New Roman" w:hAnsi="Times New Roman" w:cs="Times New Roman"/>
                <w:sz w:val="24"/>
                <w:szCs w:val="24"/>
                <w:lang w:val="en-US"/>
              </w:rPr>
            </w:rPrChange>
          </w:rPr>
          <w:t xml:space="preserve">Carmines, E G, and J </w:t>
        </w:r>
        <w:proofErr w:type="gramStart"/>
        <w:r w:rsidRPr="00F27C33">
          <w:rPr>
            <w:rFonts w:eastAsia="Times New Roman"/>
            <w:szCs w:val="20"/>
            <w:lang w:val="en-US"/>
            <w:rPrChange w:id="244" w:author="Jonathan Cervas" w:date="2021-02-25T23:14:00Z">
              <w:rPr>
                <w:rFonts w:ascii="Times New Roman" w:eastAsia="Times New Roman" w:hAnsi="Times New Roman" w:cs="Times New Roman"/>
                <w:sz w:val="24"/>
                <w:szCs w:val="24"/>
                <w:lang w:val="en-US"/>
              </w:rPr>
            </w:rPrChange>
          </w:rPr>
          <w:t>A</w:t>
        </w:r>
        <w:proofErr w:type="gramEnd"/>
        <w:r w:rsidRPr="00F27C33">
          <w:rPr>
            <w:rFonts w:eastAsia="Times New Roman"/>
            <w:szCs w:val="20"/>
            <w:lang w:val="en-US"/>
            <w:rPrChange w:id="245" w:author="Jonathan Cervas" w:date="2021-02-25T23:14:00Z">
              <w:rPr>
                <w:rFonts w:ascii="Times New Roman" w:eastAsia="Times New Roman" w:hAnsi="Times New Roman" w:cs="Times New Roman"/>
                <w:sz w:val="24"/>
                <w:szCs w:val="24"/>
                <w:lang w:val="en-US"/>
              </w:rPr>
            </w:rPrChange>
          </w:rPr>
          <w:t xml:space="preserve"> Stimson. 2020. </w:t>
        </w:r>
        <w:r w:rsidRPr="00F27C33">
          <w:rPr>
            <w:rFonts w:eastAsia="Times New Roman"/>
            <w:i/>
            <w:iCs/>
            <w:szCs w:val="20"/>
            <w:lang w:val="en-US"/>
            <w:rPrChange w:id="246" w:author="Jonathan Cervas" w:date="2021-02-25T23:14:00Z">
              <w:rPr>
                <w:rFonts w:ascii="Times New Roman" w:eastAsia="Times New Roman" w:hAnsi="Times New Roman" w:cs="Times New Roman"/>
                <w:i/>
                <w:iCs/>
                <w:sz w:val="24"/>
                <w:szCs w:val="24"/>
                <w:lang w:val="en-US"/>
              </w:rPr>
            </w:rPrChange>
          </w:rPr>
          <w:t>Issue Evolution: Race and the Transformation of American Politics</w:t>
        </w:r>
        <w:r w:rsidRPr="00F27C33">
          <w:rPr>
            <w:rFonts w:eastAsia="Times New Roman"/>
            <w:szCs w:val="20"/>
            <w:lang w:val="en-US"/>
            <w:rPrChange w:id="247" w:author="Jonathan Cervas" w:date="2021-02-25T23:14:00Z">
              <w:rPr>
                <w:rFonts w:ascii="Times New Roman" w:eastAsia="Times New Roman" w:hAnsi="Times New Roman" w:cs="Times New Roman"/>
                <w:sz w:val="24"/>
                <w:szCs w:val="24"/>
                <w:lang w:val="en-US"/>
              </w:rPr>
            </w:rPrChange>
          </w:rPr>
          <w:t>. Princeton University Press. https://books.google.com/books?id=Z83xDwAAQBAJ.</w:t>
        </w:r>
      </w:ins>
    </w:p>
    <w:p w14:paraId="6CCDFD3D" w14:textId="77777777" w:rsidR="00F27C33" w:rsidRPr="00F27C33" w:rsidRDefault="00F27C33" w:rsidP="00F27C33">
      <w:pPr>
        <w:spacing w:before="100" w:beforeAutospacing="1" w:after="100" w:afterAutospacing="1" w:line="240" w:lineRule="auto"/>
        <w:ind w:left="480" w:hanging="480"/>
        <w:rPr>
          <w:ins w:id="248" w:author="Jonathan Cervas" w:date="2021-02-25T23:13:00Z"/>
          <w:rFonts w:eastAsia="Times New Roman"/>
          <w:szCs w:val="20"/>
          <w:lang w:val="en-US"/>
          <w:rPrChange w:id="249" w:author="Jonathan Cervas" w:date="2021-02-25T23:14:00Z">
            <w:rPr>
              <w:ins w:id="250" w:author="Jonathan Cervas" w:date="2021-02-25T23:13:00Z"/>
              <w:rFonts w:ascii="Times New Roman" w:eastAsia="Times New Roman" w:hAnsi="Times New Roman" w:cs="Times New Roman"/>
              <w:sz w:val="24"/>
              <w:szCs w:val="24"/>
              <w:lang w:val="en-US"/>
            </w:rPr>
          </w:rPrChange>
        </w:rPr>
      </w:pPr>
      <w:ins w:id="251" w:author="Jonathan Cervas" w:date="2021-02-25T23:13:00Z">
        <w:r w:rsidRPr="00F27C33">
          <w:rPr>
            <w:rFonts w:eastAsia="Times New Roman"/>
            <w:szCs w:val="20"/>
            <w:lang w:val="en-US"/>
            <w:rPrChange w:id="252" w:author="Jonathan Cervas" w:date="2021-02-25T23:14:00Z">
              <w:rPr>
                <w:rFonts w:ascii="Times New Roman" w:eastAsia="Times New Roman" w:hAnsi="Times New Roman" w:cs="Times New Roman"/>
                <w:sz w:val="24"/>
                <w:szCs w:val="24"/>
                <w:lang w:val="en-US"/>
              </w:rPr>
            </w:rPrChange>
          </w:rPr>
          <w:t xml:space="preserve">Carson, Jamie L., Joel Sievert, and Ryan D. Williamson. 2019. “Nationalization and the Incumbency Advantage.” </w:t>
        </w:r>
        <w:r w:rsidRPr="00F27C33">
          <w:rPr>
            <w:rFonts w:eastAsia="Times New Roman"/>
            <w:i/>
            <w:iCs/>
            <w:szCs w:val="20"/>
            <w:lang w:val="en-US"/>
            <w:rPrChange w:id="253" w:author="Jonathan Cervas" w:date="2021-02-25T23:14:00Z">
              <w:rPr>
                <w:rFonts w:ascii="Times New Roman" w:eastAsia="Times New Roman" w:hAnsi="Times New Roman" w:cs="Times New Roman"/>
                <w:i/>
                <w:iCs/>
                <w:sz w:val="24"/>
                <w:szCs w:val="24"/>
                <w:lang w:val="en-US"/>
              </w:rPr>
            </w:rPrChange>
          </w:rPr>
          <w:t>Political Research Quarterly</w:t>
        </w:r>
        <w:r w:rsidRPr="00F27C33">
          <w:rPr>
            <w:rFonts w:eastAsia="Times New Roman"/>
            <w:szCs w:val="20"/>
            <w:lang w:val="en-US"/>
            <w:rPrChange w:id="254" w:author="Jonathan Cervas" w:date="2021-02-25T23:14:00Z">
              <w:rPr>
                <w:rFonts w:ascii="Times New Roman" w:eastAsia="Times New Roman" w:hAnsi="Times New Roman" w:cs="Times New Roman"/>
                <w:sz w:val="24"/>
                <w:szCs w:val="24"/>
                <w:lang w:val="en-US"/>
              </w:rPr>
            </w:rPrChange>
          </w:rPr>
          <w:t>: 106591291988369. https://doi.org/10.1177/1065912919883696 (January 10, 2020).</w:t>
        </w:r>
      </w:ins>
    </w:p>
    <w:p w14:paraId="3578EDE5" w14:textId="77777777" w:rsidR="00F27C33" w:rsidRPr="00F27C33" w:rsidRDefault="00F27C33" w:rsidP="00F27C33">
      <w:pPr>
        <w:spacing w:before="100" w:beforeAutospacing="1" w:after="100" w:afterAutospacing="1" w:line="240" w:lineRule="auto"/>
        <w:ind w:left="480" w:hanging="480"/>
        <w:rPr>
          <w:ins w:id="255" w:author="Jonathan Cervas" w:date="2021-02-25T23:13:00Z"/>
          <w:rFonts w:eastAsia="Times New Roman"/>
          <w:szCs w:val="20"/>
          <w:lang w:val="en-US"/>
          <w:rPrChange w:id="256" w:author="Jonathan Cervas" w:date="2021-02-25T23:14:00Z">
            <w:rPr>
              <w:ins w:id="257" w:author="Jonathan Cervas" w:date="2021-02-25T23:13:00Z"/>
              <w:rFonts w:ascii="Times New Roman" w:eastAsia="Times New Roman" w:hAnsi="Times New Roman" w:cs="Times New Roman"/>
              <w:sz w:val="24"/>
              <w:szCs w:val="24"/>
              <w:lang w:val="en-US"/>
            </w:rPr>
          </w:rPrChange>
        </w:rPr>
      </w:pPr>
      <w:ins w:id="258" w:author="Jonathan Cervas" w:date="2021-02-25T23:13:00Z">
        <w:r w:rsidRPr="00F27C33">
          <w:rPr>
            <w:rFonts w:eastAsia="Times New Roman"/>
            <w:szCs w:val="20"/>
            <w:lang w:val="en-US"/>
            <w:rPrChange w:id="259" w:author="Jonathan Cervas" w:date="2021-02-25T23:14:00Z">
              <w:rPr>
                <w:rFonts w:ascii="Times New Roman" w:eastAsia="Times New Roman" w:hAnsi="Times New Roman" w:cs="Times New Roman"/>
                <w:sz w:val="24"/>
                <w:szCs w:val="24"/>
                <w:lang w:val="en-US"/>
              </w:rPr>
            </w:rPrChange>
          </w:rPr>
          <w:t xml:space="preserve">Cervas, Jonathan R., and Bernard Grofman. 2020. “How Likely Is Trump to Lose the Popular Vote but Win the Electoral College?” </w:t>
        </w:r>
        <w:r w:rsidRPr="00F27C33">
          <w:rPr>
            <w:rFonts w:eastAsia="Times New Roman"/>
            <w:i/>
            <w:iCs/>
            <w:szCs w:val="20"/>
            <w:lang w:val="en-US"/>
            <w:rPrChange w:id="260" w:author="Jonathan Cervas" w:date="2021-02-25T23:14:00Z">
              <w:rPr>
                <w:rFonts w:ascii="Times New Roman" w:eastAsia="Times New Roman" w:hAnsi="Times New Roman" w:cs="Times New Roman"/>
                <w:i/>
                <w:iCs/>
                <w:sz w:val="24"/>
                <w:szCs w:val="24"/>
                <w:lang w:val="en-US"/>
              </w:rPr>
            </w:rPrChange>
          </w:rPr>
          <w:t>3Streams</w:t>
        </w:r>
        <w:r w:rsidRPr="00F27C33">
          <w:rPr>
            <w:rFonts w:eastAsia="Times New Roman"/>
            <w:szCs w:val="20"/>
            <w:lang w:val="en-US"/>
            <w:rPrChange w:id="261" w:author="Jonathan Cervas" w:date="2021-02-25T23:14:00Z">
              <w:rPr>
                <w:rFonts w:ascii="Times New Roman" w:eastAsia="Times New Roman" w:hAnsi="Times New Roman" w:cs="Times New Roman"/>
                <w:sz w:val="24"/>
                <w:szCs w:val="24"/>
                <w:lang w:val="en-US"/>
              </w:rPr>
            </w:rPrChange>
          </w:rPr>
          <w:t>.</w:t>
        </w:r>
      </w:ins>
    </w:p>
    <w:p w14:paraId="7B4B30D8" w14:textId="77777777" w:rsidR="00F27C33" w:rsidRPr="00F27C33" w:rsidRDefault="00F27C33" w:rsidP="00F27C33">
      <w:pPr>
        <w:spacing w:before="100" w:beforeAutospacing="1" w:after="100" w:afterAutospacing="1" w:line="240" w:lineRule="auto"/>
        <w:ind w:left="480" w:hanging="480"/>
        <w:rPr>
          <w:ins w:id="262" w:author="Jonathan Cervas" w:date="2021-02-25T23:13:00Z"/>
          <w:rFonts w:eastAsia="Times New Roman"/>
          <w:szCs w:val="20"/>
          <w:lang w:val="en-US"/>
          <w:rPrChange w:id="263" w:author="Jonathan Cervas" w:date="2021-02-25T23:14:00Z">
            <w:rPr>
              <w:ins w:id="264" w:author="Jonathan Cervas" w:date="2021-02-25T23:13:00Z"/>
              <w:rFonts w:ascii="Times New Roman" w:eastAsia="Times New Roman" w:hAnsi="Times New Roman" w:cs="Times New Roman"/>
              <w:sz w:val="24"/>
              <w:szCs w:val="24"/>
              <w:lang w:val="en-US"/>
            </w:rPr>
          </w:rPrChange>
        </w:rPr>
      </w:pPr>
      <w:ins w:id="265" w:author="Jonathan Cervas" w:date="2021-02-25T23:13:00Z">
        <w:r w:rsidRPr="00F27C33">
          <w:rPr>
            <w:rFonts w:eastAsia="Times New Roman"/>
            <w:szCs w:val="20"/>
            <w:lang w:val="en-US"/>
            <w:rPrChange w:id="266" w:author="Jonathan Cervas" w:date="2021-02-25T23:14:00Z">
              <w:rPr>
                <w:rFonts w:ascii="Times New Roman" w:eastAsia="Times New Roman" w:hAnsi="Times New Roman" w:cs="Times New Roman"/>
                <w:sz w:val="24"/>
                <w:szCs w:val="24"/>
                <w:lang w:val="en-US"/>
              </w:rPr>
            </w:rPrChange>
          </w:rPr>
          <w:lastRenderedPageBreak/>
          <w:t xml:space="preserve">Cervas, Jonathan R., and Bernard Grofman. 2019. “Are Presidential Inversions Inevitable? Comparing Eight Counterfactual Rules for Electing the U.S. President*.” </w:t>
        </w:r>
        <w:r w:rsidRPr="00F27C33">
          <w:rPr>
            <w:rFonts w:eastAsia="Times New Roman"/>
            <w:i/>
            <w:iCs/>
            <w:szCs w:val="20"/>
            <w:lang w:val="en-US"/>
            <w:rPrChange w:id="267" w:author="Jonathan Cervas" w:date="2021-02-25T23:14:00Z">
              <w:rPr>
                <w:rFonts w:ascii="Times New Roman" w:eastAsia="Times New Roman" w:hAnsi="Times New Roman" w:cs="Times New Roman"/>
                <w:i/>
                <w:iCs/>
                <w:sz w:val="24"/>
                <w:szCs w:val="24"/>
                <w:lang w:val="en-US"/>
              </w:rPr>
            </w:rPrChange>
          </w:rPr>
          <w:t>Social Science Quarterly</w:t>
        </w:r>
        <w:r w:rsidRPr="00F27C33">
          <w:rPr>
            <w:rFonts w:eastAsia="Times New Roman"/>
            <w:szCs w:val="20"/>
            <w:lang w:val="en-US"/>
            <w:rPrChange w:id="268" w:author="Jonathan Cervas" w:date="2021-02-25T23:14:00Z">
              <w:rPr>
                <w:rFonts w:ascii="Times New Roman" w:eastAsia="Times New Roman" w:hAnsi="Times New Roman" w:cs="Times New Roman"/>
                <w:sz w:val="24"/>
                <w:szCs w:val="24"/>
                <w:lang w:val="en-US"/>
              </w:rPr>
            </w:rPrChange>
          </w:rPr>
          <w:t xml:space="preserve"> 100(4): 1322–42. https://onlinelibrary.wiley.com/doi/abs/10.1111/ssqu.12634.</w:t>
        </w:r>
      </w:ins>
    </w:p>
    <w:p w14:paraId="0E9DD9B0" w14:textId="77777777" w:rsidR="00F27C33" w:rsidRPr="00F27C33" w:rsidRDefault="00F27C33" w:rsidP="00F27C33">
      <w:pPr>
        <w:spacing w:before="100" w:beforeAutospacing="1" w:after="100" w:afterAutospacing="1" w:line="240" w:lineRule="auto"/>
        <w:ind w:left="480" w:hanging="480"/>
        <w:rPr>
          <w:ins w:id="269" w:author="Jonathan Cervas" w:date="2021-02-25T23:13:00Z"/>
          <w:rFonts w:eastAsia="Times New Roman"/>
          <w:szCs w:val="20"/>
          <w:lang w:val="en-US"/>
          <w:rPrChange w:id="270" w:author="Jonathan Cervas" w:date="2021-02-25T23:14:00Z">
            <w:rPr>
              <w:ins w:id="271" w:author="Jonathan Cervas" w:date="2021-02-25T23:13:00Z"/>
              <w:rFonts w:ascii="Times New Roman" w:eastAsia="Times New Roman" w:hAnsi="Times New Roman" w:cs="Times New Roman"/>
              <w:sz w:val="24"/>
              <w:szCs w:val="24"/>
              <w:lang w:val="en-US"/>
            </w:rPr>
          </w:rPrChange>
        </w:rPr>
      </w:pPr>
      <w:ins w:id="272" w:author="Jonathan Cervas" w:date="2021-02-25T23:13:00Z">
        <w:r w:rsidRPr="00F27C33">
          <w:rPr>
            <w:rFonts w:eastAsia="Times New Roman"/>
            <w:szCs w:val="20"/>
            <w:lang w:val="en-US"/>
            <w:rPrChange w:id="273" w:author="Jonathan Cervas" w:date="2021-02-25T23:14:00Z">
              <w:rPr>
                <w:rFonts w:ascii="Times New Roman" w:eastAsia="Times New Roman" w:hAnsi="Times New Roman" w:cs="Times New Roman"/>
                <w:sz w:val="24"/>
                <w:szCs w:val="24"/>
                <w:lang w:val="en-US"/>
              </w:rPr>
            </w:rPrChange>
          </w:rPr>
          <w:t xml:space="preserve">Cervas, Jonathan, and Bernard Grofman. 2020. “Legal, Political Science, and Economics Approaches to Measuring Malapportionment: The U.S. House, Senate, and Electoral College 1790–2010.” </w:t>
        </w:r>
        <w:r w:rsidRPr="00F27C33">
          <w:rPr>
            <w:rFonts w:eastAsia="Times New Roman"/>
            <w:i/>
            <w:iCs/>
            <w:szCs w:val="20"/>
            <w:lang w:val="en-US"/>
            <w:rPrChange w:id="274" w:author="Jonathan Cervas" w:date="2021-02-25T23:14:00Z">
              <w:rPr>
                <w:rFonts w:ascii="Times New Roman" w:eastAsia="Times New Roman" w:hAnsi="Times New Roman" w:cs="Times New Roman"/>
                <w:i/>
                <w:iCs/>
                <w:sz w:val="24"/>
                <w:szCs w:val="24"/>
                <w:lang w:val="en-US"/>
              </w:rPr>
            </w:rPrChange>
          </w:rPr>
          <w:t>Social Science Quarterly</w:t>
        </w:r>
        <w:r w:rsidRPr="00F27C33">
          <w:rPr>
            <w:rFonts w:eastAsia="Times New Roman"/>
            <w:szCs w:val="20"/>
            <w:lang w:val="en-US"/>
            <w:rPrChange w:id="275" w:author="Jonathan Cervas" w:date="2021-02-25T23:14:00Z">
              <w:rPr>
                <w:rFonts w:ascii="Times New Roman" w:eastAsia="Times New Roman" w:hAnsi="Times New Roman" w:cs="Times New Roman"/>
                <w:sz w:val="24"/>
                <w:szCs w:val="24"/>
                <w:lang w:val="en-US"/>
              </w:rPr>
            </w:rPrChange>
          </w:rPr>
          <w:t xml:space="preserve"> 101(6): 2238–56. https://doi.org/10.1111/ssqu.12871.</w:t>
        </w:r>
      </w:ins>
    </w:p>
    <w:p w14:paraId="58B4FB4B" w14:textId="77777777" w:rsidR="00F27C33" w:rsidRPr="00F27C33" w:rsidRDefault="00F27C33" w:rsidP="00F27C33">
      <w:pPr>
        <w:spacing w:before="100" w:beforeAutospacing="1" w:after="100" w:afterAutospacing="1" w:line="240" w:lineRule="auto"/>
        <w:ind w:left="480" w:hanging="480"/>
        <w:rPr>
          <w:ins w:id="276" w:author="Jonathan Cervas" w:date="2021-02-25T23:13:00Z"/>
          <w:rFonts w:eastAsia="Times New Roman"/>
          <w:szCs w:val="20"/>
          <w:lang w:val="en-US"/>
          <w:rPrChange w:id="277" w:author="Jonathan Cervas" w:date="2021-02-25T23:14:00Z">
            <w:rPr>
              <w:ins w:id="278" w:author="Jonathan Cervas" w:date="2021-02-25T23:13:00Z"/>
              <w:rFonts w:ascii="Times New Roman" w:eastAsia="Times New Roman" w:hAnsi="Times New Roman" w:cs="Times New Roman"/>
              <w:sz w:val="24"/>
              <w:szCs w:val="24"/>
              <w:lang w:val="en-US"/>
            </w:rPr>
          </w:rPrChange>
        </w:rPr>
      </w:pPr>
      <w:ins w:id="279" w:author="Jonathan Cervas" w:date="2021-02-25T23:13:00Z">
        <w:r w:rsidRPr="00F27C33">
          <w:rPr>
            <w:rFonts w:eastAsia="Times New Roman"/>
            <w:szCs w:val="20"/>
            <w:lang w:val="en-US"/>
            <w:rPrChange w:id="280" w:author="Jonathan Cervas" w:date="2021-02-25T23:14:00Z">
              <w:rPr>
                <w:rFonts w:ascii="Times New Roman" w:eastAsia="Times New Roman" w:hAnsi="Times New Roman" w:cs="Times New Roman"/>
                <w:sz w:val="24"/>
                <w:szCs w:val="24"/>
                <w:lang w:val="en-US"/>
              </w:rPr>
            </w:rPrChange>
          </w:rPr>
          <w:t xml:space="preserve">Chen, </w:t>
        </w:r>
        <w:proofErr w:type="spellStart"/>
        <w:r w:rsidRPr="00F27C33">
          <w:rPr>
            <w:rFonts w:eastAsia="Times New Roman"/>
            <w:szCs w:val="20"/>
            <w:lang w:val="en-US"/>
            <w:rPrChange w:id="281" w:author="Jonathan Cervas" w:date="2021-02-25T23:14:00Z">
              <w:rPr>
                <w:rFonts w:ascii="Times New Roman" w:eastAsia="Times New Roman" w:hAnsi="Times New Roman" w:cs="Times New Roman"/>
                <w:sz w:val="24"/>
                <w:szCs w:val="24"/>
                <w:lang w:val="en-US"/>
              </w:rPr>
            </w:rPrChange>
          </w:rPr>
          <w:t>Jowei</w:t>
        </w:r>
        <w:proofErr w:type="spellEnd"/>
        <w:r w:rsidRPr="00F27C33">
          <w:rPr>
            <w:rFonts w:eastAsia="Times New Roman"/>
            <w:szCs w:val="20"/>
            <w:lang w:val="en-US"/>
            <w:rPrChange w:id="282" w:author="Jonathan Cervas" w:date="2021-02-25T23:14:00Z">
              <w:rPr>
                <w:rFonts w:ascii="Times New Roman" w:eastAsia="Times New Roman" w:hAnsi="Times New Roman" w:cs="Times New Roman"/>
                <w:sz w:val="24"/>
                <w:szCs w:val="24"/>
                <w:lang w:val="en-US"/>
              </w:rPr>
            </w:rPrChange>
          </w:rPr>
          <w:t xml:space="preserve">, and Nicholas O. Stephanopoulos. 2021. “Democracy’s Denominator.” </w:t>
        </w:r>
        <w:r w:rsidRPr="00F27C33">
          <w:rPr>
            <w:rFonts w:eastAsia="Times New Roman"/>
            <w:i/>
            <w:iCs/>
            <w:szCs w:val="20"/>
            <w:lang w:val="en-US"/>
            <w:rPrChange w:id="283" w:author="Jonathan Cervas" w:date="2021-02-25T23:14:00Z">
              <w:rPr>
                <w:rFonts w:ascii="Times New Roman" w:eastAsia="Times New Roman" w:hAnsi="Times New Roman" w:cs="Times New Roman"/>
                <w:i/>
                <w:iCs/>
                <w:sz w:val="24"/>
                <w:szCs w:val="24"/>
                <w:lang w:val="en-US"/>
              </w:rPr>
            </w:rPrChange>
          </w:rPr>
          <w:t>California Law Review</w:t>
        </w:r>
        <w:r w:rsidRPr="00F27C33">
          <w:rPr>
            <w:rFonts w:eastAsia="Times New Roman"/>
            <w:szCs w:val="20"/>
            <w:lang w:val="en-US"/>
            <w:rPrChange w:id="284" w:author="Jonathan Cervas" w:date="2021-02-25T23:14:00Z">
              <w:rPr>
                <w:rFonts w:ascii="Times New Roman" w:eastAsia="Times New Roman" w:hAnsi="Times New Roman" w:cs="Times New Roman"/>
                <w:sz w:val="24"/>
                <w:szCs w:val="24"/>
                <w:lang w:val="en-US"/>
              </w:rPr>
            </w:rPrChange>
          </w:rPr>
          <w:t xml:space="preserve"> 109(April): 101–46.</w:t>
        </w:r>
      </w:ins>
    </w:p>
    <w:p w14:paraId="32195B97" w14:textId="77777777" w:rsidR="00F27C33" w:rsidRPr="00F27C33" w:rsidRDefault="00F27C33" w:rsidP="00F27C33">
      <w:pPr>
        <w:spacing w:before="100" w:beforeAutospacing="1" w:after="100" w:afterAutospacing="1" w:line="240" w:lineRule="auto"/>
        <w:ind w:left="480" w:hanging="480"/>
        <w:rPr>
          <w:ins w:id="285" w:author="Jonathan Cervas" w:date="2021-02-25T23:13:00Z"/>
          <w:rFonts w:eastAsia="Times New Roman"/>
          <w:szCs w:val="20"/>
          <w:lang w:val="en-US"/>
          <w:rPrChange w:id="286" w:author="Jonathan Cervas" w:date="2021-02-25T23:14:00Z">
            <w:rPr>
              <w:ins w:id="287" w:author="Jonathan Cervas" w:date="2021-02-25T23:13:00Z"/>
              <w:rFonts w:ascii="Times New Roman" w:eastAsia="Times New Roman" w:hAnsi="Times New Roman" w:cs="Times New Roman"/>
              <w:sz w:val="24"/>
              <w:szCs w:val="24"/>
              <w:lang w:val="en-US"/>
            </w:rPr>
          </w:rPrChange>
        </w:rPr>
      </w:pPr>
      <w:ins w:id="288" w:author="Jonathan Cervas" w:date="2021-02-25T23:13:00Z">
        <w:r w:rsidRPr="00F27C33">
          <w:rPr>
            <w:rFonts w:eastAsia="Times New Roman"/>
            <w:szCs w:val="20"/>
            <w:lang w:val="en-US"/>
            <w:rPrChange w:id="289" w:author="Jonathan Cervas" w:date="2021-02-25T23:14:00Z">
              <w:rPr>
                <w:rFonts w:ascii="Times New Roman" w:eastAsia="Times New Roman" w:hAnsi="Times New Roman" w:cs="Times New Roman"/>
                <w:sz w:val="24"/>
                <w:szCs w:val="24"/>
                <w:lang w:val="en-US"/>
              </w:rPr>
            </w:rPrChange>
          </w:rPr>
          <w:t xml:space="preserve">Cox, Gary W., and Mathew D. </w:t>
        </w:r>
        <w:proofErr w:type="spellStart"/>
        <w:r w:rsidRPr="00F27C33">
          <w:rPr>
            <w:rFonts w:eastAsia="Times New Roman"/>
            <w:szCs w:val="20"/>
            <w:lang w:val="en-US"/>
            <w:rPrChange w:id="290" w:author="Jonathan Cervas" w:date="2021-02-25T23:14:00Z">
              <w:rPr>
                <w:rFonts w:ascii="Times New Roman" w:eastAsia="Times New Roman" w:hAnsi="Times New Roman" w:cs="Times New Roman"/>
                <w:sz w:val="24"/>
                <w:szCs w:val="24"/>
                <w:lang w:val="en-US"/>
              </w:rPr>
            </w:rPrChange>
          </w:rPr>
          <w:t>McCubbins</w:t>
        </w:r>
        <w:proofErr w:type="spellEnd"/>
        <w:r w:rsidRPr="00F27C33">
          <w:rPr>
            <w:rFonts w:eastAsia="Times New Roman"/>
            <w:szCs w:val="20"/>
            <w:lang w:val="en-US"/>
            <w:rPrChange w:id="291" w:author="Jonathan Cervas" w:date="2021-02-25T23:14:00Z">
              <w:rPr>
                <w:rFonts w:ascii="Times New Roman" w:eastAsia="Times New Roman" w:hAnsi="Times New Roman" w:cs="Times New Roman"/>
                <w:sz w:val="24"/>
                <w:szCs w:val="24"/>
                <w:lang w:val="en-US"/>
              </w:rPr>
            </w:rPrChange>
          </w:rPr>
          <w:t xml:space="preserve">. 2005. </w:t>
        </w:r>
        <w:r w:rsidRPr="00F27C33">
          <w:rPr>
            <w:rFonts w:eastAsia="Times New Roman"/>
            <w:i/>
            <w:iCs/>
            <w:szCs w:val="20"/>
            <w:lang w:val="en-US"/>
            <w:rPrChange w:id="292" w:author="Jonathan Cervas" w:date="2021-02-25T23:14:00Z">
              <w:rPr>
                <w:rFonts w:ascii="Times New Roman" w:eastAsia="Times New Roman" w:hAnsi="Times New Roman" w:cs="Times New Roman"/>
                <w:i/>
                <w:iCs/>
                <w:sz w:val="24"/>
                <w:szCs w:val="24"/>
                <w:lang w:val="en-US"/>
              </w:rPr>
            </w:rPrChange>
          </w:rPr>
          <w:t>Setting the Agenda</w:t>
        </w:r>
        <w:r w:rsidRPr="00F27C33">
          <w:rPr>
            <w:rFonts w:eastAsia="Times New Roman"/>
            <w:szCs w:val="20"/>
            <w:lang w:val="en-US"/>
            <w:rPrChange w:id="293" w:author="Jonathan Cervas" w:date="2021-02-25T23:14:00Z">
              <w:rPr>
                <w:rFonts w:ascii="Times New Roman" w:eastAsia="Times New Roman" w:hAnsi="Times New Roman" w:cs="Times New Roman"/>
                <w:sz w:val="24"/>
                <w:szCs w:val="24"/>
                <w:lang w:val="en-US"/>
              </w:rPr>
            </w:rPrChange>
          </w:rPr>
          <w:t>. Cambridge University Press.</w:t>
        </w:r>
      </w:ins>
    </w:p>
    <w:p w14:paraId="11DB868D" w14:textId="77777777" w:rsidR="00F27C33" w:rsidRPr="00F27C33" w:rsidRDefault="00F27C33" w:rsidP="00F27C33">
      <w:pPr>
        <w:spacing w:before="100" w:beforeAutospacing="1" w:after="100" w:afterAutospacing="1" w:line="240" w:lineRule="auto"/>
        <w:ind w:left="480" w:hanging="480"/>
        <w:rPr>
          <w:ins w:id="294" w:author="Jonathan Cervas" w:date="2021-02-25T23:13:00Z"/>
          <w:rFonts w:eastAsia="Times New Roman"/>
          <w:szCs w:val="20"/>
          <w:lang w:val="en-US"/>
          <w:rPrChange w:id="295" w:author="Jonathan Cervas" w:date="2021-02-25T23:14:00Z">
            <w:rPr>
              <w:ins w:id="296" w:author="Jonathan Cervas" w:date="2021-02-25T23:13:00Z"/>
              <w:rFonts w:ascii="Times New Roman" w:eastAsia="Times New Roman" w:hAnsi="Times New Roman" w:cs="Times New Roman"/>
              <w:sz w:val="24"/>
              <w:szCs w:val="24"/>
              <w:lang w:val="en-US"/>
            </w:rPr>
          </w:rPrChange>
        </w:rPr>
      </w:pPr>
      <w:ins w:id="297" w:author="Jonathan Cervas" w:date="2021-02-25T23:13:00Z">
        <w:r w:rsidRPr="00F27C33">
          <w:rPr>
            <w:rFonts w:eastAsia="Times New Roman"/>
            <w:szCs w:val="20"/>
            <w:lang w:val="en-US"/>
            <w:rPrChange w:id="298" w:author="Jonathan Cervas" w:date="2021-02-25T23:14:00Z">
              <w:rPr>
                <w:rFonts w:ascii="Times New Roman" w:eastAsia="Times New Roman" w:hAnsi="Times New Roman" w:cs="Times New Roman"/>
                <w:sz w:val="24"/>
                <w:szCs w:val="24"/>
                <w:lang w:val="en-US"/>
              </w:rPr>
            </w:rPrChange>
          </w:rPr>
          <w:t xml:space="preserve">Dahl, Robert A. 2003. </w:t>
        </w:r>
        <w:r w:rsidRPr="00F27C33">
          <w:rPr>
            <w:rFonts w:eastAsia="Times New Roman"/>
            <w:i/>
            <w:iCs/>
            <w:szCs w:val="20"/>
            <w:lang w:val="en-US"/>
            <w:rPrChange w:id="299" w:author="Jonathan Cervas" w:date="2021-02-25T23:14:00Z">
              <w:rPr>
                <w:rFonts w:ascii="Times New Roman" w:eastAsia="Times New Roman" w:hAnsi="Times New Roman" w:cs="Times New Roman"/>
                <w:i/>
                <w:iCs/>
                <w:sz w:val="24"/>
                <w:szCs w:val="24"/>
                <w:lang w:val="en-US"/>
              </w:rPr>
            </w:rPrChange>
          </w:rPr>
          <w:t>How Democratic Is the American Constitution?</w:t>
        </w:r>
        <w:r w:rsidRPr="00F27C33">
          <w:rPr>
            <w:rFonts w:eastAsia="Times New Roman"/>
            <w:szCs w:val="20"/>
            <w:lang w:val="en-US"/>
            <w:rPrChange w:id="300" w:author="Jonathan Cervas" w:date="2021-02-25T23:14:00Z">
              <w:rPr>
                <w:rFonts w:ascii="Times New Roman" w:eastAsia="Times New Roman" w:hAnsi="Times New Roman" w:cs="Times New Roman"/>
                <w:sz w:val="24"/>
                <w:szCs w:val="24"/>
                <w:lang w:val="en-US"/>
              </w:rPr>
            </w:rPrChange>
          </w:rPr>
          <w:t xml:space="preserve"> Yale University Press. https://yalebooks.yale.edu/book/9780300095241/how-democratic-american-constitution (August 2, 2018).</w:t>
        </w:r>
      </w:ins>
    </w:p>
    <w:p w14:paraId="2DC588C5" w14:textId="77777777" w:rsidR="00F27C33" w:rsidRPr="00F27C33" w:rsidRDefault="00F27C33" w:rsidP="00F27C33">
      <w:pPr>
        <w:spacing w:before="100" w:beforeAutospacing="1" w:after="100" w:afterAutospacing="1" w:line="240" w:lineRule="auto"/>
        <w:ind w:left="480" w:hanging="480"/>
        <w:rPr>
          <w:ins w:id="301" w:author="Jonathan Cervas" w:date="2021-02-25T23:13:00Z"/>
          <w:rFonts w:eastAsia="Times New Roman"/>
          <w:szCs w:val="20"/>
          <w:lang w:val="en-US"/>
          <w:rPrChange w:id="302" w:author="Jonathan Cervas" w:date="2021-02-25T23:14:00Z">
            <w:rPr>
              <w:ins w:id="303" w:author="Jonathan Cervas" w:date="2021-02-25T23:13:00Z"/>
              <w:rFonts w:ascii="Times New Roman" w:eastAsia="Times New Roman" w:hAnsi="Times New Roman" w:cs="Times New Roman"/>
              <w:sz w:val="24"/>
              <w:szCs w:val="24"/>
              <w:lang w:val="en-US"/>
            </w:rPr>
          </w:rPrChange>
        </w:rPr>
      </w:pPr>
      <w:ins w:id="304" w:author="Jonathan Cervas" w:date="2021-02-25T23:13:00Z">
        <w:r w:rsidRPr="00F27C33">
          <w:rPr>
            <w:rFonts w:eastAsia="Times New Roman"/>
            <w:szCs w:val="20"/>
            <w:lang w:val="en-US"/>
            <w:rPrChange w:id="305" w:author="Jonathan Cervas" w:date="2021-02-25T23:14:00Z">
              <w:rPr>
                <w:rFonts w:ascii="Times New Roman" w:eastAsia="Times New Roman" w:hAnsi="Times New Roman" w:cs="Times New Roman"/>
                <w:sz w:val="24"/>
                <w:szCs w:val="24"/>
                <w:lang w:val="en-US"/>
              </w:rPr>
            </w:rPrChange>
          </w:rPr>
          <w:t xml:space="preserve">Davidson, Chandler, and Bernard Grofman. 1994. </w:t>
        </w:r>
        <w:r w:rsidRPr="00F27C33">
          <w:rPr>
            <w:rFonts w:eastAsia="Times New Roman"/>
            <w:i/>
            <w:iCs/>
            <w:szCs w:val="20"/>
            <w:lang w:val="en-US"/>
            <w:rPrChange w:id="306" w:author="Jonathan Cervas" w:date="2021-02-25T23:14:00Z">
              <w:rPr>
                <w:rFonts w:ascii="Times New Roman" w:eastAsia="Times New Roman" w:hAnsi="Times New Roman" w:cs="Times New Roman"/>
                <w:i/>
                <w:iCs/>
                <w:sz w:val="24"/>
                <w:szCs w:val="24"/>
                <w:lang w:val="en-US"/>
              </w:rPr>
            </w:rPrChange>
          </w:rPr>
          <w:t>Quiet Revolution in the South: The Impact of the Voting Rights Act, 1965-1990</w:t>
        </w:r>
        <w:r w:rsidRPr="00F27C33">
          <w:rPr>
            <w:rFonts w:eastAsia="Times New Roman"/>
            <w:szCs w:val="20"/>
            <w:lang w:val="en-US"/>
            <w:rPrChange w:id="307" w:author="Jonathan Cervas" w:date="2021-02-25T23:14:00Z">
              <w:rPr>
                <w:rFonts w:ascii="Times New Roman" w:eastAsia="Times New Roman" w:hAnsi="Times New Roman" w:cs="Times New Roman"/>
                <w:sz w:val="24"/>
                <w:szCs w:val="24"/>
                <w:lang w:val="en-US"/>
              </w:rPr>
            </w:rPrChange>
          </w:rPr>
          <w:t>. eds. Chandler Davidson and Bernard Grofman. Princeton University Press.</w:t>
        </w:r>
      </w:ins>
    </w:p>
    <w:p w14:paraId="0E1CB43A" w14:textId="77777777" w:rsidR="00F27C33" w:rsidRPr="00F27C33" w:rsidRDefault="00F27C33" w:rsidP="00F27C33">
      <w:pPr>
        <w:spacing w:before="100" w:beforeAutospacing="1" w:after="100" w:afterAutospacing="1" w:line="240" w:lineRule="auto"/>
        <w:ind w:left="480" w:hanging="480"/>
        <w:rPr>
          <w:ins w:id="308" w:author="Jonathan Cervas" w:date="2021-02-25T23:13:00Z"/>
          <w:rFonts w:eastAsia="Times New Roman"/>
          <w:szCs w:val="20"/>
          <w:lang w:val="en-US"/>
          <w:rPrChange w:id="309" w:author="Jonathan Cervas" w:date="2021-02-25T23:14:00Z">
            <w:rPr>
              <w:ins w:id="310" w:author="Jonathan Cervas" w:date="2021-02-25T23:13:00Z"/>
              <w:rFonts w:ascii="Times New Roman" w:eastAsia="Times New Roman" w:hAnsi="Times New Roman" w:cs="Times New Roman"/>
              <w:sz w:val="24"/>
              <w:szCs w:val="24"/>
              <w:lang w:val="en-US"/>
            </w:rPr>
          </w:rPrChange>
        </w:rPr>
      </w:pPr>
      <w:proofErr w:type="spellStart"/>
      <w:ins w:id="311" w:author="Jonathan Cervas" w:date="2021-02-25T23:13:00Z">
        <w:r w:rsidRPr="00F27C33">
          <w:rPr>
            <w:rFonts w:eastAsia="Times New Roman"/>
            <w:szCs w:val="20"/>
            <w:lang w:val="en-US"/>
            <w:rPrChange w:id="312" w:author="Jonathan Cervas" w:date="2021-02-25T23:14:00Z">
              <w:rPr>
                <w:rFonts w:ascii="Times New Roman" w:eastAsia="Times New Roman" w:hAnsi="Times New Roman" w:cs="Times New Roman"/>
                <w:sz w:val="24"/>
                <w:szCs w:val="24"/>
                <w:lang w:val="en-US"/>
              </w:rPr>
            </w:rPrChange>
          </w:rPr>
          <w:t>Duca</w:t>
        </w:r>
        <w:proofErr w:type="spellEnd"/>
        <w:r w:rsidRPr="00F27C33">
          <w:rPr>
            <w:rFonts w:eastAsia="Times New Roman"/>
            <w:szCs w:val="20"/>
            <w:lang w:val="en-US"/>
            <w:rPrChange w:id="313" w:author="Jonathan Cervas" w:date="2021-02-25T23:14:00Z">
              <w:rPr>
                <w:rFonts w:ascii="Times New Roman" w:eastAsia="Times New Roman" w:hAnsi="Times New Roman" w:cs="Times New Roman"/>
                <w:sz w:val="24"/>
                <w:szCs w:val="24"/>
                <w:lang w:val="en-US"/>
              </w:rPr>
            </w:rPrChange>
          </w:rPr>
          <w:t xml:space="preserve">, John V., and Jason L. Saving. 2016. “Income Inequality and Political Polarization: Time Series Evidence Over Nine Decades.” </w:t>
        </w:r>
        <w:r w:rsidRPr="00F27C33">
          <w:rPr>
            <w:rFonts w:eastAsia="Times New Roman"/>
            <w:i/>
            <w:iCs/>
            <w:szCs w:val="20"/>
            <w:lang w:val="en-US"/>
            <w:rPrChange w:id="314" w:author="Jonathan Cervas" w:date="2021-02-25T23:14:00Z">
              <w:rPr>
                <w:rFonts w:ascii="Times New Roman" w:eastAsia="Times New Roman" w:hAnsi="Times New Roman" w:cs="Times New Roman"/>
                <w:i/>
                <w:iCs/>
                <w:sz w:val="24"/>
                <w:szCs w:val="24"/>
                <w:lang w:val="en-US"/>
              </w:rPr>
            </w:rPrChange>
          </w:rPr>
          <w:t>Review of Income and Wealth</w:t>
        </w:r>
        <w:r w:rsidRPr="00F27C33">
          <w:rPr>
            <w:rFonts w:eastAsia="Times New Roman"/>
            <w:szCs w:val="20"/>
            <w:lang w:val="en-US"/>
            <w:rPrChange w:id="315" w:author="Jonathan Cervas" w:date="2021-02-25T23:14:00Z">
              <w:rPr>
                <w:rFonts w:ascii="Times New Roman" w:eastAsia="Times New Roman" w:hAnsi="Times New Roman" w:cs="Times New Roman"/>
                <w:sz w:val="24"/>
                <w:szCs w:val="24"/>
                <w:lang w:val="en-US"/>
              </w:rPr>
            </w:rPrChange>
          </w:rPr>
          <w:t xml:space="preserve"> 62(3): 445–66. http://doi.wiley.com/10.1111/roiw.12162.</w:t>
        </w:r>
      </w:ins>
    </w:p>
    <w:p w14:paraId="7E3AD38F" w14:textId="77777777" w:rsidR="00F27C33" w:rsidRPr="00F27C33" w:rsidRDefault="00F27C33" w:rsidP="00F27C33">
      <w:pPr>
        <w:spacing w:before="100" w:beforeAutospacing="1" w:after="100" w:afterAutospacing="1" w:line="240" w:lineRule="auto"/>
        <w:ind w:left="480" w:hanging="480"/>
        <w:rPr>
          <w:ins w:id="316" w:author="Jonathan Cervas" w:date="2021-02-25T23:13:00Z"/>
          <w:rFonts w:eastAsia="Times New Roman"/>
          <w:szCs w:val="20"/>
          <w:lang w:val="en-US"/>
          <w:rPrChange w:id="317" w:author="Jonathan Cervas" w:date="2021-02-25T23:14:00Z">
            <w:rPr>
              <w:ins w:id="318" w:author="Jonathan Cervas" w:date="2021-02-25T23:13:00Z"/>
              <w:rFonts w:ascii="Times New Roman" w:eastAsia="Times New Roman" w:hAnsi="Times New Roman" w:cs="Times New Roman"/>
              <w:sz w:val="24"/>
              <w:szCs w:val="24"/>
              <w:lang w:val="en-US"/>
            </w:rPr>
          </w:rPrChange>
        </w:rPr>
      </w:pPr>
      <w:ins w:id="319" w:author="Jonathan Cervas" w:date="2021-02-25T23:13:00Z">
        <w:r w:rsidRPr="00F27C33">
          <w:rPr>
            <w:rFonts w:eastAsia="Times New Roman"/>
            <w:szCs w:val="20"/>
            <w:lang w:val="en-US"/>
            <w:rPrChange w:id="320" w:author="Jonathan Cervas" w:date="2021-02-25T23:14:00Z">
              <w:rPr>
                <w:rFonts w:ascii="Times New Roman" w:eastAsia="Times New Roman" w:hAnsi="Times New Roman" w:cs="Times New Roman"/>
                <w:sz w:val="24"/>
                <w:szCs w:val="24"/>
                <w:lang w:val="en-US"/>
              </w:rPr>
            </w:rPrChange>
          </w:rPr>
          <w:t xml:space="preserve">Duverger, Maurice. 1954. </w:t>
        </w:r>
        <w:r w:rsidRPr="00F27C33">
          <w:rPr>
            <w:rFonts w:eastAsia="Times New Roman"/>
            <w:i/>
            <w:iCs/>
            <w:szCs w:val="20"/>
            <w:lang w:val="en-US"/>
            <w:rPrChange w:id="321" w:author="Jonathan Cervas" w:date="2021-02-25T23:14:00Z">
              <w:rPr>
                <w:rFonts w:ascii="Times New Roman" w:eastAsia="Times New Roman" w:hAnsi="Times New Roman" w:cs="Times New Roman"/>
                <w:i/>
                <w:iCs/>
                <w:sz w:val="24"/>
                <w:szCs w:val="24"/>
                <w:lang w:val="en-US"/>
              </w:rPr>
            </w:rPrChange>
          </w:rPr>
          <w:t>Political Parties</w:t>
        </w:r>
        <w:r w:rsidRPr="00F27C33">
          <w:rPr>
            <w:rFonts w:eastAsia="Times New Roman"/>
            <w:szCs w:val="20"/>
            <w:lang w:val="en-US"/>
            <w:rPrChange w:id="322" w:author="Jonathan Cervas" w:date="2021-02-25T23:14:00Z">
              <w:rPr>
                <w:rFonts w:ascii="Times New Roman" w:eastAsia="Times New Roman" w:hAnsi="Times New Roman" w:cs="Times New Roman"/>
                <w:sz w:val="24"/>
                <w:szCs w:val="24"/>
                <w:lang w:val="en-US"/>
              </w:rPr>
            </w:rPrChange>
          </w:rPr>
          <w:t>. New York: Wiley.</w:t>
        </w:r>
      </w:ins>
    </w:p>
    <w:p w14:paraId="31D30186" w14:textId="77777777" w:rsidR="00F27C33" w:rsidRPr="00F27C33" w:rsidRDefault="00F27C33" w:rsidP="00F27C33">
      <w:pPr>
        <w:spacing w:before="100" w:beforeAutospacing="1" w:after="100" w:afterAutospacing="1" w:line="240" w:lineRule="auto"/>
        <w:ind w:left="480" w:hanging="480"/>
        <w:rPr>
          <w:ins w:id="323" w:author="Jonathan Cervas" w:date="2021-02-25T23:13:00Z"/>
          <w:rFonts w:eastAsia="Times New Roman"/>
          <w:szCs w:val="20"/>
          <w:lang w:val="en-US"/>
          <w:rPrChange w:id="324" w:author="Jonathan Cervas" w:date="2021-02-25T23:14:00Z">
            <w:rPr>
              <w:ins w:id="325" w:author="Jonathan Cervas" w:date="2021-02-25T23:13:00Z"/>
              <w:rFonts w:ascii="Times New Roman" w:eastAsia="Times New Roman" w:hAnsi="Times New Roman" w:cs="Times New Roman"/>
              <w:sz w:val="24"/>
              <w:szCs w:val="24"/>
              <w:lang w:val="en-US"/>
            </w:rPr>
          </w:rPrChange>
        </w:rPr>
      </w:pPr>
      <w:ins w:id="326" w:author="Jonathan Cervas" w:date="2021-02-25T23:13:00Z">
        <w:r w:rsidRPr="00F27C33">
          <w:rPr>
            <w:rFonts w:eastAsia="Times New Roman"/>
            <w:szCs w:val="20"/>
            <w:lang w:val="en-US"/>
            <w:rPrChange w:id="327" w:author="Jonathan Cervas" w:date="2021-02-25T23:14:00Z">
              <w:rPr>
                <w:rFonts w:ascii="Times New Roman" w:eastAsia="Times New Roman" w:hAnsi="Times New Roman" w:cs="Times New Roman"/>
                <w:sz w:val="24"/>
                <w:szCs w:val="24"/>
                <w:lang w:val="en-US"/>
              </w:rPr>
            </w:rPrChange>
          </w:rPr>
          <w:t xml:space="preserve">Fiorina, Morris P., and Samuel J. Abrams. 2008. “Political Polarization in the American Public.” </w:t>
        </w:r>
        <w:r w:rsidRPr="00F27C33">
          <w:rPr>
            <w:rFonts w:eastAsia="Times New Roman"/>
            <w:i/>
            <w:iCs/>
            <w:szCs w:val="20"/>
            <w:lang w:val="en-US"/>
            <w:rPrChange w:id="328" w:author="Jonathan Cervas" w:date="2021-02-25T23:14:00Z">
              <w:rPr>
                <w:rFonts w:ascii="Times New Roman" w:eastAsia="Times New Roman" w:hAnsi="Times New Roman" w:cs="Times New Roman"/>
                <w:i/>
                <w:iCs/>
                <w:sz w:val="24"/>
                <w:szCs w:val="24"/>
                <w:lang w:val="en-US"/>
              </w:rPr>
            </w:rPrChange>
          </w:rPr>
          <w:t>Annual Review of Political Science</w:t>
        </w:r>
        <w:r w:rsidRPr="00F27C33">
          <w:rPr>
            <w:rFonts w:eastAsia="Times New Roman"/>
            <w:szCs w:val="20"/>
            <w:lang w:val="en-US"/>
            <w:rPrChange w:id="329" w:author="Jonathan Cervas" w:date="2021-02-25T23:14:00Z">
              <w:rPr>
                <w:rFonts w:ascii="Times New Roman" w:eastAsia="Times New Roman" w:hAnsi="Times New Roman" w:cs="Times New Roman"/>
                <w:sz w:val="24"/>
                <w:szCs w:val="24"/>
                <w:lang w:val="en-US"/>
              </w:rPr>
            </w:rPrChange>
          </w:rPr>
          <w:t xml:space="preserve"> 11(1): 563–88. http://polisci.annualreviews.org (August 25, 2020).</w:t>
        </w:r>
      </w:ins>
    </w:p>
    <w:p w14:paraId="06EE2CCD" w14:textId="77777777" w:rsidR="00F27C33" w:rsidRPr="00F27C33" w:rsidRDefault="00F27C33" w:rsidP="00F27C33">
      <w:pPr>
        <w:spacing w:before="100" w:beforeAutospacing="1" w:after="100" w:afterAutospacing="1" w:line="240" w:lineRule="auto"/>
        <w:ind w:left="480" w:hanging="480"/>
        <w:rPr>
          <w:ins w:id="330" w:author="Jonathan Cervas" w:date="2021-02-25T23:13:00Z"/>
          <w:rFonts w:eastAsia="Times New Roman"/>
          <w:szCs w:val="20"/>
          <w:lang w:val="en-US"/>
          <w:rPrChange w:id="331" w:author="Jonathan Cervas" w:date="2021-02-25T23:14:00Z">
            <w:rPr>
              <w:ins w:id="332" w:author="Jonathan Cervas" w:date="2021-02-25T23:13:00Z"/>
              <w:rFonts w:ascii="Times New Roman" w:eastAsia="Times New Roman" w:hAnsi="Times New Roman" w:cs="Times New Roman"/>
              <w:sz w:val="24"/>
              <w:szCs w:val="24"/>
              <w:lang w:val="en-US"/>
            </w:rPr>
          </w:rPrChange>
        </w:rPr>
      </w:pPr>
      <w:ins w:id="333" w:author="Jonathan Cervas" w:date="2021-02-25T23:13:00Z">
        <w:r w:rsidRPr="00F27C33">
          <w:rPr>
            <w:rFonts w:eastAsia="Times New Roman"/>
            <w:szCs w:val="20"/>
            <w:lang w:val="en-US"/>
            <w:rPrChange w:id="334" w:author="Jonathan Cervas" w:date="2021-02-25T23:14:00Z">
              <w:rPr>
                <w:rFonts w:ascii="Times New Roman" w:eastAsia="Times New Roman" w:hAnsi="Times New Roman" w:cs="Times New Roman"/>
                <w:sz w:val="24"/>
                <w:szCs w:val="24"/>
                <w:lang w:val="en-US"/>
              </w:rPr>
            </w:rPrChange>
          </w:rPr>
          <w:t>Fraenkel, Jon, and Bernard Grofman. 2004. “A Neo-</w:t>
        </w:r>
        <w:proofErr w:type="spellStart"/>
        <w:r w:rsidRPr="00F27C33">
          <w:rPr>
            <w:rFonts w:eastAsia="Times New Roman"/>
            <w:szCs w:val="20"/>
            <w:lang w:val="en-US"/>
            <w:rPrChange w:id="335" w:author="Jonathan Cervas" w:date="2021-02-25T23:14:00Z">
              <w:rPr>
                <w:rFonts w:ascii="Times New Roman" w:eastAsia="Times New Roman" w:hAnsi="Times New Roman" w:cs="Times New Roman"/>
                <w:sz w:val="24"/>
                <w:szCs w:val="24"/>
                <w:lang w:val="en-US"/>
              </w:rPr>
            </w:rPrChange>
          </w:rPr>
          <w:t>Downsian</w:t>
        </w:r>
        <w:proofErr w:type="spellEnd"/>
        <w:r w:rsidRPr="00F27C33">
          <w:rPr>
            <w:rFonts w:eastAsia="Times New Roman"/>
            <w:szCs w:val="20"/>
            <w:lang w:val="en-US"/>
            <w:rPrChange w:id="336" w:author="Jonathan Cervas" w:date="2021-02-25T23:14:00Z">
              <w:rPr>
                <w:rFonts w:ascii="Times New Roman" w:eastAsia="Times New Roman" w:hAnsi="Times New Roman" w:cs="Times New Roman"/>
                <w:sz w:val="24"/>
                <w:szCs w:val="24"/>
                <w:lang w:val="en-US"/>
              </w:rPr>
            </w:rPrChange>
          </w:rPr>
          <w:t xml:space="preserve"> Model of the Alternative Vote as a Mechanism for Mitigating Ethnic Conflict in Plural Societies.” </w:t>
        </w:r>
        <w:r w:rsidRPr="00F27C33">
          <w:rPr>
            <w:rFonts w:eastAsia="Times New Roman"/>
            <w:i/>
            <w:iCs/>
            <w:szCs w:val="20"/>
            <w:lang w:val="en-US"/>
            <w:rPrChange w:id="337" w:author="Jonathan Cervas" w:date="2021-02-25T23:14:00Z">
              <w:rPr>
                <w:rFonts w:ascii="Times New Roman" w:eastAsia="Times New Roman" w:hAnsi="Times New Roman" w:cs="Times New Roman"/>
                <w:i/>
                <w:iCs/>
                <w:sz w:val="24"/>
                <w:szCs w:val="24"/>
                <w:lang w:val="en-US"/>
              </w:rPr>
            </w:rPrChange>
          </w:rPr>
          <w:t>Public Choice</w:t>
        </w:r>
        <w:r w:rsidRPr="00F27C33">
          <w:rPr>
            <w:rFonts w:eastAsia="Times New Roman"/>
            <w:szCs w:val="20"/>
            <w:lang w:val="en-US"/>
            <w:rPrChange w:id="338" w:author="Jonathan Cervas" w:date="2021-02-25T23:14:00Z">
              <w:rPr>
                <w:rFonts w:ascii="Times New Roman" w:eastAsia="Times New Roman" w:hAnsi="Times New Roman" w:cs="Times New Roman"/>
                <w:sz w:val="24"/>
                <w:szCs w:val="24"/>
                <w:lang w:val="en-US"/>
              </w:rPr>
            </w:rPrChange>
          </w:rPr>
          <w:t xml:space="preserve"> 121(3–4): 487–506. http://link.springer.com/10.1007/s11127-004-5794-5.</w:t>
        </w:r>
      </w:ins>
    </w:p>
    <w:p w14:paraId="7A397402" w14:textId="77777777" w:rsidR="00F27C33" w:rsidRPr="00F27C33" w:rsidRDefault="00F27C33" w:rsidP="00F27C33">
      <w:pPr>
        <w:spacing w:before="100" w:beforeAutospacing="1" w:after="100" w:afterAutospacing="1" w:line="240" w:lineRule="auto"/>
        <w:ind w:left="480" w:hanging="480"/>
        <w:rPr>
          <w:ins w:id="339" w:author="Jonathan Cervas" w:date="2021-02-25T23:13:00Z"/>
          <w:rFonts w:eastAsia="Times New Roman"/>
          <w:szCs w:val="20"/>
          <w:lang w:val="en-US"/>
          <w:rPrChange w:id="340" w:author="Jonathan Cervas" w:date="2021-02-25T23:14:00Z">
            <w:rPr>
              <w:ins w:id="341" w:author="Jonathan Cervas" w:date="2021-02-25T23:13:00Z"/>
              <w:rFonts w:ascii="Times New Roman" w:eastAsia="Times New Roman" w:hAnsi="Times New Roman" w:cs="Times New Roman"/>
              <w:sz w:val="24"/>
              <w:szCs w:val="24"/>
              <w:lang w:val="en-US"/>
            </w:rPr>
          </w:rPrChange>
        </w:rPr>
      </w:pPr>
      <w:ins w:id="342" w:author="Jonathan Cervas" w:date="2021-02-25T23:13:00Z">
        <w:r w:rsidRPr="00F27C33">
          <w:rPr>
            <w:rFonts w:eastAsia="Times New Roman"/>
            <w:szCs w:val="20"/>
            <w:lang w:val="en-US"/>
            <w:rPrChange w:id="343" w:author="Jonathan Cervas" w:date="2021-02-25T23:14:00Z">
              <w:rPr>
                <w:rFonts w:ascii="Times New Roman" w:eastAsia="Times New Roman" w:hAnsi="Times New Roman" w:cs="Times New Roman"/>
                <w:sz w:val="24"/>
                <w:szCs w:val="24"/>
                <w:lang w:val="en-US"/>
              </w:rPr>
            </w:rPrChange>
          </w:rPr>
          <w:t xml:space="preserve">Fraenkel, Jon, and Bernard Grofman. 2006. “Does the Alternative Vote Foster Moderation in Ethnically Divided </w:t>
        </w:r>
        <w:proofErr w:type="gramStart"/>
        <w:r w:rsidRPr="00F27C33">
          <w:rPr>
            <w:rFonts w:eastAsia="Times New Roman"/>
            <w:szCs w:val="20"/>
            <w:lang w:val="en-US"/>
            <w:rPrChange w:id="344" w:author="Jonathan Cervas" w:date="2021-02-25T23:14:00Z">
              <w:rPr>
                <w:rFonts w:ascii="Times New Roman" w:eastAsia="Times New Roman" w:hAnsi="Times New Roman" w:cs="Times New Roman"/>
                <w:sz w:val="24"/>
                <w:szCs w:val="24"/>
                <w:lang w:val="en-US"/>
              </w:rPr>
            </w:rPrChange>
          </w:rPr>
          <w:t>Societies?:</w:t>
        </w:r>
        <w:proofErr w:type="gramEnd"/>
        <w:r w:rsidRPr="00F27C33">
          <w:rPr>
            <w:rFonts w:eastAsia="Times New Roman"/>
            <w:szCs w:val="20"/>
            <w:lang w:val="en-US"/>
            <w:rPrChange w:id="345" w:author="Jonathan Cervas" w:date="2021-02-25T23:14:00Z">
              <w:rPr>
                <w:rFonts w:ascii="Times New Roman" w:eastAsia="Times New Roman" w:hAnsi="Times New Roman" w:cs="Times New Roman"/>
                <w:sz w:val="24"/>
                <w:szCs w:val="24"/>
                <w:lang w:val="en-US"/>
              </w:rPr>
            </w:rPrChange>
          </w:rPr>
          <w:t xml:space="preserve"> The Case of Fiji.” </w:t>
        </w:r>
        <w:r w:rsidRPr="00F27C33">
          <w:rPr>
            <w:rFonts w:eastAsia="Times New Roman"/>
            <w:i/>
            <w:iCs/>
            <w:szCs w:val="20"/>
            <w:lang w:val="en-US"/>
            <w:rPrChange w:id="346" w:author="Jonathan Cervas" w:date="2021-02-25T23:14:00Z">
              <w:rPr>
                <w:rFonts w:ascii="Times New Roman" w:eastAsia="Times New Roman" w:hAnsi="Times New Roman" w:cs="Times New Roman"/>
                <w:i/>
                <w:iCs/>
                <w:sz w:val="24"/>
                <w:szCs w:val="24"/>
                <w:lang w:val="en-US"/>
              </w:rPr>
            </w:rPrChange>
          </w:rPr>
          <w:t>Comparative Political Studies</w:t>
        </w:r>
        <w:r w:rsidRPr="00F27C33">
          <w:rPr>
            <w:rFonts w:eastAsia="Times New Roman"/>
            <w:szCs w:val="20"/>
            <w:lang w:val="en-US"/>
            <w:rPrChange w:id="347" w:author="Jonathan Cervas" w:date="2021-02-25T23:14:00Z">
              <w:rPr>
                <w:rFonts w:ascii="Times New Roman" w:eastAsia="Times New Roman" w:hAnsi="Times New Roman" w:cs="Times New Roman"/>
                <w:sz w:val="24"/>
                <w:szCs w:val="24"/>
                <w:lang w:val="en-US"/>
              </w:rPr>
            </w:rPrChange>
          </w:rPr>
          <w:t xml:space="preserve"> 39(5): 623–51. https://doi.org/10.1177/0010414005285032.</w:t>
        </w:r>
      </w:ins>
    </w:p>
    <w:p w14:paraId="09247222" w14:textId="77777777" w:rsidR="00F27C33" w:rsidRPr="00F27C33" w:rsidRDefault="00F27C33" w:rsidP="00F27C33">
      <w:pPr>
        <w:spacing w:before="100" w:beforeAutospacing="1" w:after="100" w:afterAutospacing="1" w:line="240" w:lineRule="auto"/>
        <w:ind w:left="480" w:hanging="480"/>
        <w:rPr>
          <w:ins w:id="348" w:author="Jonathan Cervas" w:date="2021-02-25T23:13:00Z"/>
          <w:rFonts w:eastAsia="Times New Roman"/>
          <w:szCs w:val="20"/>
          <w:lang w:val="en-US"/>
          <w:rPrChange w:id="349" w:author="Jonathan Cervas" w:date="2021-02-25T23:14:00Z">
            <w:rPr>
              <w:ins w:id="350" w:author="Jonathan Cervas" w:date="2021-02-25T23:13:00Z"/>
              <w:rFonts w:ascii="Times New Roman" w:eastAsia="Times New Roman" w:hAnsi="Times New Roman" w:cs="Times New Roman"/>
              <w:sz w:val="24"/>
              <w:szCs w:val="24"/>
              <w:lang w:val="en-US"/>
            </w:rPr>
          </w:rPrChange>
        </w:rPr>
      </w:pPr>
      <w:ins w:id="351" w:author="Jonathan Cervas" w:date="2021-02-25T23:13:00Z">
        <w:r w:rsidRPr="00F27C33">
          <w:rPr>
            <w:rFonts w:eastAsia="Times New Roman"/>
            <w:szCs w:val="20"/>
            <w:lang w:val="en-US"/>
            <w:rPrChange w:id="352" w:author="Jonathan Cervas" w:date="2021-02-25T23:14:00Z">
              <w:rPr>
                <w:rFonts w:ascii="Times New Roman" w:eastAsia="Times New Roman" w:hAnsi="Times New Roman" w:cs="Times New Roman"/>
                <w:sz w:val="24"/>
                <w:szCs w:val="24"/>
                <w:lang w:val="en-US"/>
              </w:rPr>
            </w:rPrChange>
          </w:rPr>
          <w:t xml:space="preserve">Gelman, Andrew, Sharad Goel, Douglas Rivers, and David Rothschild. 2016. “The Mythical Swing Voter.” </w:t>
        </w:r>
        <w:r w:rsidRPr="00F27C33">
          <w:rPr>
            <w:rFonts w:eastAsia="Times New Roman"/>
            <w:i/>
            <w:iCs/>
            <w:szCs w:val="20"/>
            <w:lang w:val="en-US"/>
            <w:rPrChange w:id="353" w:author="Jonathan Cervas" w:date="2021-02-25T23:14:00Z">
              <w:rPr>
                <w:rFonts w:ascii="Times New Roman" w:eastAsia="Times New Roman" w:hAnsi="Times New Roman" w:cs="Times New Roman"/>
                <w:i/>
                <w:iCs/>
                <w:sz w:val="24"/>
                <w:szCs w:val="24"/>
                <w:lang w:val="en-US"/>
              </w:rPr>
            </w:rPrChange>
          </w:rPr>
          <w:t>Quarterly Journal of Political Science</w:t>
        </w:r>
        <w:r w:rsidRPr="00F27C33">
          <w:rPr>
            <w:rFonts w:eastAsia="Times New Roman"/>
            <w:szCs w:val="20"/>
            <w:lang w:val="en-US"/>
            <w:rPrChange w:id="354" w:author="Jonathan Cervas" w:date="2021-02-25T23:14:00Z">
              <w:rPr>
                <w:rFonts w:ascii="Times New Roman" w:eastAsia="Times New Roman" w:hAnsi="Times New Roman" w:cs="Times New Roman"/>
                <w:sz w:val="24"/>
                <w:szCs w:val="24"/>
                <w:lang w:val="en-US"/>
              </w:rPr>
            </w:rPrChange>
          </w:rPr>
          <w:t xml:space="preserve"> 11(1): 103–30. http://dx.doi.org/10.1561/100.00015031_supp (June 10, 2018).</w:t>
        </w:r>
      </w:ins>
    </w:p>
    <w:p w14:paraId="563B2A23" w14:textId="77777777" w:rsidR="00F27C33" w:rsidRPr="00F27C33" w:rsidRDefault="00F27C33" w:rsidP="00F27C33">
      <w:pPr>
        <w:spacing w:before="100" w:beforeAutospacing="1" w:after="100" w:afterAutospacing="1" w:line="240" w:lineRule="auto"/>
        <w:ind w:left="480" w:hanging="480"/>
        <w:rPr>
          <w:ins w:id="355" w:author="Jonathan Cervas" w:date="2021-02-25T23:13:00Z"/>
          <w:rFonts w:eastAsia="Times New Roman"/>
          <w:szCs w:val="20"/>
          <w:lang w:val="en-US"/>
          <w:rPrChange w:id="356" w:author="Jonathan Cervas" w:date="2021-02-25T23:14:00Z">
            <w:rPr>
              <w:ins w:id="357" w:author="Jonathan Cervas" w:date="2021-02-25T23:13:00Z"/>
              <w:rFonts w:ascii="Times New Roman" w:eastAsia="Times New Roman" w:hAnsi="Times New Roman" w:cs="Times New Roman"/>
              <w:sz w:val="24"/>
              <w:szCs w:val="24"/>
              <w:lang w:val="en-US"/>
            </w:rPr>
          </w:rPrChange>
        </w:rPr>
      </w:pPr>
      <w:proofErr w:type="spellStart"/>
      <w:ins w:id="358" w:author="Jonathan Cervas" w:date="2021-02-25T23:13:00Z">
        <w:r w:rsidRPr="00F27C33">
          <w:rPr>
            <w:rFonts w:eastAsia="Times New Roman"/>
            <w:szCs w:val="20"/>
            <w:lang w:val="en-US"/>
            <w:rPrChange w:id="359" w:author="Jonathan Cervas" w:date="2021-02-25T23:14:00Z">
              <w:rPr>
                <w:rFonts w:ascii="Times New Roman" w:eastAsia="Times New Roman" w:hAnsi="Times New Roman" w:cs="Times New Roman"/>
                <w:sz w:val="24"/>
                <w:szCs w:val="24"/>
                <w:lang w:val="en-US"/>
              </w:rPr>
            </w:rPrChange>
          </w:rPr>
          <w:t>Gilens</w:t>
        </w:r>
        <w:proofErr w:type="spellEnd"/>
        <w:r w:rsidRPr="00F27C33">
          <w:rPr>
            <w:rFonts w:eastAsia="Times New Roman"/>
            <w:szCs w:val="20"/>
            <w:lang w:val="en-US"/>
            <w:rPrChange w:id="360" w:author="Jonathan Cervas" w:date="2021-02-25T23:14:00Z">
              <w:rPr>
                <w:rFonts w:ascii="Times New Roman" w:eastAsia="Times New Roman" w:hAnsi="Times New Roman" w:cs="Times New Roman"/>
                <w:sz w:val="24"/>
                <w:szCs w:val="24"/>
                <w:lang w:val="en-US"/>
              </w:rPr>
            </w:rPrChange>
          </w:rPr>
          <w:t xml:space="preserve">, Martin. 2005. “Inequality and Democratic Responsiveness.” </w:t>
        </w:r>
        <w:r w:rsidRPr="00F27C33">
          <w:rPr>
            <w:rFonts w:eastAsia="Times New Roman"/>
            <w:i/>
            <w:iCs/>
            <w:szCs w:val="20"/>
            <w:lang w:val="en-US"/>
            <w:rPrChange w:id="361" w:author="Jonathan Cervas" w:date="2021-02-25T23:14:00Z">
              <w:rPr>
                <w:rFonts w:ascii="Times New Roman" w:eastAsia="Times New Roman" w:hAnsi="Times New Roman" w:cs="Times New Roman"/>
                <w:i/>
                <w:iCs/>
                <w:sz w:val="24"/>
                <w:szCs w:val="24"/>
                <w:lang w:val="en-US"/>
              </w:rPr>
            </w:rPrChange>
          </w:rPr>
          <w:t>Public Opinion Quarterly</w:t>
        </w:r>
        <w:r w:rsidRPr="00F27C33">
          <w:rPr>
            <w:rFonts w:eastAsia="Times New Roman"/>
            <w:szCs w:val="20"/>
            <w:lang w:val="en-US"/>
            <w:rPrChange w:id="362" w:author="Jonathan Cervas" w:date="2021-02-25T23:14:00Z">
              <w:rPr>
                <w:rFonts w:ascii="Times New Roman" w:eastAsia="Times New Roman" w:hAnsi="Times New Roman" w:cs="Times New Roman"/>
                <w:sz w:val="24"/>
                <w:szCs w:val="24"/>
                <w:lang w:val="en-US"/>
              </w:rPr>
            </w:rPrChange>
          </w:rPr>
          <w:t xml:space="preserve"> 69(5): 778–96. https://academic.oup.com/poq/article-lookup/doi/10.1093/poq/nfi058.</w:t>
        </w:r>
      </w:ins>
    </w:p>
    <w:p w14:paraId="36CC6BDD" w14:textId="77777777" w:rsidR="00F27C33" w:rsidRPr="00F27C33" w:rsidRDefault="00F27C33" w:rsidP="00F27C33">
      <w:pPr>
        <w:spacing w:before="100" w:beforeAutospacing="1" w:after="100" w:afterAutospacing="1" w:line="240" w:lineRule="auto"/>
        <w:ind w:left="480" w:hanging="480"/>
        <w:rPr>
          <w:ins w:id="363" w:author="Jonathan Cervas" w:date="2021-02-25T23:13:00Z"/>
          <w:rFonts w:eastAsia="Times New Roman"/>
          <w:szCs w:val="20"/>
          <w:lang w:val="en-US"/>
          <w:rPrChange w:id="364" w:author="Jonathan Cervas" w:date="2021-02-25T23:14:00Z">
            <w:rPr>
              <w:ins w:id="365" w:author="Jonathan Cervas" w:date="2021-02-25T23:13:00Z"/>
              <w:rFonts w:ascii="Times New Roman" w:eastAsia="Times New Roman" w:hAnsi="Times New Roman" w:cs="Times New Roman"/>
              <w:sz w:val="24"/>
              <w:szCs w:val="24"/>
              <w:lang w:val="en-US"/>
            </w:rPr>
          </w:rPrChange>
        </w:rPr>
      </w:pPr>
      <w:proofErr w:type="spellStart"/>
      <w:ins w:id="366" w:author="Jonathan Cervas" w:date="2021-02-25T23:13:00Z">
        <w:r w:rsidRPr="00F27C33">
          <w:rPr>
            <w:rFonts w:eastAsia="Times New Roman"/>
            <w:szCs w:val="20"/>
            <w:lang w:val="en-US"/>
            <w:rPrChange w:id="367" w:author="Jonathan Cervas" w:date="2021-02-25T23:14:00Z">
              <w:rPr>
                <w:rFonts w:ascii="Times New Roman" w:eastAsia="Times New Roman" w:hAnsi="Times New Roman" w:cs="Times New Roman"/>
                <w:sz w:val="24"/>
                <w:szCs w:val="24"/>
                <w:lang w:val="en-US"/>
              </w:rPr>
            </w:rPrChange>
          </w:rPr>
          <w:t>Gilens</w:t>
        </w:r>
        <w:proofErr w:type="spellEnd"/>
        <w:r w:rsidRPr="00F27C33">
          <w:rPr>
            <w:rFonts w:eastAsia="Times New Roman"/>
            <w:szCs w:val="20"/>
            <w:lang w:val="en-US"/>
            <w:rPrChange w:id="368" w:author="Jonathan Cervas" w:date="2021-02-25T23:14:00Z">
              <w:rPr>
                <w:rFonts w:ascii="Times New Roman" w:eastAsia="Times New Roman" w:hAnsi="Times New Roman" w:cs="Times New Roman"/>
                <w:sz w:val="24"/>
                <w:szCs w:val="24"/>
                <w:lang w:val="en-US"/>
              </w:rPr>
            </w:rPrChange>
          </w:rPr>
          <w:t xml:space="preserve">, Martin, and Benjamin I. Page. 2014. “Testing Theories of American Politics: Elites, Interest Groups, and Average Citizens.” </w:t>
        </w:r>
        <w:r w:rsidRPr="00F27C33">
          <w:rPr>
            <w:rFonts w:eastAsia="Times New Roman"/>
            <w:i/>
            <w:iCs/>
            <w:szCs w:val="20"/>
            <w:lang w:val="en-US"/>
            <w:rPrChange w:id="369" w:author="Jonathan Cervas" w:date="2021-02-25T23:14:00Z">
              <w:rPr>
                <w:rFonts w:ascii="Times New Roman" w:eastAsia="Times New Roman" w:hAnsi="Times New Roman" w:cs="Times New Roman"/>
                <w:i/>
                <w:iCs/>
                <w:sz w:val="24"/>
                <w:szCs w:val="24"/>
                <w:lang w:val="en-US"/>
              </w:rPr>
            </w:rPrChange>
          </w:rPr>
          <w:t>Perspectives on Politics</w:t>
        </w:r>
        <w:r w:rsidRPr="00F27C33">
          <w:rPr>
            <w:rFonts w:eastAsia="Times New Roman"/>
            <w:szCs w:val="20"/>
            <w:lang w:val="en-US"/>
            <w:rPrChange w:id="370" w:author="Jonathan Cervas" w:date="2021-02-25T23:14:00Z">
              <w:rPr>
                <w:rFonts w:ascii="Times New Roman" w:eastAsia="Times New Roman" w:hAnsi="Times New Roman" w:cs="Times New Roman"/>
                <w:sz w:val="24"/>
                <w:szCs w:val="24"/>
                <w:lang w:val="en-US"/>
              </w:rPr>
            </w:rPrChange>
          </w:rPr>
          <w:t xml:space="preserve"> 12(3): 564–81.</w:t>
        </w:r>
      </w:ins>
    </w:p>
    <w:p w14:paraId="5B52CD62" w14:textId="77777777" w:rsidR="00F27C33" w:rsidRPr="00F27C33" w:rsidRDefault="00F27C33" w:rsidP="00F27C33">
      <w:pPr>
        <w:spacing w:before="100" w:beforeAutospacing="1" w:after="100" w:afterAutospacing="1" w:line="240" w:lineRule="auto"/>
        <w:ind w:left="480" w:hanging="480"/>
        <w:rPr>
          <w:ins w:id="371" w:author="Jonathan Cervas" w:date="2021-02-25T23:13:00Z"/>
          <w:rFonts w:eastAsia="Times New Roman"/>
          <w:szCs w:val="20"/>
          <w:lang w:val="en-US"/>
          <w:rPrChange w:id="372" w:author="Jonathan Cervas" w:date="2021-02-25T23:14:00Z">
            <w:rPr>
              <w:ins w:id="373" w:author="Jonathan Cervas" w:date="2021-02-25T23:13:00Z"/>
              <w:rFonts w:ascii="Times New Roman" w:eastAsia="Times New Roman" w:hAnsi="Times New Roman" w:cs="Times New Roman"/>
              <w:sz w:val="24"/>
              <w:szCs w:val="24"/>
              <w:lang w:val="en-US"/>
            </w:rPr>
          </w:rPrChange>
        </w:rPr>
      </w:pPr>
      <w:ins w:id="374" w:author="Jonathan Cervas" w:date="2021-02-25T23:13:00Z">
        <w:r w:rsidRPr="00F27C33">
          <w:rPr>
            <w:rFonts w:eastAsia="Times New Roman"/>
            <w:szCs w:val="20"/>
            <w:lang w:val="en-US"/>
            <w:rPrChange w:id="375" w:author="Jonathan Cervas" w:date="2021-02-25T23:14:00Z">
              <w:rPr>
                <w:rFonts w:ascii="Times New Roman" w:eastAsia="Times New Roman" w:hAnsi="Times New Roman" w:cs="Times New Roman"/>
                <w:sz w:val="24"/>
                <w:szCs w:val="24"/>
                <w:lang w:val="en-US"/>
              </w:rPr>
            </w:rPrChange>
          </w:rPr>
          <w:lastRenderedPageBreak/>
          <w:t xml:space="preserve">GROELING, TIM. 2008. “Who’s the Fairest of Them All? An Empirical Test for Partisan Bias on ABC, CBS, NBC, and Fox News.” </w:t>
        </w:r>
        <w:r w:rsidRPr="00F27C33">
          <w:rPr>
            <w:rFonts w:eastAsia="Times New Roman"/>
            <w:i/>
            <w:iCs/>
            <w:szCs w:val="20"/>
            <w:lang w:val="en-US"/>
            <w:rPrChange w:id="376" w:author="Jonathan Cervas" w:date="2021-02-25T23:14:00Z">
              <w:rPr>
                <w:rFonts w:ascii="Times New Roman" w:eastAsia="Times New Roman" w:hAnsi="Times New Roman" w:cs="Times New Roman"/>
                <w:i/>
                <w:iCs/>
                <w:sz w:val="24"/>
                <w:szCs w:val="24"/>
                <w:lang w:val="en-US"/>
              </w:rPr>
            </w:rPrChange>
          </w:rPr>
          <w:t>Presidential Studies Quarterly</w:t>
        </w:r>
        <w:r w:rsidRPr="00F27C33">
          <w:rPr>
            <w:rFonts w:eastAsia="Times New Roman"/>
            <w:szCs w:val="20"/>
            <w:lang w:val="en-US"/>
            <w:rPrChange w:id="377" w:author="Jonathan Cervas" w:date="2021-02-25T23:14:00Z">
              <w:rPr>
                <w:rFonts w:ascii="Times New Roman" w:eastAsia="Times New Roman" w:hAnsi="Times New Roman" w:cs="Times New Roman"/>
                <w:sz w:val="24"/>
                <w:szCs w:val="24"/>
                <w:lang w:val="en-US"/>
              </w:rPr>
            </w:rPrChange>
          </w:rPr>
          <w:t xml:space="preserve"> 38(4): 631–57. http://doi.wiley.com/10.1111/j.1741-5705.2008.02668.x.</w:t>
        </w:r>
      </w:ins>
    </w:p>
    <w:p w14:paraId="129E091D" w14:textId="77777777" w:rsidR="00F27C33" w:rsidRPr="00F27C33" w:rsidRDefault="00F27C33" w:rsidP="00F27C33">
      <w:pPr>
        <w:spacing w:before="100" w:beforeAutospacing="1" w:after="100" w:afterAutospacing="1" w:line="240" w:lineRule="auto"/>
        <w:ind w:left="480" w:hanging="480"/>
        <w:rPr>
          <w:ins w:id="378" w:author="Jonathan Cervas" w:date="2021-02-25T23:13:00Z"/>
          <w:rFonts w:eastAsia="Times New Roman"/>
          <w:szCs w:val="20"/>
          <w:lang w:val="en-US"/>
          <w:rPrChange w:id="379" w:author="Jonathan Cervas" w:date="2021-02-25T23:14:00Z">
            <w:rPr>
              <w:ins w:id="380" w:author="Jonathan Cervas" w:date="2021-02-25T23:13:00Z"/>
              <w:rFonts w:ascii="Times New Roman" w:eastAsia="Times New Roman" w:hAnsi="Times New Roman" w:cs="Times New Roman"/>
              <w:sz w:val="24"/>
              <w:szCs w:val="24"/>
              <w:lang w:val="en-US"/>
            </w:rPr>
          </w:rPrChange>
        </w:rPr>
      </w:pPr>
      <w:ins w:id="381" w:author="Jonathan Cervas" w:date="2021-02-25T23:13:00Z">
        <w:r w:rsidRPr="00F27C33">
          <w:rPr>
            <w:rFonts w:eastAsia="Times New Roman"/>
            <w:szCs w:val="20"/>
            <w:lang w:val="en-US"/>
            <w:rPrChange w:id="382" w:author="Jonathan Cervas" w:date="2021-02-25T23:14:00Z">
              <w:rPr>
                <w:rFonts w:ascii="Times New Roman" w:eastAsia="Times New Roman" w:hAnsi="Times New Roman" w:cs="Times New Roman"/>
                <w:sz w:val="24"/>
                <w:szCs w:val="24"/>
                <w:lang w:val="en-US"/>
              </w:rPr>
            </w:rPrChange>
          </w:rPr>
          <w:t xml:space="preserve">Grofman, Bernard, and Jonathan R. Cervas. 2018. “Can State Courts Cure Partisan Gerrymandering: Lessons from League of Women Voters v. Commonwealth of Pennsylvania (2018).” </w:t>
        </w:r>
        <w:r w:rsidRPr="00F27C33">
          <w:rPr>
            <w:rFonts w:eastAsia="Times New Roman"/>
            <w:i/>
            <w:iCs/>
            <w:szCs w:val="20"/>
            <w:lang w:val="en-US"/>
            <w:rPrChange w:id="383" w:author="Jonathan Cervas" w:date="2021-02-25T23:14:00Z">
              <w:rPr>
                <w:rFonts w:ascii="Times New Roman" w:eastAsia="Times New Roman" w:hAnsi="Times New Roman" w:cs="Times New Roman"/>
                <w:i/>
                <w:iCs/>
                <w:sz w:val="24"/>
                <w:szCs w:val="24"/>
                <w:lang w:val="en-US"/>
              </w:rPr>
            </w:rPrChange>
          </w:rPr>
          <w:t>Election Law Journal: Rules, Politics, and Policy</w:t>
        </w:r>
        <w:r w:rsidRPr="00F27C33">
          <w:rPr>
            <w:rFonts w:eastAsia="Times New Roman"/>
            <w:szCs w:val="20"/>
            <w:lang w:val="en-US"/>
            <w:rPrChange w:id="384" w:author="Jonathan Cervas" w:date="2021-02-25T23:14:00Z">
              <w:rPr>
                <w:rFonts w:ascii="Times New Roman" w:eastAsia="Times New Roman" w:hAnsi="Times New Roman" w:cs="Times New Roman"/>
                <w:sz w:val="24"/>
                <w:szCs w:val="24"/>
                <w:lang w:val="en-US"/>
              </w:rPr>
            </w:rPrChange>
          </w:rPr>
          <w:t xml:space="preserve"> 17(4): 264–85. www.liebertpub.com (May 13, 2019).</w:t>
        </w:r>
      </w:ins>
    </w:p>
    <w:p w14:paraId="53D04F36" w14:textId="77777777" w:rsidR="00F27C33" w:rsidRPr="00F27C33" w:rsidRDefault="00F27C33" w:rsidP="00F27C33">
      <w:pPr>
        <w:spacing w:before="100" w:beforeAutospacing="1" w:after="100" w:afterAutospacing="1" w:line="240" w:lineRule="auto"/>
        <w:ind w:left="480" w:hanging="480"/>
        <w:rPr>
          <w:ins w:id="385" w:author="Jonathan Cervas" w:date="2021-02-25T23:13:00Z"/>
          <w:rFonts w:eastAsia="Times New Roman"/>
          <w:szCs w:val="20"/>
          <w:lang w:val="en-US"/>
          <w:rPrChange w:id="386" w:author="Jonathan Cervas" w:date="2021-02-25T23:14:00Z">
            <w:rPr>
              <w:ins w:id="387" w:author="Jonathan Cervas" w:date="2021-02-25T23:13:00Z"/>
              <w:rFonts w:ascii="Times New Roman" w:eastAsia="Times New Roman" w:hAnsi="Times New Roman" w:cs="Times New Roman"/>
              <w:sz w:val="24"/>
              <w:szCs w:val="24"/>
              <w:lang w:val="en-US"/>
            </w:rPr>
          </w:rPrChange>
        </w:rPr>
      </w:pPr>
      <w:ins w:id="388" w:author="Jonathan Cervas" w:date="2021-02-25T23:13:00Z">
        <w:r w:rsidRPr="00F27C33">
          <w:rPr>
            <w:rFonts w:eastAsia="Times New Roman"/>
            <w:szCs w:val="20"/>
            <w:lang w:val="en-US"/>
            <w:rPrChange w:id="389" w:author="Jonathan Cervas" w:date="2021-02-25T23:14:00Z">
              <w:rPr>
                <w:rFonts w:ascii="Times New Roman" w:eastAsia="Times New Roman" w:hAnsi="Times New Roman" w:cs="Times New Roman"/>
                <w:sz w:val="24"/>
                <w:szCs w:val="24"/>
                <w:lang w:val="en-US"/>
              </w:rPr>
            </w:rPrChange>
          </w:rPr>
          <w:t xml:space="preserve">Grofman, Bernard, </w:t>
        </w:r>
        <w:proofErr w:type="spellStart"/>
        <w:r w:rsidRPr="00F27C33">
          <w:rPr>
            <w:rFonts w:eastAsia="Times New Roman"/>
            <w:szCs w:val="20"/>
            <w:lang w:val="en-US"/>
            <w:rPrChange w:id="390" w:author="Jonathan Cervas" w:date="2021-02-25T23:14:00Z">
              <w:rPr>
                <w:rFonts w:ascii="Times New Roman" w:eastAsia="Times New Roman" w:hAnsi="Times New Roman" w:cs="Times New Roman"/>
                <w:sz w:val="24"/>
                <w:szCs w:val="24"/>
                <w:lang w:val="en-US"/>
              </w:rPr>
            </w:rPrChange>
          </w:rPr>
          <w:t>Orestis</w:t>
        </w:r>
        <w:proofErr w:type="spellEnd"/>
        <w:r w:rsidRPr="00F27C33">
          <w:rPr>
            <w:rFonts w:eastAsia="Times New Roman"/>
            <w:szCs w:val="20"/>
            <w:lang w:val="en-US"/>
            <w:rPrChange w:id="391" w:author="Jonathan Cervas" w:date="2021-02-25T23:14:00Z">
              <w:rPr>
                <w:rFonts w:ascii="Times New Roman" w:eastAsia="Times New Roman" w:hAnsi="Times New Roman" w:cs="Times New Roman"/>
                <w:sz w:val="24"/>
                <w:szCs w:val="24"/>
                <w:lang w:val="en-US"/>
              </w:rPr>
            </w:rPrChange>
          </w:rPr>
          <w:t xml:space="preserve"> </w:t>
        </w:r>
        <w:proofErr w:type="spellStart"/>
        <w:r w:rsidRPr="00F27C33">
          <w:rPr>
            <w:rFonts w:eastAsia="Times New Roman"/>
            <w:szCs w:val="20"/>
            <w:lang w:val="en-US"/>
            <w:rPrChange w:id="392" w:author="Jonathan Cervas" w:date="2021-02-25T23:14:00Z">
              <w:rPr>
                <w:rFonts w:ascii="Times New Roman" w:eastAsia="Times New Roman" w:hAnsi="Times New Roman" w:cs="Times New Roman"/>
                <w:sz w:val="24"/>
                <w:szCs w:val="24"/>
                <w:lang w:val="en-US"/>
              </w:rPr>
            </w:rPrChange>
          </w:rPr>
          <w:t>Troumpounis</w:t>
        </w:r>
        <w:proofErr w:type="spellEnd"/>
        <w:r w:rsidRPr="00F27C33">
          <w:rPr>
            <w:rFonts w:eastAsia="Times New Roman"/>
            <w:szCs w:val="20"/>
            <w:lang w:val="en-US"/>
            <w:rPrChange w:id="393" w:author="Jonathan Cervas" w:date="2021-02-25T23:14:00Z">
              <w:rPr>
                <w:rFonts w:ascii="Times New Roman" w:eastAsia="Times New Roman" w:hAnsi="Times New Roman" w:cs="Times New Roman"/>
                <w:sz w:val="24"/>
                <w:szCs w:val="24"/>
                <w:lang w:val="en-US"/>
              </w:rPr>
            </w:rPrChange>
          </w:rPr>
          <w:t xml:space="preserve">, and </w:t>
        </w:r>
        <w:proofErr w:type="spellStart"/>
        <w:r w:rsidRPr="00F27C33">
          <w:rPr>
            <w:rFonts w:eastAsia="Times New Roman"/>
            <w:szCs w:val="20"/>
            <w:lang w:val="en-US"/>
            <w:rPrChange w:id="394" w:author="Jonathan Cervas" w:date="2021-02-25T23:14:00Z">
              <w:rPr>
                <w:rFonts w:ascii="Times New Roman" w:eastAsia="Times New Roman" w:hAnsi="Times New Roman" w:cs="Times New Roman"/>
                <w:sz w:val="24"/>
                <w:szCs w:val="24"/>
                <w:lang w:val="en-US"/>
              </w:rPr>
            </w:rPrChange>
          </w:rPr>
          <w:t>Dimitrios</w:t>
        </w:r>
        <w:proofErr w:type="spellEnd"/>
        <w:r w:rsidRPr="00F27C33">
          <w:rPr>
            <w:rFonts w:eastAsia="Times New Roman"/>
            <w:szCs w:val="20"/>
            <w:lang w:val="en-US"/>
            <w:rPrChange w:id="395" w:author="Jonathan Cervas" w:date="2021-02-25T23:14:00Z">
              <w:rPr>
                <w:rFonts w:ascii="Times New Roman" w:eastAsia="Times New Roman" w:hAnsi="Times New Roman" w:cs="Times New Roman"/>
                <w:sz w:val="24"/>
                <w:szCs w:val="24"/>
                <w:lang w:val="en-US"/>
              </w:rPr>
            </w:rPrChange>
          </w:rPr>
          <w:t xml:space="preserve"> </w:t>
        </w:r>
        <w:proofErr w:type="spellStart"/>
        <w:r w:rsidRPr="00F27C33">
          <w:rPr>
            <w:rFonts w:eastAsia="Times New Roman"/>
            <w:szCs w:val="20"/>
            <w:lang w:val="en-US"/>
            <w:rPrChange w:id="396" w:author="Jonathan Cervas" w:date="2021-02-25T23:14:00Z">
              <w:rPr>
                <w:rFonts w:ascii="Times New Roman" w:eastAsia="Times New Roman" w:hAnsi="Times New Roman" w:cs="Times New Roman"/>
                <w:sz w:val="24"/>
                <w:szCs w:val="24"/>
                <w:lang w:val="en-US"/>
              </w:rPr>
            </w:rPrChange>
          </w:rPr>
          <w:t>Xefteris</w:t>
        </w:r>
        <w:proofErr w:type="spellEnd"/>
        <w:r w:rsidRPr="00F27C33">
          <w:rPr>
            <w:rFonts w:eastAsia="Times New Roman"/>
            <w:szCs w:val="20"/>
            <w:lang w:val="en-US"/>
            <w:rPrChange w:id="397" w:author="Jonathan Cervas" w:date="2021-02-25T23:14:00Z">
              <w:rPr>
                <w:rFonts w:ascii="Times New Roman" w:eastAsia="Times New Roman" w:hAnsi="Times New Roman" w:cs="Times New Roman"/>
                <w:sz w:val="24"/>
                <w:szCs w:val="24"/>
                <w:lang w:val="en-US"/>
              </w:rPr>
            </w:rPrChange>
          </w:rPr>
          <w:t xml:space="preserve">. 2019. “Electoral Competition with Primaries and Quality Asymmetries.” </w:t>
        </w:r>
        <w:r w:rsidRPr="00F27C33">
          <w:rPr>
            <w:rFonts w:eastAsia="Times New Roman"/>
            <w:i/>
            <w:iCs/>
            <w:szCs w:val="20"/>
            <w:lang w:val="en-US"/>
            <w:rPrChange w:id="398" w:author="Jonathan Cervas" w:date="2021-02-25T23:14:00Z">
              <w:rPr>
                <w:rFonts w:ascii="Times New Roman" w:eastAsia="Times New Roman" w:hAnsi="Times New Roman" w:cs="Times New Roman"/>
                <w:i/>
                <w:iCs/>
                <w:sz w:val="24"/>
                <w:szCs w:val="24"/>
                <w:lang w:val="en-US"/>
              </w:rPr>
            </w:rPrChange>
          </w:rPr>
          <w:t>The Journal of Politics</w:t>
        </w:r>
        <w:r w:rsidRPr="00F27C33">
          <w:rPr>
            <w:rFonts w:eastAsia="Times New Roman"/>
            <w:szCs w:val="20"/>
            <w:lang w:val="en-US"/>
            <w:rPrChange w:id="399" w:author="Jonathan Cervas" w:date="2021-02-25T23:14:00Z">
              <w:rPr>
                <w:rFonts w:ascii="Times New Roman" w:eastAsia="Times New Roman" w:hAnsi="Times New Roman" w:cs="Times New Roman"/>
                <w:sz w:val="24"/>
                <w:szCs w:val="24"/>
                <w:lang w:val="en-US"/>
              </w:rPr>
            </w:rPrChange>
          </w:rPr>
          <w:t xml:space="preserve"> 81(1): 260–73. http://dx.doi.org/10.1086/700271 (December 11, 2018).</w:t>
        </w:r>
      </w:ins>
    </w:p>
    <w:p w14:paraId="797BB4DD" w14:textId="77777777" w:rsidR="00F27C33" w:rsidRPr="00F27C33" w:rsidRDefault="00F27C33" w:rsidP="00F27C33">
      <w:pPr>
        <w:spacing w:before="100" w:beforeAutospacing="1" w:after="100" w:afterAutospacing="1" w:line="240" w:lineRule="auto"/>
        <w:ind w:left="480" w:hanging="480"/>
        <w:rPr>
          <w:ins w:id="400" w:author="Jonathan Cervas" w:date="2021-02-25T23:13:00Z"/>
          <w:rFonts w:eastAsia="Times New Roman"/>
          <w:szCs w:val="20"/>
          <w:lang w:val="en-US"/>
          <w:rPrChange w:id="401" w:author="Jonathan Cervas" w:date="2021-02-25T23:14:00Z">
            <w:rPr>
              <w:ins w:id="402" w:author="Jonathan Cervas" w:date="2021-02-25T23:13:00Z"/>
              <w:rFonts w:ascii="Times New Roman" w:eastAsia="Times New Roman" w:hAnsi="Times New Roman" w:cs="Times New Roman"/>
              <w:sz w:val="24"/>
              <w:szCs w:val="24"/>
              <w:lang w:val="en-US"/>
            </w:rPr>
          </w:rPrChange>
        </w:rPr>
      </w:pPr>
      <w:ins w:id="403" w:author="Jonathan Cervas" w:date="2021-02-25T23:13:00Z">
        <w:r w:rsidRPr="00F27C33">
          <w:rPr>
            <w:rFonts w:eastAsia="Times New Roman"/>
            <w:szCs w:val="20"/>
            <w:lang w:val="en-US"/>
            <w:rPrChange w:id="404" w:author="Jonathan Cervas" w:date="2021-02-25T23:14:00Z">
              <w:rPr>
                <w:rFonts w:ascii="Times New Roman" w:eastAsia="Times New Roman" w:hAnsi="Times New Roman" w:cs="Times New Roman"/>
                <w:sz w:val="24"/>
                <w:szCs w:val="24"/>
                <w:lang w:val="en-US"/>
              </w:rPr>
            </w:rPrChange>
          </w:rPr>
          <w:t xml:space="preserve">Guinier, Lani. 1994. </w:t>
        </w:r>
        <w:r w:rsidRPr="00F27C33">
          <w:rPr>
            <w:rFonts w:eastAsia="Times New Roman"/>
            <w:i/>
            <w:iCs/>
            <w:szCs w:val="20"/>
            <w:lang w:val="en-US"/>
            <w:rPrChange w:id="405" w:author="Jonathan Cervas" w:date="2021-02-25T23:14:00Z">
              <w:rPr>
                <w:rFonts w:ascii="Times New Roman" w:eastAsia="Times New Roman" w:hAnsi="Times New Roman" w:cs="Times New Roman"/>
                <w:i/>
                <w:iCs/>
                <w:sz w:val="24"/>
                <w:szCs w:val="24"/>
                <w:lang w:val="en-US"/>
              </w:rPr>
            </w:rPrChange>
          </w:rPr>
          <w:t>Tyranny of the Majority: Fundamental Fairness in Representative Democracy</w:t>
        </w:r>
        <w:r w:rsidRPr="00F27C33">
          <w:rPr>
            <w:rFonts w:eastAsia="Times New Roman"/>
            <w:szCs w:val="20"/>
            <w:lang w:val="en-US"/>
            <w:rPrChange w:id="406" w:author="Jonathan Cervas" w:date="2021-02-25T23:14:00Z">
              <w:rPr>
                <w:rFonts w:ascii="Times New Roman" w:eastAsia="Times New Roman" w:hAnsi="Times New Roman" w:cs="Times New Roman"/>
                <w:sz w:val="24"/>
                <w:szCs w:val="24"/>
                <w:lang w:val="en-US"/>
              </w:rPr>
            </w:rPrChange>
          </w:rPr>
          <w:t>. Free Press.</w:t>
        </w:r>
      </w:ins>
    </w:p>
    <w:p w14:paraId="19D671DB" w14:textId="77777777" w:rsidR="00F27C33" w:rsidRPr="00F27C33" w:rsidRDefault="00F27C33" w:rsidP="00F27C33">
      <w:pPr>
        <w:spacing w:before="100" w:beforeAutospacing="1" w:after="100" w:afterAutospacing="1" w:line="240" w:lineRule="auto"/>
        <w:ind w:left="480" w:hanging="480"/>
        <w:rPr>
          <w:ins w:id="407" w:author="Jonathan Cervas" w:date="2021-02-25T23:13:00Z"/>
          <w:rFonts w:eastAsia="Times New Roman"/>
          <w:szCs w:val="20"/>
          <w:lang w:val="en-US"/>
          <w:rPrChange w:id="408" w:author="Jonathan Cervas" w:date="2021-02-25T23:14:00Z">
            <w:rPr>
              <w:ins w:id="409" w:author="Jonathan Cervas" w:date="2021-02-25T23:13:00Z"/>
              <w:rFonts w:ascii="Times New Roman" w:eastAsia="Times New Roman" w:hAnsi="Times New Roman" w:cs="Times New Roman"/>
              <w:sz w:val="24"/>
              <w:szCs w:val="24"/>
              <w:lang w:val="en-US"/>
            </w:rPr>
          </w:rPrChange>
        </w:rPr>
      </w:pPr>
      <w:ins w:id="410" w:author="Jonathan Cervas" w:date="2021-02-25T23:13:00Z">
        <w:r w:rsidRPr="00F27C33">
          <w:rPr>
            <w:rFonts w:eastAsia="Times New Roman"/>
            <w:szCs w:val="20"/>
            <w:lang w:val="en-US"/>
            <w:rPrChange w:id="411" w:author="Jonathan Cervas" w:date="2021-02-25T23:14:00Z">
              <w:rPr>
                <w:rFonts w:ascii="Times New Roman" w:eastAsia="Times New Roman" w:hAnsi="Times New Roman" w:cs="Times New Roman"/>
                <w:sz w:val="24"/>
                <w:szCs w:val="24"/>
                <w:lang w:val="en-US"/>
              </w:rPr>
            </w:rPrChange>
          </w:rPr>
          <w:t xml:space="preserve">Hallett Jr., G. 1984. “Proportional Representation with the Single Transferable Vote: A Basic Requirement for Legislative Elections.” In </w:t>
        </w:r>
        <w:r w:rsidRPr="00F27C33">
          <w:rPr>
            <w:rFonts w:eastAsia="Times New Roman"/>
            <w:i/>
            <w:iCs/>
            <w:szCs w:val="20"/>
            <w:lang w:val="en-US"/>
            <w:rPrChange w:id="412" w:author="Jonathan Cervas" w:date="2021-02-25T23:14:00Z">
              <w:rPr>
                <w:rFonts w:ascii="Times New Roman" w:eastAsia="Times New Roman" w:hAnsi="Times New Roman" w:cs="Times New Roman"/>
                <w:i/>
                <w:iCs/>
                <w:sz w:val="24"/>
                <w:szCs w:val="24"/>
                <w:lang w:val="en-US"/>
              </w:rPr>
            </w:rPrChange>
          </w:rPr>
          <w:t>Choosing an Electoral System: Issues and Alternatives</w:t>
        </w:r>
        <w:r w:rsidRPr="00F27C33">
          <w:rPr>
            <w:rFonts w:eastAsia="Times New Roman"/>
            <w:szCs w:val="20"/>
            <w:lang w:val="en-US"/>
            <w:rPrChange w:id="413" w:author="Jonathan Cervas" w:date="2021-02-25T23:14:00Z">
              <w:rPr>
                <w:rFonts w:ascii="Times New Roman" w:eastAsia="Times New Roman" w:hAnsi="Times New Roman" w:cs="Times New Roman"/>
                <w:sz w:val="24"/>
                <w:szCs w:val="24"/>
                <w:lang w:val="en-US"/>
              </w:rPr>
            </w:rPrChange>
          </w:rPr>
          <w:t>, New York: Praeger, 113–25.</w:t>
        </w:r>
      </w:ins>
    </w:p>
    <w:p w14:paraId="52DAA3DE" w14:textId="77777777" w:rsidR="00F27C33" w:rsidRPr="00F27C33" w:rsidRDefault="00F27C33" w:rsidP="00F27C33">
      <w:pPr>
        <w:spacing w:before="100" w:beforeAutospacing="1" w:after="100" w:afterAutospacing="1" w:line="240" w:lineRule="auto"/>
        <w:ind w:left="480" w:hanging="480"/>
        <w:rPr>
          <w:ins w:id="414" w:author="Jonathan Cervas" w:date="2021-02-25T23:13:00Z"/>
          <w:rFonts w:eastAsia="Times New Roman"/>
          <w:szCs w:val="20"/>
          <w:lang w:val="en-US"/>
          <w:rPrChange w:id="415" w:author="Jonathan Cervas" w:date="2021-02-25T23:14:00Z">
            <w:rPr>
              <w:ins w:id="416" w:author="Jonathan Cervas" w:date="2021-02-25T23:13:00Z"/>
              <w:rFonts w:ascii="Times New Roman" w:eastAsia="Times New Roman" w:hAnsi="Times New Roman" w:cs="Times New Roman"/>
              <w:sz w:val="24"/>
              <w:szCs w:val="24"/>
              <w:lang w:val="en-US"/>
            </w:rPr>
          </w:rPrChange>
        </w:rPr>
      </w:pPr>
      <w:ins w:id="417" w:author="Jonathan Cervas" w:date="2021-02-25T23:13:00Z">
        <w:r w:rsidRPr="00F27C33">
          <w:rPr>
            <w:rFonts w:eastAsia="Times New Roman"/>
            <w:szCs w:val="20"/>
            <w:lang w:val="en-US"/>
            <w:rPrChange w:id="418" w:author="Jonathan Cervas" w:date="2021-02-25T23:14:00Z">
              <w:rPr>
                <w:rFonts w:ascii="Times New Roman" w:eastAsia="Times New Roman" w:hAnsi="Times New Roman" w:cs="Times New Roman"/>
                <w:sz w:val="24"/>
                <w:szCs w:val="24"/>
                <w:lang w:val="en-US"/>
              </w:rPr>
            </w:rPrChange>
          </w:rPr>
          <w:t xml:space="preserve">Iyengar, </w:t>
        </w:r>
        <w:proofErr w:type="spellStart"/>
        <w:r w:rsidRPr="00F27C33">
          <w:rPr>
            <w:rFonts w:eastAsia="Times New Roman"/>
            <w:szCs w:val="20"/>
            <w:lang w:val="en-US"/>
            <w:rPrChange w:id="419" w:author="Jonathan Cervas" w:date="2021-02-25T23:14:00Z">
              <w:rPr>
                <w:rFonts w:ascii="Times New Roman" w:eastAsia="Times New Roman" w:hAnsi="Times New Roman" w:cs="Times New Roman"/>
                <w:sz w:val="24"/>
                <w:szCs w:val="24"/>
                <w:lang w:val="en-US"/>
              </w:rPr>
            </w:rPrChange>
          </w:rPr>
          <w:t>Shanto</w:t>
        </w:r>
        <w:proofErr w:type="spellEnd"/>
        <w:r w:rsidRPr="00F27C33">
          <w:rPr>
            <w:rFonts w:eastAsia="Times New Roman"/>
            <w:szCs w:val="20"/>
            <w:lang w:val="en-US"/>
            <w:rPrChange w:id="420" w:author="Jonathan Cervas" w:date="2021-02-25T23:14:00Z">
              <w:rPr>
                <w:rFonts w:ascii="Times New Roman" w:eastAsia="Times New Roman" w:hAnsi="Times New Roman" w:cs="Times New Roman"/>
                <w:sz w:val="24"/>
                <w:szCs w:val="24"/>
                <w:lang w:val="en-US"/>
              </w:rPr>
            </w:rPrChange>
          </w:rPr>
          <w:t xml:space="preserve"> et al. 2019. “The Origins and Consequences of Affective Polarization in the United States.” </w:t>
        </w:r>
        <w:r w:rsidRPr="00F27C33">
          <w:rPr>
            <w:rFonts w:eastAsia="Times New Roman"/>
            <w:i/>
            <w:iCs/>
            <w:szCs w:val="20"/>
            <w:lang w:val="en-US"/>
            <w:rPrChange w:id="421" w:author="Jonathan Cervas" w:date="2021-02-25T23:14:00Z">
              <w:rPr>
                <w:rFonts w:ascii="Times New Roman" w:eastAsia="Times New Roman" w:hAnsi="Times New Roman" w:cs="Times New Roman"/>
                <w:i/>
                <w:iCs/>
                <w:sz w:val="24"/>
                <w:szCs w:val="24"/>
                <w:lang w:val="en-US"/>
              </w:rPr>
            </w:rPrChange>
          </w:rPr>
          <w:t>Annual Review of Political Science</w:t>
        </w:r>
        <w:r w:rsidRPr="00F27C33">
          <w:rPr>
            <w:rFonts w:eastAsia="Times New Roman"/>
            <w:szCs w:val="20"/>
            <w:lang w:val="en-US"/>
            <w:rPrChange w:id="422" w:author="Jonathan Cervas" w:date="2021-02-25T23:14:00Z">
              <w:rPr>
                <w:rFonts w:ascii="Times New Roman" w:eastAsia="Times New Roman" w:hAnsi="Times New Roman" w:cs="Times New Roman"/>
                <w:sz w:val="24"/>
                <w:szCs w:val="24"/>
                <w:lang w:val="en-US"/>
              </w:rPr>
            </w:rPrChange>
          </w:rPr>
          <w:t xml:space="preserve"> 22: 129–46.</w:t>
        </w:r>
      </w:ins>
    </w:p>
    <w:p w14:paraId="28CD562A" w14:textId="77777777" w:rsidR="00F27C33" w:rsidRPr="00F27C33" w:rsidRDefault="00F27C33" w:rsidP="00F27C33">
      <w:pPr>
        <w:spacing w:before="100" w:beforeAutospacing="1" w:after="100" w:afterAutospacing="1" w:line="240" w:lineRule="auto"/>
        <w:ind w:left="480" w:hanging="480"/>
        <w:rPr>
          <w:ins w:id="423" w:author="Jonathan Cervas" w:date="2021-02-25T23:13:00Z"/>
          <w:rFonts w:eastAsia="Times New Roman"/>
          <w:szCs w:val="20"/>
          <w:lang w:val="en-US"/>
          <w:rPrChange w:id="424" w:author="Jonathan Cervas" w:date="2021-02-25T23:14:00Z">
            <w:rPr>
              <w:ins w:id="425" w:author="Jonathan Cervas" w:date="2021-02-25T23:13:00Z"/>
              <w:rFonts w:ascii="Times New Roman" w:eastAsia="Times New Roman" w:hAnsi="Times New Roman" w:cs="Times New Roman"/>
              <w:sz w:val="24"/>
              <w:szCs w:val="24"/>
              <w:lang w:val="en-US"/>
            </w:rPr>
          </w:rPrChange>
        </w:rPr>
      </w:pPr>
      <w:ins w:id="426" w:author="Jonathan Cervas" w:date="2021-02-25T23:13:00Z">
        <w:r w:rsidRPr="00F27C33">
          <w:rPr>
            <w:rFonts w:eastAsia="Times New Roman"/>
            <w:szCs w:val="20"/>
            <w:lang w:val="en-US"/>
            <w:rPrChange w:id="427" w:author="Jonathan Cervas" w:date="2021-02-25T23:14:00Z">
              <w:rPr>
                <w:rFonts w:ascii="Times New Roman" w:eastAsia="Times New Roman" w:hAnsi="Times New Roman" w:cs="Times New Roman"/>
                <w:sz w:val="24"/>
                <w:szCs w:val="24"/>
                <w:lang w:val="en-US"/>
              </w:rPr>
            </w:rPrChange>
          </w:rPr>
          <w:t xml:space="preserve">Jacobson, Gary C. 2019. “Extreme Referendum: Donald Trump and the 2018 Midterm Elections.” </w:t>
        </w:r>
        <w:r w:rsidRPr="00F27C33">
          <w:rPr>
            <w:rFonts w:eastAsia="Times New Roman"/>
            <w:i/>
            <w:iCs/>
            <w:szCs w:val="20"/>
            <w:lang w:val="en-US"/>
            <w:rPrChange w:id="428" w:author="Jonathan Cervas" w:date="2021-02-25T23:14:00Z">
              <w:rPr>
                <w:rFonts w:ascii="Times New Roman" w:eastAsia="Times New Roman" w:hAnsi="Times New Roman" w:cs="Times New Roman"/>
                <w:i/>
                <w:iCs/>
                <w:sz w:val="24"/>
                <w:szCs w:val="24"/>
                <w:lang w:val="en-US"/>
              </w:rPr>
            </w:rPrChange>
          </w:rPr>
          <w:t>Political Science Quarterly</w:t>
        </w:r>
        <w:r w:rsidRPr="00F27C33">
          <w:rPr>
            <w:rFonts w:eastAsia="Times New Roman"/>
            <w:szCs w:val="20"/>
            <w:lang w:val="en-US"/>
            <w:rPrChange w:id="429" w:author="Jonathan Cervas" w:date="2021-02-25T23:14:00Z">
              <w:rPr>
                <w:rFonts w:ascii="Times New Roman" w:eastAsia="Times New Roman" w:hAnsi="Times New Roman" w:cs="Times New Roman"/>
                <w:sz w:val="24"/>
                <w:szCs w:val="24"/>
                <w:lang w:val="en-US"/>
              </w:rPr>
            </w:rPrChange>
          </w:rPr>
          <w:t xml:space="preserve"> 134(1): 9–38. https://onlinelibrary.wiley.com/doi/abs/10.1002/polq.12866 (January 14, 2020).</w:t>
        </w:r>
      </w:ins>
    </w:p>
    <w:p w14:paraId="686F4CEA" w14:textId="77777777" w:rsidR="00F27C33" w:rsidRPr="00F27C33" w:rsidRDefault="00F27C33" w:rsidP="00F27C33">
      <w:pPr>
        <w:spacing w:before="100" w:beforeAutospacing="1" w:after="100" w:afterAutospacing="1" w:line="240" w:lineRule="auto"/>
        <w:ind w:left="480" w:hanging="480"/>
        <w:rPr>
          <w:ins w:id="430" w:author="Jonathan Cervas" w:date="2021-02-25T23:13:00Z"/>
          <w:rFonts w:eastAsia="Times New Roman"/>
          <w:szCs w:val="20"/>
          <w:lang w:val="en-US"/>
          <w:rPrChange w:id="431" w:author="Jonathan Cervas" w:date="2021-02-25T23:14:00Z">
            <w:rPr>
              <w:ins w:id="432" w:author="Jonathan Cervas" w:date="2021-02-25T23:13:00Z"/>
              <w:rFonts w:ascii="Times New Roman" w:eastAsia="Times New Roman" w:hAnsi="Times New Roman" w:cs="Times New Roman"/>
              <w:sz w:val="24"/>
              <w:szCs w:val="24"/>
              <w:lang w:val="en-US"/>
            </w:rPr>
          </w:rPrChange>
        </w:rPr>
      </w:pPr>
      <w:proofErr w:type="spellStart"/>
      <w:ins w:id="433" w:author="Jonathan Cervas" w:date="2021-02-25T23:13:00Z">
        <w:r w:rsidRPr="00F27C33">
          <w:rPr>
            <w:rFonts w:eastAsia="Times New Roman"/>
            <w:szCs w:val="20"/>
            <w:lang w:val="en-US"/>
            <w:rPrChange w:id="434" w:author="Jonathan Cervas" w:date="2021-02-25T23:14:00Z">
              <w:rPr>
                <w:rFonts w:ascii="Times New Roman" w:eastAsia="Times New Roman" w:hAnsi="Times New Roman" w:cs="Times New Roman"/>
                <w:sz w:val="24"/>
                <w:szCs w:val="24"/>
                <w:lang w:val="en-US"/>
              </w:rPr>
            </w:rPrChange>
          </w:rPr>
          <w:t>Krehbiel</w:t>
        </w:r>
        <w:proofErr w:type="spellEnd"/>
        <w:r w:rsidRPr="00F27C33">
          <w:rPr>
            <w:rFonts w:eastAsia="Times New Roman"/>
            <w:szCs w:val="20"/>
            <w:lang w:val="en-US"/>
            <w:rPrChange w:id="435" w:author="Jonathan Cervas" w:date="2021-02-25T23:14:00Z">
              <w:rPr>
                <w:rFonts w:ascii="Times New Roman" w:eastAsia="Times New Roman" w:hAnsi="Times New Roman" w:cs="Times New Roman"/>
                <w:sz w:val="24"/>
                <w:szCs w:val="24"/>
                <w:lang w:val="en-US"/>
              </w:rPr>
            </w:rPrChange>
          </w:rPr>
          <w:t xml:space="preserve">, Keith. 1998. </w:t>
        </w:r>
        <w:r w:rsidRPr="00F27C33">
          <w:rPr>
            <w:rFonts w:eastAsia="Times New Roman"/>
            <w:i/>
            <w:iCs/>
            <w:szCs w:val="20"/>
            <w:lang w:val="en-US"/>
            <w:rPrChange w:id="436" w:author="Jonathan Cervas" w:date="2021-02-25T23:14:00Z">
              <w:rPr>
                <w:rFonts w:ascii="Times New Roman" w:eastAsia="Times New Roman" w:hAnsi="Times New Roman" w:cs="Times New Roman"/>
                <w:i/>
                <w:iCs/>
                <w:sz w:val="24"/>
                <w:szCs w:val="24"/>
                <w:lang w:val="en-US"/>
              </w:rPr>
            </w:rPrChange>
          </w:rPr>
          <w:t>Pivotal Politics</w:t>
        </w:r>
        <w:r w:rsidRPr="00F27C33">
          <w:rPr>
            <w:rFonts w:eastAsia="Times New Roman"/>
            <w:szCs w:val="20"/>
            <w:lang w:val="en-US"/>
            <w:rPrChange w:id="437" w:author="Jonathan Cervas" w:date="2021-02-25T23:14:00Z">
              <w:rPr>
                <w:rFonts w:ascii="Times New Roman" w:eastAsia="Times New Roman" w:hAnsi="Times New Roman" w:cs="Times New Roman"/>
                <w:sz w:val="24"/>
                <w:szCs w:val="24"/>
                <w:lang w:val="en-US"/>
              </w:rPr>
            </w:rPrChange>
          </w:rPr>
          <w:t>. University of Chicago Press. https://press.uchicago.edu/ucp/books/book/chicago/P/bo3616471.html.</w:t>
        </w:r>
      </w:ins>
    </w:p>
    <w:p w14:paraId="10E6AE0A" w14:textId="77777777" w:rsidR="00F27C33" w:rsidRPr="00F27C33" w:rsidRDefault="00F27C33" w:rsidP="00F27C33">
      <w:pPr>
        <w:spacing w:before="100" w:beforeAutospacing="1" w:after="100" w:afterAutospacing="1" w:line="240" w:lineRule="auto"/>
        <w:ind w:left="480" w:hanging="480"/>
        <w:rPr>
          <w:ins w:id="438" w:author="Jonathan Cervas" w:date="2021-02-25T23:13:00Z"/>
          <w:rFonts w:eastAsia="Times New Roman"/>
          <w:szCs w:val="20"/>
          <w:lang w:val="en-US"/>
          <w:rPrChange w:id="439" w:author="Jonathan Cervas" w:date="2021-02-25T23:14:00Z">
            <w:rPr>
              <w:ins w:id="440" w:author="Jonathan Cervas" w:date="2021-02-25T23:13:00Z"/>
              <w:rFonts w:ascii="Times New Roman" w:eastAsia="Times New Roman" w:hAnsi="Times New Roman" w:cs="Times New Roman"/>
              <w:sz w:val="24"/>
              <w:szCs w:val="24"/>
              <w:lang w:val="en-US"/>
            </w:rPr>
          </w:rPrChange>
        </w:rPr>
      </w:pPr>
      <w:ins w:id="441" w:author="Jonathan Cervas" w:date="2021-02-25T23:13:00Z">
        <w:r w:rsidRPr="00F27C33">
          <w:rPr>
            <w:rFonts w:eastAsia="Times New Roman"/>
            <w:szCs w:val="20"/>
            <w:lang w:val="en-US"/>
            <w:rPrChange w:id="442" w:author="Jonathan Cervas" w:date="2021-02-25T23:14:00Z">
              <w:rPr>
                <w:rFonts w:ascii="Times New Roman" w:eastAsia="Times New Roman" w:hAnsi="Times New Roman" w:cs="Times New Roman"/>
                <w:sz w:val="24"/>
                <w:szCs w:val="24"/>
                <w:lang w:val="en-US"/>
              </w:rPr>
            </w:rPrChange>
          </w:rPr>
          <w:t xml:space="preserve">Lee, Frances E. 2016. </w:t>
        </w:r>
        <w:r w:rsidRPr="00F27C33">
          <w:rPr>
            <w:rFonts w:eastAsia="Times New Roman"/>
            <w:i/>
            <w:iCs/>
            <w:szCs w:val="20"/>
            <w:lang w:val="en-US"/>
            <w:rPrChange w:id="443" w:author="Jonathan Cervas" w:date="2021-02-25T23:14:00Z">
              <w:rPr>
                <w:rFonts w:ascii="Times New Roman" w:eastAsia="Times New Roman" w:hAnsi="Times New Roman" w:cs="Times New Roman"/>
                <w:i/>
                <w:iCs/>
                <w:sz w:val="24"/>
                <w:szCs w:val="24"/>
                <w:lang w:val="en-US"/>
              </w:rPr>
            </w:rPrChange>
          </w:rPr>
          <w:t>Insecure Majorities: Congress and the Perpetual Campaign</w:t>
        </w:r>
        <w:r w:rsidRPr="00F27C33">
          <w:rPr>
            <w:rFonts w:eastAsia="Times New Roman"/>
            <w:szCs w:val="20"/>
            <w:lang w:val="en-US"/>
            <w:rPrChange w:id="444" w:author="Jonathan Cervas" w:date="2021-02-25T23:14:00Z">
              <w:rPr>
                <w:rFonts w:ascii="Times New Roman" w:eastAsia="Times New Roman" w:hAnsi="Times New Roman" w:cs="Times New Roman"/>
                <w:sz w:val="24"/>
                <w:szCs w:val="24"/>
                <w:lang w:val="en-US"/>
              </w:rPr>
            </w:rPrChange>
          </w:rPr>
          <w:t>. Chicago: University of Chicago Press.</w:t>
        </w:r>
      </w:ins>
    </w:p>
    <w:p w14:paraId="7CAF60DD" w14:textId="77777777" w:rsidR="00F27C33" w:rsidRPr="00F27C33" w:rsidRDefault="00F27C33" w:rsidP="00F27C33">
      <w:pPr>
        <w:spacing w:before="100" w:beforeAutospacing="1" w:after="100" w:afterAutospacing="1" w:line="240" w:lineRule="auto"/>
        <w:ind w:left="480" w:hanging="480"/>
        <w:rPr>
          <w:ins w:id="445" w:author="Jonathan Cervas" w:date="2021-02-25T23:13:00Z"/>
          <w:rFonts w:eastAsia="Times New Roman"/>
          <w:szCs w:val="20"/>
          <w:lang w:val="en-US"/>
          <w:rPrChange w:id="446" w:author="Jonathan Cervas" w:date="2021-02-25T23:14:00Z">
            <w:rPr>
              <w:ins w:id="447" w:author="Jonathan Cervas" w:date="2021-02-25T23:13:00Z"/>
              <w:rFonts w:ascii="Times New Roman" w:eastAsia="Times New Roman" w:hAnsi="Times New Roman" w:cs="Times New Roman"/>
              <w:sz w:val="24"/>
              <w:szCs w:val="24"/>
              <w:lang w:val="en-US"/>
            </w:rPr>
          </w:rPrChange>
        </w:rPr>
      </w:pPr>
      <w:proofErr w:type="spellStart"/>
      <w:ins w:id="448" w:author="Jonathan Cervas" w:date="2021-02-25T23:13:00Z">
        <w:r w:rsidRPr="00F27C33">
          <w:rPr>
            <w:rFonts w:eastAsia="Times New Roman"/>
            <w:szCs w:val="20"/>
            <w:lang w:val="en-US"/>
            <w:rPrChange w:id="449" w:author="Jonathan Cervas" w:date="2021-02-25T23:14:00Z">
              <w:rPr>
                <w:rFonts w:ascii="Times New Roman" w:eastAsia="Times New Roman" w:hAnsi="Times New Roman" w:cs="Times New Roman"/>
                <w:sz w:val="24"/>
                <w:szCs w:val="24"/>
                <w:lang w:val="en-US"/>
              </w:rPr>
            </w:rPrChange>
          </w:rPr>
          <w:t>Levendusky</w:t>
        </w:r>
        <w:proofErr w:type="spellEnd"/>
        <w:r w:rsidRPr="00F27C33">
          <w:rPr>
            <w:rFonts w:eastAsia="Times New Roman"/>
            <w:szCs w:val="20"/>
            <w:lang w:val="en-US"/>
            <w:rPrChange w:id="450" w:author="Jonathan Cervas" w:date="2021-02-25T23:14:00Z">
              <w:rPr>
                <w:rFonts w:ascii="Times New Roman" w:eastAsia="Times New Roman" w:hAnsi="Times New Roman" w:cs="Times New Roman"/>
                <w:sz w:val="24"/>
                <w:szCs w:val="24"/>
                <w:lang w:val="en-US"/>
              </w:rPr>
            </w:rPrChange>
          </w:rPr>
          <w:t xml:space="preserve">, Matthew S., and Neil Malhotra. 2016. “(Mis)Perceptions of Partisan Polarization in the American Public.” </w:t>
        </w:r>
        <w:r w:rsidRPr="00F27C33">
          <w:rPr>
            <w:rFonts w:eastAsia="Times New Roman"/>
            <w:i/>
            <w:iCs/>
            <w:szCs w:val="20"/>
            <w:lang w:val="en-US"/>
            <w:rPrChange w:id="451" w:author="Jonathan Cervas" w:date="2021-02-25T23:14:00Z">
              <w:rPr>
                <w:rFonts w:ascii="Times New Roman" w:eastAsia="Times New Roman" w:hAnsi="Times New Roman" w:cs="Times New Roman"/>
                <w:i/>
                <w:iCs/>
                <w:sz w:val="24"/>
                <w:szCs w:val="24"/>
                <w:lang w:val="en-US"/>
              </w:rPr>
            </w:rPrChange>
          </w:rPr>
          <w:t>Public Opinion Quarterly</w:t>
        </w:r>
        <w:r w:rsidRPr="00F27C33">
          <w:rPr>
            <w:rFonts w:eastAsia="Times New Roman"/>
            <w:szCs w:val="20"/>
            <w:lang w:val="en-US"/>
            <w:rPrChange w:id="452" w:author="Jonathan Cervas" w:date="2021-02-25T23:14:00Z">
              <w:rPr>
                <w:rFonts w:ascii="Times New Roman" w:eastAsia="Times New Roman" w:hAnsi="Times New Roman" w:cs="Times New Roman"/>
                <w:sz w:val="24"/>
                <w:szCs w:val="24"/>
                <w:lang w:val="en-US"/>
              </w:rPr>
            </w:rPrChange>
          </w:rPr>
          <w:t xml:space="preserve"> 80(S1): 378–91. https://academic.oup.com/poq/article-lookup/doi/10.1093/poq/nfv045.</w:t>
        </w:r>
      </w:ins>
    </w:p>
    <w:p w14:paraId="6F23F711" w14:textId="77777777" w:rsidR="00F27C33" w:rsidRPr="00F27C33" w:rsidRDefault="00F27C33" w:rsidP="00F27C33">
      <w:pPr>
        <w:spacing w:before="100" w:beforeAutospacing="1" w:after="100" w:afterAutospacing="1" w:line="240" w:lineRule="auto"/>
        <w:ind w:left="480" w:hanging="480"/>
        <w:rPr>
          <w:ins w:id="453" w:author="Jonathan Cervas" w:date="2021-02-25T23:13:00Z"/>
          <w:rFonts w:eastAsia="Times New Roman"/>
          <w:szCs w:val="20"/>
          <w:lang w:val="en-US"/>
          <w:rPrChange w:id="454" w:author="Jonathan Cervas" w:date="2021-02-25T23:14:00Z">
            <w:rPr>
              <w:ins w:id="455" w:author="Jonathan Cervas" w:date="2021-02-25T23:13:00Z"/>
              <w:rFonts w:ascii="Times New Roman" w:eastAsia="Times New Roman" w:hAnsi="Times New Roman" w:cs="Times New Roman"/>
              <w:sz w:val="24"/>
              <w:szCs w:val="24"/>
              <w:lang w:val="en-US"/>
            </w:rPr>
          </w:rPrChange>
        </w:rPr>
      </w:pPr>
      <w:proofErr w:type="spellStart"/>
      <w:ins w:id="456" w:author="Jonathan Cervas" w:date="2021-02-25T23:13:00Z">
        <w:r w:rsidRPr="00F27C33">
          <w:rPr>
            <w:rFonts w:eastAsia="Times New Roman"/>
            <w:szCs w:val="20"/>
            <w:lang w:val="en-US"/>
            <w:rPrChange w:id="457" w:author="Jonathan Cervas" w:date="2021-02-25T23:14:00Z">
              <w:rPr>
                <w:rFonts w:ascii="Times New Roman" w:eastAsia="Times New Roman" w:hAnsi="Times New Roman" w:cs="Times New Roman"/>
                <w:sz w:val="24"/>
                <w:szCs w:val="24"/>
                <w:lang w:val="en-US"/>
              </w:rPr>
            </w:rPrChange>
          </w:rPr>
          <w:t>Levendusky</w:t>
        </w:r>
        <w:proofErr w:type="spellEnd"/>
        <w:r w:rsidRPr="00F27C33">
          <w:rPr>
            <w:rFonts w:eastAsia="Times New Roman"/>
            <w:szCs w:val="20"/>
            <w:lang w:val="en-US"/>
            <w:rPrChange w:id="458" w:author="Jonathan Cervas" w:date="2021-02-25T23:14:00Z">
              <w:rPr>
                <w:rFonts w:ascii="Times New Roman" w:eastAsia="Times New Roman" w:hAnsi="Times New Roman" w:cs="Times New Roman"/>
                <w:sz w:val="24"/>
                <w:szCs w:val="24"/>
                <w:lang w:val="en-US"/>
              </w:rPr>
            </w:rPrChange>
          </w:rPr>
          <w:t xml:space="preserve">, Matthew, and Neil Malhotra. 2016. “Does Media Coverage of Partisan Polarization Affect Political Attitudes?” </w:t>
        </w:r>
        <w:r w:rsidRPr="00F27C33">
          <w:rPr>
            <w:rFonts w:eastAsia="Times New Roman"/>
            <w:i/>
            <w:iCs/>
            <w:szCs w:val="20"/>
            <w:lang w:val="en-US"/>
            <w:rPrChange w:id="459" w:author="Jonathan Cervas" w:date="2021-02-25T23:14:00Z">
              <w:rPr>
                <w:rFonts w:ascii="Times New Roman" w:eastAsia="Times New Roman" w:hAnsi="Times New Roman" w:cs="Times New Roman"/>
                <w:i/>
                <w:iCs/>
                <w:sz w:val="24"/>
                <w:szCs w:val="24"/>
                <w:lang w:val="en-US"/>
              </w:rPr>
            </w:rPrChange>
          </w:rPr>
          <w:t>Political Communication</w:t>
        </w:r>
        <w:r w:rsidRPr="00F27C33">
          <w:rPr>
            <w:rFonts w:eastAsia="Times New Roman"/>
            <w:szCs w:val="20"/>
            <w:lang w:val="en-US"/>
            <w:rPrChange w:id="460" w:author="Jonathan Cervas" w:date="2021-02-25T23:14:00Z">
              <w:rPr>
                <w:rFonts w:ascii="Times New Roman" w:eastAsia="Times New Roman" w:hAnsi="Times New Roman" w:cs="Times New Roman"/>
                <w:sz w:val="24"/>
                <w:szCs w:val="24"/>
                <w:lang w:val="en-US"/>
              </w:rPr>
            </w:rPrChange>
          </w:rPr>
          <w:t xml:space="preserve"> 33(2): 283–301. http://dx.doi.org/10.1080/10584609.2015.1038455.</w:t>
        </w:r>
      </w:ins>
    </w:p>
    <w:p w14:paraId="51CA3FE2" w14:textId="77777777" w:rsidR="00F27C33" w:rsidRPr="00F27C33" w:rsidRDefault="00F27C33" w:rsidP="00F27C33">
      <w:pPr>
        <w:spacing w:before="100" w:beforeAutospacing="1" w:after="100" w:afterAutospacing="1" w:line="240" w:lineRule="auto"/>
        <w:ind w:left="480" w:hanging="480"/>
        <w:rPr>
          <w:ins w:id="461" w:author="Jonathan Cervas" w:date="2021-02-25T23:13:00Z"/>
          <w:rFonts w:eastAsia="Times New Roman"/>
          <w:szCs w:val="20"/>
          <w:lang w:val="en-US"/>
          <w:rPrChange w:id="462" w:author="Jonathan Cervas" w:date="2021-02-25T23:14:00Z">
            <w:rPr>
              <w:ins w:id="463" w:author="Jonathan Cervas" w:date="2021-02-25T23:13:00Z"/>
              <w:rFonts w:ascii="Times New Roman" w:eastAsia="Times New Roman" w:hAnsi="Times New Roman" w:cs="Times New Roman"/>
              <w:sz w:val="24"/>
              <w:szCs w:val="24"/>
              <w:lang w:val="en-US"/>
            </w:rPr>
          </w:rPrChange>
        </w:rPr>
      </w:pPr>
      <w:ins w:id="464" w:author="Jonathan Cervas" w:date="2021-02-25T23:13:00Z">
        <w:r w:rsidRPr="00F27C33">
          <w:rPr>
            <w:rFonts w:eastAsia="Times New Roman"/>
            <w:szCs w:val="20"/>
            <w:lang w:val="en-US"/>
            <w:rPrChange w:id="465" w:author="Jonathan Cervas" w:date="2021-02-25T23:14:00Z">
              <w:rPr>
                <w:rFonts w:ascii="Times New Roman" w:eastAsia="Times New Roman" w:hAnsi="Times New Roman" w:cs="Times New Roman"/>
                <w:sz w:val="24"/>
                <w:szCs w:val="24"/>
                <w:lang w:val="en-US"/>
              </w:rPr>
            </w:rPrChange>
          </w:rPr>
          <w:t xml:space="preserve">Massey, Douglas S. 2007. Categorically Unequal: The American Stratification System </w:t>
        </w:r>
        <w:r w:rsidRPr="00F27C33">
          <w:rPr>
            <w:rFonts w:eastAsia="Times New Roman"/>
            <w:i/>
            <w:iCs/>
            <w:szCs w:val="20"/>
            <w:lang w:val="en-US"/>
            <w:rPrChange w:id="466" w:author="Jonathan Cervas" w:date="2021-02-25T23:14:00Z">
              <w:rPr>
                <w:rFonts w:ascii="Times New Roman" w:eastAsia="Times New Roman" w:hAnsi="Times New Roman" w:cs="Times New Roman"/>
                <w:i/>
                <w:iCs/>
                <w:sz w:val="24"/>
                <w:szCs w:val="24"/>
                <w:lang w:val="en-US"/>
              </w:rPr>
            </w:rPrChange>
          </w:rPr>
          <w:t>Categorically Unequal: The American Stratification System</w:t>
        </w:r>
        <w:r w:rsidRPr="00F27C33">
          <w:rPr>
            <w:rFonts w:eastAsia="Times New Roman"/>
            <w:szCs w:val="20"/>
            <w:lang w:val="en-US"/>
            <w:rPrChange w:id="467" w:author="Jonathan Cervas" w:date="2021-02-25T23:14:00Z">
              <w:rPr>
                <w:rFonts w:ascii="Times New Roman" w:eastAsia="Times New Roman" w:hAnsi="Times New Roman" w:cs="Times New Roman"/>
                <w:sz w:val="24"/>
                <w:szCs w:val="24"/>
                <w:lang w:val="en-US"/>
              </w:rPr>
            </w:rPrChange>
          </w:rPr>
          <w:t>.</w:t>
        </w:r>
      </w:ins>
    </w:p>
    <w:p w14:paraId="5701B2EB" w14:textId="77777777" w:rsidR="00F27C33" w:rsidRPr="00F27C33" w:rsidRDefault="00F27C33" w:rsidP="00F27C33">
      <w:pPr>
        <w:spacing w:before="100" w:beforeAutospacing="1" w:after="100" w:afterAutospacing="1" w:line="240" w:lineRule="auto"/>
        <w:ind w:left="480" w:hanging="480"/>
        <w:rPr>
          <w:ins w:id="468" w:author="Jonathan Cervas" w:date="2021-02-25T23:13:00Z"/>
          <w:rFonts w:eastAsia="Times New Roman"/>
          <w:szCs w:val="20"/>
          <w:lang w:val="en-US"/>
          <w:rPrChange w:id="469" w:author="Jonathan Cervas" w:date="2021-02-25T23:14:00Z">
            <w:rPr>
              <w:ins w:id="470" w:author="Jonathan Cervas" w:date="2021-02-25T23:13:00Z"/>
              <w:rFonts w:ascii="Times New Roman" w:eastAsia="Times New Roman" w:hAnsi="Times New Roman" w:cs="Times New Roman"/>
              <w:sz w:val="24"/>
              <w:szCs w:val="24"/>
              <w:lang w:val="en-US"/>
            </w:rPr>
          </w:rPrChange>
        </w:rPr>
      </w:pPr>
      <w:ins w:id="471" w:author="Jonathan Cervas" w:date="2021-02-25T23:13:00Z">
        <w:r w:rsidRPr="00F27C33">
          <w:rPr>
            <w:rFonts w:eastAsia="Times New Roman"/>
            <w:szCs w:val="20"/>
            <w:lang w:val="en-US"/>
            <w:rPrChange w:id="472" w:author="Jonathan Cervas" w:date="2021-02-25T23:14:00Z">
              <w:rPr>
                <w:rFonts w:ascii="Times New Roman" w:eastAsia="Times New Roman" w:hAnsi="Times New Roman" w:cs="Times New Roman"/>
                <w:sz w:val="24"/>
                <w:szCs w:val="24"/>
                <w:lang w:val="en-US"/>
              </w:rPr>
            </w:rPrChange>
          </w:rPr>
          <w:t xml:space="preserve">Mayhew, David R. 2004. </w:t>
        </w:r>
        <w:r w:rsidRPr="00F27C33">
          <w:rPr>
            <w:rFonts w:eastAsia="Times New Roman"/>
            <w:i/>
            <w:iCs/>
            <w:szCs w:val="20"/>
            <w:lang w:val="en-US"/>
            <w:rPrChange w:id="473" w:author="Jonathan Cervas" w:date="2021-02-25T23:14:00Z">
              <w:rPr>
                <w:rFonts w:ascii="Times New Roman" w:eastAsia="Times New Roman" w:hAnsi="Times New Roman" w:cs="Times New Roman"/>
                <w:i/>
                <w:iCs/>
                <w:sz w:val="24"/>
                <w:szCs w:val="24"/>
                <w:lang w:val="en-US"/>
              </w:rPr>
            </w:rPrChange>
          </w:rPr>
          <w:t>Congress: The Electoral Connection</w:t>
        </w:r>
        <w:r w:rsidRPr="00F27C33">
          <w:rPr>
            <w:rFonts w:eastAsia="Times New Roman"/>
            <w:szCs w:val="20"/>
            <w:lang w:val="en-US"/>
            <w:rPrChange w:id="474" w:author="Jonathan Cervas" w:date="2021-02-25T23:14:00Z">
              <w:rPr>
                <w:rFonts w:ascii="Times New Roman" w:eastAsia="Times New Roman" w:hAnsi="Times New Roman" w:cs="Times New Roman"/>
                <w:sz w:val="24"/>
                <w:szCs w:val="24"/>
                <w:lang w:val="en-US"/>
              </w:rPr>
            </w:rPrChange>
          </w:rPr>
          <w:t xml:space="preserve">. Second </w:t>
        </w:r>
        <w:proofErr w:type="spellStart"/>
        <w:r w:rsidRPr="00F27C33">
          <w:rPr>
            <w:rFonts w:eastAsia="Times New Roman"/>
            <w:szCs w:val="20"/>
            <w:lang w:val="en-US"/>
            <w:rPrChange w:id="475" w:author="Jonathan Cervas" w:date="2021-02-25T23:14:00Z">
              <w:rPr>
                <w:rFonts w:ascii="Times New Roman" w:eastAsia="Times New Roman" w:hAnsi="Times New Roman" w:cs="Times New Roman"/>
                <w:sz w:val="24"/>
                <w:szCs w:val="24"/>
                <w:lang w:val="en-US"/>
              </w:rPr>
            </w:rPrChange>
          </w:rPr>
          <w:t>edi</w:t>
        </w:r>
        <w:proofErr w:type="spellEnd"/>
        <w:r w:rsidRPr="00F27C33">
          <w:rPr>
            <w:rFonts w:eastAsia="Times New Roman"/>
            <w:szCs w:val="20"/>
            <w:lang w:val="en-US"/>
            <w:rPrChange w:id="476" w:author="Jonathan Cervas" w:date="2021-02-25T23:14:00Z">
              <w:rPr>
                <w:rFonts w:ascii="Times New Roman" w:eastAsia="Times New Roman" w:hAnsi="Times New Roman" w:cs="Times New Roman"/>
                <w:sz w:val="24"/>
                <w:szCs w:val="24"/>
                <w:lang w:val="en-US"/>
              </w:rPr>
            </w:rPrChange>
          </w:rPr>
          <w:t>. Yale University Press.</w:t>
        </w:r>
      </w:ins>
    </w:p>
    <w:p w14:paraId="7739B7D6" w14:textId="77777777" w:rsidR="00F27C33" w:rsidRPr="00F27C33" w:rsidRDefault="00F27C33" w:rsidP="00F27C33">
      <w:pPr>
        <w:spacing w:before="100" w:beforeAutospacing="1" w:after="100" w:afterAutospacing="1" w:line="240" w:lineRule="auto"/>
        <w:ind w:left="480" w:hanging="480"/>
        <w:rPr>
          <w:ins w:id="477" w:author="Jonathan Cervas" w:date="2021-02-25T23:13:00Z"/>
          <w:rFonts w:eastAsia="Times New Roman"/>
          <w:szCs w:val="20"/>
          <w:lang w:val="en-US"/>
          <w:rPrChange w:id="478" w:author="Jonathan Cervas" w:date="2021-02-25T23:14:00Z">
            <w:rPr>
              <w:ins w:id="479" w:author="Jonathan Cervas" w:date="2021-02-25T23:13:00Z"/>
              <w:rFonts w:ascii="Times New Roman" w:eastAsia="Times New Roman" w:hAnsi="Times New Roman" w:cs="Times New Roman"/>
              <w:sz w:val="24"/>
              <w:szCs w:val="24"/>
              <w:lang w:val="en-US"/>
            </w:rPr>
          </w:rPrChange>
        </w:rPr>
      </w:pPr>
      <w:ins w:id="480" w:author="Jonathan Cervas" w:date="2021-02-25T23:13:00Z">
        <w:r w:rsidRPr="00F27C33">
          <w:rPr>
            <w:rFonts w:eastAsia="Times New Roman"/>
            <w:szCs w:val="20"/>
            <w:lang w:val="en-US"/>
            <w:rPrChange w:id="481" w:author="Jonathan Cervas" w:date="2021-02-25T23:14:00Z">
              <w:rPr>
                <w:rFonts w:ascii="Times New Roman" w:eastAsia="Times New Roman" w:hAnsi="Times New Roman" w:cs="Times New Roman"/>
                <w:sz w:val="24"/>
                <w:szCs w:val="24"/>
                <w:lang w:val="en-US"/>
              </w:rPr>
            </w:rPrChange>
          </w:rPr>
          <w:t xml:space="preserve">Mazzei, Patricia, and Michael Wines. 2020. “How Republicans Undermined Ex-Felon Voting Rights in Florida.” </w:t>
        </w:r>
        <w:r w:rsidRPr="00F27C33">
          <w:rPr>
            <w:rFonts w:eastAsia="Times New Roman"/>
            <w:i/>
            <w:iCs/>
            <w:szCs w:val="20"/>
            <w:lang w:val="en-US"/>
            <w:rPrChange w:id="482" w:author="Jonathan Cervas" w:date="2021-02-25T23:14:00Z">
              <w:rPr>
                <w:rFonts w:ascii="Times New Roman" w:eastAsia="Times New Roman" w:hAnsi="Times New Roman" w:cs="Times New Roman"/>
                <w:i/>
                <w:iCs/>
                <w:sz w:val="24"/>
                <w:szCs w:val="24"/>
                <w:lang w:val="en-US"/>
              </w:rPr>
            </w:rPrChange>
          </w:rPr>
          <w:t>The New York Times</w:t>
        </w:r>
        <w:r w:rsidRPr="00F27C33">
          <w:rPr>
            <w:rFonts w:eastAsia="Times New Roman"/>
            <w:szCs w:val="20"/>
            <w:lang w:val="en-US"/>
            <w:rPrChange w:id="483" w:author="Jonathan Cervas" w:date="2021-02-25T23:14:00Z">
              <w:rPr>
                <w:rFonts w:ascii="Times New Roman" w:eastAsia="Times New Roman" w:hAnsi="Times New Roman" w:cs="Times New Roman"/>
                <w:sz w:val="24"/>
                <w:szCs w:val="24"/>
                <w:lang w:val="en-US"/>
              </w:rPr>
            </w:rPrChange>
          </w:rPr>
          <w:t>: Section A, Page 13.</w:t>
        </w:r>
      </w:ins>
    </w:p>
    <w:p w14:paraId="7C4E7E1B" w14:textId="77777777" w:rsidR="00F27C33" w:rsidRPr="00F27C33" w:rsidRDefault="00F27C33" w:rsidP="00F27C33">
      <w:pPr>
        <w:spacing w:before="100" w:beforeAutospacing="1" w:after="100" w:afterAutospacing="1" w:line="240" w:lineRule="auto"/>
        <w:ind w:left="480" w:hanging="480"/>
        <w:rPr>
          <w:ins w:id="484" w:author="Jonathan Cervas" w:date="2021-02-25T23:13:00Z"/>
          <w:rFonts w:eastAsia="Times New Roman"/>
          <w:szCs w:val="20"/>
          <w:lang w:val="en-US"/>
          <w:rPrChange w:id="485" w:author="Jonathan Cervas" w:date="2021-02-25T23:14:00Z">
            <w:rPr>
              <w:ins w:id="486" w:author="Jonathan Cervas" w:date="2021-02-25T23:13:00Z"/>
              <w:rFonts w:ascii="Times New Roman" w:eastAsia="Times New Roman" w:hAnsi="Times New Roman" w:cs="Times New Roman"/>
              <w:sz w:val="24"/>
              <w:szCs w:val="24"/>
              <w:lang w:val="en-US"/>
            </w:rPr>
          </w:rPrChange>
        </w:rPr>
      </w:pPr>
      <w:ins w:id="487" w:author="Jonathan Cervas" w:date="2021-02-25T23:13:00Z">
        <w:r w:rsidRPr="00F27C33">
          <w:rPr>
            <w:rFonts w:eastAsia="Times New Roman"/>
            <w:szCs w:val="20"/>
            <w:lang w:val="en-US"/>
            <w:rPrChange w:id="488" w:author="Jonathan Cervas" w:date="2021-02-25T23:14:00Z">
              <w:rPr>
                <w:rFonts w:ascii="Times New Roman" w:eastAsia="Times New Roman" w:hAnsi="Times New Roman" w:cs="Times New Roman"/>
                <w:sz w:val="24"/>
                <w:szCs w:val="24"/>
                <w:lang w:val="en-US"/>
              </w:rPr>
            </w:rPrChange>
          </w:rPr>
          <w:t xml:space="preserve">McCarty, N, K T Poole, and H Rosenthal. 2016. </w:t>
        </w:r>
        <w:r w:rsidRPr="00F27C33">
          <w:rPr>
            <w:rFonts w:eastAsia="Times New Roman"/>
            <w:i/>
            <w:iCs/>
            <w:szCs w:val="20"/>
            <w:lang w:val="en-US"/>
            <w:rPrChange w:id="489" w:author="Jonathan Cervas" w:date="2021-02-25T23:14:00Z">
              <w:rPr>
                <w:rFonts w:ascii="Times New Roman" w:eastAsia="Times New Roman" w:hAnsi="Times New Roman" w:cs="Times New Roman"/>
                <w:i/>
                <w:iCs/>
                <w:sz w:val="24"/>
                <w:szCs w:val="24"/>
                <w:lang w:val="en-US"/>
              </w:rPr>
            </w:rPrChange>
          </w:rPr>
          <w:t>Polarized America, Second Edition: The Dance of Ideology and Unequal Riches</w:t>
        </w:r>
        <w:r w:rsidRPr="00F27C33">
          <w:rPr>
            <w:rFonts w:eastAsia="Times New Roman"/>
            <w:szCs w:val="20"/>
            <w:lang w:val="en-US"/>
            <w:rPrChange w:id="490" w:author="Jonathan Cervas" w:date="2021-02-25T23:14:00Z">
              <w:rPr>
                <w:rFonts w:ascii="Times New Roman" w:eastAsia="Times New Roman" w:hAnsi="Times New Roman" w:cs="Times New Roman"/>
                <w:sz w:val="24"/>
                <w:szCs w:val="24"/>
                <w:lang w:val="en-US"/>
              </w:rPr>
            </w:rPrChange>
          </w:rPr>
          <w:t>. MIT Press. https://books.google.com/books?id=58mpCwAAQBAJ.</w:t>
        </w:r>
      </w:ins>
    </w:p>
    <w:p w14:paraId="6A48CB44" w14:textId="77777777" w:rsidR="00F27C33" w:rsidRPr="00F27C33" w:rsidRDefault="00F27C33" w:rsidP="00F27C33">
      <w:pPr>
        <w:spacing w:before="100" w:beforeAutospacing="1" w:after="100" w:afterAutospacing="1" w:line="240" w:lineRule="auto"/>
        <w:ind w:left="480" w:hanging="480"/>
        <w:rPr>
          <w:ins w:id="491" w:author="Jonathan Cervas" w:date="2021-02-25T23:13:00Z"/>
          <w:rFonts w:eastAsia="Times New Roman"/>
          <w:szCs w:val="20"/>
          <w:lang w:val="en-US"/>
          <w:rPrChange w:id="492" w:author="Jonathan Cervas" w:date="2021-02-25T23:14:00Z">
            <w:rPr>
              <w:ins w:id="493" w:author="Jonathan Cervas" w:date="2021-02-25T23:13:00Z"/>
              <w:rFonts w:ascii="Times New Roman" w:eastAsia="Times New Roman" w:hAnsi="Times New Roman" w:cs="Times New Roman"/>
              <w:sz w:val="24"/>
              <w:szCs w:val="24"/>
              <w:lang w:val="en-US"/>
            </w:rPr>
          </w:rPrChange>
        </w:rPr>
      </w:pPr>
      <w:proofErr w:type="spellStart"/>
      <w:ins w:id="494" w:author="Jonathan Cervas" w:date="2021-02-25T23:13:00Z">
        <w:r w:rsidRPr="00F27C33">
          <w:rPr>
            <w:rFonts w:eastAsia="Times New Roman"/>
            <w:szCs w:val="20"/>
            <w:lang w:val="en-US"/>
            <w:rPrChange w:id="495" w:author="Jonathan Cervas" w:date="2021-02-25T23:14:00Z">
              <w:rPr>
                <w:rFonts w:ascii="Times New Roman" w:eastAsia="Times New Roman" w:hAnsi="Times New Roman" w:cs="Times New Roman"/>
                <w:sz w:val="24"/>
                <w:szCs w:val="24"/>
                <w:lang w:val="en-US"/>
              </w:rPr>
            </w:rPrChange>
          </w:rPr>
          <w:t>Mcdaniel</w:t>
        </w:r>
        <w:proofErr w:type="spellEnd"/>
        <w:r w:rsidRPr="00F27C33">
          <w:rPr>
            <w:rFonts w:eastAsia="Times New Roman"/>
            <w:szCs w:val="20"/>
            <w:lang w:val="en-US"/>
            <w:rPrChange w:id="496" w:author="Jonathan Cervas" w:date="2021-02-25T23:14:00Z">
              <w:rPr>
                <w:rFonts w:ascii="Times New Roman" w:eastAsia="Times New Roman" w:hAnsi="Times New Roman" w:cs="Times New Roman"/>
                <w:sz w:val="24"/>
                <w:szCs w:val="24"/>
                <w:lang w:val="en-US"/>
              </w:rPr>
            </w:rPrChange>
          </w:rPr>
          <w:t xml:space="preserve">, Jason A. 2016. “Writing the Rules to Rank the Candidates: Examining the Impact of Instant-Runoff Voting on Racial Group Turnout in San Francisco Mayoral Elections.” </w:t>
        </w:r>
        <w:r w:rsidRPr="00F27C33">
          <w:rPr>
            <w:rFonts w:eastAsia="Times New Roman"/>
            <w:i/>
            <w:iCs/>
            <w:szCs w:val="20"/>
            <w:lang w:val="en-US"/>
            <w:rPrChange w:id="497" w:author="Jonathan Cervas" w:date="2021-02-25T23:14:00Z">
              <w:rPr>
                <w:rFonts w:ascii="Times New Roman" w:eastAsia="Times New Roman" w:hAnsi="Times New Roman" w:cs="Times New Roman"/>
                <w:i/>
                <w:iCs/>
                <w:sz w:val="24"/>
                <w:szCs w:val="24"/>
                <w:lang w:val="en-US"/>
              </w:rPr>
            </w:rPrChange>
          </w:rPr>
          <w:t>Journal of Urban Affairs</w:t>
        </w:r>
        <w:r w:rsidRPr="00F27C33">
          <w:rPr>
            <w:rFonts w:eastAsia="Times New Roman"/>
            <w:szCs w:val="20"/>
            <w:lang w:val="en-US"/>
            <w:rPrChange w:id="498" w:author="Jonathan Cervas" w:date="2021-02-25T23:14:00Z">
              <w:rPr>
                <w:rFonts w:ascii="Times New Roman" w:eastAsia="Times New Roman" w:hAnsi="Times New Roman" w:cs="Times New Roman"/>
                <w:sz w:val="24"/>
                <w:szCs w:val="24"/>
                <w:lang w:val="en-US"/>
              </w:rPr>
            </w:rPrChange>
          </w:rPr>
          <w:t xml:space="preserve"> 38(3): 387–408. https://www.tandfonline.com/doi/full/10.1111/juaf.12209.</w:t>
        </w:r>
      </w:ins>
    </w:p>
    <w:p w14:paraId="05AADA7B" w14:textId="77777777" w:rsidR="00F27C33" w:rsidRPr="00F27C33" w:rsidRDefault="00F27C33" w:rsidP="00F27C33">
      <w:pPr>
        <w:spacing w:before="100" w:beforeAutospacing="1" w:after="100" w:afterAutospacing="1" w:line="240" w:lineRule="auto"/>
        <w:ind w:left="480" w:hanging="480"/>
        <w:rPr>
          <w:ins w:id="499" w:author="Jonathan Cervas" w:date="2021-02-25T23:13:00Z"/>
          <w:rFonts w:eastAsia="Times New Roman"/>
          <w:szCs w:val="20"/>
          <w:lang w:val="en-US"/>
          <w:rPrChange w:id="500" w:author="Jonathan Cervas" w:date="2021-02-25T23:14:00Z">
            <w:rPr>
              <w:ins w:id="501" w:author="Jonathan Cervas" w:date="2021-02-25T23:13:00Z"/>
              <w:rFonts w:ascii="Times New Roman" w:eastAsia="Times New Roman" w:hAnsi="Times New Roman" w:cs="Times New Roman"/>
              <w:sz w:val="24"/>
              <w:szCs w:val="24"/>
              <w:lang w:val="en-US"/>
            </w:rPr>
          </w:rPrChange>
        </w:rPr>
      </w:pPr>
      <w:ins w:id="502" w:author="Jonathan Cervas" w:date="2021-02-25T23:13:00Z">
        <w:r w:rsidRPr="00F27C33">
          <w:rPr>
            <w:rFonts w:eastAsia="Times New Roman"/>
            <w:szCs w:val="20"/>
            <w:lang w:val="en-US"/>
            <w:rPrChange w:id="503" w:author="Jonathan Cervas" w:date="2021-02-25T23:14:00Z">
              <w:rPr>
                <w:rFonts w:ascii="Times New Roman" w:eastAsia="Times New Roman" w:hAnsi="Times New Roman" w:cs="Times New Roman"/>
                <w:sz w:val="24"/>
                <w:szCs w:val="24"/>
                <w:lang w:val="en-US"/>
              </w:rPr>
            </w:rPrChange>
          </w:rPr>
          <w:t xml:space="preserve">McGhee, Eric et al. 2014. “A Primary Cause of Partisanship? Nomination Systems and Legislator Ideology.” </w:t>
        </w:r>
        <w:r w:rsidRPr="00F27C33">
          <w:rPr>
            <w:rFonts w:eastAsia="Times New Roman"/>
            <w:i/>
            <w:iCs/>
            <w:szCs w:val="20"/>
            <w:lang w:val="en-US"/>
            <w:rPrChange w:id="504" w:author="Jonathan Cervas" w:date="2021-02-25T23:14:00Z">
              <w:rPr>
                <w:rFonts w:ascii="Times New Roman" w:eastAsia="Times New Roman" w:hAnsi="Times New Roman" w:cs="Times New Roman"/>
                <w:i/>
                <w:iCs/>
                <w:sz w:val="24"/>
                <w:szCs w:val="24"/>
                <w:lang w:val="en-US"/>
              </w:rPr>
            </w:rPrChange>
          </w:rPr>
          <w:t>American Journal of Political Science</w:t>
        </w:r>
        <w:r w:rsidRPr="00F27C33">
          <w:rPr>
            <w:rFonts w:eastAsia="Times New Roman"/>
            <w:szCs w:val="20"/>
            <w:lang w:val="en-US"/>
            <w:rPrChange w:id="505" w:author="Jonathan Cervas" w:date="2021-02-25T23:14:00Z">
              <w:rPr>
                <w:rFonts w:ascii="Times New Roman" w:eastAsia="Times New Roman" w:hAnsi="Times New Roman" w:cs="Times New Roman"/>
                <w:sz w:val="24"/>
                <w:szCs w:val="24"/>
                <w:lang w:val="en-US"/>
              </w:rPr>
            </w:rPrChange>
          </w:rPr>
          <w:t xml:space="preserve"> 58(2): 337–51. http://doi.wiley.com/10.1111/ajps.12070.</w:t>
        </w:r>
      </w:ins>
    </w:p>
    <w:p w14:paraId="068C4DF2" w14:textId="77777777" w:rsidR="00F27C33" w:rsidRPr="00F27C33" w:rsidRDefault="00F27C33" w:rsidP="00F27C33">
      <w:pPr>
        <w:spacing w:before="100" w:beforeAutospacing="1" w:after="100" w:afterAutospacing="1" w:line="240" w:lineRule="auto"/>
        <w:ind w:left="480" w:hanging="480"/>
        <w:rPr>
          <w:ins w:id="506" w:author="Jonathan Cervas" w:date="2021-02-25T23:13:00Z"/>
          <w:rFonts w:eastAsia="Times New Roman"/>
          <w:szCs w:val="20"/>
          <w:lang w:val="en-US"/>
          <w:rPrChange w:id="507" w:author="Jonathan Cervas" w:date="2021-02-25T23:14:00Z">
            <w:rPr>
              <w:ins w:id="508" w:author="Jonathan Cervas" w:date="2021-02-25T23:13:00Z"/>
              <w:rFonts w:ascii="Times New Roman" w:eastAsia="Times New Roman" w:hAnsi="Times New Roman" w:cs="Times New Roman"/>
              <w:sz w:val="24"/>
              <w:szCs w:val="24"/>
              <w:lang w:val="en-US"/>
            </w:rPr>
          </w:rPrChange>
        </w:rPr>
      </w:pPr>
      <w:ins w:id="509" w:author="Jonathan Cervas" w:date="2021-02-25T23:13:00Z">
        <w:r w:rsidRPr="00F27C33">
          <w:rPr>
            <w:rFonts w:eastAsia="Times New Roman"/>
            <w:szCs w:val="20"/>
            <w:lang w:val="en-US"/>
            <w:rPrChange w:id="510" w:author="Jonathan Cervas" w:date="2021-02-25T23:14:00Z">
              <w:rPr>
                <w:rFonts w:ascii="Times New Roman" w:eastAsia="Times New Roman" w:hAnsi="Times New Roman" w:cs="Times New Roman"/>
                <w:sz w:val="24"/>
                <w:szCs w:val="24"/>
                <w:lang w:val="en-US"/>
              </w:rPr>
            </w:rPrChange>
          </w:rPr>
          <w:t xml:space="preserve">Merrill, Samuel, Bernard Grofman, and Thomas L. </w:t>
        </w:r>
        <w:proofErr w:type="spellStart"/>
        <w:r w:rsidRPr="00F27C33">
          <w:rPr>
            <w:rFonts w:eastAsia="Times New Roman"/>
            <w:szCs w:val="20"/>
            <w:lang w:val="en-US"/>
            <w:rPrChange w:id="511" w:author="Jonathan Cervas" w:date="2021-02-25T23:14:00Z">
              <w:rPr>
                <w:rFonts w:ascii="Times New Roman" w:eastAsia="Times New Roman" w:hAnsi="Times New Roman" w:cs="Times New Roman"/>
                <w:sz w:val="24"/>
                <w:szCs w:val="24"/>
                <w:lang w:val="en-US"/>
              </w:rPr>
            </w:rPrChange>
          </w:rPr>
          <w:t>Brunell</w:t>
        </w:r>
        <w:proofErr w:type="spellEnd"/>
        <w:r w:rsidRPr="00F27C33">
          <w:rPr>
            <w:rFonts w:eastAsia="Times New Roman"/>
            <w:szCs w:val="20"/>
            <w:lang w:val="en-US"/>
            <w:rPrChange w:id="512" w:author="Jonathan Cervas" w:date="2021-02-25T23:14:00Z">
              <w:rPr>
                <w:rFonts w:ascii="Times New Roman" w:eastAsia="Times New Roman" w:hAnsi="Times New Roman" w:cs="Times New Roman"/>
                <w:sz w:val="24"/>
                <w:szCs w:val="24"/>
                <w:lang w:val="en-US"/>
              </w:rPr>
            </w:rPrChange>
          </w:rPr>
          <w:t xml:space="preserve">. 2014. “Modeling the Electoral Dynamics of Party Polarization in Two-Party Legislatures.” </w:t>
        </w:r>
        <w:r w:rsidRPr="00F27C33">
          <w:rPr>
            <w:rFonts w:eastAsia="Times New Roman"/>
            <w:i/>
            <w:iCs/>
            <w:szCs w:val="20"/>
            <w:lang w:val="en-US"/>
            <w:rPrChange w:id="513" w:author="Jonathan Cervas" w:date="2021-02-25T23:14:00Z">
              <w:rPr>
                <w:rFonts w:ascii="Times New Roman" w:eastAsia="Times New Roman" w:hAnsi="Times New Roman" w:cs="Times New Roman"/>
                <w:i/>
                <w:iCs/>
                <w:sz w:val="24"/>
                <w:szCs w:val="24"/>
                <w:lang w:val="en-US"/>
              </w:rPr>
            </w:rPrChange>
          </w:rPr>
          <w:t>Journal of Theoretical Politics</w:t>
        </w:r>
        <w:r w:rsidRPr="00F27C33">
          <w:rPr>
            <w:rFonts w:eastAsia="Times New Roman"/>
            <w:szCs w:val="20"/>
            <w:lang w:val="en-US"/>
            <w:rPrChange w:id="514" w:author="Jonathan Cervas" w:date="2021-02-25T23:14:00Z">
              <w:rPr>
                <w:rFonts w:ascii="Times New Roman" w:eastAsia="Times New Roman" w:hAnsi="Times New Roman" w:cs="Times New Roman"/>
                <w:sz w:val="24"/>
                <w:szCs w:val="24"/>
                <w:lang w:val="en-US"/>
              </w:rPr>
            </w:rPrChange>
          </w:rPr>
          <w:t xml:space="preserve"> 26(4): 548–72. http://journals.sagepub.com/doi/10.1177/0951629813508847.</w:t>
        </w:r>
      </w:ins>
    </w:p>
    <w:p w14:paraId="4F96E54D" w14:textId="77777777" w:rsidR="00F27C33" w:rsidRPr="00F27C33" w:rsidRDefault="00F27C33" w:rsidP="00F27C33">
      <w:pPr>
        <w:spacing w:before="100" w:beforeAutospacing="1" w:after="100" w:afterAutospacing="1" w:line="240" w:lineRule="auto"/>
        <w:ind w:left="480" w:hanging="480"/>
        <w:rPr>
          <w:ins w:id="515" w:author="Jonathan Cervas" w:date="2021-02-25T23:13:00Z"/>
          <w:rFonts w:eastAsia="Times New Roman"/>
          <w:szCs w:val="20"/>
          <w:lang w:val="en-US"/>
          <w:rPrChange w:id="516" w:author="Jonathan Cervas" w:date="2021-02-25T23:14:00Z">
            <w:rPr>
              <w:ins w:id="517" w:author="Jonathan Cervas" w:date="2021-02-25T23:13:00Z"/>
              <w:rFonts w:ascii="Times New Roman" w:eastAsia="Times New Roman" w:hAnsi="Times New Roman" w:cs="Times New Roman"/>
              <w:sz w:val="24"/>
              <w:szCs w:val="24"/>
              <w:lang w:val="en-US"/>
            </w:rPr>
          </w:rPrChange>
        </w:rPr>
      </w:pPr>
      <w:ins w:id="518" w:author="Jonathan Cervas" w:date="2021-02-25T23:13:00Z">
        <w:r w:rsidRPr="00F27C33">
          <w:rPr>
            <w:rFonts w:eastAsia="Times New Roman"/>
            <w:szCs w:val="20"/>
            <w:lang w:val="en-US"/>
            <w:rPrChange w:id="519" w:author="Jonathan Cervas" w:date="2021-02-25T23:14:00Z">
              <w:rPr>
                <w:rFonts w:ascii="Times New Roman" w:eastAsia="Times New Roman" w:hAnsi="Times New Roman" w:cs="Times New Roman"/>
                <w:sz w:val="24"/>
                <w:szCs w:val="24"/>
                <w:lang w:val="en-US"/>
              </w:rPr>
            </w:rPrChange>
          </w:rPr>
          <w:t xml:space="preserve">Nagle, John F. 2019. “What Criteria Should Be Used for Redistricting Reform?” </w:t>
        </w:r>
        <w:r w:rsidRPr="00F27C33">
          <w:rPr>
            <w:rFonts w:eastAsia="Times New Roman"/>
            <w:i/>
            <w:iCs/>
            <w:szCs w:val="20"/>
            <w:lang w:val="en-US"/>
            <w:rPrChange w:id="520" w:author="Jonathan Cervas" w:date="2021-02-25T23:14:00Z">
              <w:rPr>
                <w:rFonts w:ascii="Times New Roman" w:eastAsia="Times New Roman" w:hAnsi="Times New Roman" w:cs="Times New Roman"/>
                <w:i/>
                <w:iCs/>
                <w:sz w:val="24"/>
                <w:szCs w:val="24"/>
                <w:lang w:val="en-US"/>
              </w:rPr>
            </w:rPrChange>
          </w:rPr>
          <w:t>Election Law Journal: Rules, Politics, and Policy</w:t>
        </w:r>
        <w:r w:rsidRPr="00F27C33">
          <w:rPr>
            <w:rFonts w:eastAsia="Times New Roman"/>
            <w:szCs w:val="20"/>
            <w:lang w:val="en-US"/>
            <w:rPrChange w:id="521" w:author="Jonathan Cervas" w:date="2021-02-25T23:14:00Z">
              <w:rPr>
                <w:rFonts w:ascii="Times New Roman" w:eastAsia="Times New Roman" w:hAnsi="Times New Roman" w:cs="Times New Roman"/>
                <w:sz w:val="24"/>
                <w:szCs w:val="24"/>
                <w:lang w:val="en-US"/>
              </w:rPr>
            </w:rPrChange>
          </w:rPr>
          <w:t xml:space="preserve"> 18(1): 63–77. https://www.liebertpub.com/doi/10.1089/elj.2018.0514 (June 8, 2019).</w:t>
        </w:r>
      </w:ins>
    </w:p>
    <w:p w14:paraId="6AE79123" w14:textId="77777777" w:rsidR="00F27C33" w:rsidRPr="00F27C33" w:rsidRDefault="00F27C33" w:rsidP="00F27C33">
      <w:pPr>
        <w:spacing w:before="100" w:beforeAutospacing="1" w:after="100" w:afterAutospacing="1" w:line="240" w:lineRule="auto"/>
        <w:ind w:left="480" w:hanging="480"/>
        <w:rPr>
          <w:ins w:id="522" w:author="Jonathan Cervas" w:date="2021-02-25T23:13:00Z"/>
          <w:rFonts w:eastAsia="Times New Roman"/>
          <w:szCs w:val="20"/>
          <w:lang w:val="en-US"/>
          <w:rPrChange w:id="523" w:author="Jonathan Cervas" w:date="2021-02-25T23:14:00Z">
            <w:rPr>
              <w:ins w:id="524" w:author="Jonathan Cervas" w:date="2021-02-25T23:13:00Z"/>
              <w:rFonts w:ascii="Times New Roman" w:eastAsia="Times New Roman" w:hAnsi="Times New Roman" w:cs="Times New Roman"/>
              <w:sz w:val="24"/>
              <w:szCs w:val="24"/>
              <w:lang w:val="en-US"/>
            </w:rPr>
          </w:rPrChange>
        </w:rPr>
      </w:pPr>
      <w:ins w:id="525" w:author="Jonathan Cervas" w:date="2021-02-25T23:13:00Z">
        <w:r w:rsidRPr="00F27C33">
          <w:rPr>
            <w:rFonts w:eastAsia="Times New Roman"/>
            <w:szCs w:val="20"/>
            <w:lang w:val="en-US"/>
            <w:rPrChange w:id="526" w:author="Jonathan Cervas" w:date="2021-02-25T23:14:00Z">
              <w:rPr>
                <w:rFonts w:ascii="Times New Roman" w:eastAsia="Times New Roman" w:hAnsi="Times New Roman" w:cs="Times New Roman"/>
                <w:sz w:val="24"/>
                <w:szCs w:val="24"/>
                <w:lang w:val="en-US"/>
              </w:rPr>
            </w:rPrChange>
          </w:rPr>
          <w:t xml:space="preserve">Piketty, Thomas, and Emmanuel </w:t>
        </w:r>
        <w:proofErr w:type="spellStart"/>
        <w:r w:rsidRPr="00F27C33">
          <w:rPr>
            <w:rFonts w:eastAsia="Times New Roman"/>
            <w:szCs w:val="20"/>
            <w:lang w:val="en-US"/>
            <w:rPrChange w:id="527" w:author="Jonathan Cervas" w:date="2021-02-25T23:14:00Z">
              <w:rPr>
                <w:rFonts w:ascii="Times New Roman" w:eastAsia="Times New Roman" w:hAnsi="Times New Roman" w:cs="Times New Roman"/>
                <w:sz w:val="24"/>
                <w:szCs w:val="24"/>
                <w:lang w:val="en-US"/>
              </w:rPr>
            </w:rPrChange>
          </w:rPr>
          <w:t>Saez</w:t>
        </w:r>
        <w:proofErr w:type="spellEnd"/>
        <w:r w:rsidRPr="00F27C33">
          <w:rPr>
            <w:rFonts w:eastAsia="Times New Roman"/>
            <w:szCs w:val="20"/>
            <w:lang w:val="en-US"/>
            <w:rPrChange w:id="528" w:author="Jonathan Cervas" w:date="2021-02-25T23:14:00Z">
              <w:rPr>
                <w:rFonts w:ascii="Times New Roman" w:eastAsia="Times New Roman" w:hAnsi="Times New Roman" w:cs="Times New Roman"/>
                <w:sz w:val="24"/>
                <w:szCs w:val="24"/>
                <w:lang w:val="en-US"/>
              </w:rPr>
            </w:rPrChange>
          </w:rPr>
          <w:t xml:space="preserve">. 2003. “Income Inequality in the United States.” </w:t>
        </w:r>
        <w:r w:rsidRPr="00F27C33">
          <w:rPr>
            <w:rFonts w:eastAsia="Times New Roman"/>
            <w:i/>
            <w:iCs/>
            <w:szCs w:val="20"/>
            <w:lang w:val="en-US"/>
            <w:rPrChange w:id="529" w:author="Jonathan Cervas" w:date="2021-02-25T23:14:00Z">
              <w:rPr>
                <w:rFonts w:ascii="Times New Roman" w:eastAsia="Times New Roman" w:hAnsi="Times New Roman" w:cs="Times New Roman"/>
                <w:i/>
                <w:iCs/>
                <w:sz w:val="24"/>
                <w:szCs w:val="24"/>
                <w:lang w:val="en-US"/>
              </w:rPr>
            </w:rPrChange>
          </w:rPr>
          <w:t xml:space="preserve">Quarterly Journal </w:t>
        </w:r>
        <w:proofErr w:type="gramStart"/>
        <w:r w:rsidRPr="00F27C33">
          <w:rPr>
            <w:rFonts w:eastAsia="Times New Roman"/>
            <w:i/>
            <w:iCs/>
            <w:szCs w:val="20"/>
            <w:lang w:val="en-US"/>
            <w:rPrChange w:id="530" w:author="Jonathan Cervas" w:date="2021-02-25T23:14:00Z">
              <w:rPr>
                <w:rFonts w:ascii="Times New Roman" w:eastAsia="Times New Roman" w:hAnsi="Times New Roman" w:cs="Times New Roman"/>
                <w:i/>
                <w:iCs/>
                <w:sz w:val="24"/>
                <w:szCs w:val="24"/>
                <w:lang w:val="en-US"/>
              </w:rPr>
            </w:rPrChange>
          </w:rPr>
          <w:t>Of</w:t>
        </w:r>
        <w:proofErr w:type="gramEnd"/>
        <w:r w:rsidRPr="00F27C33">
          <w:rPr>
            <w:rFonts w:eastAsia="Times New Roman"/>
            <w:i/>
            <w:iCs/>
            <w:szCs w:val="20"/>
            <w:lang w:val="en-US"/>
            <w:rPrChange w:id="531" w:author="Jonathan Cervas" w:date="2021-02-25T23:14:00Z">
              <w:rPr>
                <w:rFonts w:ascii="Times New Roman" w:eastAsia="Times New Roman" w:hAnsi="Times New Roman" w:cs="Times New Roman"/>
                <w:i/>
                <w:iCs/>
                <w:sz w:val="24"/>
                <w:szCs w:val="24"/>
                <w:lang w:val="en-US"/>
              </w:rPr>
            </w:rPrChange>
          </w:rPr>
          <w:t xml:space="preserve"> Economics</w:t>
        </w:r>
        <w:r w:rsidRPr="00F27C33">
          <w:rPr>
            <w:rFonts w:eastAsia="Times New Roman"/>
            <w:szCs w:val="20"/>
            <w:lang w:val="en-US"/>
            <w:rPrChange w:id="532" w:author="Jonathan Cervas" w:date="2021-02-25T23:14:00Z">
              <w:rPr>
                <w:rFonts w:ascii="Times New Roman" w:eastAsia="Times New Roman" w:hAnsi="Times New Roman" w:cs="Times New Roman"/>
                <w:sz w:val="24"/>
                <w:szCs w:val="24"/>
                <w:lang w:val="en-US"/>
              </w:rPr>
            </w:rPrChange>
          </w:rPr>
          <w:t xml:space="preserve"> 118(1): 1913–98. www.nber.org/papers/W8467. (January 25, 2020).</w:t>
        </w:r>
      </w:ins>
    </w:p>
    <w:p w14:paraId="50B7E792" w14:textId="77777777" w:rsidR="00F27C33" w:rsidRPr="00F27C33" w:rsidRDefault="00F27C33" w:rsidP="00F27C33">
      <w:pPr>
        <w:spacing w:before="100" w:beforeAutospacing="1" w:after="100" w:afterAutospacing="1" w:line="240" w:lineRule="auto"/>
        <w:ind w:left="480" w:hanging="480"/>
        <w:rPr>
          <w:ins w:id="533" w:author="Jonathan Cervas" w:date="2021-02-25T23:13:00Z"/>
          <w:rFonts w:eastAsia="Times New Roman"/>
          <w:szCs w:val="20"/>
          <w:lang w:val="en-US"/>
          <w:rPrChange w:id="534" w:author="Jonathan Cervas" w:date="2021-02-25T23:14:00Z">
            <w:rPr>
              <w:ins w:id="535" w:author="Jonathan Cervas" w:date="2021-02-25T23:13:00Z"/>
              <w:rFonts w:ascii="Times New Roman" w:eastAsia="Times New Roman" w:hAnsi="Times New Roman" w:cs="Times New Roman"/>
              <w:sz w:val="24"/>
              <w:szCs w:val="24"/>
              <w:lang w:val="en-US"/>
            </w:rPr>
          </w:rPrChange>
        </w:rPr>
      </w:pPr>
      <w:ins w:id="536" w:author="Jonathan Cervas" w:date="2021-02-25T23:13:00Z">
        <w:r w:rsidRPr="00F27C33">
          <w:rPr>
            <w:rFonts w:eastAsia="Times New Roman"/>
            <w:szCs w:val="20"/>
            <w:lang w:val="en-US"/>
            <w:rPrChange w:id="537" w:author="Jonathan Cervas" w:date="2021-02-25T23:14:00Z">
              <w:rPr>
                <w:rFonts w:ascii="Times New Roman" w:eastAsia="Times New Roman" w:hAnsi="Times New Roman" w:cs="Times New Roman"/>
                <w:sz w:val="24"/>
                <w:szCs w:val="24"/>
                <w:lang w:val="en-US"/>
              </w:rPr>
            </w:rPrChange>
          </w:rPr>
          <w:t xml:space="preserve">Poole, Keith T., and Howard Rosenthal. 1985. “A Spatial Model for Legislative Roll Call Analysis.” </w:t>
        </w:r>
        <w:r w:rsidRPr="00F27C33">
          <w:rPr>
            <w:rFonts w:eastAsia="Times New Roman"/>
            <w:i/>
            <w:iCs/>
            <w:szCs w:val="20"/>
            <w:lang w:val="en-US"/>
            <w:rPrChange w:id="538" w:author="Jonathan Cervas" w:date="2021-02-25T23:14:00Z">
              <w:rPr>
                <w:rFonts w:ascii="Times New Roman" w:eastAsia="Times New Roman" w:hAnsi="Times New Roman" w:cs="Times New Roman"/>
                <w:i/>
                <w:iCs/>
                <w:sz w:val="24"/>
                <w:szCs w:val="24"/>
                <w:lang w:val="en-US"/>
              </w:rPr>
            </w:rPrChange>
          </w:rPr>
          <w:t>American Journal of Political Science</w:t>
        </w:r>
        <w:r w:rsidRPr="00F27C33">
          <w:rPr>
            <w:rFonts w:eastAsia="Times New Roman"/>
            <w:szCs w:val="20"/>
            <w:lang w:val="en-US"/>
            <w:rPrChange w:id="539" w:author="Jonathan Cervas" w:date="2021-02-25T23:14:00Z">
              <w:rPr>
                <w:rFonts w:ascii="Times New Roman" w:eastAsia="Times New Roman" w:hAnsi="Times New Roman" w:cs="Times New Roman"/>
                <w:sz w:val="24"/>
                <w:szCs w:val="24"/>
                <w:lang w:val="en-US"/>
              </w:rPr>
            </w:rPrChange>
          </w:rPr>
          <w:t xml:space="preserve"> 29(2): 357. https://www.jstor.org/stable/2111172?origin=crossref (November 15, 2019).</w:t>
        </w:r>
      </w:ins>
    </w:p>
    <w:p w14:paraId="3A3BAF9F" w14:textId="77777777" w:rsidR="00F27C33" w:rsidRPr="00F27C33" w:rsidRDefault="00F27C33" w:rsidP="00F27C33">
      <w:pPr>
        <w:spacing w:before="100" w:beforeAutospacing="1" w:after="100" w:afterAutospacing="1" w:line="240" w:lineRule="auto"/>
        <w:ind w:left="480" w:hanging="480"/>
        <w:rPr>
          <w:ins w:id="540" w:author="Jonathan Cervas" w:date="2021-02-25T23:13:00Z"/>
          <w:rFonts w:eastAsia="Times New Roman"/>
          <w:szCs w:val="20"/>
          <w:lang w:val="en-US"/>
          <w:rPrChange w:id="541" w:author="Jonathan Cervas" w:date="2021-02-25T23:14:00Z">
            <w:rPr>
              <w:ins w:id="542" w:author="Jonathan Cervas" w:date="2021-02-25T23:13:00Z"/>
              <w:rFonts w:ascii="Times New Roman" w:eastAsia="Times New Roman" w:hAnsi="Times New Roman" w:cs="Times New Roman"/>
              <w:sz w:val="24"/>
              <w:szCs w:val="24"/>
              <w:lang w:val="en-US"/>
            </w:rPr>
          </w:rPrChange>
        </w:rPr>
      </w:pPr>
      <w:ins w:id="543" w:author="Jonathan Cervas" w:date="2021-02-25T23:13:00Z">
        <w:r w:rsidRPr="00F27C33">
          <w:rPr>
            <w:rFonts w:eastAsia="Times New Roman"/>
            <w:szCs w:val="20"/>
            <w:lang w:val="en-US"/>
            <w:rPrChange w:id="544" w:author="Jonathan Cervas" w:date="2021-02-25T23:14:00Z">
              <w:rPr>
                <w:rFonts w:ascii="Times New Roman" w:eastAsia="Times New Roman" w:hAnsi="Times New Roman" w:cs="Times New Roman"/>
                <w:sz w:val="24"/>
                <w:szCs w:val="24"/>
                <w:lang w:val="en-US"/>
              </w:rPr>
            </w:rPrChange>
          </w:rPr>
          <w:t xml:space="preserve">Prior, M. 2007. </w:t>
        </w:r>
        <w:r w:rsidRPr="00F27C33">
          <w:rPr>
            <w:rFonts w:eastAsia="Times New Roman"/>
            <w:i/>
            <w:iCs/>
            <w:szCs w:val="20"/>
            <w:lang w:val="en-US"/>
            <w:rPrChange w:id="545" w:author="Jonathan Cervas" w:date="2021-02-25T23:14:00Z">
              <w:rPr>
                <w:rFonts w:ascii="Times New Roman" w:eastAsia="Times New Roman" w:hAnsi="Times New Roman" w:cs="Times New Roman"/>
                <w:i/>
                <w:iCs/>
                <w:sz w:val="24"/>
                <w:szCs w:val="24"/>
                <w:lang w:val="en-US"/>
              </w:rPr>
            </w:rPrChange>
          </w:rPr>
          <w:t>Post-Broadcast Democracy: How Media Choice Increases Inequality in Political Involvement and Polarizes Elections</w:t>
        </w:r>
        <w:r w:rsidRPr="00F27C33">
          <w:rPr>
            <w:rFonts w:eastAsia="Times New Roman"/>
            <w:szCs w:val="20"/>
            <w:lang w:val="en-US"/>
            <w:rPrChange w:id="546" w:author="Jonathan Cervas" w:date="2021-02-25T23:14:00Z">
              <w:rPr>
                <w:rFonts w:ascii="Times New Roman" w:eastAsia="Times New Roman" w:hAnsi="Times New Roman" w:cs="Times New Roman"/>
                <w:sz w:val="24"/>
                <w:szCs w:val="24"/>
                <w:lang w:val="en-US"/>
              </w:rPr>
            </w:rPrChange>
          </w:rPr>
          <w:t>. Cambridge University Press. https://books.google.com/books?id=o37mHuY7OWkC.</w:t>
        </w:r>
      </w:ins>
    </w:p>
    <w:p w14:paraId="1ECD299A" w14:textId="77777777" w:rsidR="00F27C33" w:rsidRPr="00F27C33" w:rsidRDefault="00F27C33" w:rsidP="00F27C33">
      <w:pPr>
        <w:spacing w:before="100" w:beforeAutospacing="1" w:after="100" w:afterAutospacing="1" w:line="240" w:lineRule="auto"/>
        <w:ind w:left="480" w:hanging="480"/>
        <w:rPr>
          <w:ins w:id="547" w:author="Jonathan Cervas" w:date="2021-02-25T23:13:00Z"/>
          <w:rFonts w:eastAsia="Times New Roman"/>
          <w:szCs w:val="20"/>
          <w:lang w:val="en-US"/>
          <w:rPrChange w:id="548" w:author="Jonathan Cervas" w:date="2021-02-25T23:14:00Z">
            <w:rPr>
              <w:ins w:id="549" w:author="Jonathan Cervas" w:date="2021-02-25T23:13:00Z"/>
              <w:rFonts w:ascii="Times New Roman" w:eastAsia="Times New Roman" w:hAnsi="Times New Roman" w:cs="Times New Roman"/>
              <w:sz w:val="24"/>
              <w:szCs w:val="24"/>
              <w:lang w:val="en-US"/>
            </w:rPr>
          </w:rPrChange>
        </w:rPr>
      </w:pPr>
      <w:ins w:id="550" w:author="Jonathan Cervas" w:date="2021-02-25T23:13:00Z">
        <w:r w:rsidRPr="00F27C33">
          <w:rPr>
            <w:rFonts w:eastAsia="Times New Roman"/>
            <w:szCs w:val="20"/>
            <w:lang w:val="en-US"/>
            <w:rPrChange w:id="551" w:author="Jonathan Cervas" w:date="2021-02-25T23:14:00Z">
              <w:rPr>
                <w:rFonts w:ascii="Times New Roman" w:eastAsia="Times New Roman" w:hAnsi="Times New Roman" w:cs="Times New Roman"/>
                <w:sz w:val="24"/>
                <w:szCs w:val="24"/>
                <w:lang w:val="en-US"/>
              </w:rPr>
            </w:rPrChange>
          </w:rPr>
          <w:t xml:space="preserve">Prior, Markus. 2013. “Media and Political Polarization.” </w:t>
        </w:r>
        <w:r w:rsidRPr="00F27C33">
          <w:rPr>
            <w:rFonts w:eastAsia="Times New Roman"/>
            <w:i/>
            <w:iCs/>
            <w:szCs w:val="20"/>
            <w:lang w:val="en-US"/>
            <w:rPrChange w:id="552" w:author="Jonathan Cervas" w:date="2021-02-25T23:14:00Z">
              <w:rPr>
                <w:rFonts w:ascii="Times New Roman" w:eastAsia="Times New Roman" w:hAnsi="Times New Roman" w:cs="Times New Roman"/>
                <w:i/>
                <w:iCs/>
                <w:sz w:val="24"/>
                <w:szCs w:val="24"/>
                <w:lang w:val="en-US"/>
              </w:rPr>
            </w:rPrChange>
          </w:rPr>
          <w:t>Annual Review of Political Science</w:t>
        </w:r>
        <w:r w:rsidRPr="00F27C33">
          <w:rPr>
            <w:rFonts w:eastAsia="Times New Roman"/>
            <w:szCs w:val="20"/>
            <w:lang w:val="en-US"/>
            <w:rPrChange w:id="553" w:author="Jonathan Cervas" w:date="2021-02-25T23:14:00Z">
              <w:rPr>
                <w:rFonts w:ascii="Times New Roman" w:eastAsia="Times New Roman" w:hAnsi="Times New Roman" w:cs="Times New Roman"/>
                <w:sz w:val="24"/>
                <w:szCs w:val="24"/>
                <w:lang w:val="en-US"/>
              </w:rPr>
            </w:rPrChange>
          </w:rPr>
          <w:t xml:space="preserve"> 16(1): 101–27. http://www.annualreviews.org/doi/10.1146/annurev-polisci-100711-135242.</w:t>
        </w:r>
      </w:ins>
    </w:p>
    <w:p w14:paraId="3FC1AD52" w14:textId="77777777" w:rsidR="00F27C33" w:rsidRPr="00F27C33" w:rsidRDefault="00F27C33" w:rsidP="00F27C33">
      <w:pPr>
        <w:spacing w:before="100" w:beforeAutospacing="1" w:after="100" w:afterAutospacing="1" w:line="240" w:lineRule="auto"/>
        <w:ind w:left="480" w:hanging="480"/>
        <w:rPr>
          <w:ins w:id="554" w:author="Jonathan Cervas" w:date="2021-02-25T23:13:00Z"/>
          <w:rFonts w:eastAsia="Times New Roman"/>
          <w:szCs w:val="20"/>
          <w:lang w:val="en-US"/>
          <w:rPrChange w:id="555" w:author="Jonathan Cervas" w:date="2021-02-25T23:14:00Z">
            <w:rPr>
              <w:ins w:id="556" w:author="Jonathan Cervas" w:date="2021-02-25T23:13:00Z"/>
              <w:rFonts w:ascii="Times New Roman" w:eastAsia="Times New Roman" w:hAnsi="Times New Roman" w:cs="Times New Roman"/>
              <w:sz w:val="24"/>
              <w:szCs w:val="24"/>
              <w:lang w:val="en-US"/>
            </w:rPr>
          </w:rPrChange>
        </w:rPr>
      </w:pPr>
      <w:ins w:id="557" w:author="Jonathan Cervas" w:date="2021-02-25T23:13:00Z">
        <w:r w:rsidRPr="00F27C33">
          <w:rPr>
            <w:rFonts w:eastAsia="Times New Roman"/>
            <w:szCs w:val="20"/>
            <w:lang w:val="en-US"/>
            <w:rPrChange w:id="558" w:author="Jonathan Cervas" w:date="2021-02-25T23:14:00Z">
              <w:rPr>
                <w:rFonts w:ascii="Times New Roman" w:eastAsia="Times New Roman" w:hAnsi="Times New Roman" w:cs="Times New Roman"/>
                <w:sz w:val="24"/>
                <w:szCs w:val="24"/>
                <w:lang w:val="en-US"/>
              </w:rPr>
            </w:rPrChange>
          </w:rPr>
          <w:t xml:space="preserve">Putnam, Robert D., and </w:t>
        </w:r>
        <w:proofErr w:type="spellStart"/>
        <w:r w:rsidRPr="00F27C33">
          <w:rPr>
            <w:rFonts w:eastAsia="Times New Roman"/>
            <w:szCs w:val="20"/>
            <w:lang w:val="en-US"/>
            <w:rPrChange w:id="559" w:author="Jonathan Cervas" w:date="2021-02-25T23:14:00Z">
              <w:rPr>
                <w:rFonts w:ascii="Times New Roman" w:eastAsia="Times New Roman" w:hAnsi="Times New Roman" w:cs="Times New Roman"/>
                <w:sz w:val="24"/>
                <w:szCs w:val="24"/>
                <w:lang w:val="en-US"/>
              </w:rPr>
            </w:rPrChange>
          </w:rPr>
          <w:t>Shaylyn</w:t>
        </w:r>
        <w:proofErr w:type="spellEnd"/>
        <w:r w:rsidRPr="00F27C33">
          <w:rPr>
            <w:rFonts w:eastAsia="Times New Roman"/>
            <w:szCs w:val="20"/>
            <w:lang w:val="en-US"/>
            <w:rPrChange w:id="560" w:author="Jonathan Cervas" w:date="2021-02-25T23:14:00Z">
              <w:rPr>
                <w:rFonts w:ascii="Times New Roman" w:eastAsia="Times New Roman" w:hAnsi="Times New Roman" w:cs="Times New Roman"/>
                <w:sz w:val="24"/>
                <w:szCs w:val="24"/>
                <w:lang w:val="en-US"/>
              </w:rPr>
            </w:rPrChange>
          </w:rPr>
          <w:t xml:space="preserve"> Romney Garrett. 2020. </w:t>
        </w:r>
        <w:r w:rsidRPr="00F27C33">
          <w:rPr>
            <w:rFonts w:eastAsia="Times New Roman"/>
            <w:i/>
            <w:iCs/>
            <w:szCs w:val="20"/>
            <w:lang w:val="en-US"/>
            <w:rPrChange w:id="561" w:author="Jonathan Cervas" w:date="2021-02-25T23:14:00Z">
              <w:rPr>
                <w:rFonts w:ascii="Times New Roman" w:eastAsia="Times New Roman" w:hAnsi="Times New Roman" w:cs="Times New Roman"/>
                <w:i/>
                <w:iCs/>
                <w:sz w:val="24"/>
                <w:szCs w:val="24"/>
                <w:lang w:val="en-US"/>
              </w:rPr>
            </w:rPrChange>
          </w:rPr>
          <w:t>The Upswing: How America Came Together a Century Ago and How We Can Do It Again</w:t>
        </w:r>
        <w:r w:rsidRPr="00F27C33">
          <w:rPr>
            <w:rFonts w:eastAsia="Times New Roman"/>
            <w:szCs w:val="20"/>
            <w:lang w:val="en-US"/>
            <w:rPrChange w:id="562" w:author="Jonathan Cervas" w:date="2021-02-25T23:14:00Z">
              <w:rPr>
                <w:rFonts w:ascii="Times New Roman" w:eastAsia="Times New Roman" w:hAnsi="Times New Roman" w:cs="Times New Roman"/>
                <w:sz w:val="24"/>
                <w:szCs w:val="24"/>
                <w:lang w:val="en-US"/>
              </w:rPr>
            </w:rPrChange>
          </w:rPr>
          <w:t>. Simon &amp; Schuster. https://books.google.com/books?id=Wt2eDwAAQBAJ.</w:t>
        </w:r>
      </w:ins>
    </w:p>
    <w:p w14:paraId="0422FB5C" w14:textId="77777777" w:rsidR="00F27C33" w:rsidRPr="00F27C33" w:rsidRDefault="00F27C33" w:rsidP="00F27C33">
      <w:pPr>
        <w:spacing w:before="100" w:beforeAutospacing="1" w:after="100" w:afterAutospacing="1" w:line="240" w:lineRule="auto"/>
        <w:ind w:left="480" w:hanging="480"/>
        <w:rPr>
          <w:ins w:id="563" w:author="Jonathan Cervas" w:date="2021-02-25T23:13:00Z"/>
          <w:rFonts w:eastAsia="Times New Roman"/>
          <w:szCs w:val="20"/>
          <w:lang w:val="en-US"/>
          <w:rPrChange w:id="564" w:author="Jonathan Cervas" w:date="2021-02-25T23:14:00Z">
            <w:rPr>
              <w:ins w:id="565" w:author="Jonathan Cervas" w:date="2021-02-25T23:13:00Z"/>
              <w:rFonts w:ascii="Times New Roman" w:eastAsia="Times New Roman" w:hAnsi="Times New Roman" w:cs="Times New Roman"/>
              <w:sz w:val="24"/>
              <w:szCs w:val="24"/>
              <w:lang w:val="en-US"/>
            </w:rPr>
          </w:rPrChange>
        </w:rPr>
      </w:pPr>
      <w:ins w:id="566" w:author="Jonathan Cervas" w:date="2021-02-25T23:13:00Z">
        <w:r w:rsidRPr="00F27C33">
          <w:rPr>
            <w:rFonts w:eastAsia="Times New Roman"/>
            <w:szCs w:val="20"/>
            <w:lang w:val="en-US"/>
            <w:rPrChange w:id="567" w:author="Jonathan Cervas" w:date="2021-02-25T23:14:00Z">
              <w:rPr>
                <w:rFonts w:ascii="Times New Roman" w:eastAsia="Times New Roman" w:hAnsi="Times New Roman" w:cs="Times New Roman"/>
                <w:sz w:val="24"/>
                <w:szCs w:val="24"/>
                <w:lang w:val="en-US"/>
              </w:rPr>
            </w:rPrChange>
          </w:rPr>
          <w:t xml:space="preserve">Rodden, Jonathan. 2019. </w:t>
        </w:r>
        <w:r w:rsidRPr="00F27C33">
          <w:rPr>
            <w:rFonts w:eastAsia="Times New Roman"/>
            <w:i/>
            <w:iCs/>
            <w:szCs w:val="20"/>
            <w:lang w:val="en-US"/>
            <w:rPrChange w:id="568" w:author="Jonathan Cervas" w:date="2021-02-25T23:14:00Z">
              <w:rPr>
                <w:rFonts w:ascii="Times New Roman" w:eastAsia="Times New Roman" w:hAnsi="Times New Roman" w:cs="Times New Roman"/>
                <w:i/>
                <w:iCs/>
                <w:sz w:val="24"/>
                <w:szCs w:val="24"/>
                <w:lang w:val="en-US"/>
              </w:rPr>
            </w:rPrChange>
          </w:rPr>
          <w:t>Why Cities Lose</w:t>
        </w:r>
        <w:r w:rsidRPr="00F27C33">
          <w:rPr>
            <w:rFonts w:eastAsia="Times New Roman"/>
            <w:szCs w:val="20"/>
            <w:lang w:val="en-US"/>
            <w:rPrChange w:id="569" w:author="Jonathan Cervas" w:date="2021-02-25T23:14:00Z">
              <w:rPr>
                <w:rFonts w:ascii="Times New Roman" w:eastAsia="Times New Roman" w:hAnsi="Times New Roman" w:cs="Times New Roman"/>
                <w:sz w:val="24"/>
                <w:szCs w:val="24"/>
                <w:lang w:val="en-US"/>
              </w:rPr>
            </w:rPrChange>
          </w:rPr>
          <w:t>. Basic Books. https://www.basicbooks.com/titles/jonathan-a-rodden/why-cities-lose/9781541644250/.</w:t>
        </w:r>
      </w:ins>
    </w:p>
    <w:p w14:paraId="4D11A05C" w14:textId="77777777" w:rsidR="00F27C33" w:rsidRPr="00F27C33" w:rsidRDefault="00F27C33" w:rsidP="00F27C33">
      <w:pPr>
        <w:spacing w:before="100" w:beforeAutospacing="1" w:after="100" w:afterAutospacing="1" w:line="240" w:lineRule="auto"/>
        <w:ind w:left="480" w:hanging="480"/>
        <w:rPr>
          <w:ins w:id="570" w:author="Jonathan Cervas" w:date="2021-02-25T23:13:00Z"/>
          <w:rFonts w:eastAsia="Times New Roman"/>
          <w:szCs w:val="20"/>
          <w:lang w:val="en-US"/>
          <w:rPrChange w:id="571" w:author="Jonathan Cervas" w:date="2021-02-25T23:14:00Z">
            <w:rPr>
              <w:ins w:id="572" w:author="Jonathan Cervas" w:date="2021-02-25T23:13:00Z"/>
              <w:rFonts w:ascii="Times New Roman" w:eastAsia="Times New Roman" w:hAnsi="Times New Roman" w:cs="Times New Roman"/>
              <w:sz w:val="24"/>
              <w:szCs w:val="24"/>
              <w:lang w:val="en-US"/>
            </w:rPr>
          </w:rPrChange>
        </w:rPr>
      </w:pPr>
      <w:ins w:id="573" w:author="Jonathan Cervas" w:date="2021-02-25T23:13:00Z">
        <w:r w:rsidRPr="00F27C33">
          <w:rPr>
            <w:rFonts w:eastAsia="Times New Roman"/>
            <w:szCs w:val="20"/>
            <w:lang w:val="en-US"/>
            <w:rPrChange w:id="574" w:author="Jonathan Cervas" w:date="2021-02-25T23:14:00Z">
              <w:rPr>
                <w:rFonts w:ascii="Times New Roman" w:eastAsia="Times New Roman" w:hAnsi="Times New Roman" w:cs="Times New Roman"/>
                <w:sz w:val="24"/>
                <w:szCs w:val="24"/>
                <w:lang w:val="en-US"/>
              </w:rPr>
            </w:rPrChange>
          </w:rPr>
          <w:t xml:space="preserve">Schofield, N, G Caballero, and D </w:t>
        </w:r>
        <w:proofErr w:type="spellStart"/>
        <w:r w:rsidRPr="00F27C33">
          <w:rPr>
            <w:rFonts w:eastAsia="Times New Roman"/>
            <w:szCs w:val="20"/>
            <w:lang w:val="en-US"/>
            <w:rPrChange w:id="575" w:author="Jonathan Cervas" w:date="2021-02-25T23:14:00Z">
              <w:rPr>
                <w:rFonts w:ascii="Times New Roman" w:eastAsia="Times New Roman" w:hAnsi="Times New Roman" w:cs="Times New Roman"/>
                <w:sz w:val="24"/>
                <w:szCs w:val="24"/>
                <w:lang w:val="en-US"/>
              </w:rPr>
            </w:rPrChange>
          </w:rPr>
          <w:t>Kselman</w:t>
        </w:r>
        <w:proofErr w:type="spellEnd"/>
        <w:r w:rsidRPr="00F27C33">
          <w:rPr>
            <w:rFonts w:eastAsia="Times New Roman"/>
            <w:szCs w:val="20"/>
            <w:lang w:val="en-US"/>
            <w:rPrChange w:id="576" w:author="Jonathan Cervas" w:date="2021-02-25T23:14:00Z">
              <w:rPr>
                <w:rFonts w:ascii="Times New Roman" w:eastAsia="Times New Roman" w:hAnsi="Times New Roman" w:cs="Times New Roman"/>
                <w:sz w:val="24"/>
                <w:szCs w:val="24"/>
                <w:lang w:val="en-US"/>
              </w:rPr>
            </w:rPrChange>
          </w:rPr>
          <w:t xml:space="preserve">. 2013. </w:t>
        </w:r>
        <w:r w:rsidRPr="00F27C33">
          <w:rPr>
            <w:rFonts w:eastAsia="Times New Roman"/>
            <w:i/>
            <w:iCs/>
            <w:szCs w:val="20"/>
            <w:lang w:val="en-US"/>
            <w:rPrChange w:id="577" w:author="Jonathan Cervas" w:date="2021-02-25T23:14:00Z">
              <w:rPr>
                <w:rFonts w:ascii="Times New Roman" w:eastAsia="Times New Roman" w:hAnsi="Times New Roman" w:cs="Times New Roman"/>
                <w:i/>
                <w:iCs/>
                <w:sz w:val="24"/>
                <w:szCs w:val="24"/>
                <w:lang w:val="en-US"/>
              </w:rPr>
            </w:rPrChange>
          </w:rPr>
          <w:t>Advances in Political Economy: Institutions, Modelling and Empirical Analysis</w:t>
        </w:r>
        <w:r w:rsidRPr="00F27C33">
          <w:rPr>
            <w:rFonts w:eastAsia="Times New Roman"/>
            <w:szCs w:val="20"/>
            <w:lang w:val="en-US"/>
            <w:rPrChange w:id="578" w:author="Jonathan Cervas" w:date="2021-02-25T23:14:00Z">
              <w:rPr>
                <w:rFonts w:ascii="Times New Roman" w:eastAsia="Times New Roman" w:hAnsi="Times New Roman" w:cs="Times New Roman"/>
                <w:sz w:val="24"/>
                <w:szCs w:val="24"/>
                <w:lang w:val="en-US"/>
              </w:rPr>
            </w:rPrChange>
          </w:rPr>
          <w:t>. Springer Berlin Heidelberg. https://books.google.com/books?id=VTVEAAAAQBAJ.</w:t>
        </w:r>
      </w:ins>
    </w:p>
    <w:p w14:paraId="3841BC25" w14:textId="77777777" w:rsidR="00F27C33" w:rsidRPr="00F27C33" w:rsidRDefault="00F27C33" w:rsidP="00F27C33">
      <w:pPr>
        <w:spacing w:before="100" w:beforeAutospacing="1" w:after="100" w:afterAutospacing="1" w:line="240" w:lineRule="auto"/>
        <w:ind w:left="480" w:hanging="480"/>
        <w:rPr>
          <w:ins w:id="579" w:author="Jonathan Cervas" w:date="2021-02-25T23:13:00Z"/>
          <w:rFonts w:eastAsia="Times New Roman"/>
          <w:szCs w:val="20"/>
          <w:lang w:val="en-US"/>
          <w:rPrChange w:id="580" w:author="Jonathan Cervas" w:date="2021-02-25T23:14:00Z">
            <w:rPr>
              <w:ins w:id="581" w:author="Jonathan Cervas" w:date="2021-02-25T23:13:00Z"/>
              <w:rFonts w:ascii="Times New Roman" w:eastAsia="Times New Roman" w:hAnsi="Times New Roman" w:cs="Times New Roman"/>
              <w:sz w:val="24"/>
              <w:szCs w:val="24"/>
              <w:lang w:val="en-US"/>
            </w:rPr>
          </w:rPrChange>
        </w:rPr>
      </w:pPr>
      <w:ins w:id="582" w:author="Jonathan Cervas" w:date="2021-02-25T23:13:00Z">
        <w:r w:rsidRPr="00F27C33">
          <w:rPr>
            <w:rFonts w:eastAsia="Times New Roman"/>
            <w:szCs w:val="20"/>
            <w:lang w:val="en-US"/>
            <w:rPrChange w:id="583" w:author="Jonathan Cervas" w:date="2021-02-25T23:14:00Z">
              <w:rPr>
                <w:rFonts w:ascii="Times New Roman" w:eastAsia="Times New Roman" w:hAnsi="Times New Roman" w:cs="Times New Roman"/>
                <w:sz w:val="24"/>
                <w:szCs w:val="24"/>
                <w:lang w:val="en-US"/>
              </w:rPr>
            </w:rPrChange>
          </w:rPr>
          <w:t xml:space="preserve">Sen, Amartya, and Eric </w:t>
        </w:r>
        <w:proofErr w:type="spellStart"/>
        <w:r w:rsidRPr="00F27C33">
          <w:rPr>
            <w:rFonts w:eastAsia="Times New Roman"/>
            <w:szCs w:val="20"/>
            <w:lang w:val="en-US"/>
            <w:rPrChange w:id="584" w:author="Jonathan Cervas" w:date="2021-02-25T23:14:00Z">
              <w:rPr>
                <w:rFonts w:ascii="Times New Roman" w:eastAsia="Times New Roman" w:hAnsi="Times New Roman" w:cs="Times New Roman"/>
                <w:sz w:val="24"/>
                <w:szCs w:val="24"/>
                <w:lang w:val="en-US"/>
              </w:rPr>
            </w:rPrChange>
          </w:rPr>
          <w:t>Maskin</w:t>
        </w:r>
        <w:proofErr w:type="spellEnd"/>
        <w:r w:rsidRPr="00F27C33">
          <w:rPr>
            <w:rFonts w:eastAsia="Times New Roman"/>
            <w:szCs w:val="20"/>
            <w:lang w:val="en-US"/>
            <w:rPrChange w:id="585" w:author="Jonathan Cervas" w:date="2021-02-25T23:14:00Z">
              <w:rPr>
                <w:rFonts w:ascii="Times New Roman" w:eastAsia="Times New Roman" w:hAnsi="Times New Roman" w:cs="Times New Roman"/>
                <w:sz w:val="24"/>
                <w:szCs w:val="24"/>
                <w:lang w:val="en-US"/>
              </w:rPr>
            </w:rPrChange>
          </w:rPr>
          <w:t xml:space="preserve">. 2018. “Maine Tries A Better Way </w:t>
        </w:r>
        <w:proofErr w:type="gramStart"/>
        <w:r w:rsidRPr="00F27C33">
          <w:rPr>
            <w:rFonts w:eastAsia="Times New Roman"/>
            <w:szCs w:val="20"/>
            <w:lang w:val="en-US"/>
            <w:rPrChange w:id="586" w:author="Jonathan Cervas" w:date="2021-02-25T23:14:00Z">
              <w:rPr>
                <w:rFonts w:ascii="Times New Roman" w:eastAsia="Times New Roman" w:hAnsi="Times New Roman" w:cs="Times New Roman"/>
                <w:sz w:val="24"/>
                <w:szCs w:val="24"/>
                <w:lang w:val="en-US"/>
              </w:rPr>
            </w:rPrChange>
          </w:rPr>
          <w:t>To</w:t>
        </w:r>
        <w:proofErr w:type="gramEnd"/>
        <w:r w:rsidRPr="00F27C33">
          <w:rPr>
            <w:rFonts w:eastAsia="Times New Roman"/>
            <w:szCs w:val="20"/>
            <w:lang w:val="en-US"/>
            <w:rPrChange w:id="587" w:author="Jonathan Cervas" w:date="2021-02-25T23:14:00Z">
              <w:rPr>
                <w:rFonts w:ascii="Times New Roman" w:eastAsia="Times New Roman" w:hAnsi="Times New Roman" w:cs="Times New Roman"/>
                <w:sz w:val="24"/>
                <w:szCs w:val="24"/>
                <w:lang w:val="en-US"/>
              </w:rPr>
            </w:rPrChange>
          </w:rPr>
          <w:t xml:space="preserve"> Vote.” </w:t>
        </w:r>
        <w:r w:rsidRPr="00F27C33">
          <w:rPr>
            <w:rFonts w:eastAsia="Times New Roman"/>
            <w:i/>
            <w:iCs/>
            <w:szCs w:val="20"/>
            <w:lang w:val="en-US"/>
            <w:rPrChange w:id="588" w:author="Jonathan Cervas" w:date="2021-02-25T23:14:00Z">
              <w:rPr>
                <w:rFonts w:ascii="Times New Roman" w:eastAsia="Times New Roman" w:hAnsi="Times New Roman" w:cs="Times New Roman"/>
                <w:i/>
                <w:iCs/>
                <w:sz w:val="24"/>
                <w:szCs w:val="24"/>
                <w:lang w:val="en-US"/>
              </w:rPr>
            </w:rPrChange>
          </w:rPr>
          <w:t>New York Times</w:t>
        </w:r>
        <w:r w:rsidRPr="00F27C33">
          <w:rPr>
            <w:rFonts w:eastAsia="Times New Roman"/>
            <w:szCs w:val="20"/>
            <w:lang w:val="en-US"/>
            <w:rPrChange w:id="589" w:author="Jonathan Cervas" w:date="2021-02-25T23:14:00Z">
              <w:rPr>
                <w:rFonts w:ascii="Times New Roman" w:eastAsia="Times New Roman" w:hAnsi="Times New Roman" w:cs="Times New Roman"/>
                <w:sz w:val="24"/>
                <w:szCs w:val="24"/>
                <w:lang w:val="en-US"/>
              </w:rPr>
            </w:rPrChange>
          </w:rPr>
          <w:t>: A21.</w:t>
        </w:r>
      </w:ins>
    </w:p>
    <w:p w14:paraId="4CDB9F4C" w14:textId="77777777" w:rsidR="00F27C33" w:rsidRPr="00F27C33" w:rsidRDefault="00F27C33" w:rsidP="00F27C33">
      <w:pPr>
        <w:spacing w:before="100" w:beforeAutospacing="1" w:after="100" w:afterAutospacing="1" w:line="240" w:lineRule="auto"/>
        <w:ind w:left="480" w:hanging="480"/>
        <w:rPr>
          <w:ins w:id="590" w:author="Jonathan Cervas" w:date="2021-02-25T23:13:00Z"/>
          <w:rFonts w:eastAsia="Times New Roman"/>
          <w:szCs w:val="20"/>
          <w:lang w:val="en-US"/>
          <w:rPrChange w:id="591" w:author="Jonathan Cervas" w:date="2021-02-25T23:14:00Z">
            <w:rPr>
              <w:ins w:id="592" w:author="Jonathan Cervas" w:date="2021-02-25T23:13:00Z"/>
              <w:rFonts w:ascii="Times New Roman" w:eastAsia="Times New Roman" w:hAnsi="Times New Roman" w:cs="Times New Roman"/>
              <w:sz w:val="24"/>
              <w:szCs w:val="24"/>
              <w:lang w:val="en-US"/>
            </w:rPr>
          </w:rPrChange>
        </w:rPr>
      </w:pPr>
      <w:ins w:id="593" w:author="Jonathan Cervas" w:date="2021-02-25T23:13:00Z">
        <w:r w:rsidRPr="00F27C33">
          <w:rPr>
            <w:rFonts w:eastAsia="Times New Roman"/>
            <w:szCs w:val="20"/>
            <w:lang w:val="en-US"/>
            <w:rPrChange w:id="594" w:author="Jonathan Cervas" w:date="2021-02-25T23:14:00Z">
              <w:rPr>
                <w:rFonts w:ascii="Times New Roman" w:eastAsia="Times New Roman" w:hAnsi="Times New Roman" w:cs="Times New Roman"/>
                <w:sz w:val="24"/>
                <w:szCs w:val="24"/>
                <w:lang w:val="en-US"/>
              </w:rPr>
            </w:rPrChange>
          </w:rPr>
          <w:t xml:space="preserve">Smith, Paul M. 2020. “‘Use It or Lose It’: The Problem of Purges from the Registration Rolls of Voters Who Don’t Vote Regularly.” </w:t>
        </w:r>
        <w:r w:rsidRPr="00F27C33">
          <w:rPr>
            <w:rFonts w:eastAsia="Times New Roman"/>
            <w:i/>
            <w:iCs/>
            <w:szCs w:val="20"/>
            <w:lang w:val="en-US"/>
            <w:rPrChange w:id="595" w:author="Jonathan Cervas" w:date="2021-02-25T23:14:00Z">
              <w:rPr>
                <w:rFonts w:ascii="Times New Roman" w:eastAsia="Times New Roman" w:hAnsi="Times New Roman" w:cs="Times New Roman"/>
                <w:i/>
                <w:iCs/>
                <w:sz w:val="24"/>
                <w:szCs w:val="24"/>
                <w:lang w:val="en-US"/>
              </w:rPr>
            </w:rPrChange>
          </w:rPr>
          <w:t>Human Rights Magazine</w:t>
        </w:r>
        <w:r w:rsidRPr="00F27C33">
          <w:rPr>
            <w:rFonts w:eastAsia="Times New Roman"/>
            <w:szCs w:val="20"/>
            <w:lang w:val="en-US"/>
            <w:rPrChange w:id="596" w:author="Jonathan Cervas" w:date="2021-02-25T23:14:00Z">
              <w:rPr>
                <w:rFonts w:ascii="Times New Roman" w:eastAsia="Times New Roman" w:hAnsi="Times New Roman" w:cs="Times New Roman"/>
                <w:sz w:val="24"/>
                <w:szCs w:val="24"/>
                <w:lang w:val="en-US"/>
              </w:rPr>
            </w:rPrChange>
          </w:rPr>
          <w:t xml:space="preserve"> 45(1).</w:t>
        </w:r>
      </w:ins>
    </w:p>
    <w:p w14:paraId="207B07DE" w14:textId="77777777" w:rsidR="00F27C33" w:rsidRPr="00F27C33" w:rsidRDefault="00F27C33" w:rsidP="00F27C33">
      <w:pPr>
        <w:spacing w:before="100" w:beforeAutospacing="1" w:after="100" w:afterAutospacing="1" w:line="240" w:lineRule="auto"/>
        <w:ind w:left="480" w:hanging="480"/>
        <w:rPr>
          <w:ins w:id="597" w:author="Jonathan Cervas" w:date="2021-02-25T23:13:00Z"/>
          <w:rFonts w:eastAsia="Times New Roman"/>
          <w:szCs w:val="20"/>
          <w:lang w:val="en-US"/>
          <w:rPrChange w:id="598" w:author="Jonathan Cervas" w:date="2021-02-25T23:14:00Z">
            <w:rPr>
              <w:ins w:id="599" w:author="Jonathan Cervas" w:date="2021-02-25T23:13:00Z"/>
              <w:rFonts w:ascii="Times New Roman" w:eastAsia="Times New Roman" w:hAnsi="Times New Roman" w:cs="Times New Roman"/>
              <w:sz w:val="24"/>
              <w:szCs w:val="24"/>
              <w:lang w:val="en-US"/>
            </w:rPr>
          </w:rPrChange>
        </w:rPr>
      </w:pPr>
      <w:ins w:id="600" w:author="Jonathan Cervas" w:date="2021-02-25T23:13:00Z">
        <w:r w:rsidRPr="00F27C33">
          <w:rPr>
            <w:rFonts w:eastAsia="Times New Roman"/>
            <w:szCs w:val="20"/>
            <w:lang w:val="en-US"/>
            <w:rPrChange w:id="601" w:author="Jonathan Cervas" w:date="2021-02-25T23:14:00Z">
              <w:rPr>
                <w:rFonts w:ascii="Times New Roman" w:eastAsia="Times New Roman" w:hAnsi="Times New Roman" w:cs="Times New Roman"/>
                <w:sz w:val="24"/>
                <w:szCs w:val="24"/>
                <w:lang w:val="en-US"/>
              </w:rPr>
            </w:rPrChange>
          </w:rPr>
          <w:t xml:space="preserve">Starr, Paul. 2019. </w:t>
        </w:r>
        <w:r w:rsidRPr="00F27C33">
          <w:rPr>
            <w:rFonts w:eastAsia="Times New Roman"/>
            <w:i/>
            <w:iCs/>
            <w:szCs w:val="20"/>
            <w:lang w:val="en-US"/>
            <w:rPrChange w:id="602" w:author="Jonathan Cervas" w:date="2021-02-25T23:14:00Z">
              <w:rPr>
                <w:rFonts w:ascii="Times New Roman" w:eastAsia="Times New Roman" w:hAnsi="Times New Roman" w:cs="Times New Roman"/>
                <w:i/>
                <w:iCs/>
                <w:sz w:val="24"/>
                <w:szCs w:val="24"/>
                <w:lang w:val="en-US"/>
              </w:rPr>
            </w:rPrChange>
          </w:rPr>
          <w:t>Entrenchment: Wealth, Power, and the Constitution of Democratic Societies</w:t>
        </w:r>
        <w:r w:rsidRPr="00F27C33">
          <w:rPr>
            <w:rFonts w:eastAsia="Times New Roman"/>
            <w:szCs w:val="20"/>
            <w:lang w:val="en-US"/>
            <w:rPrChange w:id="603" w:author="Jonathan Cervas" w:date="2021-02-25T23:14:00Z">
              <w:rPr>
                <w:rFonts w:ascii="Times New Roman" w:eastAsia="Times New Roman" w:hAnsi="Times New Roman" w:cs="Times New Roman"/>
                <w:sz w:val="24"/>
                <w:szCs w:val="24"/>
                <w:lang w:val="en-US"/>
              </w:rPr>
            </w:rPrChange>
          </w:rPr>
          <w:t>. Yale University Press.</w:t>
        </w:r>
      </w:ins>
    </w:p>
    <w:p w14:paraId="2AE9A0A6" w14:textId="77777777" w:rsidR="00F27C33" w:rsidRPr="00F27C33" w:rsidRDefault="00F27C33" w:rsidP="00F27C33">
      <w:pPr>
        <w:spacing w:before="100" w:beforeAutospacing="1" w:after="100" w:afterAutospacing="1" w:line="240" w:lineRule="auto"/>
        <w:ind w:left="480" w:hanging="480"/>
        <w:rPr>
          <w:ins w:id="604" w:author="Jonathan Cervas" w:date="2021-02-25T23:13:00Z"/>
          <w:rFonts w:eastAsia="Times New Roman"/>
          <w:szCs w:val="20"/>
          <w:lang w:val="en-US"/>
          <w:rPrChange w:id="605" w:author="Jonathan Cervas" w:date="2021-02-25T23:14:00Z">
            <w:rPr>
              <w:ins w:id="606" w:author="Jonathan Cervas" w:date="2021-02-25T23:13:00Z"/>
              <w:rFonts w:ascii="Times New Roman" w:eastAsia="Times New Roman" w:hAnsi="Times New Roman" w:cs="Times New Roman"/>
              <w:sz w:val="24"/>
              <w:szCs w:val="24"/>
              <w:lang w:val="en-US"/>
            </w:rPr>
          </w:rPrChange>
        </w:rPr>
      </w:pPr>
      <w:ins w:id="607" w:author="Jonathan Cervas" w:date="2021-02-25T23:13:00Z">
        <w:r w:rsidRPr="00F27C33">
          <w:rPr>
            <w:rFonts w:eastAsia="Times New Roman"/>
            <w:szCs w:val="20"/>
            <w:lang w:val="en-US"/>
            <w:rPrChange w:id="608" w:author="Jonathan Cervas" w:date="2021-02-25T23:14:00Z">
              <w:rPr>
                <w:rFonts w:ascii="Times New Roman" w:eastAsia="Times New Roman" w:hAnsi="Times New Roman" w:cs="Times New Roman"/>
                <w:sz w:val="24"/>
                <w:szCs w:val="24"/>
                <w:lang w:val="en-US"/>
              </w:rPr>
            </w:rPrChange>
          </w:rPr>
          <w:t xml:space="preserve">Stewart, Alexander J., Nolan McCarty, and Joanna J. Bryson. 2020. “Polarization under Rising Inequality and Economic Decline.” </w:t>
        </w:r>
        <w:r w:rsidRPr="00F27C33">
          <w:rPr>
            <w:rFonts w:eastAsia="Times New Roman"/>
            <w:i/>
            <w:iCs/>
            <w:szCs w:val="20"/>
            <w:lang w:val="en-US"/>
            <w:rPrChange w:id="609" w:author="Jonathan Cervas" w:date="2021-02-25T23:14:00Z">
              <w:rPr>
                <w:rFonts w:ascii="Times New Roman" w:eastAsia="Times New Roman" w:hAnsi="Times New Roman" w:cs="Times New Roman"/>
                <w:i/>
                <w:iCs/>
                <w:sz w:val="24"/>
                <w:szCs w:val="24"/>
                <w:lang w:val="en-US"/>
              </w:rPr>
            </w:rPrChange>
          </w:rPr>
          <w:t>Science Advances</w:t>
        </w:r>
        <w:r w:rsidRPr="00F27C33">
          <w:rPr>
            <w:rFonts w:eastAsia="Times New Roman"/>
            <w:szCs w:val="20"/>
            <w:lang w:val="en-US"/>
            <w:rPrChange w:id="610" w:author="Jonathan Cervas" w:date="2021-02-25T23:14:00Z">
              <w:rPr>
                <w:rFonts w:ascii="Times New Roman" w:eastAsia="Times New Roman" w:hAnsi="Times New Roman" w:cs="Times New Roman"/>
                <w:sz w:val="24"/>
                <w:szCs w:val="24"/>
                <w:lang w:val="en-US"/>
              </w:rPr>
            </w:rPrChange>
          </w:rPr>
          <w:t xml:space="preserve"> 6(50): eabd4201. http://arxiv.org/abs/1807.11477.</w:t>
        </w:r>
      </w:ins>
    </w:p>
    <w:p w14:paraId="5FC4C157" w14:textId="77777777" w:rsidR="00F27C33" w:rsidRPr="00F27C33" w:rsidRDefault="00F27C33" w:rsidP="00F27C33">
      <w:pPr>
        <w:spacing w:before="100" w:beforeAutospacing="1" w:after="100" w:afterAutospacing="1" w:line="240" w:lineRule="auto"/>
        <w:ind w:left="480" w:hanging="480"/>
        <w:rPr>
          <w:ins w:id="611" w:author="Jonathan Cervas" w:date="2021-02-25T23:13:00Z"/>
          <w:rFonts w:eastAsia="Times New Roman"/>
          <w:szCs w:val="20"/>
          <w:lang w:val="en-US"/>
          <w:rPrChange w:id="612" w:author="Jonathan Cervas" w:date="2021-02-25T23:14:00Z">
            <w:rPr>
              <w:ins w:id="613" w:author="Jonathan Cervas" w:date="2021-02-25T23:13:00Z"/>
              <w:rFonts w:ascii="Times New Roman" w:eastAsia="Times New Roman" w:hAnsi="Times New Roman" w:cs="Times New Roman"/>
              <w:sz w:val="24"/>
              <w:szCs w:val="24"/>
              <w:lang w:val="en-US"/>
            </w:rPr>
          </w:rPrChange>
        </w:rPr>
      </w:pPr>
      <w:proofErr w:type="spellStart"/>
      <w:ins w:id="614" w:author="Jonathan Cervas" w:date="2021-02-25T23:13:00Z">
        <w:r w:rsidRPr="00F27C33">
          <w:rPr>
            <w:rFonts w:eastAsia="Times New Roman"/>
            <w:szCs w:val="20"/>
            <w:lang w:val="en-US"/>
            <w:rPrChange w:id="615" w:author="Jonathan Cervas" w:date="2021-02-25T23:14:00Z">
              <w:rPr>
                <w:rFonts w:ascii="Times New Roman" w:eastAsia="Times New Roman" w:hAnsi="Times New Roman" w:cs="Times New Roman"/>
                <w:sz w:val="24"/>
                <w:szCs w:val="24"/>
                <w:lang w:val="en-US"/>
              </w:rPr>
            </w:rPrChange>
          </w:rPr>
          <w:t>Tesler</w:t>
        </w:r>
        <w:proofErr w:type="spellEnd"/>
        <w:r w:rsidRPr="00F27C33">
          <w:rPr>
            <w:rFonts w:eastAsia="Times New Roman"/>
            <w:szCs w:val="20"/>
            <w:lang w:val="en-US"/>
            <w:rPrChange w:id="616" w:author="Jonathan Cervas" w:date="2021-02-25T23:14:00Z">
              <w:rPr>
                <w:rFonts w:ascii="Times New Roman" w:eastAsia="Times New Roman" w:hAnsi="Times New Roman" w:cs="Times New Roman"/>
                <w:sz w:val="24"/>
                <w:szCs w:val="24"/>
                <w:lang w:val="en-US"/>
              </w:rPr>
            </w:rPrChange>
          </w:rPr>
          <w:t xml:space="preserve">, M, and D O Sears. 2010. </w:t>
        </w:r>
        <w:r w:rsidRPr="00F27C33">
          <w:rPr>
            <w:rFonts w:eastAsia="Times New Roman"/>
            <w:i/>
            <w:iCs/>
            <w:szCs w:val="20"/>
            <w:lang w:val="en-US"/>
            <w:rPrChange w:id="617" w:author="Jonathan Cervas" w:date="2021-02-25T23:14:00Z">
              <w:rPr>
                <w:rFonts w:ascii="Times New Roman" w:eastAsia="Times New Roman" w:hAnsi="Times New Roman" w:cs="Times New Roman"/>
                <w:i/>
                <w:iCs/>
                <w:sz w:val="24"/>
                <w:szCs w:val="24"/>
                <w:lang w:val="en-US"/>
              </w:rPr>
            </w:rPrChange>
          </w:rPr>
          <w:t>Obama’s Race: The 2008 Election and the Dream of a Post-Racial America</w:t>
        </w:r>
        <w:r w:rsidRPr="00F27C33">
          <w:rPr>
            <w:rFonts w:eastAsia="Times New Roman"/>
            <w:szCs w:val="20"/>
            <w:lang w:val="en-US"/>
            <w:rPrChange w:id="618" w:author="Jonathan Cervas" w:date="2021-02-25T23:14:00Z">
              <w:rPr>
                <w:rFonts w:ascii="Times New Roman" w:eastAsia="Times New Roman" w:hAnsi="Times New Roman" w:cs="Times New Roman"/>
                <w:sz w:val="24"/>
                <w:szCs w:val="24"/>
                <w:lang w:val="en-US"/>
              </w:rPr>
            </w:rPrChange>
          </w:rPr>
          <w:t>. University of Chicago Press. https://books.google.com/books?id=geQxhys4rf8C.</w:t>
        </w:r>
      </w:ins>
    </w:p>
    <w:p w14:paraId="1A3A19EC" w14:textId="77777777" w:rsidR="00F27C33" w:rsidRPr="00F27C33" w:rsidRDefault="00F27C33" w:rsidP="00F27C33">
      <w:pPr>
        <w:spacing w:before="100" w:beforeAutospacing="1" w:after="100" w:afterAutospacing="1" w:line="240" w:lineRule="auto"/>
        <w:ind w:left="480" w:hanging="480"/>
        <w:rPr>
          <w:ins w:id="619" w:author="Jonathan Cervas" w:date="2021-02-25T23:13:00Z"/>
          <w:rFonts w:eastAsia="Times New Roman"/>
          <w:szCs w:val="20"/>
          <w:lang w:val="en-US"/>
          <w:rPrChange w:id="620" w:author="Jonathan Cervas" w:date="2021-02-25T23:14:00Z">
            <w:rPr>
              <w:ins w:id="621" w:author="Jonathan Cervas" w:date="2021-02-25T23:13:00Z"/>
              <w:rFonts w:ascii="Times New Roman" w:eastAsia="Times New Roman" w:hAnsi="Times New Roman" w:cs="Times New Roman"/>
              <w:sz w:val="24"/>
              <w:szCs w:val="24"/>
              <w:lang w:val="en-US"/>
            </w:rPr>
          </w:rPrChange>
        </w:rPr>
      </w:pPr>
      <w:ins w:id="622" w:author="Jonathan Cervas" w:date="2021-02-25T23:13:00Z">
        <w:r w:rsidRPr="00F27C33">
          <w:rPr>
            <w:rFonts w:eastAsia="Times New Roman"/>
            <w:szCs w:val="20"/>
            <w:lang w:val="en-US"/>
            <w:rPrChange w:id="623" w:author="Jonathan Cervas" w:date="2021-02-25T23:14:00Z">
              <w:rPr>
                <w:rFonts w:ascii="Times New Roman" w:eastAsia="Times New Roman" w:hAnsi="Times New Roman" w:cs="Times New Roman"/>
                <w:sz w:val="24"/>
                <w:szCs w:val="24"/>
                <w:lang w:val="en-US"/>
              </w:rPr>
            </w:rPrChange>
          </w:rPr>
          <w:t xml:space="preserve">Thomsen, Danielle M. 2017. </w:t>
        </w:r>
        <w:r w:rsidRPr="00F27C33">
          <w:rPr>
            <w:rFonts w:eastAsia="Times New Roman"/>
            <w:i/>
            <w:iCs/>
            <w:szCs w:val="20"/>
            <w:lang w:val="en-US"/>
            <w:rPrChange w:id="624" w:author="Jonathan Cervas" w:date="2021-02-25T23:14:00Z">
              <w:rPr>
                <w:rFonts w:ascii="Times New Roman" w:eastAsia="Times New Roman" w:hAnsi="Times New Roman" w:cs="Times New Roman"/>
                <w:i/>
                <w:iCs/>
                <w:sz w:val="24"/>
                <w:szCs w:val="24"/>
                <w:lang w:val="en-US"/>
              </w:rPr>
            </w:rPrChange>
          </w:rPr>
          <w:t>Opting Out of Congress: Partisan Polarization and the Decline of Moderate Candidates</w:t>
        </w:r>
        <w:r w:rsidRPr="00F27C33">
          <w:rPr>
            <w:rFonts w:eastAsia="Times New Roman"/>
            <w:szCs w:val="20"/>
            <w:lang w:val="en-US"/>
            <w:rPrChange w:id="625" w:author="Jonathan Cervas" w:date="2021-02-25T23:14:00Z">
              <w:rPr>
                <w:rFonts w:ascii="Times New Roman" w:eastAsia="Times New Roman" w:hAnsi="Times New Roman" w:cs="Times New Roman"/>
                <w:sz w:val="24"/>
                <w:szCs w:val="24"/>
                <w:lang w:val="en-US"/>
              </w:rPr>
            </w:rPrChange>
          </w:rPr>
          <w:t>. Cambridge University Press. https://books.google.com/books?id=_-XFDgAAQBAJ.</w:t>
        </w:r>
      </w:ins>
    </w:p>
    <w:p w14:paraId="42013B1E" w14:textId="77777777" w:rsidR="00F27C33" w:rsidRPr="00F27C33" w:rsidRDefault="00F27C33" w:rsidP="00F27C33">
      <w:pPr>
        <w:spacing w:before="100" w:beforeAutospacing="1" w:after="100" w:afterAutospacing="1" w:line="240" w:lineRule="auto"/>
        <w:ind w:left="480" w:hanging="480"/>
        <w:rPr>
          <w:ins w:id="626" w:author="Jonathan Cervas" w:date="2021-02-25T23:13:00Z"/>
          <w:rFonts w:eastAsia="Times New Roman"/>
          <w:szCs w:val="20"/>
          <w:lang w:val="en-US"/>
          <w:rPrChange w:id="627" w:author="Jonathan Cervas" w:date="2021-02-25T23:14:00Z">
            <w:rPr>
              <w:ins w:id="628" w:author="Jonathan Cervas" w:date="2021-02-25T23:13:00Z"/>
              <w:rFonts w:ascii="Times New Roman" w:eastAsia="Times New Roman" w:hAnsi="Times New Roman" w:cs="Times New Roman"/>
              <w:sz w:val="24"/>
              <w:szCs w:val="24"/>
              <w:lang w:val="en-US"/>
            </w:rPr>
          </w:rPrChange>
        </w:rPr>
      </w:pPr>
      <w:ins w:id="629" w:author="Jonathan Cervas" w:date="2021-02-25T23:13:00Z">
        <w:r w:rsidRPr="00F27C33">
          <w:rPr>
            <w:rFonts w:eastAsia="Times New Roman"/>
            <w:szCs w:val="20"/>
            <w:lang w:val="en-US"/>
            <w:rPrChange w:id="630" w:author="Jonathan Cervas" w:date="2021-02-25T23:14:00Z">
              <w:rPr>
                <w:rFonts w:ascii="Times New Roman" w:eastAsia="Times New Roman" w:hAnsi="Times New Roman" w:cs="Times New Roman"/>
                <w:sz w:val="24"/>
                <w:szCs w:val="24"/>
                <w:lang w:val="en-US"/>
              </w:rPr>
            </w:rPrChange>
          </w:rPr>
          <w:t xml:space="preserve">Trounstine, Jessica. 2018. </w:t>
        </w:r>
        <w:r w:rsidRPr="00F27C33">
          <w:rPr>
            <w:rFonts w:eastAsia="Times New Roman"/>
            <w:i/>
            <w:iCs/>
            <w:szCs w:val="20"/>
            <w:lang w:val="en-US"/>
            <w:rPrChange w:id="631" w:author="Jonathan Cervas" w:date="2021-02-25T23:14:00Z">
              <w:rPr>
                <w:rFonts w:ascii="Times New Roman" w:eastAsia="Times New Roman" w:hAnsi="Times New Roman" w:cs="Times New Roman"/>
                <w:i/>
                <w:iCs/>
                <w:sz w:val="24"/>
                <w:szCs w:val="24"/>
                <w:lang w:val="en-US"/>
              </w:rPr>
            </w:rPrChange>
          </w:rPr>
          <w:t>Segregation by Design</w:t>
        </w:r>
        <w:r w:rsidRPr="00F27C33">
          <w:rPr>
            <w:rFonts w:eastAsia="Times New Roman"/>
            <w:szCs w:val="20"/>
            <w:lang w:val="en-US"/>
            <w:rPrChange w:id="632" w:author="Jonathan Cervas" w:date="2021-02-25T23:14:00Z">
              <w:rPr>
                <w:rFonts w:ascii="Times New Roman" w:eastAsia="Times New Roman" w:hAnsi="Times New Roman" w:cs="Times New Roman"/>
                <w:sz w:val="24"/>
                <w:szCs w:val="24"/>
                <w:lang w:val="en-US"/>
              </w:rPr>
            </w:rPrChange>
          </w:rPr>
          <w:t>. Cambridge University Press. https://www.cambridge.org/core/product/identifier/9781108555722/type/book.</w:t>
        </w:r>
      </w:ins>
    </w:p>
    <w:p w14:paraId="4445B335" w14:textId="77777777" w:rsidR="00F27C33" w:rsidRPr="00F27C33" w:rsidRDefault="00F27C33" w:rsidP="00F27C33">
      <w:pPr>
        <w:spacing w:before="100" w:beforeAutospacing="1" w:after="100" w:afterAutospacing="1" w:line="240" w:lineRule="auto"/>
        <w:ind w:left="480" w:hanging="480"/>
        <w:rPr>
          <w:ins w:id="633" w:author="Jonathan Cervas" w:date="2021-02-25T23:13:00Z"/>
          <w:rFonts w:eastAsia="Times New Roman"/>
          <w:szCs w:val="20"/>
          <w:lang w:val="en-US"/>
          <w:rPrChange w:id="634" w:author="Jonathan Cervas" w:date="2021-02-25T23:14:00Z">
            <w:rPr>
              <w:ins w:id="635" w:author="Jonathan Cervas" w:date="2021-02-25T23:13:00Z"/>
              <w:rFonts w:ascii="Times New Roman" w:eastAsia="Times New Roman" w:hAnsi="Times New Roman" w:cs="Times New Roman"/>
              <w:sz w:val="24"/>
              <w:szCs w:val="24"/>
              <w:lang w:val="en-US"/>
            </w:rPr>
          </w:rPrChange>
        </w:rPr>
      </w:pPr>
      <w:proofErr w:type="spellStart"/>
      <w:ins w:id="636" w:author="Jonathan Cervas" w:date="2021-02-25T23:13:00Z">
        <w:r w:rsidRPr="00F27C33">
          <w:rPr>
            <w:rFonts w:eastAsia="Times New Roman"/>
            <w:szCs w:val="20"/>
            <w:lang w:val="en-US"/>
            <w:rPrChange w:id="637" w:author="Jonathan Cervas" w:date="2021-02-25T23:14:00Z">
              <w:rPr>
                <w:rFonts w:ascii="Times New Roman" w:eastAsia="Times New Roman" w:hAnsi="Times New Roman" w:cs="Times New Roman"/>
                <w:sz w:val="24"/>
                <w:szCs w:val="24"/>
                <w:lang w:val="en-US"/>
              </w:rPr>
            </w:rPrChange>
          </w:rPr>
          <w:t>Tushnet</w:t>
        </w:r>
        <w:proofErr w:type="spellEnd"/>
        <w:r w:rsidRPr="00F27C33">
          <w:rPr>
            <w:rFonts w:eastAsia="Times New Roman"/>
            <w:szCs w:val="20"/>
            <w:lang w:val="en-US"/>
            <w:rPrChange w:id="638" w:author="Jonathan Cervas" w:date="2021-02-25T23:14:00Z">
              <w:rPr>
                <w:rFonts w:ascii="Times New Roman" w:eastAsia="Times New Roman" w:hAnsi="Times New Roman" w:cs="Times New Roman"/>
                <w:sz w:val="24"/>
                <w:szCs w:val="24"/>
                <w:lang w:val="en-US"/>
              </w:rPr>
            </w:rPrChange>
          </w:rPr>
          <w:t xml:space="preserve">, Mark V. 2004. “Constitutional Hardball.” </w:t>
        </w:r>
        <w:r w:rsidRPr="00F27C33">
          <w:rPr>
            <w:rFonts w:eastAsia="Times New Roman"/>
            <w:i/>
            <w:iCs/>
            <w:szCs w:val="20"/>
            <w:lang w:val="en-US"/>
            <w:rPrChange w:id="639" w:author="Jonathan Cervas" w:date="2021-02-25T23:14:00Z">
              <w:rPr>
                <w:rFonts w:ascii="Times New Roman" w:eastAsia="Times New Roman" w:hAnsi="Times New Roman" w:cs="Times New Roman"/>
                <w:i/>
                <w:iCs/>
                <w:sz w:val="24"/>
                <w:szCs w:val="24"/>
                <w:lang w:val="en-US"/>
              </w:rPr>
            </w:rPrChange>
          </w:rPr>
          <w:t>J. Marshall L. Rev</w:t>
        </w:r>
        <w:r w:rsidRPr="00F27C33">
          <w:rPr>
            <w:rFonts w:eastAsia="Times New Roman"/>
            <w:szCs w:val="20"/>
            <w:lang w:val="en-US"/>
            <w:rPrChange w:id="640" w:author="Jonathan Cervas" w:date="2021-02-25T23:14:00Z">
              <w:rPr>
                <w:rFonts w:ascii="Times New Roman" w:eastAsia="Times New Roman" w:hAnsi="Times New Roman" w:cs="Times New Roman"/>
                <w:sz w:val="24"/>
                <w:szCs w:val="24"/>
                <w:lang w:val="en-US"/>
              </w:rPr>
            </w:rPrChange>
          </w:rPr>
          <w:t xml:space="preserve"> 37(523): 2003–4. https://scholarship.law.georgetown.edu/facpub/555http://ssrn.com/abstract=451960%0Ahttp://scholarship.law.georgetown.edu/facpub/555http://ssrn.com/abstract=451960http://scholarship.law.georgetown.edu/facpub.</w:t>
        </w:r>
      </w:ins>
    </w:p>
    <w:p w14:paraId="40F8D2C4" w14:textId="77777777" w:rsidR="00F27C33" w:rsidRPr="00F27C33" w:rsidRDefault="00F27C33" w:rsidP="00F27C33">
      <w:pPr>
        <w:spacing w:before="100" w:beforeAutospacing="1" w:after="100" w:afterAutospacing="1" w:line="240" w:lineRule="auto"/>
        <w:ind w:left="480" w:hanging="480"/>
        <w:rPr>
          <w:ins w:id="641" w:author="Jonathan Cervas" w:date="2021-02-25T23:13:00Z"/>
          <w:rFonts w:eastAsia="Times New Roman"/>
          <w:szCs w:val="20"/>
          <w:lang w:val="en-US"/>
          <w:rPrChange w:id="642" w:author="Jonathan Cervas" w:date="2021-02-25T23:14:00Z">
            <w:rPr>
              <w:ins w:id="643" w:author="Jonathan Cervas" w:date="2021-02-25T23:13:00Z"/>
              <w:rFonts w:ascii="Times New Roman" w:eastAsia="Times New Roman" w:hAnsi="Times New Roman" w:cs="Times New Roman"/>
              <w:sz w:val="24"/>
              <w:szCs w:val="24"/>
              <w:lang w:val="en-US"/>
            </w:rPr>
          </w:rPrChange>
        </w:rPr>
      </w:pPr>
      <w:ins w:id="644" w:author="Jonathan Cervas" w:date="2021-02-25T23:13:00Z">
        <w:r w:rsidRPr="00F27C33">
          <w:rPr>
            <w:rFonts w:eastAsia="Times New Roman"/>
            <w:szCs w:val="20"/>
            <w:lang w:val="en-US"/>
            <w:rPrChange w:id="645" w:author="Jonathan Cervas" w:date="2021-02-25T23:14:00Z">
              <w:rPr>
                <w:rFonts w:ascii="Times New Roman" w:eastAsia="Times New Roman" w:hAnsi="Times New Roman" w:cs="Times New Roman"/>
                <w:sz w:val="24"/>
                <w:szCs w:val="24"/>
                <w:lang w:val="en-US"/>
              </w:rPr>
            </w:rPrChange>
          </w:rPr>
          <w:t xml:space="preserve">Wang, Samuel S.-H., Richard F. Ober Jr., and Ben Williams. 2019. “Laboratories of Democracy Reform: State Constitutions and Partisan Gerrymandering.” </w:t>
        </w:r>
        <w:r w:rsidRPr="00F27C33">
          <w:rPr>
            <w:rFonts w:eastAsia="Times New Roman"/>
            <w:i/>
            <w:iCs/>
            <w:szCs w:val="20"/>
            <w:lang w:val="en-US"/>
            <w:rPrChange w:id="646" w:author="Jonathan Cervas" w:date="2021-02-25T23:14:00Z">
              <w:rPr>
                <w:rFonts w:ascii="Times New Roman" w:eastAsia="Times New Roman" w:hAnsi="Times New Roman" w:cs="Times New Roman"/>
                <w:i/>
                <w:iCs/>
                <w:sz w:val="24"/>
                <w:szCs w:val="24"/>
                <w:lang w:val="en-US"/>
              </w:rPr>
            </w:rPrChange>
          </w:rPr>
          <w:t>Journal of Constitutional Law</w:t>
        </w:r>
        <w:r w:rsidRPr="00F27C33">
          <w:rPr>
            <w:rFonts w:eastAsia="Times New Roman"/>
            <w:szCs w:val="20"/>
            <w:lang w:val="en-US"/>
            <w:rPrChange w:id="647" w:author="Jonathan Cervas" w:date="2021-02-25T23:14:00Z">
              <w:rPr>
                <w:rFonts w:ascii="Times New Roman" w:eastAsia="Times New Roman" w:hAnsi="Times New Roman" w:cs="Times New Roman"/>
                <w:sz w:val="24"/>
                <w:szCs w:val="24"/>
                <w:lang w:val="en-US"/>
              </w:rPr>
            </w:rPrChange>
          </w:rPr>
          <w:t xml:space="preserve"> 22(1): 203–90. https://scholarship.law.upenn.edu/jcl/vol22/iss1/5/.</w:t>
        </w:r>
      </w:ins>
    </w:p>
    <w:p w14:paraId="24BA933B" w14:textId="77777777" w:rsidR="00F27C33" w:rsidRPr="00F27C33" w:rsidRDefault="00F27C33" w:rsidP="00F27C33">
      <w:pPr>
        <w:spacing w:before="100" w:beforeAutospacing="1" w:after="100" w:afterAutospacing="1" w:line="240" w:lineRule="auto"/>
        <w:ind w:left="480" w:hanging="480"/>
        <w:rPr>
          <w:ins w:id="648" w:author="Jonathan Cervas" w:date="2021-02-25T23:13:00Z"/>
          <w:rFonts w:eastAsia="Times New Roman"/>
          <w:szCs w:val="20"/>
          <w:lang w:val="en-US"/>
          <w:rPrChange w:id="649" w:author="Jonathan Cervas" w:date="2021-02-25T23:14:00Z">
            <w:rPr>
              <w:ins w:id="650" w:author="Jonathan Cervas" w:date="2021-02-25T23:13:00Z"/>
              <w:rFonts w:ascii="Times New Roman" w:eastAsia="Times New Roman" w:hAnsi="Times New Roman" w:cs="Times New Roman"/>
              <w:sz w:val="24"/>
              <w:szCs w:val="24"/>
              <w:lang w:val="en-US"/>
            </w:rPr>
          </w:rPrChange>
        </w:rPr>
      </w:pPr>
      <w:ins w:id="651" w:author="Jonathan Cervas" w:date="2021-02-25T23:13:00Z">
        <w:r w:rsidRPr="00F27C33">
          <w:rPr>
            <w:rFonts w:eastAsia="Times New Roman"/>
            <w:szCs w:val="20"/>
            <w:lang w:val="en-US"/>
            <w:rPrChange w:id="652" w:author="Jonathan Cervas" w:date="2021-02-25T23:14:00Z">
              <w:rPr>
                <w:rFonts w:ascii="Times New Roman" w:eastAsia="Times New Roman" w:hAnsi="Times New Roman" w:cs="Times New Roman"/>
                <w:sz w:val="24"/>
                <w:szCs w:val="24"/>
                <w:lang w:val="en-US"/>
              </w:rPr>
            </w:rPrChange>
          </w:rPr>
          <w:t xml:space="preserve">Wattenberg, Martin P. 2004. “The Changing Presidential Media Environment.” </w:t>
        </w:r>
        <w:r w:rsidRPr="00F27C33">
          <w:rPr>
            <w:rFonts w:eastAsia="Times New Roman"/>
            <w:i/>
            <w:iCs/>
            <w:szCs w:val="20"/>
            <w:lang w:val="en-US"/>
            <w:rPrChange w:id="653" w:author="Jonathan Cervas" w:date="2021-02-25T23:14:00Z">
              <w:rPr>
                <w:rFonts w:ascii="Times New Roman" w:eastAsia="Times New Roman" w:hAnsi="Times New Roman" w:cs="Times New Roman"/>
                <w:i/>
                <w:iCs/>
                <w:sz w:val="24"/>
                <w:szCs w:val="24"/>
                <w:lang w:val="en-US"/>
              </w:rPr>
            </w:rPrChange>
          </w:rPr>
          <w:t>Presidential Studies Quarterly</w:t>
        </w:r>
        <w:r w:rsidRPr="00F27C33">
          <w:rPr>
            <w:rFonts w:eastAsia="Times New Roman"/>
            <w:szCs w:val="20"/>
            <w:lang w:val="en-US"/>
            <w:rPrChange w:id="654" w:author="Jonathan Cervas" w:date="2021-02-25T23:14:00Z">
              <w:rPr>
                <w:rFonts w:ascii="Times New Roman" w:eastAsia="Times New Roman" w:hAnsi="Times New Roman" w:cs="Times New Roman"/>
                <w:sz w:val="24"/>
                <w:szCs w:val="24"/>
                <w:lang w:val="en-US"/>
              </w:rPr>
            </w:rPrChange>
          </w:rPr>
          <w:t xml:space="preserve"> 34(3): 557–72. http://doi.wiley.com/10.1111/j.1741-5705.2004.00212.x.</w:t>
        </w:r>
      </w:ins>
    </w:p>
    <w:p w14:paraId="13370111" w14:textId="0D62912E" w:rsidR="002D71BD" w:rsidRPr="00814221" w:rsidDel="00F27C33" w:rsidRDefault="002D71BD" w:rsidP="00F27C33">
      <w:pPr>
        <w:spacing w:after="120" w:line="240" w:lineRule="auto"/>
        <w:ind w:left="720" w:hanging="720"/>
        <w:rPr>
          <w:del w:id="655" w:author="Jonathan Cervas" w:date="2021-02-25T23:13:00Z"/>
          <w:rFonts w:eastAsia="Open Sans"/>
          <w:color w:val="000000" w:themeColor="text1"/>
          <w:szCs w:val="20"/>
          <w:lang w:val="en-US"/>
        </w:rPr>
      </w:pPr>
      <w:del w:id="656" w:author="Jonathan Cervas" w:date="2021-02-25T23:13:00Z">
        <w:r w:rsidRPr="00814221" w:rsidDel="00F27C33">
          <w:rPr>
            <w:rFonts w:eastAsia="Open Sans"/>
            <w:color w:val="000000" w:themeColor="text1"/>
            <w:szCs w:val="20"/>
            <w:lang w:val="en-US"/>
          </w:rPr>
          <w:delText xml:space="preserve">Abramowitz, A. I., &amp; Webster, S. W. (2018). Negative Partisanship: Why Americans Dislike Parties But Behave Like Rabid Partisans. </w:delText>
        </w:r>
        <w:r w:rsidRPr="00814221" w:rsidDel="00F27C33">
          <w:rPr>
            <w:rFonts w:eastAsia="Open Sans"/>
            <w:i/>
            <w:iCs/>
            <w:color w:val="000000" w:themeColor="text1"/>
            <w:szCs w:val="20"/>
            <w:lang w:val="en-US"/>
          </w:rPr>
          <w:delText>Political Psycholog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9</w:delText>
        </w:r>
        <w:r w:rsidRPr="00814221" w:rsidDel="00F27C33">
          <w:rPr>
            <w:rFonts w:eastAsia="Open Sans"/>
            <w:color w:val="000000" w:themeColor="text1"/>
            <w:szCs w:val="20"/>
            <w:lang w:val="en-US"/>
          </w:rPr>
          <w:delText>(S1), 119–135. https://doi.org/10.1111/pops.12479</w:delText>
        </w:r>
      </w:del>
    </w:p>
    <w:p w14:paraId="031CA0DD" w14:textId="5FA5BF6E" w:rsidR="00814221" w:rsidRPr="00814221" w:rsidDel="00F27C33" w:rsidRDefault="00814221" w:rsidP="00F27C33">
      <w:pPr>
        <w:spacing w:after="120" w:line="240" w:lineRule="auto"/>
        <w:ind w:left="720" w:hanging="720"/>
        <w:rPr>
          <w:del w:id="657" w:author="Jonathan Cervas" w:date="2021-02-25T23:13:00Z"/>
        </w:rPr>
      </w:pPr>
      <w:del w:id="658" w:author="Jonathan Cervas" w:date="2021-02-25T23:13:00Z">
        <w:r w:rsidDel="00F27C33">
          <w:rPr>
            <w:rFonts w:eastAsia="Open Sans"/>
            <w:color w:val="000000" w:themeColor="text1"/>
            <w:szCs w:val="20"/>
            <w:lang w:val="en-US"/>
          </w:rPr>
          <w:delText xml:space="preserve">Bafumi, J. &amp; Herron, M.C. (2010) </w:delText>
        </w:r>
        <w:r w:rsidRPr="00814221" w:rsidDel="00F27C33">
          <w:rPr>
            <w:rFonts w:eastAsia="Open Sans"/>
            <w:color w:val="000000" w:themeColor="text1"/>
            <w:szCs w:val="20"/>
            <w:lang w:val="en-US"/>
          </w:rPr>
          <w:delText>Leapfrog representation and extremism: A study of American voters and their members in Congress</w:delText>
        </w:r>
        <w:r w:rsidDel="00F27C33">
          <w:rPr>
            <w:rFonts w:eastAsia="Open Sans"/>
            <w:color w:val="000000" w:themeColor="text1"/>
            <w:szCs w:val="20"/>
            <w:lang w:val="en-US"/>
          </w:rPr>
          <w:delText xml:space="preserve">. </w:delText>
        </w:r>
        <w:r w:rsidDel="00F27C33">
          <w:rPr>
            <w:rFonts w:eastAsia="Open Sans"/>
            <w:i/>
            <w:color w:val="000000" w:themeColor="text1"/>
            <w:szCs w:val="20"/>
            <w:lang w:val="en-US"/>
          </w:rPr>
          <w:delText>American Political Science Review,</w:delText>
        </w:r>
        <w:r w:rsidDel="00F27C33">
          <w:delText xml:space="preserve"> 104(3):519-542.</w:delText>
        </w:r>
      </w:del>
    </w:p>
    <w:p w14:paraId="2ABFAC5F" w14:textId="403CE74F" w:rsidR="00C01317" w:rsidRPr="00814221" w:rsidDel="00F27C33" w:rsidRDefault="00C01317" w:rsidP="00F27C33">
      <w:pPr>
        <w:spacing w:after="120" w:line="240" w:lineRule="auto"/>
        <w:ind w:left="720" w:hanging="720"/>
        <w:rPr>
          <w:del w:id="659" w:author="Jonathan Cervas" w:date="2021-02-25T23:13:00Z"/>
          <w:rFonts w:eastAsia="Open Sans"/>
          <w:color w:val="000000" w:themeColor="text1"/>
          <w:szCs w:val="20"/>
          <w:lang w:val="en-US"/>
        </w:rPr>
      </w:pPr>
      <w:del w:id="660" w:author="Jonathan Cervas" w:date="2021-02-25T23:13:00Z">
        <w:r w:rsidRPr="00814221" w:rsidDel="00F27C33">
          <w:rPr>
            <w:rFonts w:eastAsia="Open Sans"/>
            <w:color w:val="000000" w:themeColor="text1"/>
            <w:szCs w:val="20"/>
            <w:lang w:val="en-US"/>
          </w:rPr>
          <w:delText xml:space="preserve">Balkin, J. (2020) </w:delText>
        </w:r>
        <w:r w:rsidRPr="00814221" w:rsidDel="00F27C33">
          <w:rPr>
            <w:rFonts w:eastAsia="Open Sans"/>
            <w:i/>
            <w:color w:val="000000" w:themeColor="text1"/>
            <w:szCs w:val="20"/>
            <w:lang w:val="en-US"/>
          </w:rPr>
          <w:delText>The Cycles of Constitutional Time</w:delText>
        </w:r>
        <w:r w:rsidRPr="00814221" w:rsidDel="00F27C33">
          <w:rPr>
            <w:rFonts w:eastAsia="Open Sans"/>
            <w:color w:val="000000" w:themeColor="text1"/>
            <w:szCs w:val="20"/>
            <w:lang w:val="en-US"/>
          </w:rPr>
          <w:delText>. Oxford University Press.</w:delText>
        </w:r>
      </w:del>
    </w:p>
    <w:p w14:paraId="5F7BDB88" w14:textId="3712FE11" w:rsidR="00261C17" w:rsidRPr="00814221" w:rsidDel="00F27C33" w:rsidRDefault="00261C17" w:rsidP="00F27C33">
      <w:pPr>
        <w:spacing w:after="120" w:line="240" w:lineRule="auto"/>
        <w:ind w:left="720" w:hanging="720"/>
        <w:rPr>
          <w:del w:id="661" w:author="Jonathan Cervas" w:date="2021-02-25T23:13:00Z"/>
          <w:rFonts w:eastAsia="Open Sans"/>
          <w:color w:val="000000" w:themeColor="text1"/>
          <w:szCs w:val="20"/>
          <w:lang w:val="en-US"/>
        </w:rPr>
      </w:pPr>
      <w:del w:id="662" w:author="Jonathan Cervas" w:date="2021-02-25T23:13:00Z">
        <w:r w:rsidRPr="00814221" w:rsidDel="00F27C33">
          <w:rPr>
            <w:rFonts w:eastAsia="Open Sans"/>
            <w:color w:val="000000" w:themeColor="text1"/>
            <w:szCs w:val="20"/>
            <w:lang w:val="en-US"/>
          </w:rPr>
          <w:delText>Berg-Andersson, R.E. (2016) The Green Papers. https://www.thegreenpapers.com/P16/</w:delText>
        </w:r>
      </w:del>
    </w:p>
    <w:p w14:paraId="259A3176" w14:textId="3AB57940" w:rsidR="002D71BD" w:rsidRPr="00814221" w:rsidDel="00F27C33" w:rsidRDefault="002D71BD" w:rsidP="00F27C33">
      <w:pPr>
        <w:spacing w:after="120" w:line="240" w:lineRule="auto"/>
        <w:ind w:left="720" w:hanging="720"/>
        <w:rPr>
          <w:del w:id="663" w:author="Jonathan Cervas" w:date="2021-02-25T23:13:00Z"/>
          <w:rFonts w:eastAsia="Open Sans"/>
          <w:color w:val="000000" w:themeColor="text1"/>
          <w:szCs w:val="20"/>
          <w:lang w:val="en-US"/>
        </w:rPr>
      </w:pPr>
      <w:del w:id="664" w:author="Jonathan Cervas" w:date="2021-02-25T23:13:00Z">
        <w:r w:rsidRPr="00814221" w:rsidDel="00F27C33">
          <w:rPr>
            <w:rFonts w:eastAsia="Open Sans"/>
            <w:color w:val="000000" w:themeColor="text1"/>
            <w:szCs w:val="20"/>
            <w:lang w:val="en-US"/>
          </w:rPr>
          <w:delText xml:space="preserve">Brunell, T. L., Grofman, B., &amp; Merrill, S. (2016). Replacement in the U.S. House. </w:delText>
        </w:r>
        <w:r w:rsidRPr="00814221" w:rsidDel="00F27C33">
          <w:rPr>
            <w:rFonts w:eastAsia="Open Sans"/>
            <w:i/>
            <w:iCs/>
            <w:color w:val="000000" w:themeColor="text1"/>
            <w:szCs w:val="20"/>
            <w:lang w:val="en-US"/>
          </w:rPr>
          <w:delText>Party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4), 440–451. https://doi.org/10.1177/1354068814550430</w:delText>
        </w:r>
      </w:del>
    </w:p>
    <w:p w14:paraId="283BC7F4" w14:textId="0F015C11" w:rsidR="002D71BD" w:rsidRPr="00814221" w:rsidDel="00F27C33" w:rsidRDefault="002D71BD" w:rsidP="00F27C33">
      <w:pPr>
        <w:spacing w:after="120" w:line="240" w:lineRule="auto"/>
        <w:ind w:left="720" w:hanging="720"/>
        <w:rPr>
          <w:del w:id="665" w:author="Jonathan Cervas" w:date="2021-02-25T23:13:00Z"/>
          <w:rFonts w:eastAsia="Open Sans"/>
          <w:color w:val="000000" w:themeColor="text1"/>
          <w:szCs w:val="20"/>
          <w:lang w:val="en-US"/>
        </w:rPr>
      </w:pPr>
      <w:del w:id="666" w:author="Jonathan Cervas" w:date="2021-02-25T23:13:00Z">
        <w:r w:rsidRPr="00814221" w:rsidDel="00F27C33">
          <w:rPr>
            <w:rFonts w:eastAsia="Open Sans"/>
            <w:color w:val="000000" w:themeColor="text1"/>
            <w:szCs w:val="20"/>
            <w:lang w:val="en-US"/>
          </w:rPr>
          <w:delText xml:space="preserve">Carson, J. L., Sievert, J., &amp; Williamson, R. D. (2019). Nationalization and the Incumbency Advantage. </w:delText>
        </w:r>
        <w:r w:rsidRPr="00814221" w:rsidDel="00F27C33">
          <w:rPr>
            <w:rFonts w:eastAsia="Open Sans"/>
            <w:i/>
            <w:iCs/>
            <w:color w:val="000000" w:themeColor="text1"/>
            <w:szCs w:val="20"/>
            <w:lang w:val="en-US"/>
          </w:rPr>
          <w:delText>Political Research Quarterly</w:delText>
        </w:r>
        <w:r w:rsidRPr="00814221" w:rsidDel="00F27C33">
          <w:rPr>
            <w:rFonts w:eastAsia="Open Sans"/>
            <w:color w:val="000000" w:themeColor="text1"/>
            <w:szCs w:val="20"/>
            <w:lang w:val="en-US"/>
          </w:rPr>
          <w:delText xml:space="preserve">, 106591291988369. </w:delText>
        </w:r>
        <w:r w:rsidR="00213EC3" w:rsidRPr="00814221" w:rsidDel="00F27C33">
          <w:rPr>
            <w:color w:val="000000" w:themeColor="text1"/>
          </w:rPr>
          <w:delText>https://doi.org/10.1177/1065912919883696</w:delText>
        </w:r>
      </w:del>
    </w:p>
    <w:p w14:paraId="5DF03820" w14:textId="3DF55F19" w:rsidR="00213EC3" w:rsidRPr="00814221" w:rsidDel="00F27C33" w:rsidRDefault="00213EC3" w:rsidP="00F27C33">
      <w:pPr>
        <w:spacing w:after="120" w:line="240" w:lineRule="auto"/>
        <w:ind w:left="720" w:hanging="720"/>
        <w:rPr>
          <w:del w:id="667" w:author="Jonathan Cervas" w:date="2021-02-25T23:13:00Z"/>
          <w:rFonts w:eastAsia="Open Sans"/>
          <w:color w:val="000000" w:themeColor="text1"/>
          <w:szCs w:val="20"/>
          <w:lang w:val="en-US"/>
        </w:rPr>
      </w:pPr>
      <w:del w:id="668" w:author="Jonathan Cervas" w:date="2021-02-25T23:13:00Z">
        <w:r w:rsidRPr="00814221" w:rsidDel="00F27C33">
          <w:rPr>
            <w:rFonts w:eastAsia="Open Sans"/>
            <w:color w:val="000000" w:themeColor="text1"/>
            <w:szCs w:val="20"/>
            <w:lang w:val="en-US"/>
          </w:rPr>
          <w:delText>Grofman, B., &amp; Cervas, J. R. (2018). Can State Courts Cure Partisan Gerrymandering: Lessons from League of Women Voters v. Commonwealth of Pennsylvania (2018). Election Law Journal: Rules, Politics, and Policy, 17(4), 264–285. https://doi.org/10.1089/elj.2018.0496</w:delText>
        </w:r>
      </w:del>
    </w:p>
    <w:p w14:paraId="18729B1C" w14:textId="29F472B8" w:rsidR="002D71BD" w:rsidRPr="00814221" w:rsidDel="00F27C33" w:rsidRDefault="002D71BD" w:rsidP="00F27C33">
      <w:pPr>
        <w:spacing w:after="120" w:line="240" w:lineRule="auto"/>
        <w:ind w:left="720" w:hanging="720"/>
        <w:rPr>
          <w:del w:id="669" w:author="Jonathan Cervas" w:date="2021-02-25T23:13:00Z"/>
          <w:rFonts w:eastAsia="Open Sans"/>
          <w:color w:val="000000" w:themeColor="text1"/>
          <w:szCs w:val="20"/>
          <w:lang w:val="en-US"/>
        </w:rPr>
      </w:pPr>
      <w:del w:id="670" w:author="Jonathan Cervas" w:date="2021-02-25T23:13:00Z">
        <w:r w:rsidRPr="00814221" w:rsidDel="00F27C33">
          <w:rPr>
            <w:rFonts w:eastAsia="Open Sans"/>
            <w:color w:val="000000" w:themeColor="text1"/>
            <w:szCs w:val="20"/>
            <w:lang w:val="en-US"/>
          </w:rPr>
          <w:delText xml:space="preserve">Cervas, J. R., &amp; Grofman, B. (2019). Are Presidential Inversions Inevitable? Comparing Eight Counterfactual Rules for Electing the U.S. President*. </w:delText>
        </w:r>
        <w:r w:rsidRPr="00814221" w:rsidDel="00F27C33">
          <w:rPr>
            <w:rFonts w:eastAsia="Open Sans"/>
            <w:i/>
            <w:iCs/>
            <w:color w:val="000000" w:themeColor="text1"/>
            <w:szCs w:val="20"/>
            <w:lang w:val="en-US"/>
          </w:rPr>
          <w:delText>Soci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00</w:delText>
        </w:r>
        <w:r w:rsidRPr="00814221" w:rsidDel="00F27C33">
          <w:rPr>
            <w:rFonts w:eastAsia="Open Sans"/>
            <w:color w:val="000000" w:themeColor="text1"/>
            <w:szCs w:val="20"/>
            <w:lang w:val="en-US"/>
          </w:rPr>
          <w:delText>(4), 1322–1342. https://doi.org/10.1111/ssqu.12634</w:delText>
        </w:r>
      </w:del>
    </w:p>
    <w:p w14:paraId="7FB52EE0" w14:textId="23CB7F20" w:rsidR="002D71BD" w:rsidRPr="00814221" w:rsidDel="00F27C33" w:rsidRDefault="002D71BD" w:rsidP="00F27C33">
      <w:pPr>
        <w:spacing w:after="120" w:line="240" w:lineRule="auto"/>
        <w:ind w:left="720" w:hanging="720"/>
        <w:rPr>
          <w:del w:id="671" w:author="Jonathan Cervas" w:date="2021-02-25T23:13:00Z"/>
          <w:rFonts w:eastAsia="Open Sans"/>
          <w:color w:val="000000" w:themeColor="text1"/>
          <w:szCs w:val="20"/>
          <w:lang w:val="en-US"/>
        </w:rPr>
      </w:pPr>
      <w:del w:id="672" w:author="Jonathan Cervas" w:date="2021-02-25T23:13:00Z">
        <w:r w:rsidRPr="00814221" w:rsidDel="00F27C33">
          <w:rPr>
            <w:rFonts w:eastAsia="Open Sans"/>
            <w:color w:val="000000" w:themeColor="text1"/>
            <w:szCs w:val="20"/>
            <w:lang w:val="en-US"/>
          </w:rPr>
          <w:delText xml:space="preserve">Cervas, J., &amp; Grofman, B. (2020). Legal, Political Science, and Economics Approaches to Measuring Malapportionment: The U.S. House, Senate, and Electoral College 1790–2010. </w:delText>
        </w:r>
        <w:r w:rsidRPr="00814221" w:rsidDel="00F27C33">
          <w:rPr>
            <w:rFonts w:eastAsia="Open Sans"/>
            <w:i/>
            <w:iCs/>
            <w:color w:val="000000" w:themeColor="text1"/>
            <w:szCs w:val="20"/>
            <w:lang w:val="en-US"/>
          </w:rPr>
          <w:delText>Soci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01</w:delText>
        </w:r>
        <w:r w:rsidRPr="00814221" w:rsidDel="00F27C33">
          <w:rPr>
            <w:rFonts w:eastAsia="Open Sans"/>
            <w:color w:val="000000" w:themeColor="text1"/>
            <w:szCs w:val="20"/>
            <w:lang w:val="en-US"/>
          </w:rPr>
          <w:delText xml:space="preserve">(6), 2238–2256. </w:delText>
        </w:r>
        <w:r w:rsidR="004C4B11" w:rsidRPr="00814221" w:rsidDel="00F27C33">
          <w:rPr>
            <w:color w:val="000000" w:themeColor="text1"/>
            <w:szCs w:val="20"/>
          </w:rPr>
          <w:delText>https://doi.org/10.1111/ssqu.12871</w:delText>
        </w:r>
      </w:del>
    </w:p>
    <w:p w14:paraId="32D87A10" w14:textId="5053EBCF" w:rsidR="004C4B11" w:rsidRPr="00814221" w:rsidDel="00F27C33" w:rsidRDefault="004C4B11" w:rsidP="00F27C33">
      <w:pPr>
        <w:spacing w:after="120" w:line="240" w:lineRule="auto"/>
        <w:ind w:left="720" w:hanging="720"/>
        <w:rPr>
          <w:del w:id="673" w:author="Jonathan Cervas" w:date="2021-02-25T23:13:00Z"/>
          <w:rFonts w:eastAsia="Open Sans"/>
          <w:color w:val="000000" w:themeColor="text1"/>
          <w:szCs w:val="20"/>
          <w:lang w:val="en-US"/>
        </w:rPr>
      </w:pPr>
      <w:del w:id="674" w:author="Jonathan Cervas" w:date="2021-02-25T23:13:00Z">
        <w:r w:rsidRPr="00814221" w:rsidDel="00F27C33">
          <w:rPr>
            <w:rFonts w:eastAsia="Open Sans"/>
            <w:color w:val="000000" w:themeColor="text1"/>
            <w:szCs w:val="20"/>
            <w:lang w:val="en-US"/>
          </w:rPr>
          <w:delText xml:space="preserve">Cervas, J. R., &amp; Grofman, B. (2020b). How Likely is Trump to Lose the Popular Vote but Win the Electoral College? </w:delText>
        </w:r>
        <w:r w:rsidRPr="00814221" w:rsidDel="00F27C33">
          <w:rPr>
            <w:rFonts w:eastAsia="Open Sans"/>
            <w:i/>
            <w:iCs/>
            <w:color w:val="000000" w:themeColor="text1"/>
            <w:szCs w:val="20"/>
            <w:lang w:val="en-US"/>
          </w:rPr>
          <w:delText>3Streams</w:delText>
        </w:r>
        <w:r w:rsidRPr="00814221" w:rsidDel="00F27C33">
          <w:rPr>
            <w:rFonts w:eastAsia="Open Sans"/>
            <w:color w:val="000000" w:themeColor="text1"/>
            <w:szCs w:val="20"/>
            <w:lang w:val="en-US"/>
          </w:rPr>
          <w:delText>.</w:delText>
        </w:r>
      </w:del>
    </w:p>
    <w:p w14:paraId="64D43FEF" w14:textId="396DB5D1" w:rsidR="002D71BD" w:rsidRPr="00814221" w:rsidDel="00F27C33" w:rsidRDefault="002D71BD" w:rsidP="00F27C33">
      <w:pPr>
        <w:spacing w:after="120" w:line="240" w:lineRule="auto"/>
        <w:ind w:left="720" w:hanging="720"/>
        <w:rPr>
          <w:del w:id="675" w:author="Jonathan Cervas" w:date="2021-02-25T23:13:00Z"/>
          <w:rFonts w:eastAsia="Open Sans"/>
          <w:color w:val="000000" w:themeColor="text1"/>
          <w:szCs w:val="20"/>
          <w:lang w:val="en-US"/>
        </w:rPr>
      </w:pPr>
      <w:del w:id="676" w:author="Jonathan Cervas" w:date="2021-02-25T23:13:00Z">
        <w:r w:rsidRPr="00814221" w:rsidDel="00F27C33">
          <w:rPr>
            <w:rFonts w:eastAsia="Open Sans"/>
            <w:color w:val="000000" w:themeColor="text1"/>
            <w:szCs w:val="20"/>
            <w:lang w:val="en-US"/>
          </w:rPr>
          <w:delText xml:space="preserve">Dahl, R. A. (2003). </w:delText>
        </w:r>
        <w:r w:rsidRPr="00814221" w:rsidDel="00F27C33">
          <w:rPr>
            <w:rFonts w:eastAsia="Open Sans"/>
            <w:i/>
            <w:iCs/>
            <w:color w:val="000000" w:themeColor="text1"/>
            <w:szCs w:val="20"/>
            <w:lang w:val="en-US"/>
          </w:rPr>
          <w:delText>How democratic is the American Constitution?</w:delText>
        </w:r>
        <w:r w:rsidRPr="00814221" w:rsidDel="00F27C33">
          <w:rPr>
            <w:rFonts w:eastAsia="Open Sans"/>
            <w:color w:val="000000" w:themeColor="text1"/>
            <w:szCs w:val="20"/>
            <w:lang w:val="en-US"/>
          </w:rPr>
          <w:delText xml:space="preserve"> Yale University Press. https://yalebooks.yale.edu/book/9780300095241/how-democratic-american-constitution</w:delText>
        </w:r>
      </w:del>
    </w:p>
    <w:p w14:paraId="14B9B31A" w14:textId="71C50322" w:rsidR="002D71BD" w:rsidRPr="00814221" w:rsidDel="00F27C33" w:rsidRDefault="002D71BD" w:rsidP="00F27C33">
      <w:pPr>
        <w:spacing w:after="120" w:line="240" w:lineRule="auto"/>
        <w:ind w:left="720" w:hanging="720"/>
        <w:rPr>
          <w:del w:id="677" w:author="Jonathan Cervas" w:date="2021-02-25T23:13:00Z"/>
          <w:rFonts w:eastAsia="Open Sans"/>
          <w:color w:val="000000" w:themeColor="text1"/>
          <w:szCs w:val="20"/>
          <w:lang w:val="en-US"/>
        </w:rPr>
      </w:pPr>
      <w:del w:id="678" w:author="Jonathan Cervas" w:date="2021-02-25T23:13:00Z">
        <w:r w:rsidRPr="00814221" w:rsidDel="00F27C33">
          <w:rPr>
            <w:rFonts w:eastAsia="Open Sans"/>
            <w:color w:val="000000" w:themeColor="text1"/>
            <w:szCs w:val="20"/>
            <w:lang w:val="en-US"/>
          </w:rPr>
          <w:delText xml:space="preserve">Duca, J. V., &amp; Saving, J. L. (2016). Income Inequality and Political Polarization: Time Series Evidence Over Nine Decades. </w:delText>
        </w:r>
        <w:r w:rsidRPr="00814221" w:rsidDel="00F27C33">
          <w:rPr>
            <w:rFonts w:eastAsia="Open Sans"/>
            <w:i/>
            <w:iCs/>
            <w:color w:val="000000" w:themeColor="text1"/>
            <w:szCs w:val="20"/>
            <w:lang w:val="en-US"/>
          </w:rPr>
          <w:delText>Review of Income and Wealth</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62</w:delText>
        </w:r>
        <w:r w:rsidRPr="00814221" w:rsidDel="00F27C33">
          <w:rPr>
            <w:rFonts w:eastAsia="Open Sans"/>
            <w:color w:val="000000" w:themeColor="text1"/>
            <w:szCs w:val="20"/>
            <w:lang w:val="en-US"/>
          </w:rPr>
          <w:delText>(3), 445–466. https://doi.org/10.1111/roiw.12162</w:delText>
        </w:r>
      </w:del>
    </w:p>
    <w:p w14:paraId="3318B6B3" w14:textId="74736E5F" w:rsidR="002D71BD" w:rsidRPr="00814221" w:rsidDel="00F27C33" w:rsidRDefault="002D71BD" w:rsidP="00F27C33">
      <w:pPr>
        <w:spacing w:after="120" w:line="240" w:lineRule="auto"/>
        <w:ind w:left="720" w:hanging="720"/>
        <w:rPr>
          <w:del w:id="679" w:author="Jonathan Cervas" w:date="2021-02-25T23:13:00Z"/>
          <w:rFonts w:eastAsia="Open Sans"/>
          <w:color w:val="000000" w:themeColor="text1"/>
          <w:szCs w:val="20"/>
          <w:lang w:val="en-US"/>
        </w:rPr>
      </w:pPr>
      <w:del w:id="680" w:author="Jonathan Cervas" w:date="2021-02-25T23:13:00Z">
        <w:r w:rsidRPr="00814221" w:rsidDel="00F27C33">
          <w:rPr>
            <w:rFonts w:eastAsia="Open Sans"/>
            <w:color w:val="000000" w:themeColor="text1"/>
            <w:szCs w:val="20"/>
            <w:lang w:val="en-US"/>
          </w:rPr>
          <w:delText xml:space="preserve">Duverger, M. (1954). </w:delText>
        </w:r>
        <w:r w:rsidRPr="00814221" w:rsidDel="00F27C33">
          <w:rPr>
            <w:rFonts w:eastAsia="Open Sans"/>
            <w:i/>
            <w:iCs/>
            <w:color w:val="000000" w:themeColor="text1"/>
            <w:szCs w:val="20"/>
            <w:lang w:val="en-US"/>
          </w:rPr>
          <w:delText>Political Parties</w:delText>
        </w:r>
        <w:r w:rsidRPr="00814221" w:rsidDel="00F27C33">
          <w:rPr>
            <w:rFonts w:eastAsia="Open Sans"/>
            <w:color w:val="000000" w:themeColor="text1"/>
            <w:szCs w:val="20"/>
            <w:lang w:val="en-US"/>
          </w:rPr>
          <w:delText>. Wiley.</w:delText>
        </w:r>
      </w:del>
    </w:p>
    <w:p w14:paraId="5625CB17" w14:textId="11F65DB1" w:rsidR="002D71BD" w:rsidRPr="00814221" w:rsidDel="00F27C33" w:rsidRDefault="002D71BD" w:rsidP="00F27C33">
      <w:pPr>
        <w:spacing w:after="120" w:line="240" w:lineRule="auto"/>
        <w:ind w:left="720" w:hanging="720"/>
        <w:rPr>
          <w:del w:id="681" w:author="Jonathan Cervas" w:date="2021-02-25T23:13:00Z"/>
          <w:rFonts w:eastAsia="Open Sans"/>
          <w:color w:val="000000" w:themeColor="text1"/>
          <w:szCs w:val="20"/>
          <w:lang w:val="en-US"/>
        </w:rPr>
      </w:pPr>
      <w:del w:id="682" w:author="Jonathan Cervas" w:date="2021-02-25T23:13:00Z">
        <w:r w:rsidRPr="00814221" w:rsidDel="00F27C33">
          <w:rPr>
            <w:rFonts w:eastAsia="Open Sans"/>
            <w:color w:val="000000" w:themeColor="text1"/>
            <w:szCs w:val="20"/>
            <w:lang w:val="en-US"/>
          </w:rPr>
          <w:delText xml:space="preserve">Fiorina, M. P., &amp; Abrams, S. J. (2008). Political Polarization in the American Public.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1</w:delText>
        </w:r>
        <w:r w:rsidRPr="00814221" w:rsidDel="00F27C33">
          <w:rPr>
            <w:rFonts w:eastAsia="Open Sans"/>
            <w:color w:val="000000" w:themeColor="text1"/>
            <w:szCs w:val="20"/>
            <w:lang w:val="en-US"/>
          </w:rPr>
          <w:delText>(1), 563–588. https://doi.org/10.1146/annurev.polisci.11.053106.153836</w:delText>
        </w:r>
      </w:del>
    </w:p>
    <w:p w14:paraId="371F6557" w14:textId="090136FB" w:rsidR="001001DB" w:rsidRPr="00814221" w:rsidDel="00F27C33" w:rsidRDefault="001001DB" w:rsidP="00F27C33">
      <w:pPr>
        <w:spacing w:after="120" w:line="240" w:lineRule="auto"/>
        <w:ind w:left="720" w:hanging="720"/>
        <w:rPr>
          <w:del w:id="683" w:author="Jonathan Cervas" w:date="2021-02-25T23:13:00Z"/>
          <w:rFonts w:eastAsia="Open Sans"/>
          <w:color w:val="000000" w:themeColor="text1"/>
          <w:szCs w:val="20"/>
          <w:lang w:val="en-US"/>
        </w:rPr>
      </w:pPr>
      <w:del w:id="684" w:author="Jonathan Cervas" w:date="2021-02-25T23:13:00Z">
        <w:r w:rsidRPr="00814221" w:rsidDel="00F27C33">
          <w:rPr>
            <w:rFonts w:eastAsia="Open Sans"/>
            <w:color w:val="000000" w:themeColor="text1"/>
            <w:szCs w:val="20"/>
            <w:lang w:val="en-US"/>
          </w:rPr>
          <w:delText xml:space="preserve">Fraenkel, J., &amp; Grofman, B. (2006). Does the Alternative Vote Foster Moderation in Ethnically Divided Societies? </w:delText>
        </w:r>
        <w:r w:rsidRPr="00814221" w:rsidDel="00F27C33">
          <w:rPr>
            <w:rFonts w:eastAsia="Open Sans"/>
            <w:i/>
            <w:iCs/>
            <w:color w:val="000000" w:themeColor="text1"/>
            <w:szCs w:val="20"/>
            <w:lang w:val="en-US"/>
          </w:rPr>
          <w:delText>Comparative Political Studie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9</w:delText>
        </w:r>
        <w:r w:rsidRPr="00814221" w:rsidDel="00F27C33">
          <w:rPr>
            <w:rFonts w:eastAsia="Open Sans"/>
            <w:color w:val="000000" w:themeColor="text1"/>
            <w:szCs w:val="20"/>
            <w:lang w:val="en-US"/>
          </w:rPr>
          <w:delText>(5), 623–651. https://doi.org/10.1177/0010414005285032</w:delText>
        </w:r>
      </w:del>
    </w:p>
    <w:p w14:paraId="53E2B66A" w14:textId="216738FA" w:rsidR="001001DB" w:rsidRPr="00814221" w:rsidDel="00F27C33" w:rsidRDefault="001001DB" w:rsidP="00F27C33">
      <w:pPr>
        <w:spacing w:after="120" w:line="240" w:lineRule="auto"/>
        <w:ind w:left="720" w:hanging="720"/>
        <w:rPr>
          <w:del w:id="685" w:author="Jonathan Cervas" w:date="2021-02-25T23:13:00Z"/>
          <w:rFonts w:eastAsia="Open Sans"/>
          <w:color w:val="000000" w:themeColor="text1"/>
          <w:szCs w:val="20"/>
          <w:lang w:val="en-US"/>
        </w:rPr>
      </w:pPr>
      <w:del w:id="686" w:author="Jonathan Cervas" w:date="2021-02-25T23:13:00Z">
        <w:r w:rsidRPr="00814221" w:rsidDel="00F27C33">
          <w:rPr>
            <w:rFonts w:eastAsia="Open Sans"/>
            <w:color w:val="000000" w:themeColor="text1"/>
            <w:szCs w:val="20"/>
            <w:lang w:val="en-US"/>
          </w:rPr>
          <w:delText xml:space="preserve">Fraenkel, J., &amp; Grofman, B. (2004). A Neo-Downsian Model of the Alternative Vote as a Mechanism for Mitigating Ethnic Conflict in Plural Societies. </w:delText>
        </w:r>
        <w:r w:rsidRPr="00814221" w:rsidDel="00F27C33">
          <w:rPr>
            <w:rFonts w:eastAsia="Open Sans"/>
            <w:i/>
            <w:iCs/>
            <w:color w:val="000000" w:themeColor="text1"/>
            <w:szCs w:val="20"/>
            <w:lang w:val="en-US"/>
          </w:rPr>
          <w:delText>Public Choi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21</w:delText>
        </w:r>
        <w:r w:rsidRPr="00814221" w:rsidDel="00F27C33">
          <w:rPr>
            <w:rFonts w:eastAsia="Open Sans"/>
            <w:color w:val="000000" w:themeColor="text1"/>
            <w:szCs w:val="20"/>
            <w:lang w:val="en-US"/>
          </w:rPr>
          <w:delText>(3–4), 487–506. https://doi.org/10.1007/s11127-004-5794-5</w:delText>
        </w:r>
      </w:del>
    </w:p>
    <w:p w14:paraId="5CBBF8D9" w14:textId="6FA017A4" w:rsidR="002D71BD" w:rsidRPr="00814221" w:rsidDel="00F27C33" w:rsidRDefault="002D71BD" w:rsidP="00F27C33">
      <w:pPr>
        <w:spacing w:after="120" w:line="240" w:lineRule="auto"/>
        <w:ind w:left="720" w:hanging="720"/>
        <w:rPr>
          <w:del w:id="687" w:author="Jonathan Cervas" w:date="2021-02-25T23:13:00Z"/>
          <w:rFonts w:eastAsia="Open Sans"/>
          <w:color w:val="000000" w:themeColor="text1"/>
          <w:szCs w:val="20"/>
          <w:lang w:val="en-US"/>
        </w:rPr>
      </w:pPr>
      <w:del w:id="688" w:author="Jonathan Cervas" w:date="2021-02-25T23:13:00Z">
        <w:r w:rsidRPr="00814221" w:rsidDel="00F27C33">
          <w:rPr>
            <w:rFonts w:eastAsia="Open Sans"/>
            <w:color w:val="000000" w:themeColor="text1"/>
            <w:szCs w:val="20"/>
            <w:lang w:val="en-US"/>
          </w:rPr>
          <w:delText>G</w:delText>
        </w:r>
        <w:r w:rsidR="00E55EB0" w:rsidRPr="00814221" w:rsidDel="00F27C33">
          <w:rPr>
            <w:rFonts w:eastAsia="Open Sans"/>
            <w:color w:val="000000" w:themeColor="text1"/>
            <w:szCs w:val="20"/>
            <w:lang w:val="en-US"/>
          </w:rPr>
          <w:delText>roeling</w:delText>
        </w:r>
        <w:r w:rsidRPr="00814221" w:rsidDel="00F27C33">
          <w:rPr>
            <w:rFonts w:eastAsia="Open Sans"/>
            <w:color w:val="000000" w:themeColor="text1"/>
            <w:szCs w:val="20"/>
            <w:lang w:val="en-US"/>
          </w:rPr>
          <w:delText xml:space="preserve">, T. (2008). Who’s the Fairest of them All? An Empirical Test for Partisan Bias on ABC, CBS, NBC, and Fox News. </w:delText>
        </w:r>
        <w:r w:rsidRPr="00814221" w:rsidDel="00F27C33">
          <w:rPr>
            <w:rFonts w:eastAsia="Open Sans"/>
            <w:i/>
            <w:iCs/>
            <w:color w:val="000000" w:themeColor="text1"/>
            <w:szCs w:val="20"/>
            <w:lang w:val="en-US"/>
          </w:rPr>
          <w:delText>Presidential Studies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8</w:delText>
        </w:r>
        <w:r w:rsidRPr="00814221" w:rsidDel="00F27C33">
          <w:rPr>
            <w:rFonts w:eastAsia="Open Sans"/>
            <w:color w:val="000000" w:themeColor="text1"/>
            <w:szCs w:val="20"/>
            <w:lang w:val="en-US"/>
          </w:rPr>
          <w:delText>(4), 631–657. https://doi.org/10.1111/j.1741-5705.2008.02668.x</w:delText>
        </w:r>
      </w:del>
    </w:p>
    <w:p w14:paraId="71CA976D" w14:textId="6FCB352D" w:rsidR="0039250E" w:rsidRPr="00814221" w:rsidDel="00F27C33" w:rsidRDefault="0039250E" w:rsidP="00F27C33">
      <w:pPr>
        <w:spacing w:after="120" w:line="240" w:lineRule="auto"/>
        <w:ind w:left="720" w:hanging="720"/>
        <w:rPr>
          <w:del w:id="689" w:author="Jonathan Cervas" w:date="2021-02-25T23:13:00Z"/>
          <w:rFonts w:eastAsia="Open Sans"/>
          <w:color w:val="000000" w:themeColor="text1"/>
          <w:szCs w:val="20"/>
          <w:lang w:val="en-US"/>
        </w:rPr>
      </w:pPr>
      <w:del w:id="690" w:author="Jonathan Cervas" w:date="2021-02-25T23:13:00Z">
        <w:r w:rsidRPr="00814221" w:rsidDel="00F27C33">
          <w:rPr>
            <w:rFonts w:eastAsia="Open Sans"/>
            <w:color w:val="000000" w:themeColor="text1"/>
            <w:szCs w:val="20"/>
            <w:lang w:val="en-US"/>
          </w:rPr>
          <w:delText>Grofman, B. &amp; Feld, S.L. (2004). If you like the alternative vote (aka the instant runoff), then you ought to know about the Coombs rule. Electoral Studies, 23(4):641-659.</w:delText>
        </w:r>
      </w:del>
    </w:p>
    <w:p w14:paraId="3246928C" w14:textId="66B1CDB4" w:rsidR="002D71BD" w:rsidRPr="00814221" w:rsidDel="00F27C33" w:rsidRDefault="002D71BD" w:rsidP="00F27C33">
      <w:pPr>
        <w:spacing w:after="120" w:line="240" w:lineRule="auto"/>
        <w:ind w:left="720" w:hanging="720"/>
        <w:rPr>
          <w:del w:id="691" w:author="Jonathan Cervas" w:date="2021-02-25T23:13:00Z"/>
          <w:rFonts w:eastAsia="Open Sans"/>
          <w:color w:val="000000" w:themeColor="text1"/>
          <w:szCs w:val="20"/>
          <w:lang w:val="en-US"/>
        </w:rPr>
      </w:pPr>
      <w:del w:id="692" w:author="Jonathan Cervas" w:date="2021-02-25T23:13:00Z">
        <w:r w:rsidRPr="00814221" w:rsidDel="00F27C33">
          <w:rPr>
            <w:rFonts w:eastAsia="Open Sans"/>
            <w:color w:val="000000" w:themeColor="text1"/>
            <w:szCs w:val="20"/>
            <w:lang w:val="en-US"/>
          </w:rPr>
          <w:delText xml:space="preserve">Grofman, B., Troumpounis, O., &amp; Xefteris, D. (2019). Electoral Competition with Primaries and Quality Asymmetries. </w:delText>
        </w:r>
        <w:r w:rsidRPr="00814221" w:rsidDel="00F27C33">
          <w:rPr>
            <w:rFonts w:eastAsia="Open Sans"/>
            <w:i/>
            <w:iCs/>
            <w:color w:val="000000" w:themeColor="text1"/>
            <w:szCs w:val="20"/>
            <w:lang w:val="en-US"/>
          </w:rPr>
          <w:delText>The Journal of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81</w:delText>
        </w:r>
        <w:r w:rsidRPr="00814221" w:rsidDel="00F27C33">
          <w:rPr>
            <w:rFonts w:eastAsia="Open Sans"/>
            <w:color w:val="000000" w:themeColor="text1"/>
            <w:szCs w:val="20"/>
            <w:lang w:val="en-US"/>
          </w:rPr>
          <w:delText>(1), 260–273. https://doi.org/10.1086/700271</w:delText>
        </w:r>
      </w:del>
    </w:p>
    <w:p w14:paraId="5870DD0C" w14:textId="4F8B33EB" w:rsidR="002D71BD" w:rsidRPr="00814221" w:rsidDel="00F27C33" w:rsidRDefault="002D71BD" w:rsidP="00F27C33">
      <w:pPr>
        <w:spacing w:after="120" w:line="240" w:lineRule="auto"/>
        <w:ind w:left="720" w:hanging="720"/>
        <w:rPr>
          <w:del w:id="693" w:author="Jonathan Cervas" w:date="2021-02-25T23:13:00Z"/>
          <w:rFonts w:eastAsia="Open Sans"/>
          <w:color w:val="000000" w:themeColor="text1"/>
          <w:szCs w:val="20"/>
          <w:lang w:val="en-US"/>
        </w:rPr>
      </w:pPr>
      <w:del w:id="694" w:author="Jonathan Cervas" w:date="2021-02-25T23:13:00Z">
        <w:r w:rsidRPr="00814221" w:rsidDel="00F27C33">
          <w:rPr>
            <w:rFonts w:eastAsia="Open Sans"/>
            <w:color w:val="000000" w:themeColor="text1"/>
            <w:szCs w:val="20"/>
            <w:lang w:val="en-US"/>
          </w:rPr>
          <w:delText xml:space="preserve">Guinier, L. (1994). </w:delText>
        </w:r>
        <w:r w:rsidRPr="00814221" w:rsidDel="00F27C33">
          <w:rPr>
            <w:rFonts w:eastAsia="Open Sans"/>
            <w:i/>
            <w:iCs/>
            <w:color w:val="000000" w:themeColor="text1"/>
            <w:szCs w:val="20"/>
            <w:lang w:val="en-US"/>
          </w:rPr>
          <w:delText>Tyranny of the Majority: Fundamental Fairness in Representative Democracy</w:delText>
        </w:r>
        <w:r w:rsidRPr="00814221" w:rsidDel="00F27C33">
          <w:rPr>
            <w:rFonts w:eastAsia="Open Sans"/>
            <w:color w:val="000000" w:themeColor="text1"/>
            <w:szCs w:val="20"/>
            <w:lang w:val="en-US"/>
          </w:rPr>
          <w:delText>. Free Press.</w:delText>
        </w:r>
      </w:del>
    </w:p>
    <w:p w14:paraId="7CDD0D8A" w14:textId="23D976A7" w:rsidR="002D71BD" w:rsidRPr="00814221" w:rsidDel="00F27C33" w:rsidRDefault="002D71BD" w:rsidP="00F27C33">
      <w:pPr>
        <w:spacing w:after="120" w:line="240" w:lineRule="auto"/>
        <w:ind w:left="720" w:hanging="720"/>
        <w:rPr>
          <w:del w:id="695" w:author="Jonathan Cervas" w:date="2021-02-25T23:13:00Z"/>
          <w:rFonts w:eastAsia="Open Sans"/>
          <w:color w:val="000000" w:themeColor="text1"/>
          <w:szCs w:val="20"/>
          <w:lang w:val="en-US"/>
        </w:rPr>
      </w:pPr>
      <w:del w:id="696" w:author="Jonathan Cervas" w:date="2021-02-25T23:13:00Z">
        <w:r w:rsidRPr="00814221" w:rsidDel="00F27C33">
          <w:rPr>
            <w:rFonts w:eastAsia="Open Sans"/>
            <w:color w:val="000000" w:themeColor="text1"/>
            <w:szCs w:val="20"/>
            <w:lang w:val="en-US"/>
          </w:rPr>
          <w:delText xml:space="preserve">Hallett Jr., G. (1984). Proportional representation with the single transferable vote: A basic requirement for legislative elections. In </w:delText>
        </w:r>
        <w:r w:rsidRPr="00814221" w:rsidDel="00F27C33">
          <w:rPr>
            <w:rFonts w:eastAsia="Open Sans"/>
            <w:i/>
            <w:iCs/>
            <w:color w:val="000000" w:themeColor="text1"/>
            <w:szCs w:val="20"/>
            <w:lang w:val="en-US"/>
          </w:rPr>
          <w:delText>Choosing an electoral system: Issues and alternatives</w:delText>
        </w:r>
        <w:r w:rsidRPr="00814221" w:rsidDel="00F27C33">
          <w:rPr>
            <w:rFonts w:eastAsia="Open Sans"/>
            <w:color w:val="000000" w:themeColor="text1"/>
            <w:szCs w:val="20"/>
            <w:lang w:val="en-US"/>
          </w:rPr>
          <w:delText xml:space="preserve"> (pp. 113–125). Praeger.</w:delText>
        </w:r>
      </w:del>
    </w:p>
    <w:p w14:paraId="56C3047C" w14:textId="7F27B997" w:rsidR="005157DE" w:rsidRPr="00814221" w:rsidDel="00F27C33" w:rsidRDefault="005157DE" w:rsidP="00F27C33">
      <w:pPr>
        <w:spacing w:after="120" w:line="240" w:lineRule="auto"/>
        <w:ind w:left="720" w:hanging="720"/>
        <w:rPr>
          <w:del w:id="697" w:author="Jonathan Cervas" w:date="2021-02-25T23:13:00Z"/>
          <w:rFonts w:eastAsia="Open Sans"/>
          <w:color w:val="000000" w:themeColor="text1"/>
          <w:szCs w:val="20"/>
        </w:rPr>
      </w:pPr>
      <w:del w:id="698" w:author="Jonathan Cervas" w:date="2021-02-25T23:13:00Z">
        <w:r w:rsidRPr="00814221" w:rsidDel="00F27C33">
          <w:rPr>
            <w:rFonts w:eastAsia="Open Sans"/>
            <w:color w:val="000000" w:themeColor="text1"/>
            <w:szCs w:val="20"/>
          </w:rPr>
          <w:delText>Hussey, W</w:delText>
        </w:r>
        <w:r w:rsidR="0039250E" w:rsidRPr="00814221" w:rsidDel="00F27C33">
          <w:rPr>
            <w:rFonts w:eastAsia="Open Sans"/>
            <w:color w:val="000000" w:themeColor="text1"/>
            <w:szCs w:val="20"/>
          </w:rPr>
          <w:delText>.</w:delText>
        </w:r>
        <w:r w:rsidRPr="00814221" w:rsidDel="00F27C33">
          <w:rPr>
            <w:rFonts w:eastAsia="Open Sans"/>
            <w:color w:val="000000" w:themeColor="text1"/>
            <w:szCs w:val="20"/>
          </w:rPr>
          <w:delText xml:space="preserve"> </w:delText>
        </w:r>
        <w:r w:rsidR="0039250E" w:rsidRPr="00814221" w:rsidDel="00F27C33">
          <w:rPr>
            <w:rFonts w:eastAsia="Open Sans"/>
            <w:color w:val="000000" w:themeColor="text1"/>
            <w:szCs w:val="20"/>
          </w:rPr>
          <w:delText>&amp;</w:delText>
        </w:r>
        <w:r w:rsidRPr="00814221" w:rsidDel="00F27C33">
          <w:rPr>
            <w:rFonts w:eastAsia="Open Sans"/>
            <w:color w:val="000000" w:themeColor="text1"/>
            <w:szCs w:val="20"/>
          </w:rPr>
          <w:delText xml:space="preserve"> Zaller</w:delText>
        </w:r>
        <w:r w:rsidR="0039250E" w:rsidRPr="00814221" w:rsidDel="00F27C33">
          <w:rPr>
            <w:rFonts w:eastAsia="Open Sans"/>
            <w:color w:val="000000" w:themeColor="text1"/>
            <w:szCs w:val="20"/>
          </w:rPr>
          <w:delText>, J.</w:delText>
        </w:r>
        <w:r w:rsidRPr="00814221" w:rsidDel="00F27C33">
          <w:rPr>
            <w:rFonts w:eastAsia="Open Sans"/>
            <w:color w:val="000000" w:themeColor="text1"/>
            <w:szCs w:val="20"/>
          </w:rPr>
          <w:delText xml:space="preserve"> </w:delText>
        </w:r>
        <w:r w:rsidR="00C01317" w:rsidRPr="00814221" w:rsidDel="00F27C33">
          <w:rPr>
            <w:rFonts w:eastAsia="Open Sans"/>
            <w:color w:val="000000" w:themeColor="text1"/>
            <w:szCs w:val="20"/>
          </w:rPr>
          <w:delText>(</w:delText>
        </w:r>
        <w:r w:rsidRPr="00814221" w:rsidDel="00F27C33">
          <w:rPr>
            <w:rFonts w:eastAsia="Open Sans"/>
            <w:color w:val="000000" w:themeColor="text1"/>
            <w:szCs w:val="20"/>
          </w:rPr>
          <w:delText>2011</w:delText>
        </w:r>
        <w:r w:rsidR="00C01317" w:rsidRPr="00814221" w:rsidDel="00F27C33">
          <w:rPr>
            <w:rFonts w:eastAsia="Open Sans"/>
            <w:color w:val="000000" w:themeColor="text1"/>
            <w:szCs w:val="20"/>
          </w:rPr>
          <w:delText>)</w:delText>
        </w:r>
        <w:r w:rsidRPr="00814221" w:rsidDel="00F27C33">
          <w:rPr>
            <w:rFonts w:eastAsia="Open Sans"/>
            <w:color w:val="000000" w:themeColor="text1"/>
            <w:szCs w:val="20"/>
          </w:rPr>
          <w:delText xml:space="preserve">. Who Do Parties Represent? In Ennis and Wlezien (eds) </w:delText>
        </w:r>
        <w:r w:rsidRPr="00814221" w:rsidDel="00F27C33">
          <w:rPr>
            <w:rFonts w:eastAsia="Open Sans"/>
            <w:i/>
            <w:color w:val="000000" w:themeColor="text1"/>
            <w:szCs w:val="20"/>
          </w:rPr>
          <w:delText>Who Gets Represented?</w:delText>
        </w:r>
        <w:r w:rsidRPr="00814221" w:rsidDel="00F27C33">
          <w:rPr>
            <w:rFonts w:eastAsia="Open Sans"/>
            <w:color w:val="000000" w:themeColor="text1"/>
            <w:szCs w:val="20"/>
          </w:rPr>
          <w:delText xml:space="preserve"> New York: Russell Sage 311-344.</w:delText>
        </w:r>
      </w:del>
    </w:p>
    <w:p w14:paraId="52166623" w14:textId="5ABEB549" w:rsidR="00C01317" w:rsidRPr="00814221" w:rsidDel="00F27C33" w:rsidRDefault="00C01317" w:rsidP="00F27C33">
      <w:pPr>
        <w:spacing w:after="120" w:line="240" w:lineRule="auto"/>
        <w:ind w:left="720" w:hanging="720"/>
        <w:rPr>
          <w:del w:id="699" w:author="Jonathan Cervas" w:date="2021-02-25T23:13:00Z"/>
          <w:rFonts w:eastAsia="Open Sans"/>
          <w:color w:val="000000" w:themeColor="text1"/>
          <w:szCs w:val="20"/>
        </w:rPr>
      </w:pPr>
      <w:del w:id="700" w:author="Jonathan Cervas" w:date="2021-02-25T23:13:00Z">
        <w:r w:rsidRPr="00814221" w:rsidDel="00F27C33">
          <w:rPr>
            <w:rFonts w:eastAsia="Open Sans"/>
            <w:bCs/>
            <w:szCs w:val="20"/>
          </w:rPr>
          <w:delText>Iyengar</w:delText>
        </w:r>
        <w:r w:rsidR="0039250E" w:rsidRPr="00814221" w:rsidDel="00F27C33">
          <w:rPr>
            <w:rFonts w:eastAsia="Open Sans"/>
            <w:bCs/>
            <w:szCs w:val="20"/>
          </w:rPr>
          <w:delText>, S.</w:delText>
        </w:r>
        <w:r w:rsidRPr="00814221" w:rsidDel="00F27C33">
          <w:rPr>
            <w:rFonts w:eastAsia="Open Sans"/>
            <w:bCs/>
            <w:szCs w:val="20"/>
          </w:rPr>
          <w:delText xml:space="preserve">, Sood, </w:delText>
        </w:r>
        <w:r w:rsidR="0039250E" w:rsidRPr="00814221" w:rsidDel="00F27C33">
          <w:rPr>
            <w:rFonts w:eastAsia="Open Sans"/>
            <w:bCs/>
            <w:szCs w:val="20"/>
          </w:rPr>
          <w:delText>G., &amp;</w:delText>
        </w:r>
        <w:r w:rsidRPr="00814221" w:rsidDel="00F27C33">
          <w:rPr>
            <w:rFonts w:eastAsia="Open Sans"/>
            <w:bCs/>
            <w:szCs w:val="20"/>
          </w:rPr>
          <w:delText xml:space="preserve"> Lelkes</w:delText>
        </w:r>
        <w:r w:rsidR="0039250E" w:rsidRPr="00814221" w:rsidDel="00F27C33">
          <w:rPr>
            <w:rFonts w:eastAsia="Open Sans"/>
            <w:bCs/>
            <w:szCs w:val="20"/>
          </w:rPr>
          <w:delText>, Y.</w:delText>
        </w:r>
        <w:r w:rsidRPr="00814221" w:rsidDel="00F27C33">
          <w:rPr>
            <w:rFonts w:eastAsia="Open Sans"/>
            <w:bCs/>
            <w:szCs w:val="20"/>
          </w:rPr>
          <w:delText xml:space="preserve"> (2012). Affect, not ideology: a social identity perspective on polarization. </w:delText>
        </w:r>
        <w:r w:rsidRPr="00814221" w:rsidDel="00F27C33">
          <w:rPr>
            <w:rFonts w:eastAsia="Open Sans"/>
            <w:bCs/>
            <w:i/>
            <w:szCs w:val="20"/>
          </w:rPr>
          <w:delText>Public Opinion Quarterly</w:delText>
        </w:r>
        <w:r w:rsidRPr="00814221" w:rsidDel="00F27C33">
          <w:rPr>
            <w:rFonts w:eastAsia="Open Sans"/>
            <w:bCs/>
            <w:szCs w:val="20"/>
          </w:rPr>
          <w:delText xml:space="preserve"> 76(3):405-431.</w:delText>
        </w:r>
      </w:del>
    </w:p>
    <w:p w14:paraId="475D74D2" w14:textId="37AA4DDB" w:rsidR="002D71BD" w:rsidRPr="00814221" w:rsidDel="00F27C33" w:rsidRDefault="002D71BD" w:rsidP="00F27C33">
      <w:pPr>
        <w:spacing w:after="120" w:line="240" w:lineRule="auto"/>
        <w:ind w:left="720" w:hanging="720"/>
        <w:rPr>
          <w:del w:id="701" w:author="Jonathan Cervas" w:date="2021-02-25T23:13:00Z"/>
          <w:rFonts w:eastAsia="Open Sans"/>
          <w:color w:val="000000" w:themeColor="text1"/>
          <w:szCs w:val="20"/>
          <w:lang w:val="en-US"/>
        </w:rPr>
      </w:pPr>
      <w:del w:id="702" w:author="Jonathan Cervas" w:date="2021-02-25T23:13:00Z">
        <w:r w:rsidRPr="00814221" w:rsidDel="00F27C33">
          <w:rPr>
            <w:rFonts w:eastAsia="Open Sans"/>
            <w:color w:val="000000" w:themeColor="text1"/>
            <w:szCs w:val="20"/>
            <w:lang w:val="en-US"/>
          </w:rPr>
          <w:delText xml:space="preserve">Iyengar, S., Lelkes, Y., Levendusky, M. S., Malhotra, N., &amp; Westwood, S. J. (2019). The origins and consequences of affective polarization in the United States.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 129–146. https://doi.org/10.1146/annurev-polisci-051117-073034</w:delText>
        </w:r>
      </w:del>
    </w:p>
    <w:p w14:paraId="675788B5" w14:textId="0CAE14B1" w:rsidR="002D71BD" w:rsidRPr="00814221" w:rsidDel="00F27C33" w:rsidRDefault="002D71BD" w:rsidP="00F27C33">
      <w:pPr>
        <w:spacing w:after="120" w:line="240" w:lineRule="auto"/>
        <w:ind w:left="720" w:hanging="720"/>
        <w:rPr>
          <w:del w:id="703" w:author="Jonathan Cervas" w:date="2021-02-25T23:13:00Z"/>
          <w:rFonts w:eastAsia="Open Sans"/>
          <w:color w:val="000000" w:themeColor="text1"/>
          <w:szCs w:val="20"/>
          <w:lang w:val="en-US"/>
        </w:rPr>
      </w:pPr>
      <w:del w:id="704" w:author="Jonathan Cervas" w:date="2021-02-25T23:13:00Z">
        <w:r w:rsidRPr="00814221" w:rsidDel="00F27C33">
          <w:rPr>
            <w:rFonts w:eastAsia="Open Sans"/>
            <w:color w:val="000000" w:themeColor="text1"/>
            <w:szCs w:val="20"/>
            <w:lang w:val="en-US"/>
          </w:rPr>
          <w:delText xml:space="preserve">Jacobson, G. C. (2019). Extreme Referendum: Donald Trump and the 2018 Midterm Elections. </w:delText>
        </w:r>
        <w:r w:rsidRPr="00814221" w:rsidDel="00F27C33">
          <w:rPr>
            <w:rFonts w:eastAsia="Open Sans"/>
            <w:i/>
            <w:iCs/>
            <w:color w:val="000000" w:themeColor="text1"/>
            <w:szCs w:val="20"/>
            <w:lang w:val="en-US"/>
          </w:rPr>
          <w:delText>Political Science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34</w:delText>
        </w:r>
        <w:r w:rsidRPr="00814221" w:rsidDel="00F27C33">
          <w:rPr>
            <w:rFonts w:eastAsia="Open Sans"/>
            <w:color w:val="000000" w:themeColor="text1"/>
            <w:szCs w:val="20"/>
            <w:lang w:val="en-US"/>
          </w:rPr>
          <w:delText>(1), 9–38. https://doi.org/10.1002/polq.12866</w:delText>
        </w:r>
      </w:del>
    </w:p>
    <w:p w14:paraId="24248197" w14:textId="20189A3F" w:rsidR="002D71BD" w:rsidRPr="00814221" w:rsidDel="00F27C33" w:rsidRDefault="002D71BD" w:rsidP="00F27C33">
      <w:pPr>
        <w:spacing w:after="120" w:line="240" w:lineRule="auto"/>
        <w:ind w:left="720" w:hanging="720"/>
        <w:rPr>
          <w:del w:id="705" w:author="Jonathan Cervas" w:date="2021-02-25T23:13:00Z"/>
          <w:rFonts w:eastAsia="Open Sans"/>
          <w:color w:val="000000" w:themeColor="text1"/>
          <w:szCs w:val="20"/>
          <w:lang w:val="en-US"/>
        </w:rPr>
      </w:pPr>
      <w:del w:id="706" w:author="Jonathan Cervas" w:date="2021-02-25T23:13:00Z">
        <w:r w:rsidRPr="00814221" w:rsidDel="00F27C33">
          <w:rPr>
            <w:rFonts w:eastAsia="Open Sans"/>
            <w:color w:val="000000" w:themeColor="text1"/>
            <w:szCs w:val="20"/>
            <w:lang w:val="en-US"/>
          </w:rPr>
          <w:delText xml:space="preserve">Massey, D. S. (2007). Categorically unequal: The American stratification system. In </w:delText>
        </w:r>
        <w:r w:rsidRPr="00814221" w:rsidDel="00F27C33">
          <w:rPr>
            <w:rFonts w:eastAsia="Open Sans"/>
            <w:i/>
            <w:iCs/>
            <w:color w:val="000000" w:themeColor="text1"/>
            <w:szCs w:val="20"/>
            <w:lang w:val="en-US"/>
          </w:rPr>
          <w:delText>Categorically Unequal: The American Stratification System</w:delText>
        </w:r>
        <w:r w:rsidRPr="00814221" w:rsidDel="00F27C33">
          <w:rPr>
            <w:rFonts w:eastAsia="Open Sans"/>
            <w:color w:val="000000" w:themeColor="text1"/>
            <w:szCs w:val="20"/>
            <w:lang w:val="en-US"/>
          </w:rPr>
          <w:delText>. https://doi.org/10.1177/009430610803700317</w:delText>
        </w:r>
      </w:del>
    </w:p>
    <w:p w14:paraId="4A4D0488" w14:textId="282B7EBD" w:rsidR="002D71BD" w:rsidRPr="00814221" w:rsidDel="00F27C33" w:rsidRDefault="002D71BD" w:rsidP="00F27C33">
      <w:pPr>
        <w:spacing w:after="120" w:line="240" w:lineRule="auto"/>
        <w:ind w:left="720" w:hanging="720"/>
        <w:rPr>
          <w:del w:id="707" w:author="Jonathan Cervas" w:date="2021-02-25T23:13:00Z"/>
          <w:rFonts w:eastAsia="Open Sans"/>
          <w:color w:val="000000" w:themeColor="text1"/>
          <w:szCs w:val="20"/>
          <w:lang w:val="en-US"/>
        </w:rPr>
      </w:pPr>
      <w:del w:id="708" w:author="Jonathan Cervas" w:date="2021-02-25T23:13:00Z">
        <w:r w:rsidRPr="00814221" w:rsidDel="00F27C33">
          <w:rPr>
            <w:rFonts w:eastAsia="Open Sans"/>
            <w:color w:val="000000" w:themeColor="text1"/>
            <w:szCs w:val="20"/>
            <w:lang w:val="en-US"/>
          </w:rPr>
          <w:delText xml:space="preserve">McCarty, N., Poole, K. T., &amp; Rosenthal, H. (2016). </w:delText>
        </w:r>
        <w:r w:rsidRPr="00814221" w:rsidDel="00F27C33">
          <w:rPr>
            <w:rFonts w:eastAsia="Open Sans"/>
            <w:i/>
            <w:iCs/>
            <w:color w:val="000000" w:themeColor="text1"/>
            <w:szCs w:val="20"/>
            <w:lang w:val="en-US"/>
          </w:rPr>
          <w:delText>Polarized America, second edition: The Dance of Ideology and Unequal Riches</w:delText>
        </w:r>
        <w:r w:rsidRPr="00814221" w:rsidDel="00F27C33">
          <w:rPr>
            <w:rFonts w:eastAsia="Open Sans"/>
            <w:color w:val="000000" w:themeColor="text1"/>
            <w:szCs w:val="20"/>
            <w:lang w:val="en-US"/>
          </w:rPr>
          <w:delText>. MIT Press. https://books.google.com/books?id=58mpCwAAQBAJ</w:delText>
        </w:r>
      </w:del>
    </w:p>
    <w:p w14:paraId="07B3AA27" w14:textId="73C271B2" w:rsidR="002D71BD" w:rsidRPr="00814221" w:rsidDel="00F27C33" w:rsidRDefault="002D71BD" w:rsidP="00F27C33">
      <w:pPr>
        <w:spacing w:after="120" w:line="240" w:lineRule="auto"/>
        <w:ind w:left="720" w:hanging="720"/>
        <w:rPr>
          <w:del w:id="709" w:author="Jonathan Cervas" w:date="2021-02-25T23:13:00Z"/>
          <w:rFonts w:eastAsia="Open Sans"/>
          <w:color w:val="000000" w:themeColor="text1"/>
          <w:szCs w:val="20"/>
          <w:lang w:val="en-US"/>
        </w:rPr>
      </w:pPr>
      <w:del w:id="710" w:author="Jonathan Cervas" w:date="2021-02-25T23:13:00Z">
        <w:r w:rsidRPr="00814221" w:rsidDel="00F27C33">
          <w:rPr>
            <w:rFonts w:eastAsia="Open Sans"/>
            <w:color w:val="000000" w:themeColor="text1"/>
            <w:szCs w:val="20"/>
            <w:lang w:val="en-US"/>
          </w:rPr>
          <w:delText>Mc</w:delText>
        </w:r>
        <w:r w:rsidR="00081F63" w:rsidRPr="00814221" w:rsidDel="00F27C33">
          <w:rPr>
            <w:rFonts w:eastAsia="Open Sans"/>
            <w:color w:val="000000" w:themeColor="text1"/>
            <w:szCs w:val="20"/>
            <w:lang w:val="en-US"/>
          </w:rPr>
          <w:delText>D</w:delText>
        </w:r>
        <w:r w:rsidRPr="00814221" w:rsidDel="00F27C33">
          <w:rPr>
            <w:rFonts w:eastAsia="Open Sans"/>
            <w:color w:val="000000" w:themeColor="text1"/>
            <w:szCs w:val="20"/>
            <w:lang w:val="en-US"/>
          </w:rPr>
          <w:delText xml:space="preserve">aniel, J. A. (2016). Writing the Rules to Rank the Candidates: Examining the Impact of Instant-Runoff Voting on Racial Group Turnout in San Francisco Mayoral Elections. </w:delText>
        </w:r>
        <w:r w:rsidRPr="00814221" w:rsidDel="00F27C33">
          <w:rPr>
            <w:rFonts w:eastAsia="Open Sans"/>
            <w:i/>
            <w:iCs/>
            <w:color w:val="000000" w:themeColor="text1"/>
            <w:szCs w:val="20"/>
            <w:lang w:val="en-US"/>
          </w:rPr>
          <w:delText>Journal of Urban Affair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8</w:delText>
        </w:r>
        <w:r w:rsidRPr="00814221" w:rsidDel="00F27C33">
          <w:rPr>
            <w:rFonts w:eastAsia="Open Sans"/>
            <w:color w:val="000000" w:themeColor="text1"/>
            <w:szCs w:val="20"/>
            <w:lang w:val="en-US"/>
          </w:rPr>
          <w:delText>(3), 387–408. https://doi.org/10.1111/juaf.12209</w:delText>
        </w:r>
      </w:del>
    </w:p>
    <w:p w14:paraId="12935E5B" w14:textId="18DEDD93" w:rsidR="002D71BD" w:rsidRPr="00814221" w:rsidDel="00F27C33" w:rsidRDefault="002D71BD" w:rsidP="00F27C33">
      <w:pPr>
        <w:spacing w:after="120" w:line="240" w:lineRule="auto"/>
        <w:ind w:left="720" w:hanging="720"/>
        <w:rPr>
          <w:del w:id="711" w:author="Jonathan Cervas" w:date="2021-02-25T23:13:00Z"/>
          <w:rFonts w:eastAsia="Open Sans"/>
          <w:color w:val="000000" w:themeColor="text1"/>
          <w:szCs w:val="20"/>
          <w:lang w:val="en-US"/>
        </w:rPr>
      </w:pPr>
      <w:del w:id="712" w:author="Jonathan Cervas" w:date="2021-02-25T23:13:00Z">
        <w:r w:rsidRPr="00814221" w:rsidDel="00F27C33">
          <w:rPr>
            <w:rFonts w:eastAsia="Open Sans"/>
            <w:color w:val="000000" w:themeColor="text1"/>
            <w:szCs w:val="20"/>
            <w:lang w:val="en-US"/>
          </w:rPr>
          <w:delText xml:space="preserve">McGhee, E., Masket, S., Shor, B., Rogers, S., &amp; McCarty, N. (2014). A Primary Cause of Partisanship? Nomination Systems and Legislator Ideology. </w:delText>
        </w:r>
        <w:r w:rsidRPr="00814221" w:rsidDel="00F27C33">
          <w:rPr>
            <w:rFonts w:eastAsia="Open Sans"/>
            <w:i/>
            <w:iCs/>
            <w:color w:val="000000" w:themeColor="text1"/>
            <w:szCs w:val="20"/>
            <w:lang w:val="en-US"/>
          </w:rPr>
          <w:delText>American Journal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58</w:delText>
        </w:r>
        <w:r w:rsidRPr="00814221" w:rsidDel="00F27C33">
          <w:rPr>
            <w:rFonts w:eastAsia="Open Sans"/>
            <w:color w:val="000000" w:themeColor="text1"/>
            <w:szCs w:val="20"/>
            <w:lang w:val="en-US"/>
          </w:rPr>
          <w:delText>(2), 337–351. https://doi.org/10.1111/ajps.12070</w:delText>
        </w:r>
      </w:del>
    </w:p>
    <w:p w14:paraId="3A9787C6" w14:textId="7890BB61" w:rsidR="002D71BD" w:rsidRPr="00814221" w:rsidDel="00F27C33" w:rsidRDefault="002D71BD" w:rsidP="00F27C33">
      <w:pPr>
        <w:spacing w:after="120" w:line="240" w:lineRule="auto"/>
        <w:ind w:left="720" w:hanging="720"/>
        <w:rPr>
          <w:del w:id="713" w:author="Jonathan Cervas" w:date="2021-02-25T23:13:00Z"/>
          <w:rFonts w:eastAsia="Open Sans"/>
          <w:color w:val="000000" w:themeColor="text1"/>
          <w:szCs w:val="20"/>
          <w:lang w:val="en-US"/>
        </w:rPr>
      </w:pPr>
      <w:del w:id="714" w:author="Jonathan Cervas" w:date="2021-02-25T23:13:00Z">
        <w:r w:rsidRPr="00814221" w:rsidDel="00F27C33">
          <w:rPr>
            <w:rFonts w:eastAsia="Open Sans"/>
            <w:color w:val="000000" w:themeColor="text1"/>
            <w:szCs w:val="20"/>
            <w:lang w:val="en-US"/>
          </w:rPr>
          <w:delText xml:space="preserve">Merrill, S., Grofman, B., &amp; Brunell, T. L. (2014). Modeling the electoral dynamics of party polarization in two-party legislatures. </w:delText>
        </w:r>
        <w:r w:rsidRPr="00814221" w:rsidDel="00F27C33">
          <w:rPr>
            <w:rFonts w:eastAsia="Open Sans"/>
            <w:i/>
            <w:iCs/>
            <w:color w:val="000000" w:themeColor="text1"/>
            <w:szCs w:val="20"/>
            <w:lang w:val="en-US"/>
          </w:rPr>
          <w:delText>Journal of Theoretical Polit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6</w:delText>
        </w:r>
        <w:r w:rsidRPr="00814221" w:rsidDel="00F27C33">
          <w:rPr>
            <w:rFonts w:eastAsia="Open Sans"/>
            <w:color w:val="000000" w:themeColor="text1"/>
            <w:szCs w:val="20"/>
            <w:lang w:val="en-US"/>
          </w:rPr>
          <w:delText>(4), 548–572. https://doi.org/10.1177/0951629813508847</w:delText>
        </w:r>
      </w:del>
    </w:p>
    <w:p w14:paraId="6240920A" w14:textId="0386B1B5" w:rsidR="002D71BD" w:rsidRPr="00814221" w:rsidDel="00F27C33" w:rsidRDefault="002D71BD" w:rsidP="00F27C33">
      <w:pPr>
        <w:spacing w:after="120" w:line="240" w:lineRule="auto"/>
        <w:ind w:left="720" w:hanging="720"/>
        <w:rPr>
          <w:del w:id="715" w:author="Jonathan Cervas" w:date="2021-02-25T23:13:00Z"/>
          <w:rFonts w:eastAsia="Open Sans"/>
          <w:color w:val="000000" w:themeColor="text1"/>
          <w:szCs w:val="20"/>
          <w:lang w:val="en-US"/>
        </w:rPr>
      </w:pPr>
      <w:del w:id="716" w:author="Jonathan Cervas" w:date="2021-02-25T23:13:00Z">
        <w:r w:rsidRPr="00814221" w:rsidDel="00F27C33">
          <w:rPr>
            <w:rFonts w:eastAsia="Open Sans"/>
            <w:color w:val="000000" w:themeColor="text1"/>
            <w:szCs w:val="20"/>
            <w:lang w:val="en-US"/>
          </w:rPr>
          <w:delText xml:space="preserve">Nagle, J. F. (2019). What Criteria Should Be Used for Redistricting Reform? </w:delText>
        </w:r>
        <w:r w:rsidRPr="00814221" w:rsidDel="00F27C33">
          <w:rPr>
            <w:rFonts w:eastAsia="Open Sans"/>
            <w:i/>
            <w:iCs/>
            <w:color w:val="000000" w:themeColor="text1"/>
            <w:szCs w:val="20"/>
            <w:lang w:val="en-US"/>
          </w:rPr>
          <w:delText>Election Law Journal: Rules, Politics, and Polic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8</w:delText>
        </w:r>
        <w:r w:rsidRPr="00814221" w:rsidDel="00F27C33">
          <w:rPr>
            <w:rFonts w:eastAsia="Open Sans"/>
            <w:color w:val="000000" w:themeColor="text1"/>
            <w:szCs w:val="20"/>
            <w:lang w:val="en-US"/>
          </w:rPr>
          <w:delText>(1), 63–77. https://doi.org/10.1089/elj.2018.0514</w:delText>
        </w:r>
      </w:del>
    </w:p>
    <w:p w14:paraId="1B088865" w14:textId="26DD02A4" w:rsidR="0039250E" w:rsidRPr="00814221" w:rsidDel="00F27C33" w:rsidRDefault="0039250E" w:rsidP="00F27C33">
      <w:pPr>
        <w:spacing w:after="120" w:line="240" w:lineRule="auto"/>
        <w:ind w:left="720" w:hanging="720"/>
        <w:rPr>
          <w:del w:id="717" w:author="Jonathan Cervas" w:date="2021-02-25T23:13:00Z"/>
          <w:rFonts w:eastAsia="Open Sans"/>
          <w:color w:val="000000" w:themeColor="text1"/>
          <w:szCs w:val="20"/>
          <w:lang w:val="en-US"/>
        </w:rPr>
      </w:pPr>
      <w:del w:id="718" w:author="Jonathan Cervas" w:date="2021-02-25T23:13:00Z">
        <w:r w:rsidRPr="00814221" w:rsidDel="00F27C33">
          <w:rPr>
            <w:rFonts w:eastAsia="Open Sans"/>
            <w:color w:val="000000" w:themeColor="text1"/>
            <w:szCs w:val="20"/>
            <w:lang w:val="en-US"/>
          </w:rPr>
          <w:delText>National Council of State Legislatures (2020). Redistricting Law 2020.</w:delText>
        </w:r>
      </w:del>
    </w:p>
    <w:p w14:paraId="622F850A" w14:textId="7FD4B36B" w:rsidR="002D71BD" w:rsidRPr="00814221" w:rsidDel="00F27C33" w:rsidRDefault="002D71BD" w:rsidP="00F27C33">
      <w:pPr>
        <w:spacing w:after="120" w:line="240" w:lineRule="auto"/>
        <w:ind w:left="720" w:hanging="720"/>
        <w:rPr>
          <w:del w:id="719" w:author="Jonathan Cervas" w:date="2021-02-25T23:13:00Z"/>
          <w:rFonts w:eastAsia="Open Sans"/>
          <w:color w:val="000000" w:themeColor="text1"/>
          <w:szCs w:val="20"/>
          <w:lang w:val="en-US"/>
        </w:rPr>
      </w:pPr>
      <w:del w:id="720" w:author="Jonathan Cervas" w:date="2021-02-25T23:13:00Z">
        <w:r w:rsidRPr="00814221" w:rsidDel="00F27C33">
          <w:rPr>
            <w:rFonts w:eastAsia="Open Sans"/>
            <w:color w:val="000000" w:themeColor="text1"/>
            <w:szCs w:val="20"/>
            <w:lang w:val="en-US"/>
          </w:rPr>
          <w:delText xml:space="preserve">Piketty, T., &amp; Saez, E. (2003). Income Inequality in the United States. </w:delText>
        </w:r>
        <w:r w:rsidRPr="00814221" w:rsidDel="00F27C33">
          <w:rPr>
            <w:rFonts w:eastAsia="Open Sans"/>
            <w:i/>
            <w:iCs/>
            <w:color w:val="000000" w:themeColor="text1"/>
            <w:szCs w:val="20"/>
            <w:lang w:val="en-US"/>
          </w:rPr>
          <w:delText>Quarterly Journal Of Economic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18</w:delText>
        </w:r>
        <w:r w:rsidRPr="00814221" w:rsidDel="00F27C33">
          <w:rPr>
            <w:rFonts w:eastAsia="Open Sans"/>
            <w:color w:val="000000" w:themeColor="text1"/>
            <w:szCs w:val="20"/>
            <w:lang w:val="en-US"/>
          </w:rPr>
          <w:delText>(1), 1913–1998. www.nber.org/papers/W8467.</w:delText>
        </w:r>
      </w:del>
    </w:p>
    <w:p w14:paraId="540FB0B1" w14:textId="49ADAC34" w:rsidR="002D71BD" w:rsidRPr="00814221" w:rsidDel="00F27C33" w:rsidRDefault="002D71BD" w:rsidP="00F27C33">
      <w:pPr>
        <w:spacing w:after="120" w:line="240" w:lineRule="auto"/>
        <w:ind w:left="720" w:hanging="720"/>
        <w:rPr>
          <w:del w:id="721" w:author="Jonathan Cervas" w:date="2021-02-25T23:13:00Z"/>
          <w:rFonts w:eastAsia="Open Sans"/>
          <w:color w:val="000000" w:themeColor="text1"/>
          <w:szCs w:val="20"/>
          <w:lang w:val="en-US"/>
        </w:rPr>
      </w:pPr>
      <w:del w:id="722" w:author="Jonathan Cervas" w:date="2021-02-25T23:13:00Z">
        <w:r w:rsidRPr="00814221" w:rsidDel="00F27C33">
          <w:rPr>
            <w:rFonts w:eastAsia="Open Sans"/>
            <w:color w:val="000000" w:themeColor="text1"/>
            <w:szCs w:val="20"/>
            <w:lang w:val="en-US"/>
          </w:rPr>
          <w:delText xml:space="preserve">Prior, M. (2007). </w:delText>
        </w:r>
        <w:r w:rsidRPr="00814221" w:rsidDel="00F27C33">
          <w:rPr>
            <w:rFonts w:eastAsia="Open Sans"/>
            <w:i/>
            <w:iCs/>
            <w:color w:val="000000" w:themeColor="text1"/>
            <w:szCs w:val="20"/>
            <w:lang w:val="en-US"/>
          </w:rPr>
          <w:delText>Post-Broadcast Democracy: How Media Choice Increases Inequality in Political Involvement and Polarizes Elections</w:delText>
        </w:r>
        <w:r w:rsidRPr="00814221" w:rsidDel="00F27C33">
          <w:rPr>
            <w:rFonts w:eastAsia="Open Sans"/>
            <w:color w:val="000000" w:themeColor="text1"/>
            <w:szCs w:val="20"/>
            <w:lang w:val="en-US"/>
          </w:rPr>
          <w:delText>. Cambridge University Press. https://books.google.com/books?id=o37mHuY7OWkC</w:delText>
        </w:r>
      </w:del>
    </w:p>
    <w:p w14:paraId="78FA4AE4" w14:textId="43372502" w:rsidR="002D71BD" w:rsidRPr="00814221" w:rsidDel="00F27C33" w:rsidRDefault="002D71BD" w:rsidP="00F27C33">
      <w:pPr>
        <w:spacing w:after="120" w:line="240" w:lineRule="auto"/>
        <w:ind w:left="720" w:hanging="720"/>
        <w:rPr>
          <w:del w:id="723" w:author="Jonathan Cervas" w:date="2021-02-25T23:13:00Z"/>
          <w:rFonts w:eastAsia="Open Sans"/>
          <w:color w:val="000000" w:themeColor="text1"/>
          <w:szCs w:val="20"/>
          <w:lang w:val="en-US"/>
        </w:rPr>
      </w:pPr>
      <w:del w:id="724" w:author="Jonathan Cervas" w:date="2021-02-25T23:13:00Z">
        <w:r w:rsidRPr="00814221" w:rsidDel="00F27C33">
          <w:rPr>
            <w:rFonts w:eastAsia="Open Sans"/>
            <w:color w:val="000000" w:themeColor="text1"/>
            <w:szCs w:val="20"/>
            <w:lang w:val="en-US"/>
          </w:rPr>
          <w:delText xml:space="preserve">Prior, M. (2013). Media and Political Polarization. </w:delText>
        </w:r>
        <w:r w:rsidRPr="00814221" w:rsidDel="00F27C33">
          <w:rPr>
            <w:rFonts w:eastAsia="Open Sans"/>
            <w:i/>
            <w:iCs/>
            <w:color w:val="000000" w:themeColor="text1"/>
            <w:szCs w:val="20"/>
            <w:lang w:val="en-US"/>
          </w:rPr>
          <w:delText>Annual Review of Political Science</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16</w:delText>
        </w:r>
        <w:r w:rsidRPr="00814221" w:rsidDel="00F27C33">
          <w:rPr>
            <w:rFonts w:eastAsia="Open Sans"/>
            <w:color w:val="000000" w:themeColor="text1"/>
            <w:szCs w:val="20"/>
            <w:lang w:val="en-US"/>
          </w:rPr>
          <w:delText>(1), 101–127. https://doi.org/10.1146/annurev-polisci-100711-135242</w:delText>
        </w:r>
      </w:del>
    </w:p>
    <w:p w14:paraId="35180FCE" w14:textId="37F5D8B3" w:rsidR="002D71BD" w:rsidRPr="00814221" w:rsidDel="00F27C33" w:rsidRDefault="002D71BD" w:rsidP="00F27C33">
      <w:pPr>
        <w:spacing w:after="120" w:line="240" w:lineRule="auto"/>
        <w:ind w:left="720" w:hanging="720"/>
        <w:rPr>
          <w:del w:id="725" w:author="Jonathan Cervas" w:date="2021-02-25T23:13:00Z"/>
          <w:rFonts w:eastAsia="Open Sans"/>
          <w:color w:val="000000" w:themeColor="text1"/>
          <w:szCs w:val="20"/>
          <w:lang w:val="en-US"/>
        </w:rPr>
      </w:pPr>
      <w:del w:id="726" w:author="Jonathan Cervas" w:date="2021-02-25T23:13:00Z">
        <w:r w:rsidRPr="00814221" w:rsidDel="00F27C33">
          <w:rPr>
            <w:rFonts w:eastAsia="Open Sans"/>
            <w:color w:val="000000" w:themeColor="text1"/>
            <w:szCs w:val="20"/>
            <w:lang w:val="en-US"/>
          </w:rPr>
          <w:delText xml:space="preserve">Putnam, R. D., &amp; Garrett, S. R. (2020). </w:delText>
        </w:r>
        <w:r w:rsidRPr="00814221" w:rsidDel="00F27C33">
          <w:rPr>
            <w:rFonts w:eastAsia="Open Sans"/>
            <w:i/>
            <w:iCs/>
            <w:color w:val="000000" w:themeColor="text1"/>
            <w:szCs w:val="20"/>
            <w:lang w:val="en-US"/>
          </w:rPr>
          <w:delText>The Upswing: How America Came Together a Century Ago and How We Can Do It Again</w:delText>
        </w:r>
        <w:r w:rsidRPr="00814221" w:rsidDel="00F27C33">
          <w:rPr>
            <w:rFonts w:eastAsia="Open Sans"/>
            <w:color w:val="000000" w:themeColor="text1"/>
            <w:szCs w:val="20"/>
            <w:lang w:val="en-US"/>
          </w:rPr>
          <w:delText xml:space="preserve">. Simon &amp; Schuster. </w:delText>
        </w:r>
        <w:r w:rsidR="005F62AD" w:rsidRPr="00814221" w:rsidDel="00F27C33">
          <w:rPr>
            <w:rFonts w:eastAsia="Open Sans"/>
            <w:szCs w:val="20"/>
            <w:lang w:val="en-US"/>
          </w:rPr>
          <w:delText>https://books.google.com/books?id=Wt2eDwAAQBAJ</w:delText>
        </w:r>
      </w:del>
    </w:p>
    <w:p w14:paraId="3E73D048" w14:textId="5FBEE50B" w:rsidR="00EF384C" w:rsidRPr="00814221" w:rsidDel="00F27C33" w:rsidRDefault="00EF384C" w:rsidP="00F27C33">
      <w:pPr>
        <w:spacing w:after="120" w:line="240" w:lineRule="auto"/>
        <w:ind w:left="720" w:hanging="720"/>
        <w:rPr>
          <w:del w:id="727" w:author="Jonathan Cervas" w:date="2021-02-25T23:13:00Z"/>
          <w:rFonts w:eastAsia="Open Sans"/>
          <w:color w:val="000000" w:themeColor="text1"/>
          <w:szCs w:val="20"/>
          <w:lang w:val="en-US"/>
        </w:rPr>
      </w:pPr>
      <w:del w:id="728" w:author="Jonathan Cervas" w:date="2021-02-25T23:13:00Z">
        <w:r w:rsidRPr="00814221" w:rsidDel="00F27C33">
          <w:rPr>
            <w:rFonts w:eastAsia="Open Sans"/>
            <w:color w:val="000000" w:themeColor="text1"/>
            <w:szCs w:val="20"/>
            <w:lang w:val="en-US"/>
          </w:rPr>
          <w:delText xml:space="preserve">Quinnipiac, author anonymous (2020). December 10, 2020 - 60% View Joe Biden's 2020 Presidential Victory As Legitimate, Quinnipiac University National Poll Finds; 77% Of Republicans Believe There Was Widespread Voter Fraud. Quinnipiac Poll Release. </w:delText>
        </w:r>
        <w:r w:rsidRPr="00814221" w:rsidDel="00F27C33">
          <w:rPr>
            <w:bCs/>
            <w:szCs w:val="20"/>
            <w:lang w:val="en-US"/>
          </w:rPr>
          <w:delText>https://poll.qu.edu/national/release-detail?ReleaseID=3685</w:delText>
        </w:r>
      </w:del>
    </w:p>
    <w:p w14:paraId="013B86B1" w14:textId="1E9516DC" w:rsidR="0039250E" w:rsidRPr="00814221" w:rsidDel="00F27C33" w:rsidRDefault="0039250E" w:rsidP="00F27C33">
      <w:pPr>
        <w:spacing w:after="120" w:line="240" w:lineRule="auto"/>
        <w:ind w:left="720" w:hanging="720"/>
        <w:rPr>
          <w:del w:id="729" w:author="Jonathan Cervas" w:date="2021-02-25T23:13:00Z"/>
          <w:rFonts w:eastAsia="Open Sans"/>
          <w:color w:val="000000" w:themeColor="text1"/>
          <w:szCs w:val="20"/>
          <w:lang w:val="en-US"/>
        </w:rPr>
      </w:pPr>
      <w:del w:id="730" w:author="Jonathan Cervas" w:date="2021-02-25T23:13:00Z">
        <w:r w:rsidRPr="00814221" w:rsidDel="00F27C33">
          <w:rPr>
            <w:rFonts w:eastAsia="Open Sans"/>
            <w:color w:val="000000" w:themeColor="text1"/>
            <w:szCs w:val="20"/>
            <w:lang w:val="en-US"/>
          </w:rPr>
          <w:delText xml:space="preserve">Rodden, J.A. (2019). </w:delText>
        </w:r>
        <w:r w:rsidRPr="00814221" w:rsidDel="00F27C33">
          <w:rPr>
            <w:rFonts w:eastAsia="Open Sans"/>
            <w:i/>
            <w:color w:val="000000" w:themeColor="text1"/>
            <w:szCs w:val="20"/>
            <w:lang w:val="en-US"/>
          </w:rPr>
          <w:delText>Why Cities Lose: The Deep Roots of the Urban-Rural Political Divide.</w:delText>
        </w:r>
        <w:r w:rsidRPr="00814221" w:rsidDel="00F27C33">
          <w:rPr>
            <w:rFonts w:eastAsia="Open Sans"/>
            <w:color w:val="000000" w:themeColor="text1"/>
            <w:szCs w:val="20"/>
            <w:lang w:val="en-US"/>
          </w:rPr>
          <w:delText xml:space="preserve"> Basic Books.</w:delText>
        </w:r>
      </w:del>
    </w:p>
    <w:p w14:paraId="187AFE1D" w14:textId="3B280058" w:rsidR="002D71BD" w:rsidRPr="00814221" w:rsidDel="00F27C33" w:rsidRDefault="002D71BD" w:rsidP="00F27C33">
      <w:pPr>
        <w:spacing w:after="120" w:line="240" w:lineRule="auto"/>
        <w:ind w:left="720" w:hanging="720"/>
        <w:rPr>
          <w:del w:id="731" w:author="Jonathan Cervas" w:date="2021-02-25T23:13:00Z"/>
          <w:rFonts w:eastAsia="Open Sans"/>
          <w:color w:val="000000" w:themeColor="text1"/>
          <w:szCs w:val="20"/>
          <w:lang w:val="en-US"/>
        </w:rPr>
      </w:pPr>
      <w:del w:id="732" w:author="Jonathan Cervas" w:date="2021-02-25T23:13:00Z">
        <w:r w:rsidRPr="00814221" w:rsidDel="00F27C33">
          <w:rPr>
            <w:rFonts w:eastAsia="Open Sans"/>
            <w:color w:val="000000" w:themeColor="text1"/>
            <w:szCs w:val="20"/>
            <w:lang w:val="en-US"/>
          </w:rPr>
          <w:delText xml:space="preserve">Sen, A., &amp; Maskin, E. (2018, June 11). Maine Tries A Better Way To Vote. </w:delText>
        </w:r>
        <w:r w:rsidRPr="00814221" w:rsidDel="00F27C33">
          <w:rPr>
            <w:rFonts w:eastAsia="Open Sans"/>
            <w:i/>
            <w:iCs/>
            <w:color w:val="000000" w:themeColor="text1"/>
            <w:szCs w:val="20"/>
            <w:lang w:val="en-US"/>
          </w:rPr>
          <w:delText>New York Times</w:delText>
        </w:r>
        <w:r w:rsidRPr="00814221" w:rsidDel="00F27C33">
          <w:rPr>
            <w:rFonts w:eastAsia="Open Sans"/>
            <w:color w:val="000000" w:themeColor="text1"/>
            <w:szCs w:val="20"/>
            <w:lang w:val="en-US"/>
          </w:rPr>
          <w:delText>, A21.</w:delText>
        </w:r>
      </w:del>
    </w:p>
    <w:p w14:paraId="41735469" w14:textId="21882807" w:rsidR="002D71BD" w:rsidRPr="00814221" w:rsidDel="00F27C33" w:rsidRDefault="002D71BD" w:rsidP="00F27C33">
      <w:pPr>
        <w:spacing w:after="120" w:line="240" w:lineRule="auto"/>
        <w:ind w:left="720" w:hanging="720"/>
        <w:rPr>
          <w:del w:id="733" w:author="Jonathan Cervas" w:date="2021-02-25T23:13:00Z"/>
          <w:rFonts w:eastAsia="Open Sans"/>
          <w:color w:val="000000" w:themeColor="text1"/>
          <w:szCs w:val="20"/>
          <w:lang w:val="en-US"/>
        </w:rPr>
      </w:pPr>
      <w:del w:id="734" w:author="Jonathan Cervas" w:date="2021-02-25T23:13:00Z">
        <w:r w:rsidRPr="00814221" w:rsidDel="00F27C33">
          <w:rPr>
            <w:rFonts w:eastAsia="Open Sans"/>
            <w:color w:val="000000" w:themeColor="text1"/>
            <w:szCs w:val="20"/>
            <w:lang w:val="en-US"/>
          </w:rPr>
          <w:delText xml:space="preserve">Starr, P. (2019). </w:delText>
        </w:r>
        <w:r w:rsidRPr="00814221" w:rsidDel="00F27C33">
          <w:rPr>
            <w:rFonts w:eastAsia="Open Sans"/>
            <w:i/>
            <w:iCs/>
            <w:color w:val="000000" w:themeColor="text1"/>
            <w:szCs w:val="20"/>
            <w:lang w:val="en-US"/>
          </w:rPr>
          <w:delText>Entrenchment: Wealth, Power, and the Constitution of Democratic Societies</w:delText>
        </w:r>
        <w:r w:rsidRPr="00814221" w:rsidDel="00F27C33">
          <w:rPr>
            <w:rFonts w:eastAsia="Open Sans"/>
            <w:color w:val="000000" w:themeColor="text1"/>
            <w:szCs w:val="20"/>
            <w:lang w:val="en-US"/>
          </w:rPr>
          <w:delText>. Yale University Press.</w:delText>
        </w:r>
      </w:del>
    </w:p>
    <w:p w14:paraId="007A0AA1" w14:textId="1FCE6786" w:rsidR="002D71BD" w:rsidRPr="00814221" w:rsidDel="00F27C33" w:rsidRDefault="002D71BD" w:rsidP="00F27C33">
      <w:pPr>
        <w:spacing w:after="120" w:line="240" w:lineRule="auto"/>
        <w:ind w:left="720" w:hanging="720"/>
        <w:rPr>
          <w:del w:id="735" w:author="Jonathan Cervas" w:date="2021-02-25T23:13:00Z"/>
          <w:rFonts w:eastAsia="Open Sans"/>
          <w:color w:val="000000" w:themeColor="text1"/>
          <w:szCs w:val="20"/>
          <w:lang w:val="en-US"/>
        </w:rPr>
      </w:pPr>
      <w:del w:id="736" w:author="Jonathan Cervas" w:date="2021-02-25T23:13:00Z">
        <w:r w:rsidRPr="00814221" w:rsidDel="00F27C33">
          <w:rPr>
            <w:rFonts w:eastAsia="Open Sans"/>
            <w:color w:val="000000" w:themeColor="text1"/>
            <w:szCs w:val="20"/>
            <w:lang w:val="en-US"/>
          </w:rPr>
          <w:delText xml:space="preserve">Stewart, A. J., McCarty, N., &amp; Bryson, J. J. (2020). Polarization under rising inequality and economic decline. </w:delText>
        </w:r>
        <w:r w:rsidRPr="00814221" w:rsidDel="00F27C33">
          <w:rPr>
            <w:rFonts w:eastAsia="Open Sans"/>
            <w:i/>
            <w:iCs/>
            <w:color w:val="000000" w:themeColor="text1"/>
            <w:szCs w:val="20"/>
            <w:lang w:val="en-US"/>
          </w:rPr>
          <w:delText>Science Advances</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6</w:delText>
        </w:r>
        <w:r w:rsidRPr="00814221" w:rsidDel="00F27C33">
          <w:rPr>
            <w:rFonts w:eastAsia="Open Sans"/>
            <w:color w:val="000000" w:themeColor="text1"/>
            <w:szCs w:val="20"/>
            <w:lang w:val="en-US"/>
          </w:rPr>
          <w:delText>(50), eabd4201. https://doi.org/10.1126/sciadv.abd4201</w:delText>
        </w:r>
      </w:del>
    </w:p>
    <w:p w14:paraId="64F664BB" w14:textId="749A3691" w:rsidR="002D71BD" w:rsidRPr="00814221" w:rsidDel="00F27C33" w:rsidRDefault="002D71BD" w:rsidP="00F27C33">
      <w:pPr>
        <w:spacing w:after="120" w:line="240" w:lineRule="auto"/>
        <w:ind w:left="720" w:hanging="720"/>
        <w:rPr>
          <w:del w:id="737" w:author="Jonathan Cervas" w:date="2021-02-25T23:13:00Z"/>
          <w:rFonts w:eastAsia="Open Sans"/>
          <w:color w:val="000000" w:themeColor="text1"/>
          <w:szCs w:val="20"/>
          <w:lang w:val="en-US"/>
        </w:rPr>
      </w:pPr>
      <w:del w:id="738" w:author="Jonathan Cervas" w:date="2021-02-25T23:13:00Z">
        <w:r w:rsidRPr="00814221" w:rsidDel="00F27C33">
          <w:rPr>
            <w:rFonts w:eastAsia="Open Sans"/>
            <w:color w:val="000000" w:themeColor="text1"/>
            <w:szCs w:val="20"/>
            <w:lang w:val="en-US"/>
          </w:rPr>
          <w:delText xml:space="preserve">Tesler, M., &amp; Sears, D. O. (2010). </w:delText>
        </w:r>
        <w:r w:rsidRPr="00814221" w:rsidDel="00F27C33">
          <w:rPr>
            <w:rFonts w:eastAsia="Open Sans"/>
            <w:i/>
            <w:iCs/>
            <w:color w:val="000000" w:themeColor="text1"/>
            <w:szCs w:val="20"/>
            <w:lang w:val="en-US"/>
          </w:rPr>
          <w:delText>Obama’s Race: The 2008 Election and the Dream of a Post-Racial America</w:delText>
        </w:r>
        <w:r w:rsidRPr="00814221" w:rsidDel="00F27C33">
          <w:rPr>
            <w:rFonts w:eastAsia="Open Sans"/>
            <w:color w:val="000000" w:themeColor="text1"/>
            <w:szCs w:val="20"/>
            <w:lang w:val="en-US"/>
          </w:rPr>
          <w:delText>. University of Chicago Press. https://books.google.com/books?id=geQxhys4rf8C</w:delText>
        </w:r>
      </w:del>
    </w:p>
    <w:p w14:paraId="34E33F01" w14:textId="4C7455FD" w:rsidR="002D71BD" w:rsidRPr="00814221" w:rsidDel="00F27C33" w:rsidRDefault="002D71BD" w:rsidP="00F27C33">
      <w:pPr>
        <w:spacing w:after="120" w:line="240" w:lineRule="auto"/>
        <w:ind w:left="720" w:hanging="720"/>
        <w:rPr>
          <w:del w:id="739" w:author="Jonathan Cervas" w:date="2021-02-25T23:13:00Z"/>
          <w:rFonts w:eastAsia="Open Sans"/>
          <w:color w:val="000000" w:themeColor="text1"/>
          <w:szCs w:val="20"/>
          <w:lang w:val="en-US"/>
        </w:rPr>
      </w:pPr>
      <w:del w:id="740" w:author="Jonathan Cervas" w:date="2021-02-25T23:13:00Z">
        <w:r w:rsidRPr="00814221" w:rsidDel="00F27C33">
          <w:rPr>
            <w:rFonts w:eastAsia="Open Sans"/>
            <w:color w:val="000000" w:themeColor="text1"/>
            <w:szCs w:val="20"/>
            <w:lang w:val="en-US"/>
          </w:rPr>
          <w:delText xml:space="preserve">Tushnet, M. V. (2004). Constitutional Hardball. </w:delText>
        </w:r>
        <w:r w:rsidRPr="00814221" w:rsidDel="00F27C33">
          <w:rPr>
            <w:rFonts w:eastAsia="Open Sans"/>
            <w:i/>
            <w:iCs/>
            <w:color w:val="000000" w:themeColor="text1"/>
            <w:szCs w:val="20"/>
            <w:lang w:val="en-US"/>
          </w:rPr>
          <w:delText>J. Marshall L. Rev</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7</w:delText>
        </w:r>
        <w:r w:rsidRPr="00814221" w:rsidDel="00F27C33">
          <w:rPr>
            <w:rFonts w:eastAsia="Open Sans"/>
            <w:color w:val="000000" w:themeColor="text1"/>
            <w:szCs w:val="20"/>
            <w:lang w:val="en-US"/>
          </w:rPr>
          <w:delText>(523), 2003–2004. https://scholarship.law.georgetown.edu/facpub/555http://ssrn.com/abstract=451960%0Ahttp://scholarship.law.georgetown.edu/facpub/555http://ssrn.com/abstract=451960http://scholarship.law.georgetown.edu/facpub</w:delText>
        </w:r>
      </w:del>
    </w:p>
    <w:p w14:paraId="0CF4C8C2" w14:textId="74E1A88E" w:rsidR="002D71BD" w:rsidRPr="00814221" w:rsidDel="00F27C33" w:rsidRDefault="002D71BD" w:rsidP="00F27C33">
      <w:pPr>
        <w:spacing w:after="120" w:line="240" w:lineRule="auto"/>
        <w:ind w:left="720" w:hanging="720"/>
        <w:rPr>
          <w:del w:id="741" w:author="Jonathan Cervas" w:date="2021-02-25T23:13:00Z"/>
          <w:rFonts w:eastAsia="Open Sans"/>
          <w:color w:val="000000" w:themeColor="text1"/>
          <w:szCs w:val="20"/>
          <w:lang w:val="en-US"/>
        </w:rPr>
      </w:pPr>
      <w:del w:id="742" w:author="Jonathan Cervas" w:date="2021-02-25T23:13:00Z">
        <w:r w:rsidRPr="00814221" w:rsidDel="00F27C33">
          <w:rPr>
            <w:rFonts w:eastAsia="Open Sans"/>
            <w:color w:val="000000" w:themeColor="text1"/>
            <w:szCs w:val="20"/>
            <w:lang w:val="en-US"/>
          </w:rPr>
          <w:delText xml:space="preserve">Wang, S. S.-H., Ober Jr., R. F., &amp; Williams, B. (2019). Laboratories of Democracy Reform: State Constitutions and Partisan Gerrymandering. </w:delText>
        </w:r>
        <w:r w:rsidRPr="00814221" w:rsidDel="00F27C33">
          <w:rPr>
            <w:rFonts w:eastAsia="Open Sans"/>
            <w:i/>
            <w:iCs/>
            <w:color w:val="000000" w:themeColor="text1"/>
            <w:szCs w:val="20"/>
            <w:lang w:val="en-US"/>
          </w:rPr>
          <w:delText>Journal of Constitutional Law</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22</w:delText>
        </w:r>
        <w:r w:rsidRPr="00814221" w:rsidDel="00F27C33">
          <w:rPr>
            <w:rFonts w:eastAsia="Open Sans"/>
            <w:color w:val="000000" w:themeColor="text1"/>
            <w:szCs w:val="20"/>
            <w:lang w:val="en-US"/>
          </w:rPr>
          <w:delText>(1), 203–290.</w:delText>
        </w:r>
      </w:del>
    </w:p>
    <w:p w14:paraId="73811982" w14:textId="1589C783" w:rsidR="0011678F" w:rsidRPr="00814221" w:rsidRDefault="002D71BD" w:rsidP="00F27C33">
      <w:pPr>
        <w:spacing w:after="120" w:line="240" w:lineRule="auto"/>
        <w:ind w:left="720" w:hanging="720"/>
        <w:rPr>
          <w:rFonts w:eastAsia="Open Sans"/>
          <w:bCs/>
          <w:color w:val="000000" w:themeColor="text1"/>
          <w:szCs w:val="20"/>
        </w:rPr>
      </w:pPr>
      <w:del w:id="743" w:author="Jonathan Cervas" w:date="2021-02-25T23:13:00Z">
        <w:r w:rsidRPr="00814221" w:rsidDel="00F27C33">
          <w:rPr>
            <w:rFonts w:eastAsia="Open Sans"/>
            <w:color w:val="000000" w:themeColor="text1"/>
            <w:szCs w:val="20"/>
            <w:lang w:val="en-US"/>
          </w:rPr>
          <w:delText xml:space="preserve">Wattenberg, M. P. (2004). The Changing Presidential Media Environment. </w:delText>
        </w:r>
        <w:r w:rsidRPr="00814221" w:rsidDel="00F27C33">
          <w:rPr>
            <w:rFonts w:eastAsia="Open Sans"/>
            <w:i/>
            <w:iCs/>
            <w:color w:val="000000" w:themeColor="text1"/>
            <w:szCs w:val="20"/>
            <w:lang w:val="en-US"/>
          </w:rPr>
          <w:delText>Presidential Studies Quarterly</w:delText>
        </w:r>
        <w:r w:rsidRPr="00814221" w:rsidDel="00F27C33">
          <w:rPr>
            <w:rFonts w:eastAsia="Open Sans"/>
            <w:color w:val="000000" w:themeColor="text1"/>
            <w:szCs w:val="20"/>
            <w:lang w:val="en-US"/>
          </w:rPr>
          <w:delText xml:space="preserve">, </w:delText>
        </w:r>
        <w:r w:rsidRPr="00814221" w:rsidDel="00F27C33">
          <w:rPr>
            <w:rFonts w:eastAsia="Open Sans"/>
            <w:i/>
            <w:iCs/>
            <w:color w:val="000000" w:themeColor="text1"/>
            <w:szCs w:val="20"/>
            <w:lang w:val="en-US"/>
          </w:rPr>
          <w:delText>34</w:delText>
        </w:r>
        <w:r w:rsidRPr="00814221" w:rsidDel="00F27C33">
          <w:rPr>
            <w:rFonts w:eastAsia="Open Sans"/>
            <w:color w:val="000000" w:themeColor="text1"/>
            <w:szCs w:val="20"/>
            <w:lang w:val="en-US"/>
          </w:rPr>
          <w:delText>(3), 557–572. https://doi.org/10.1111/j.1741-5705.2004.00212.x</w:delText>
        </w:r>
      </w:del>
    </w:p>
    <w:sectPr w:rsidR="0011678F" w:rsidRPr="00814221" w:rsidSect="005C008D">
      <w:footerReference w:type="even" r:id="rId15"/>
      <w:footerReference w:type="default" r:id="rId16"/>
      <w:pgSz w:w="12240" w:h="15840"/>
      <w:pgMar w:top="1440" w:right="1800" w:bottom="1440" w:left="1800" w:header="720" w:footer="720" w:gutter="0"/>
      <w:pgNumType w:start="1"/>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0" w:author="Jonathan Cervas" w:date="2021-02-23T14:30:00Z" w:initials="JC">
    <w:p w14:paraId="24C57351" w14:textId="180101C0" w:rsidR="00F02247" w:rsidRDefault="00F02247" w:rsidP="00F02247">
      <w:pPr>
        <w:pStyle w:val="CommentText"/>
      </w:pPr>
      <w:r>
        <w:rPr>
          <w:rStyle w:val="CommentReference"/>
        </w:rPr>
        <w:annotationRef/>
      </w:r>
      <w:r>
        <w:t>Suggesting elimination of this due to space constraints, or put into foot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C573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8FFF" w16cex:dateUtc="2021-02-23T1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C57351" w16cid:durableId="23DF8F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54527" w14:textId="77777777" w:rsidR="00616B44" w:rsidRDefault="00616B44">
      <w:pPr>
        <w:spacing w:line="240" w:lineRule="auto"/>
      </w:pPr>
      <w:r>
        <w:separator/>
      </w:r>
    </w:p>
  </w:endnote>
  <w:endnote w:type="continuationSeparator" w:id="0">
    <w:p w14:paraId="5DF6A59F" w14:textId="77777777" w:rsidR="00616B44" w:rsidRDefault="00616B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Open Sans">
    <w:altName w:val="﷽﷽﷽﷽﷽﷽﷽﷽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9B4AC8" w:rsidRDefault="009B4AC8" w:rsidP="004F280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B4AC8" w:rsidRDefault="009B4AC8"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DC49D" w14:textId="685391B9" w:rsidR="004F2804" w:rsidRPr="004F2804" w:rsidRDefault="004F2804" w:rsidP="002E37D7">
    <w:pPr>
      <w:pStyle w:val="Footer"/>
      <w:framePr w:wrap="around" w:vAnchor="text" w:hAnchor="margin" w:xAlign="center" w:y="1"/>
      <w:rPr>
        <w:rStyle w:val="PageNumber"/>
        <w:sz w:val="24"/>
        <w:szCs w:val="24"/>
      </w:rPr>
    </w:pPr>
    <w:r w:rsidRPr="004F2804">
      <w:rPr>
        <w:rStyle w:val="PageNumber"/>
        <w:sz w:val="24"/>
        <w:szCs w:val="24"/>
      </w:rPr>
      <w:fldChar w:fldCharType="begin"/>
    </w:r>
    <w:r w:rsidRPr="004F2804">
      <w:rPr>
        <w:rStyle w:val="PageNumber"/>
        <w:sz w:val="24"/>
        <w:szCs w:val="24"/>
      </w:rPr>
      <w:instrText xml:space="preserve"> PAGE </w:instrText>
    </w:r>
    <w:r w:rsidRPr="004F2804">
      <w:rPr>
        <w:rStyle w:val="PageNumber"/>
        <w:sz w:val="24"/>
        <w:szCs w:val="24"/>
      </w:rPr>
      <w:fldChar w:fldCharType="separate"/>
    </w:r>
    <w:r w:rsidRPr="004F2804">
      <w:rPr>
        <w:rStyle w:val="PageNumber"/>
        <w:noProof/>
        <w:sz w:val="24"/>
        <w:szCs w:val="24"/>
      </w:rPr>
      <w:t>21</w:t>
    </w:r>
    <w:r w:rsidRPr="004F2804">
      <w:rPr>
        <w:rStyle w:val="PageNumber"/>
        <w:sz w:val="24"/>
        <w:szCs w:val="24"/>
      </w:rPr>
      <w:fldChar w:fldCharType="end"/>
    </w:r>
  </w:p>
  <w:p w14:paraId="5FC4EC2C" w14:textId="04ED72ED" w:rsidR="009B4AC8" w:rsidRPr="004F2804" w:rsidRDefault="009B4AC8" w:rsidP="004F2804">
    <w:pPr>
      <w:pStyle w:val="Footer"/>
      <w:framePr w:wrap="none" w:vAnchor="text" w:hAnchor="margin" w:xAlign="right" w:y="1"/>
      <w:jc w:val="center"/>
      <w:rPr>
        <w:rStyle w:val="PageNumber"/>
        <w:sz w:val="24"/>
        <w:szCs w:val="24"/>
      </w:rPr>
    </w:pPr>
  </w:p>
  <w:p w14:paraId="20E73327" w14:textId="77777777" w:rsidR="009B4AC8" w:rsidRPr="004F2804" w:rsidRDefault="009B4AC8" w:rsidP="002F51BE">
    <w:pPr>
      <w:pStyle w:val="Footer"/>
      <w:ind w:right="360"/>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915D62" w14:textId="77777777" w:rsidR="00616B44" w:rsidRDefault="00616B44">
      <w:pPr>
        <w:spacing w:line="240" w:lineRule="auto"/>
      </w:pPr>
      <w:r>
        <w:separator/>
      </w:r>
    </w:p>
  </w:footnote>
  <w:footnote w:type="continuationSeparator" w:id="0">
    <w:p w14:paraId="15169E7F" w14:textId="77777777" w:rsidR="00616B44" w:rsidRDefault="00616B44">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02C7F"/>
    <w:rsid w:val="00014689"/>
    <w:rsid w:val="00020603"/>
    <w:rsid w:val="000244FC"/>
    <w:rsid w:val="000256E8"/>
    <w:rsid w:val="00031739"/>
    <w:rsid w:val="00033467"/>
    <w:rsid w:val="00046E74"/>
    <w:rsid w:val="00051435"/>
    <w:rsid w:val="00051A20"/>
    <w:rsid w:val="00054719"/>
    <w:rsid w:val="000564AE"/>
    <w:rsid w:val="00057942"/>
    <w:rsid w:val="000643F4"/>
    <w:rsid w:val="000664A0"/>
    <w:rsid w:val="0007229E"/>
    <w:rsid w:val="00073616"/>
    <w:rsid w:val="00081F63"/>
    <w:rsid w:val="00082D6A"/>
    <w:rsid w:val="0008707A"/>
    <w:rsid w:val="00091511"/>
    <w:rsid w:val="000A2097"/>
    <w:rsid w:val="000A2B86"/>
    <w:rsid w:val="000B1A27"/>
    <w:rsid w:val="000B5B3A"/>
    <w:rsid w:val="000B5B8D"/>
    <w:rsid w:val="000B6FA8"/>
    <w:rsid w:val="000C2A51"/>
    <w:rsid w:val="000D202A"/>
    <w:rsid w:val="000E231D"/>
    <w:rsid w:val="000E4EEA"/>
    <w:rsid w:val="000E53EF"/>
    <w:rsid w:val="000F7C60"/>
    <w:rsid w:val="001001DB"/>
    <w:rsid w:val="00101546"/>
    <w:rsid w:val="00102A97"/>
    <w:rsid w:val="00102C85"/>
    <w:rsid w:val="00104CD9"/>
    <w:rsid w:val="001103B6"/>
    <w:rsid w:val="00115219"/>
    <w:rsid w:val="0011678F"/>
    <w:rsid w:val="0011723C"/>
    <w:rsid w:val="001211C2"/>
    <w:rsid w:val="001250D1"/>
    <w:rsid w:val="001274F0"/>
    <w:rsid w:val="00133D5F"/>
    <w:rsid w:val="001369ED"/>
    <w:rsid w:val="00137EF9"/>
    <w:rsid w:val="00140849"/>
    <w:rsid w:val="00141052"/>
    <w:rsid w:val="00144773"/>
    <w:rsid w:val="00151006"/>
    <w:rsid w:val="00160C33"/>
    <w:rsid w:val="001617E6"/>
    <w:rsid w:val="001672EC"/>
    <w:rsid w:val="001719E3"/>
    <w:rsid w:val="00173A86"/>
    <w:rsid w:val="00173F8D"/>
    <w:rsid w:val="00175A6E"/>
    <w:rsid w:val="00177E38"/>
    <w:rsid w:val="00183797"/>
    <w:rsid w:val="00185FAE"/>
    <w:rsid w:val="001876B4"/>
    <w:rsid w:val="001A00F0"/>
    <w:rsid w:val="001A0A3A"/>
    <w:rsid w:val="001A341C"/>
    <w:rsid w:val="001A37E6"/>
    <w:rsid w:val="001A6706"/>
    <w:rsid w:val="001B3F58"/>
    <w:rsid w:val="001B67D0"/>
    <w:rsid w:val="001B76B4"/>
    <w:rsid w:val="001C0418"/>
    <w:rsid w:val="001C2144"/>
    <w:rsid w:val="001D0E61"/>
    <w:rsid w:val="001D1737"/>
    <w:rsid w:val="001D6F1C"/>
    <w:rsid w:val="001E59C7"/>
    <w:rsid w:val="001F224C"/>
    <w:rsid w:val="001F7126"/>
    <w:rsid w:val="0020041D"/>
    <w:rsid w:val="00201758"/>
    <w:rsid w:val="002070D9"/>
    <w:rsid w:val="002078D3"/>
    <w:rsid w:val="00207B8F"/>
    <w:rsid w:val="00210935"/>
    <w:rsid w:val="00210C21"/>
    <w:rsid w:val="002138D9"/>
    <w:rsid w:val="00213EC3"/>
    <w:rsid w:val="002148C8"/>
    <w:rsid w:val="00215311"/>
    <w:rsid w:val="0022188A"/>
    <w:rsid w:val="00226B27"/>
    <w:rsid w:val="0025288D"/>
    <w:rsid w:val="00256AB0"/>
    <w:rsid w:val="00261C17"/>
    <w:rsid w:val="00261DF7"/>
    <w:rsid w:val="002626A0"/>
    <w:rsid w:val="0027324B"/>
    <w:rsid w:val="00275942"/>
    <w:rsid w:val="002804A1"/>
    <w:rsid w:val="00282854"/>
    <w:rsid w:val="00285CFC"/>
    <w:rsid w:val="002A7943"/>
    <w:rsid w:val="002B04D8"/>
    <w:rsid w:val="002C1D4E"/>
    <w:rsid w:val="002D0C2A"/>
    <w:rsid w:val="002D71BD"/>
    <w:rsid w:val="002E5117"/>
    <w:rsid w:val="002F2FEF"/>
    <w:rsid w:val="002F4C5A"/>
    <w:rsid w:val="002F51BE"/>
    <w:rsid w:val="0030089F"/>
    <w:rsid w:val="00307D43"/>
    <w:rsid w:val="003127F0"/>
    <w:rsid w:val="00313043"/>
    <w:rsid w:val="00314AC5"/>
    <w:rsid w:val="00316E99"/>
    <w:rsid w:val="003219B0"/>
    <w:rsid w:val="0033131A"/>
    <w:rsid w:val="00332233"/>
    <w:rsid w:val="0033423B"/>
    <w:rsid w:val="00335C72"/>
    <w:rsid w:val="00340052"/>
    <w:rsid w:val="0034126A"/>
    <w:rsid w:val="00345544"/>
    <w:rsid w:val="0035647A"/>
    <w:rsid w:val="00357DE4"/>
    <w:rsid w:val="00360A52"/>
    <w:rsid w:val="00366A58"/>
    <w:rsid w:val="003709DB"/>
    <w:rsid w:val="00372008"/>
    <w:rsid w:val="003727CA"/>
    <w:rsid w:val="00373D5C"/>
    <w:rsid w:val="00380F81"/>
    <w:rsid w:val="003811FA"/>
    <w:rsid w:val="00385B2E"/>
    <w:rsid w:val="00391BC5"/>
    <w:rsid w:val="0039250E"/>
    <w:rsid w:val="00396AFB"/>
    <w:rsid w:val="00397023"/>
    <w:rsid w:val="003A3A27"/>
    <w:rsid w:val="003A43FD"/>
    <w:rsid w:val="003A4FA5"/>
    <w:rsid w:val="003A5282"/>
    <w:rsid w:val="003A6C53"/>
    <w:rsid w:val="003A782C"/>
    <w:rsid w:val="003B01AF"/>
    <w:rsid w:val="003B05DC"/>
    <w:rsid w:val="003B2248"/>
    <w:rsid w:val="003B651A"/>
    <w:rsid w:val="003B7085"/>
    <w:rsid w:val="003C5F36"/>
    <w:rsid w:val="003D426B"/>
    <w:rsid w:val="003E069F"/>
    <w:rsid w:val="003E0761"/>
    <w:rsid w:val="003E2E5A"/>
    <w:rsid w:val="003E2F03"/>
    <w:rsid w:val="003E677D"/>
    <w:rsid w:val="0040205E"/>
    <w:rsid w:val="0040781D"/>
    <w:rsid w:val="00416194"/>
    <w:rsid w:val="004211A9"/>
    <w:rsid w:val="0042252B"/>
    <w:rsid w:val="00423951"/>
    <w:rsid w:val="0043322B"/>
    <w:rsid w:val="004453B7"/>
    <w:rsid w:val="00446C24"/>
    <w:rsid w:val="004522E3"/>
    <w:rsid w:val="0045231C"/>
    <w:rsid w:val="004554D3"/>
    <w:rsid w:val="00455722"/>
    <w:rsid w:val="004631AE"/>
    <w:rsid w:val="004665F2"/>
    <w:rsid w:val="004730AE"/>
    <w:rsid w:val="00487CDE"/>
    <w:rsid w:val="0049458E"/>
    <w:rsid w:val="00495F5C"/>
    <w:rsid w:val="004A4B3D"/>
    <w:rsid w:val="004A5BA6"/>
    <w:rsid w:val="004B0F80"/>
    <w:rsid w:val="004B14B1"/>
    <w:rsid w:val="004B4323"/>
    <w:rsid w:val="004B4AC7"/>
    <w:rsid w:val="004C42FF"/>
    <w:rsid w:val="004C4B11"/>
    <w:rsid w:val="004D1076"/>
    <w:rsid w:val="004D23AA"/>
    <w:rsid w:val="004E23D0"/>
    <w:rsid w:val="004E2703"/>
    <w:rsid w:val="004E29FA"/>
    <w:rsid w:val="004E4C87"/>
    <w:rsid w:val="004E6BA1"/>
    <w:rsid w:val="004F10F4"/>
    <w:rsid w:val="004F2804"/>
    <w:rsid w:val="004F2945"/>
    <w:rsid w:val="004F2C24"/>
    <w:rsid w:val="0050266F"/>
    <w:rsid w:val="00504302"/>
    <w:rsid w:val="00514704"/>
    <w:rsid w:val="0051546A"/>
    <w:rsid w:val="005157DE"/>
    <w:rsid w:val="0051754D"/>
    <w:rsid w:val="005221AC"/>
    <w:rsid w:val="00522D9D"/>
    <w:rsid w:val="0052414A"/>
    <w:rsid w:val="005311FC"/>
    <w:rsid w:val="005335B9"/>
    <w:rsid w:val="00535F94"/>
    <w:rsid w:val="00536CA1"/>
    <w:rsid w:val="0054385E"/>
    <w:rsid w:val="0056313B"/>
    <w:rsid w:val="00570100"/>
    <w:rsid w:val="00572277"/>
    <w:rsid w:val="00581BBE"/>
    <w:rsid w:val="00593C57"/>
    <w:rsid w:val="005A0496"/>
    <w:rsid w:val="005A160B"/>
    <w:rsid w:val="005A6496"/>
    <w:rsid w:val="005B1477"/>
    <w:rsid w:val="005B24C5"/>
    <w:rsid w:val="005B3475"/>
    <w:rsid w:val="005B3C7F"/>
    <w:rsid w:val="005B4496"/>
    <w:rsid w:val="005B5E7C"/>
    <w:rsid w:val="005B6DF1"/>
    <w:rsid w:val="005C008D"/>
    <w:rsid w:val="005C0230"/>
    <w:rsid w:val="005E44E1"/>
    <w:rsid w:val="005F6283"/>
    <w:rsid w:val="005F62AD"/>
    <w:rsid w:val="005F7526"/>
    <w:rsid w:val="00600F9B"/>
    <w:rsid w:val="00613ADF"/>
    <w:rsid w:val="00614ED1"/>
    <w:rsid w:val="00616B44"/>
    <w:rsid w:val="00620B73"/>
    <w:rsid w:val="00622F6B"/>
    <w:rsid w:val="0062717B"/>
    <w:rsid w:val="00632942"/>
    <w:rsid w:val="00640F17"/>
    <w:rsid w:val="00642DA6"/>
    <w:rsid w:val="0064545B"/>
    <w:rsid w:val="0065092B"/>
    <w:rsid w:val="00651CF1"/>
    <w:rsid w:val="00653850"/>
    <w:rsid w:val="00655819"/>
    <w:rsid w:val="0066048F"/>
    <w:rsid w:val="0066345B"/>
    <w:rsid w:val="00672AD2"/>
    <w:rsid w:val="00675E0C"/>
    <w:rsid w:val="00680256"/>
    <w:rsid w:val="00687728"/>
    <w:rsid w:val="0069057F"/>
    <w:rsid w:val="0069300A"/>
    <w:rsid w:val="0069769B"/>
    <w:rsid w:val="00697C06"/>
    <w:rsid w:val="006A20D4"/>
    <w:rsid w:val="006B0AD0"/>
    <w:rsid w:val="006B4579"/>
    <w:rsid w:val="006B4FDA"/>
    <w:rsid w:val="006B55B7"/>
    <w:rsid w:val="006C1A3E"/>
    <w:rsid w:val="006C4B13"/>
    <w:rsid w:val="006D0444"/>
    <w:rsid w:val="006D591F"/>
    <w:rsid w:val="006D7BE7"/>
    <w:rsid w:val="006D7E87"/>
    <w:rsid w:val="006E3779"/>
    <w:rsid w:val="006E7A2B"/>
    <w:rsid w:val="006F0424"/>
    <w:rsid w:val="006F198C"/>
    <w:rsid w:val="006F76CF"/>
    <w:rsid w:val="00700944"/>
    <w:rsid w:val="007132FC"/>
    <w:rsid w:val="00713662"/>
    <w:rsid w:val="00713ED2"/>
    <w:rsid w:val="0072106B"/>
    <w:rsid w:val="00725BAE"/>
    <w:rsid w:val="00725DE6"/>
    <w:rsid w:val="00726686"/>
    <w:rsid w:val="007275DB"/>
    <w:rsid w:val="007275F9"/>
    <w:rsid w:val="00727603"/>
    <w:rsid w:val="00727CEB"/>
    <w:rsid w:val="00735F9E"/>
    <w:rsid w:val="007411E7"/>
    <w:rsid w:val="00741677"/>
    <w:rsid w:val="00741EAB"/>
    <w:rsid w:val="00741F57"/>
    <w:rsid w:val="00743133"/>
    <w:rsid w:val="00747672"/>
    <w:rsid w:val="00761EEF"/>
    <w:rsid w:val="007641DF"/>
    <w:rsid w:val="007656D0"/>
    <w:rsid w:val="00767513"/>
    <w:rsid w:val="00775DC5"/>
    <w:rsid w:val="00776AD3"/>
    <w:rsid w:val="00780C07"/>
    <w:rsid w:val="007943E6"/>
    <w:rsid w:val="00794891"/>
    <w:rsid w:val="00796A79"/>
    <w:rsid w:val="007A11F1"/>
    <w:rsid w:val="007A146F"/>
    <w:rsid w:val="007A2026"/>
    <w:rsid w:val="007A5A45"/>
    <w:rsid w:val="007B00C8"/>
    <w:rsid w:val="007B2C17"/>
    <w:rsid w:val="007B5F1F"/>
    <w:rsid w:val="007C7AAE"/>
    <w:rsid w:val="007D2B95"/>
    <w:rsid w:val="007D34E7"/>
    <w:rsid w:val="007D3605"/>
    <w:rsid w:val="007E2331"/>
    <w:rsid w:val="007E3D71"/>
    <w:rsid w:val="007E6F53"/>
    <w:rsid w:val="007E7133"/>
    <w:rsid w:val="007F1370"/>
    <w:rsid w:val="007F1CB1"/>
    <w:rsid w:val="007F6A4A"/>
    <w:rsid w:val="008116AD"/>
    <w:rsid w:val="00811AB1"/>
    <w:rsid w:val="00814221"/>
    <w:rsid w:val="008155B5"/>
    <w:rsid w:val="0081641B"/>
    <w:rsid w:val="008168D4"/>
    <w:rsid w:val="00823B57"/>
    <w:rsid w:val="00823C7A"/>
    <w:rsid w:val="008404EE"/>
    <w:rsid w:val="00843153"/>
    <w:rsid w:val="00844AE3"/>
    <w:rsid w:val="00845534"/>
    <w:rsid w:val="0085111B"/>
    <w:rsid w:val="00851232"/>
    <w:rsid w:val="0085628F"/>
    <w:rsid w:val="00867532"/>
    <w:rsid w:val="00873A52"/>
    <w:rsid w:val="00875168"/>
    <w:rsid w:val="00876929"/>
    <w:rsid w:val="00883A57"/>
    <w:rsid w:val="00885790"/>
    <w:rsid w:val="00886736"/>
    <w:rsid w:val="008C0C3B"/>
    <w:rsid w:val="008C0E54"/>
    <w:rsid w:val="008C37C9"/>
    <w:rsid w:val="008C4D93"/>
    <w:rsid w:val="008C4F44"/>
    <w:rsid w:val="008D4764"/>
    <w:rsid w:val="008D5F72"/>
    <w:rsid w:val="008E195F"/>
    <w:rsid w:val="008E5B19"/>
    <w:rsid w:val="008E6F5B"/>
    <w:rsid w:val="008E7D25"/>
    <w:rsid w:val="008F0BCB"/>
    <w:rsid w:val="008F3198"/>
    <w:rsid w:val="008F5FA7"/>
    <w:rsid w:val="008F7F9B"/>
    <w:rsid w:val="00901117"/>
    <w:rsid w:val="009043D8"/>
    <w:rsid w:val="00921C72"/>
    <w:rsid w:val="0092560B"/>
    <w:rsid w:val="00925766"/>
    <w:rsid w:val="00927B87"/>
    <w:rsid w:val="00930E1F"/>
    <w:rsid w:val="00936FED"/>
    <w:rsid w:val="00937F81"/>
    <w:rsid w:val="00947FCD"/>
    <w:rsid w:val="00950B4C"/>
    <w:rsid w:val="0095190A"/>
    <w:rsid w:val="00952D26"/>
    <w:rsid w:val="00953030"/>
    <w:rsid w:val="00956D95"/>
    <w:rsid w:val="0095731D"/>
    <w:rsid w:val="00962B7B"/>
    <w:rsid w:val="00973C24"/>
    <w:rsid w:val="009771B1"/>
    <w:rsid w:val="0098367F"/>
    <w:rsid w:val="00996748"/>
    <w:rsid w:val="009A257C"/>
    <w:rsid w:val="009A3826"/>
    <w:rsid w:val="009B4AC8"/>
    <w:rsid w:val="009B6700"/>
    <w:rsid w:val="009B7DE8"/>
    <w:rsid w:val="009C0D4E"/>
    <w:rsid w:val="009C4978"/>
    <w:rsid w:val="009C780A"/>
    <w:rsid w:val="009C79A8"/>
    <w:rsid w:val="009C7B2F"/>
    <w:rsid w:val="009D728D"/>
    <w:rsid w:val="009D77DC"/>
    <w:rsid w:val="009E3464"/>
    <w:rsid w:val="009E42AA"/>
    <w:rsid w:val="009F4A9F"/>
    <w:rsid w:val="009F7137"/>
    <w:rsid w:val="009F7DE6"/>
    <w:rsid w:val="00A1143E"/>
    <w:rsid w:val="00A12616"/>
    <w:rsid w:val="00A16297"/>
    <w:rsid w:val="00A171B3"/>
    <w:rsid w:val="00A177A5"/>
    <w:rsid w:val="00A2256A"/>
    <w:rsid w:val="00A25FA8"/>
    <w:rsid w:val="00A267C9"/>
    <w:rsid w:val="00A27D69"/>
    <w:rsid w:val="00A52C5E"/>
    <w:rsid w:val="00A54A32"/>
    <w:rsid w:val="00A62D3C"/>
    <w:rsid w:val="00A64669"/>
    <w:rsid w:val="00A725AC"/>
    <w:rsid w:val="00A727C1"/>
    <w:rsid w:val="00A7476C"/>
    <w:rsid w:val="00A81341"/>
    <w:rsid w:val="00A91961"/>
    <w:rsid w:val="00A96C30"/>
    <w:rsid w:val="00A97061"/>
    <w:rsid w:val="00AB74D6"/>
    <w:rsid w:val="00AC3BBF"/>
    <w:rsid w:val="00AC4341"/>
    <w:rsid w:val="00AC6057"/>
    <w:rsid w:val="00AC7BE6"/>
    <w:rsid w:val="00AD23F2"/>
    <w:rsid w:val="00AD2B92"/>
    <w:rsid w:val="00AE4919"/>
    <w:rsid w:val="00AE4CF4"/>
    <w:rsid w:val="00AF2B77"/>
    <w:rsid w:val="00AF7811"/>
    <w:rsid w:val="00B06AC6"/>
    <w:rsid w:val="00B07FDE"/>
    <w:rsid w:val="00B1074D"/>
    <w:rsid w:val="00B15A4F"/>
    <w:rsid w:val="00B17FBD"/>
    <w:rsid w:val="00B266A4"/>
    <w:rsid w:val="00B27485"/>
    <w:rsid w:val="00B3719D"/>
    <w:rsid w:val="00B466BF"/>
    <w:rsid w:val="00B47D1C"/>
    <w:rsid w:val="00B52D13"/>
    <w:rsid w:val="00B543B6"/>
    <w:rsid w:val="00B5445F"/>
    <w:rsid w:val="00B62231"/>
    <w:rsid w:val="00B63A7E"/>
    <w:rsid w:val="00B715F8"/>
    <w:rsid w:val="00B8192A"/>
    <w:rsid w:val="00B82F09"/>
    <w:rsid w:val="00B860BB"/>
    <w:rsid w:val="00B87667"/>
    <w:rsid w:val="00B93ECE"/>
    <w:rsid w:val="00B94808"/>
    <w:rsid w:val="00B95CD0"/>
    <w:rsid w:val="00BB1452"/>
    <w:rsid w:val="00BC1409"/>
    <w:rsid w:val="00BD1A4C"/>
    <w:rsid w:val="00BD5F4D"/>
    <w:rsid w:val="00BE01C6"/>
    <w:rsid w:val="00BE15DF"/>
    <w:rsid w:val="00BF03CE"/>
    <w:rsid w:val="00BF484D"/>
    <w:rsid w:val="00C0102C"/>
    <w:rsid w:val="00C01317"/>
    <w:rsid w:val="00C06D77"/>
    <w:rsid w:val="00C10E56"/>
    <w:rsid w:val="00C27867"/>
    <w:rsid w:val="00C27D3E"/>
    <w:rsid w:val="00C3219F"/>
    <w:rsid w:val="00C32FC1"/>
    <w:rsid w:val="00C34AE6"/>
    <w:rsid w:val="00C34EE2"/>
    <w:rsid w:val="00C44A0A"/>
    <w:rsid w:val="00C45BBE"/>
    <w:rsid w:val="00C53264"/>
    <w:rsid w:val="00C5456B"/>
    <w:rsid w:val="00C57ECA"/>
    <w:rsid w:val="00C57F61"/>
    <w:rsid w:val="00C60D54"/>
    <w:rsid w:val="00C62302"/>
    <w:rsid w:val="00C67DD0"/>
    <w:rsid w:val="00C710C1"/>
    <w:rsid w:val="00C81452"/>
    <w:rsid w:val="00C8436E"/>
    <w:rsid w:val="00C865D0"/>
    <w:rsid w:val="00C93942"/>
    <w:rsid w:val="00C95283"/>
    <w:rsid w:val="00C9571C"/>
    <w:rsid w:val="00CA759A"/>
    <w:rsid w:val="00CC7B52"/>
    <w:rsid w:val="00CE0482"/>
    <w:rsid w:val="00CE19C3"/>
    <w:rsid w:val="00CE797C"/>
    <w:rsid w:val="00D07F98"/>
    <w:rsid w:val="00D12518"/>
    <w:rsid w:val="00D13351"/>
    <w:rsid w:val="00D23C95"/>
    <w:rsid w:val="00D274E9"/>
    <w:rsid w:val="00D3037D"/>
    <w:rsid w:val="00D3151F"/>
    <w:rsid w:val="00D31681"/>
    <w:rsid w:val="00D41B76"/>
    <w:rsid w:val="00D428DC"/>
    <w:rsid w:val="00D52578"/>
    <w:rsid w:val="00D570E7"/>
    <w:rsid w:val="00D6161E"/>
    <w:rsid w:val="00D63A97"/>
    <w:rsid w:val="00D642C8"/>
    <w:rsid w:val="00D66339"/>
    <w:rsid w:val="00D82E6D"/>
    <w:rsid w:val="00D903A7"/>
    <w:rsid w:val="00D91E5B"/>
    <w:rsid w:val="00D92D3A"/>
    <w:rsid w:val="00D94AB8"/>
    <w:rsid w:val="00DA3987"/>
    <w:rsid w:val="00DA4471"/>
    <w:rsid w:val="00DA47A8"/>
    <w:rsid w:val="00DA511C"/>
    <w:rsid w:val="00DA7D3A"/>
    <w:rsid w:val="00DB6FF3"/>
    <w:rsid w:val="00DD1F05"/>
    <w:rsid w:val="00DD52EC"/>
    <w:rsid w:val="00DE75B1"/>
    <w:rsid w:val="00DF0BFB"/>
    <w:rsid w:val="00DF1F4F"/>
    <w:rsid w:val="00DF2DF3"/>
    <w:rsid w:val="00DF3746"/>
    <w:rsid w:val="00DF374B"/>
    <w:rsid w:val="00DF3F84"/>
    <w:rsid w:val="00DF4625"/>
    <w:rsid w:val="00E02040"/>
    <w:rsid w:val="00E052A6"/>
    <w:rsid w:val="00E06FDF"/>
    <w:rsid w:val="00E11745"/>
    <w:rsid w:val="00E15C6F"/>
    <w:rsid w:val="00E247C9"/>
    <w:rsid w:val="00E2486C"/>
    <w:rsid w:val="00E264E7"/>
    <w:rsid w:val="00E3568F"/>
    <w:rsid w:val="00E420D6"/>
    <w:rsid w:val="00E55EB0"/>
    <w:rsid w:val="00E6325A"/>
    <w:rsid w:val="00E701AE"/>
    <w:rsid w:val="00E7159C"/>
    <w:rsid w:val="00E736D6"/>
    <w:rsid w:val="00E811CD"/>
    <w:rsid w:val="00E8798E"/>
    <w:rsid w:val="00E93973"/>
    <w:rsid w:val="00E97302"/>
    <w:rsid w:val="00EA029E"/>
    <w:rsid w:val="00EA5351"/>
    <w:rsid w:val="00EA7887"/>
    <w:rsid w:val="00EB0596"/>
    <w:rsid w:val="00EB2529"/>
    <w:rsid w:val="00EB6718"/>
    <w:rsid w:val="00EC4D5E"/>
    <w:rsid w:val="00ED51A1"/>
    <w:rsid w:val="00ED5D16"/>
    <w:rsid w:val="00ED763A"/>
    <w:rsid w:val="00EE0AEF"/>
    <w:rsid w:val="00EE0C72"/>
    <w:rsid w:val="00EE563C"/>
    <w:rsid w:val="00EF384C"/>
    <w:rsid w:val="00EF3B56"/>
    <w:rsid w:val="00F02175"/>
    <w:rsid w:val="00F02247"/>
    <w:rsid w:val="00F0336C"/>
    <w:rsid w:val="00F04DC1"/>
    <w:rsid w:val="00F105D0"/>
    <w:rsid w:val="00F17352"/>
    <w:rsid w:val="00F2023A"/>
    <w:rsid w:val="00F22340"/>
    <w:rsid w:val="00F227FA"/>
    <w:rsid w:val="00F22895"/>
    <w:rsid w:val="00F27C33"/>
    <w:rsid w:val="00F33A7E"/>
    <w:rsid w:val="00F4291F"/>
    <w:rsid w:val="00F44367"/>
    <w:rsid w:val="00F4479E"/>
    <w:rsid w:val="00F44C0A"/>
    <w:rsid w:val="00F517B9"/>
    <w:rsid w:val="00F718C5"/>
    <w:rsid w:val="00F77E5E"/>
    <w:rsid w:val="00F80118"/>
    <w:rsid w:val="00F80D69"/>
    <w:rsid w:val="00F85323"/>
    <w:rsid w:val="00F8621C"/>
    <w:rsid w:val="00F95CDB"/>
    <w:rsid w:val="00F9703F"/>
    <w:rsid w:val="00FA2D07"/>
    <w:rsid w:val="00FC3FEE"/>
    <w:rsid w:val="00FD17FB"/>
    <w:rsid w:val="00FD2E97"/>
    <w:rsid w:val="00FD2EBF"/>
    <w:rsid w:val="00FF5002"/>
    <w:rsid w:val="00FF7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EC3"/>
    <w:rPr>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 w:type="paragraph" w:styleId="Revision">
    <w:name w:val="Revision"/>
    <w:hidden/>
    <w:uiPriority w:val="99"/>
    <w:semiHidden/>
    <w:rsid w:val="004C4B11"/>
    <w:pPr>
      <w:spacing w:line="240" w:lineRule="auto"/>
    </w:pPr>
    <w:rPr>
      <w:rFonts w:ascii="Open Sans" w:hAnsi="Open Sans"/>
      <w:sz w:val="20"/>
    </w:rPr>
  </w:style>
  <w:style w:type="paragraph" w:styleId="CommentSubject">
    <w:name w:val="annotation subject"/>
    <w:basedOn w:val="CommentText"/>
    <w:next w:val="CommentText"/>
    <w:link w:val="CommentSubjectChar"/>
    <w:uiPriority w:val="99"/>
    <w:semiHidden/>
    <w:unhideWhenUsed/>
    <w:rsid w:val="001250D1"/>
    <w:rPr>
      <w:b/>
      <w:bCs/>
    </w:rPr>
  </w:style>
  <w:style w:type="character" w:customStyle="1" w:styleId="CommentSubjectChar">
    <w:name w:val="Comment Subject Char"/>
    <w:basedOn w:val="CommentTextChar"/>
    <w:link w:val="CommentSubject"/>
    <w:uiPriority w:val="99"/>
    <w:semiHidden/>
    <w:rsid w:val="001250D1"/>
    <w:rPr>
      <w:rFonts w:ascii="Open Sans" w:hAnsi="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38750">
      <w:bodyDiv w:val="1"/>
      <w:marLeft w:val="0"/>
      <w:marRight w:val="0"/>
      <w:marTop w:val="0"/>
      <w:marBottom w:val="0"/>
      <w:divBdr>
        <w:top w:val="none" w:sz="0" w:space="0" w:color="auto"/>
        <w:left w:val="none" w:sz="0" w:space="0" w:color="auto"/>
        <w:bottom w:val="none" w:sz="0" w:space="0" w:color="auto"/>
        <w:right w:val="none" w:sz="0" w:space="0" w:color="auto"/>
      </w:divBdr>
    </w:div>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5336185">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271593968">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421997434">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37815132">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739792279">
      <w:bodyDiv w:val="1"/>
      <w:marLeft w:val="0"/>
      <w:marRight w:val="0"/>
      <w:marTop w:val="0"/>
      <w:marBottom w:val="0"/>
      <w:divBdr>
        <w:top w:val="none" w:sz="0" w:space="0" w:color="auto"/>
        <w:left w:val="none" w:sz="0" w:space="0" w:color="auto"/>
        <w:bottom w:val="none" w:sz="0" w:space="0" w:color="auto"/>
        <w:right w:val="none" w:sz="0" w:space="0" w:color="auto"/>
      </w:divBdr>
    </w:div>
    <w:div w:id="871724593">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63255618">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075429">
      <w:bodyDiv w:val="1"/>
      <w:marLeft w:val="0"/>
      <w:marRight w:val="0"/>
      <w:marTop w:val="0"/>
      <w:marBottom w:val="0"/>
      <w:divBdr>
        <w:top w:val="none" w:sz="0" w:space="0" w:color="auto"/>
        <w:left w:val="none" w:sz="0" w:space="0" w:color="auto"/>
        <w:bottom w:val="none" w:sz="0" w:space="0" w:color="auto"/>
        <w:right w:val="none" w:sz="0" w:space="0" w:color="auto"/>
      </w:divBdr>
    </w:div>
    <w:div w:id="2061859643">
      <w:bodyDiv w:val="1"/>
      <w:marLeft w:val="0"/>
      <w:marRight w:val="0"/>
      <w:marTop w:val="0"/>
      <w:marBottom w:val="0"/>
      <w:divBdr>
        <w:top w:val="none" w:sz="0" w:space="0" w:color="auto"/>
        <w:left w:val="none" w:sz="0" w:space="0" w:color="auto"/>
        <w:bottom w:val="none" w:sz="0" w:space="0" w:color="auto"/>
        <w:right w:val="none" w:sz="0" w:space="0" w:color="auto"/>
      </w:divBdr>
    </w:div>
    <w:div w:id="2114278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F9E5B8-1AFF-4F57-95A1-3784BFEB249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9</Pages>
  <Words>8595</Words>
  <Characters>48993</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Jonathan Cervas</cp:lastModifiedBy>
  <cp:revision>108</cp:revision>
  <cp:lastPrinted>2021-01-09T15:15:00Z</cp:lastPrinted>
  <dcterms:created xsi:type="dcterms:W3CDTF">2021-02-23T03:53:00Z</dcterms:created>
  <dcterms:modified xsi:type="dcterms:W3CDTF">2021-02-26T04:16:00Z</dcterms:modified>
</cp:coreProperties>
</file>